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25287" w:rsidRDefault="003922A4">
      <w:pPr>
        <w:pStyle w:val="CRCoverPage"/>
        <w:tabs>
          <w:tab w:val="right" w:pos="9639"/>
        </w:tabs>
        <w:spacing w:after="0"/>
        <w:rPr>
          <w:rFonts w:cs="Arial"/>
          <w:b/>
          <w:i/>
          <w:sz w:val="22"/>
          <w:szCs w:val="22"/>
          <w:lang w:val="en-US"/>
        </w:rPr>
      </w:pPr>
      <w:bookmarkStart w:id="0" w:name="OLE_LINK11"/>
      <w:bookmarkStart w:id="1" w:name="OLE_LINK16"/>
      <w:bookmarkStart w:id="2" w:name="OLE_LINK17"/>
      <w:bookmarkStart w:id="3" w:name="OLE_LINK10"/>
      <w:r>
        <w:rPr>
          <w:rFonts w:cs="Arial"/>
          <w:b/>
          <w:sz w:val="22"/>
          <w:szCs w:val="22"/>
          <w:lang w:val="en-US"/>
        </w:rPr>
        <w:t>3GPP TSG-RAN WG2 #116bis-e</w:t>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eastAsia="zh-CN"/>
        </w:rPr>
        <w:t>R2-220xxxx</w:t>
      </w:r>
    </w:p>
    <w:p w:rsidR="00825287" w:rsidRDefault="003922A4">
      <w:pPr>
        <w:tabs>
          <w:tab w:val="left" w:pos="1701"/>
          <w:tab w:val="right" w:pos="9639"/>
        </w:tabs>
        <w:spacing w:after="0"/>
        <w:rPr>
          <w:rFonts w:cs="Arial"/>
          <w:b/>
          <w:color w:val="000000"/>
          <w:kern w:val="2"/>
          <w:sz w:val="24"/>
        </w:rPr>
      </w:pPr>
      <w:r>
        <w:rPr>
          <w:rFonts w:cs="Arial"/>
          <w:b/>
          <w:sz w:val="22"/>
          <w:szCs w:val="22"/>
          <w:lang w:val="en-US"/>
        </w:rPr>
        <w:t>E-meeting, January 2022</w:t>
      </w:r>
      <w:r>
        <w:rPr>
          <w:rFonts w:cs="Arial"/>
          <w:b/>
          <w:sz w:val="22"/>
          <w:szCs w:val="22"/>
          <w:lang w:val="en-US"/>
        </w:rPr>
        <w:tab/>
      </w:r>
      <w:bookmarkEnd w:id="0"/>
      <w:bookmarkEnd w:id="1"/>
      <w:bookmarkEnd w:id="2"/>
      <w:bookmarkEnd w:id="3"/>
    </w:p>
    <w:p w:rsidR="00825287" w:rsidRDefault="00825287">
      <w:pPr>
        <w:tabs>
          <w:tab w:val="left" w:pos="1701"/>
          <w:tab w:val="right" w:pos="9639"/>
        </w:tabs>
        <w:spacing w:before="100" w:beforeAutospacing="1" w:after="100" w:afterAutospacing="1"/>
        <w:rPr>
          <w:rFonts w:cs="Arial"/>
          <w:b/>
          <w:color w:val="000000"/>
          <w:kern w:val="2"/>
          <w:sz w:val="24"/>
        </w:rPr>
      </w:pPr>
    </w:p>
    <w:p w:rsidR="00825287" w:rsidRDefault="003922A4">
      <w:pPr>
        <w:pStyle w:val="3GPPHeader"/>
        <w:rPr>
          <w:sz w:val="22"/>
          <w:szCs w:val="22"/>
        </w:rPr>
      </w:pPr>
      <w:r>
        <w:rPr>
          <w:sz w:val="22"/>
          <w:szCs w:val="22"/>
        </w:rPr>
        <w:t>Agenda Item:</w:t>
      </w:r>
      <w:r>
        <w:rPr>
          <w:sz w:val="22"/>
          <w:szCs w:val="22"/>
        </w:rPr>
        <w:tab/>
      </w:r>
      <w:r>
        <w:rPr>
          <w:rFonts w:hint="eastAsia"/>
          <w:sz w:val="22"/>
          <w:szCs w:val="22"/>
        </w:rPr>
        <w:t>8.7.1</w:t>
      </w:r>
    </w:p>
    <w:p w:rsidR="00825287" w:rsidRDefault="003922A4">
      <w:pPr>
        <w:pStyle w:val="3GPPHeader"/>
        <w:rPr>
          <w:sz w:val="22"/>
          <w:szCs w:val="22"/>
        </w:rPr>
      </w:pPr>
      <w:r>
        <w:rPr>
          <w:sz w:val="22"/>
          <w:szCs w:val="22"/>
        </w:rPr>
        <w:t>Source:</w:t>
      </w:r>
      <w:r>
        <w:rPr>
          <w:sz w:val="22"/>
          <w:szCs w:val="22"/>
        </w:rPr>
        <w:tab/>
      </w:r>
      <w:r>
        <w:rPr>
          <w:rFonts w:hint="eastAsia"/>
          <w:sz w:val="22"/>
          <w:szCs w:val="22"/>
        </w:rPr>
        <w:t>OPPO</w:t>
      </w:r>
    </w:p>
    <w:p w:rsidR="00825287" w:rsidRDefault="003922A4">
      <w:pPr>
        <w:pStyle w:val="3GPPHeader"/>
        <w:rPr>
          <w:sz w:val="22"/>
          <w:szCs w:val="22"/>
        </w:rPr>
      </w:pPr>
      <w:r>
        <w:rPr>
          <w:sz w:val="22"/>
          <w:szCs w:val="22"/>
        </w:rPr>
        <w:t>Title:</w:t>
      </w:r>
      <w:r>
        <w:rPr>
          <w:sz w:val="22"/>
          <w:szCs w:val="22"/>
        </w:rPr>
        <w:tab/>
        <w:t xml:space="preserve">Remaining Open issue list of R17 </w:t>
      </w:r>
      <w:proofErr w:type="spellStart"/>
      <w:r>
        <w:rPr>
          <w:sz w:val="22"/>
          <w:szCs w:val="22"/>
        </w:rPr>
        <w:t>Sidelink</w:t>
      </w:r>
      <w:proofErr w:type="spellEnd"/>
      <w:r>
        <w:rPr>
          <w:sz w:val="22"/>
          <w:szCs w:val="22"/>
        </w:rPr>
        <w:t xml:space="preserve"> Relay WI</w:t>
      </w:r>
    </w:p>
    <w:p w:rsidR="00825287" w:rsidRDefault="003922A4">
      <w:pPr>
        <w:pStyle w:val="3GPPHeader"/>
        <w:rPr>
          <w:sz w:val="22"/>
          <w:szCs w:val="22"/>
        </w:rPr>
      </w:pPr>
      <w:r>
        <w:rPr>
          <w:sz w:val="22"/>
          <w:szCs w:val="22"/>
        </w:rPr>
        <w:t>Document for:</w:t>
      </w:r>
      <w:r>
        <w:rPr>
          <w:sz w:val="22"/>
          <w:szCs w:val="22"/>
        </w:rPr>
        <w:tab/>
        <w:t>Discussion, Decision</w:t>
      </w:r>
    </w:p>
    <w:p w:rsidR="00825287" w:rsidRDefault="00825287"/>
    <w:p w:rsidR="00825287" w:rsidRDefault="003922A4">
      <w:pPr>
        <w:pStyle w:val="1"/>
      </w:pPr>
      <w:bookmarkStart w:id="4" w:name="_Ref488331639"/>
      <w:r>
        <w:t>Introduction</w:t>
      </w:r>
      <w:bookmarkEnd w:id="4"/>
    </w:p>
    <w:p w:rsidR="00825287" w:rsidRDefault="003922A4">
      <w:pPr>
        <w:pStyle w:val="a6"/>
        <w:spacing w:before="120"/>
      </w:pPr>
      <w:r>
        <w:rPr>
          <w:rFonts w:cs="Arial"/>
        </w:rPr>
        <w:t xml:space="preserve">This is for the </w:t>
      </w:r>
      <w:bookmarkStart w:id="5" w:name="_Ref178064866"/>
      <w:r>
        <w:rPr>
          <w:rFonts w:cs="Arial"/>
        </w:rPr>
        <w:t xml:space="preserve">remaining open issues of R17 </w:t>
      </w:r>
      <w:proofErr w:type="spellStart"/>
      <w:r>
        <w:rPr>
          <w:rFonts w:cs="Arial"/>
        </w:rPr>
        <w:t>Sidelink</w:t>
      </w:r>
      <w:proofErr w:type="spellEnd"/>
      <w:r>
        <w:rPr>
          <w:rFonts w:cs="Arial"/>
        </w:rPr>
        <w:t xml:space="preserve"> Relay WI in RAN2.</w:t>
      </w:r>
    </w:p>
    <w:p w:rsidR="00825287" w:rsidRDefault="003922A4">
      <w:pPr>
        <w:pStyle w:val="1"/>
        <w:jc w:val="both"/>
      </w:pPr>
      <w:r>
        <w:t>Discussion</w:t>
      </w:r>
      <w:bookmarkEnd w:id="5"/>
    </w:p>
    <w:p w:rsidR="00825287" w:rsidRDefault="003922A4">
      <w:pPr>
        <w:pStyle w:val="1"/>
        <w:numPr>
          <w:ilvl w:val="1"/>
          <w:numId w:val="1"/>
        </w:numPr>
        <w:jc w:val="both"/>
      </w:pPr>
      <w:r>
        <w:rPr>
          <w:rFonts w:hint="eastAsia"/>
        </w:rPr>
        <w:t>WID</w:t>
      </w:r>
      <w:r>
        <w:t xml:space="preserve"> Scope</w:t>
      </w:r>
    </w:p>
    <w:p w:rsidR="00825287" w:rsidRDefault="003922A4">
      <w:r>
        <w:rPr>
          <w:rFonts w:hint="eastAsia"/>
        </w:rPr>
        <w:t>I</w:t>
      </w:r>
      <w:r>
        <w:t xml:space="preserve">n RP-212819, the scope of the </w:t>
      </w:r>
      <w:r>
        <w:rPr>
          <w:rFonts w:hint="eastAsia"/>
        </w:rPr>
        <w:t>work item</w:t>
      </w:r>
      <w:r>
        <w:t xml:space="preserve"> is described as follows:</w:t>
      </w:r>
    </w:p>
    <w:p w:rsidR="00825287" w:rsidRDefault="003922A4">
      <w:pPr>
        <w:pBdr>
          <w:top w:val="single" w:sz="4" w:space="1" w:color="auto"/>
          <w:left w:val="single" w:sz="4" w:space="4" w:color="auto"/>
          <w:bottom w:val="single" w:sz="4" w:space="1" w:color="auto"/>
          <w:right w:val="single" w:sz="4" w:space="4" w:color="auto"/>
        </w:pBdr>
        <w:spacing w:before="120" w:after="0" w:line="280" w:lineRule="atLeast"/>
        <w:textAlignment w:val="auto"/>
      </w:pPr>
      <w:r>
        <w:t xml:space="preserve">The objective of this work item is to specify solutions to enable single-hop, </w:t>
      </w:r>
      <w:proofErr w:type="spellStart"/>
      <w:r>
        <w:t>sidelink</w:t>
      </w:r>
      <w:proofErr w:type="spellEnd"/>
      <w:r>
        <w:t xml:space="preserve">-based, L2 and L3 based UE-to-Network (U2N) relaying. </w:t>
      </w:r>
    </w:p>
    <w:p w:rsidR="00825287" w:rsidRDefault="003922A4">
      <w:pPr>
        <w:pBdr>
          <w:top w:val="single" w:sz="4" w:space="1" w:color="auto"/>
          <w:left w:val="single" w:sz="4" w:space="4" w:color="auto"/>
          <w:bottom w:val="single" w:sz="4" w:space="1" w:color="auto"/>
          <w:right w:val="single" w:sz="4" w:space="4" w:color="auto"/>
        </w:pBdr>
        <w:spacing w:before="120" w:after="0" w:line="280" w:lineRule="atLeast"/>
        <w:textAlignment w:val="auto"/>
      </w:pPr>
      <w:bookmarkStart w:id="6" w:name="_Hlk67323386"/>
      <w:r>
        <w:t>W</w:t>
      </w:r>
      <w:r>
        <w:t>ork Item objectives on aspects common to both L2 and L3:</w:t>
      </w:r>
    </w:p>
    <w:bookmarkEnd w:id="6"/>
    <w:p w:rsidR="00825287" w:rsidRDefault="003922A4">
      <w:pPr>
        <w:pStyle w:val="afe"/>
        <w:numPr>
          <w:ilvl w:val="0"/>
          <w:numId w:val="14"/>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Specify mechanisms for U2N </w:t>
      </w:r>
      <w:r>
        <w:rPr>
          <w:b/>
          <w:bCs/>
        </w:rPr>
        <w:t>relay discovery and (re)selection</w:t>
      </w:r>
      <w:r>
        <w:t xml:space="preserve"> for L3 and L2 relaying [RAN2, RAN4]</w:t>
      </w:r>
    </w:p>
    <w:p w:rsidR="00825287" w:rsidRDefault="003922A4">
      <w:pPr>
        <w:pStyle w:val="afe"/>
        <w:numPr>
          <w:ilvl w:val="1"/>
          <w:numId w:val="14"/>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Re-use LTE relay discovery and (re)selection as baseline</w:t>
      </w:r>
    </w:p>
    <w:p w:rsidR="00825287" w:rsidRDefault="003922A4">
      <w:pPr>
        <w:pStyle w:val="afe"/>
        <w:numPr>
          <w:ilvl w:val="0"/>
          <w:numId w:val="14"/>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Specify mechanisms for </w:t>
      </w:r>
      <w:r>
        <w:rPr>
          <w:b/>
          <w:bCs/>
        </w:rPr>
        <w:t xml:space="preserve">Relay and Remote UE </w:t>
      </w:r>
      <w:r>
        <w:rPr>
          <w:b/>
          <w:bCs/>
        </w:rPr>
        <w:t>authorization</w:t>
      </w:r>
      <w:r>
        <w:t xml:space="preserve"> for L3 and L2 relaying [RAN3]</w:t>
      </w:r>
    </w:p>
    <w:p w:rsidR="00825287" w:rsidRDefault="003922A4">
      <w:pPr>
        <w:pStyle w:val="afe"/>
        <w:numPr>
          <w:ilvl w:val="1"/>
          <w:numId w:val="14"/>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Re-use LTE as baseline</w:t>
      </w:r>
    </w:p>
    <w:p w:rsidR="00825287" w:rsidRDefault="003922A4">
      <w:pPr>
        <w:pBdr>
          <w:top w:val="single" w:sz="4" w:space="1" w:color="auto"/>
          <w:left w:val="single" w:sz="4" w:space="4" w:color="auto"/>
          <w:bottom w:val="single" w:sz="4" w:space="1" w:color="auto"/>
          <w:right w:val="single" w:sz="4" w:space="4" w:color="auto"/>
        </w:pBdr>
        <w:spacing w:before="120" w:after="0" w:line="280" w:lineRule="atLeast"/>
        <w:textAlignment w:val="auto"/>
      </w:pPr>
      <w:r>
        <w:t>Work Item objectives specific to Layer-2 (L2) relaying:</w:t>
      </w:r>
    </w:p>
    <w:p w:rsidR="00825287" w:rsidRDefault="003922A4">
      <w:pPr>
        <w:pStyle w:val="afe"/>
        <w:numPr>
          <w:ilvl w:val="0"/>
          <w:numId w:val="14"/>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Specify mechanisms for E2E, i.e. PC5 and </w:t>
      </w:r>
      <w:proofErr w:type="spellStart"/>
      <w:r>
        <w:t>Uu</w:t>
      </w:r>
      <w:proofErr w:type="spellEnd"/>
      <w:r>
        <w:t xml:space="preserve">, </w:t>
      </w:r>
      <w:r>
        <w:rPr>
          <w:b/>
          <w:bCs/>
        </w:rPr>
        <w:t>QoS management</w:t>
      </w:r>
      <w:r>
        <w:t xml:space="preserve"> [RAN2]:</w:t>
      </w:r>
    </w:p>
    <w:p w:rsidR="00825287" w:rsidRDefault="003922A4">
      <w:pPr>
        <w:pStyle w:val="afe"/>
        <w:numPr>
          <w:ilvl w:val="0"/>
          <w:numId w:val="14"/>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lastRenderedPageBreak/>
        <w:t xml:space="preserve">Specify mechanisms for </w:t>
      </w:r>
      <w:r>
        <w:rPr>
          <w:b/>
          <w:bCs/>
        </w:rPr>
        <w:t>service continuity</w:t>
      </w:r>
      <w:r>
        <w:t xml:space="preserve"> </w:t>
      </w:r>
    </w:p>
    <w:p w:rsidR="00825287" w:rsidRDefault="003922A4">
      <w:pPr>
        <w:pStyle w:val="afe"/>
        <w:numPr>
          <w:ilvl w:val="1"/>
          <w:numId w:val="14"/>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Limited to intra-</w:t>
      </w:r>
      <w:proofErr w:type="spellStart"/>
      <w:r>
        <w:t>gNB</w:t>
      </w:r>
      <w:proofErr w:type="spellEnd"/>
      <w:r>
        <w:t xml:space="preserve"> c</w:t>
      </w:r>
      <w:r>
        <w:t>ases [RAN2]</w:t>
      </w:r>
    </w:p>
    <w:p w:rsidR="00825287" w:rsidRDefault="003922A4">
      <w:pPr>
        <w:pStyle w:val="afe"/>
        <w:numPr>
          <w:ilvl w:val="0"/>
          <w:numId w:val="14"/>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Specify mechanisms for U2N </w:t>
      </w:r>
      <w:r>
        <w:rPr>
          <w:b/>
          <w:bCs/>
        </w:rPr>
        <w:t>Adaptation layer design</w:t>
      </w:r>
      <w:r>
        <w:t xml:space="preserve"> [RAN2]</w:t>
      </w:r>
    </w:p>
    <w:p w:rsidR="00825287" w:rsidRDefault="003922A4">
      <w:pPr>
        <w:pStyle w:val="afe"/>
        <w:numPr>
          <w:ilvl w:val="1"/>
          <w:numId w:val="14"/>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For bearer mapping and Remote UE identification, incl. RAN related security aspects if any</w:t>
      </w:r>
    </w:p>
    <w:p w:rsidR="00825287" w:rsidRDefault="003922A4">
      <w:pPr>
        <w:pStyle w:val="afe"/>
        <w:numPr>
          <w:ilvl w:val="0"/>
          <w:numId w:val="14"/>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Specify </w:t>
      </w:r>
      <w:r>
        <w:rPr>
          <w:b/>
          <w:bCs/>
        </w:rPr>
        <w:t>Control Plane procedures</w:t>
      </w:r>
      <w:r>
        <w:t xml:space="preserve"> for U2N, including RRC connection management, system information delivery, paging mechanism and access control for Remote UE [RAN2, RAN3]</w:t>
      </w:r>
    </w:p>
    <w:p w:rsidR="00825287" w:rsidRDefault="00825287">
      <w:pPr>
        <w:pBdr>
          <w:top w:val="single" w:sz="4" w:space="1" w:color="auto"/>
          <w:left w:val="single" w:sz="4" w:space="4" w:color="auto"/>
          <w:bottom w:val="single" w:sz="4" w:space="1" w:color="auto"/>
          <w:right w:val="single" w:sz="4" w:space="4" w:color="auto"/>
        </w:pBdr>
      </w:pPr>
    </w:p>
    <w:p w:rsidR="00825287" w:rsidRDefault="003922A4">
      <w:pPr>
        <w:pBdr>
          <w:top w:val="single" w:sz="4" w:space="1" w:color="auto"/>
          <w:left w:val="single" w:sz="4" w:space="4" w:color="auto"/>
          <w:bottom w:val="single" w:sz="4" w:space="1" w:color="auto"/>
          <w:right w:val="single" w:sz="4" w:space="4" w:color="auto"/>
        </w:pBdr>
      </w:pPr>
      <w:r>
        <w:t xml:space="preserve">Secondly, the objective of this work item also covers the non-relay discovery (i.e. 5G </w:t>
      </w:r>
      <w:proofErr w:type="spellStart"/>
      <w:r>
        <w:t>ProSe</w:t>
      </w:r>
      <w:proofErr w:type="spellEnd"/>
      <w:r>
        <w:t xml:space="preserve"> Direct Discovery). </w:t>
      </w:r>
    </w:p>
    <w:p w:rsidR="00825287" w:rsidRDefault="003922A4">
      <w:pPr>
        <w:pStyle w:val="afe"/>
        <w:numPr>
          <w:ilvl w:val="0"/>
          <w:numId w:val="14"/>
        </w:numPr>
        <w:pBdr>
          <w:top w:val="single" w:sz="4" w:space="1" w:color="auto"/>
          <w:left w:val="single" w:sz="4" w:space="4" w:color="auto"/>
          <w:bottom w:val="single" w:sz="4" w:space="1" w:color="auto"/>
          <w:right w:val="single" w:sz="4" w:space="4" w:color="auto"/>
        </w:pBdr>
        <w:spacing w:after="180"/>
        <w:ind w:left="0" w:firstLine="0"/>
        <w:jc w:val="left"/>
      </w:pPr>
      <w:r>
        <w:t xml:space="preserve">Specify mechanisms for 5G </w:t>
      </w:r>
      <w:proofErr w:type="spellStart"/>
      <w:r>
        <w:t>ProSe</w:t>
      </w:r>
      <w:proofErr w:type="spellEnd"/>
      <w:r>
        <w:t xml:space="preserve"> Direct Discovery [RAN2, RAN3, RAN4];</w:t>
      </w:r>
    </w:p>
    <w:p w:rsidR="00825287" w:rsidRDefault="00825287"/>
    <w:p w:rsidR="00825287" w:rsidRDefault="003922A4">
      <w:pPr>
        <w:pStyle w:val="1"/>
        <w:numPr>
          <w:ilvl w:val="1"/>
          <w:numId w:val="1"/>
        </w:numPr>
        <w:jc w:val="both"/>
      </w:pPr>
      <w:r>
        <w:t>Open Issue list</w:t>
      </w:r>
    </w:p>
    <w:p w:rsidR="00825287" w:rsidRDefault="003922A4">
      <w:pPr>
        <w:pStyle w:val="3"/>
      </w:pPr>
      <w:r>
        <w:rPr>
          <w:rFonts w:hint="eastAsia"/>
        </w:rPr>
        <w:t>O</w:t>
      </w:r>
      <w:r>
        <w:t>bjective-1/7: Relay discovery and (re)selection, Non-relay discovery</w:t>
      </w:r>
    </w:p>
    <w:p w:rsidR="00825287" w:rsidRDefault="003922A4">
      <w:r>
        <w:rPr>
          <w:rFonts w:hint="eastAsia"/>
        </w:rPr>
        <w:t>N</w:t>
      </w:r>
      <w:r>
        <w:t>OTE: The issues below may be applicable to non-relay discovery (O7) as well.</w:t>
      </w:r>
    </w:p>
    <w:tbl>
      <w:tblPr>
        <w:tblStyle w:val="af6"/>
        <w:tblW w:w="0" w:type="auto"/>
        <w:tblLook w:val="04A0" w:firstRow="1" w:lastRow="0" w:firstColumn="1" w:lastColumn="0" w:noHBand="0" w:noVBand="1"/>
      </w:tblPr>
      <w:tblGrid>
        <w:gridCol w:w="1413"/>
        <w:gridCol w:w="3685"/>
        <w:gridCol w:w="2977"/>
        <w:gridCol w:w="6203"/>
        <w:tblGridChange w:id="7">
          <w:tblGrid>
            <w:gridCol w:w="1413"/>
            <w:gridCol w:w="3685"/>
            <w:gridCol w:w="2977"/>
            <w:gridCol w:w="6203"/>
          </w:tblGrid>
        </w:tblGridChange>
      </w:tblGrid>
      <w:tr w:rsidR="00825287">
        <w:tc>
          <w:tcPr>
            <w:tcW w:w="1413" w:type="dxa"/>
            <w:shd w:val="clear" w:color="auto" w:fill="BFBFBF" w:themeFill="background1" w:themeFillShade="BF"/>
          </w:tcPr>
          <w:p w:rsidR="00825287" w:rsidRDefault="003922A4">
            <w:pPr>
              <w:spacing w:afterLines="50"/>
              <w:rPr>
                <w:b/>
              </w:rPr>
            </w:pPr>
            <w:r>
              <w:rPr>
                <w:rFonts w:hint="eastAsia"/>
                <w:b/>
              </w:rPr>
              <w:t>I</w:t>
            </w:r>
            <w:r>
              <w:rPr>
                <w:b/>
              </w:rPr>
              <w:t>ssue Index</w:t>
            </w:r>
          </w:p>
        </w:tc>
        <w:tc>
          <w:tcPr>
            <w:tcW w:w="3685" w:type="dxa"/>
            <w:shd w:val="clear" w:color="auto" w:fill="BFBFBF" w:themeFill="background1" w:themeFillShade="BF"/>
          </w:tcPr>
          <w:p w:rsidR="00825287" w:rsidRDefault="003922A4">
            <w:pPr>
              <w:spacing w:afterLines="50"/>
              <w:rPr>
                <w:b/>
              </w:rPr>
            </w:pPr>
            <w:r>
              <w:rPr>
                <w:rFonts w:hint="eastAsia"/>
                <w:b/>
              </w:rPr>
              <w:t>D</w:t>
            </w:r>
            <w:r>
              <w:rPr>
                <w:b/>
              </w:rPr>
              <w:t>escriptio</w:t>
            </w:r>
            <w:r>
              <w:rPr>
                <w:b/>
              </w:rPr>
              <w:t>n</w:t>
            </w:r>
          </w:p>
        </w:tc>
        <w:tc>
          <w:tcPr>
            <w:tcW w:w="2977" w:type="dxa"/>
            <w:shd w:val="clear" w:color="auto" w:fill="BFBFBF" w:themeFill="background1" w:themeFillShade="BF"/>
          </w:tcPr>
          <w:p w:rsidR="00825287" w:rsidRDefault="003922A4">
            <w:pPr>
              <w:spacing w:afterLines="50"/>
              <w:rPr>
                <w:b/>
              </w:rPr>
            </w:pPr>
            <w:r>
              <w:rPr>
                <w:rFonts w:hint="eastAsia"/>
                <w:b/>
              </w:rPr>
              <w:t>S</w:t>
            </w:r>
            <w:r>
              <w:rPr>
                <w:b/>
              </w:rPr>
              <w:t>uggested handling</w:t>
            </w:r>
          </w:p>
        </w:tc>
        <w:tc>
          <w:tcPr>
            <w:tcW w:w="6203" w:type="dxa"/>
            <w:shd w:val="clear" w:color="auto" w:fill="BFBFBF" w:themeFill="background1" w:themeFillShade="BF"/>
          </w:tcPr>
          <w:p w:rsidR="00825287" w:rsidRDefault="003922A4">
            <w:pPr>
              <w:spacing w:afterLines="50"/>
              <w:rPr>
                <w:b/>
              </w:rPr>
            </w:pPr>
            <w:r>
              <w:rPr>
                <w:b/>
              </w:rPr>
              <w:t>Reason for add/remove this open issue</w:t>
            </w:r>
          </w:p>
        </w:tc>
      </w:tr>
      <w:tr w:rsidR="00825287" w:rsidTr="00825287">
        <w:tblPrEx>
          <w:tblW w:w="0" w:type="auto"/>
          <w:tblPrExChange w:id="8" w:author="OPPO(Boyuan)-v2" w:date="2022-01-27T14:09:00Z">
            <w:tblPrEx>
              <w:tblW w:w="0" w:type="auto"/>
            </w:tblPrEx>
          </w:tblPrExChange>
        </w:tblPrEx>
        <w:tc>
          <w:tcPr>
            <w:tcW w:w="1413" w:type="dxa"/>
            <w:shd w:val="clear" w:color="auto" w:fill="BFBFBF" w:themeFill="background1" w:themeFillShade="BF"/>
            <w:tcPrChange w:id="9" w:author="OPPO(Boyuan)-v2" w:date="2022-01-27T14:09:00Z">
              <w:tcPr>
                <w:tcW w:w="1413" w:type="dxa"/>
              </w:tcPr>
            </w:tcPrChange>
          </w:tcPr>
          <w:p w:rsidR="00825287" w:rsidRDefault="003922A4">
            <w:pPr>
              <w:spacing w:afterLines="50"/>
            </w:pPr>
            <w:r>
              <w:rPr>
                <w:rFonts w:hint="eastAsia"/>
              </w:rPr>
              <w:t>O</w:t>
            </w:r>
            <w:r>
              <w:t>1.01</w:t>
            </w:r>
          </w:p>
        </w:tc>
        <w:tc>
          <w:tcPr>
            <w:tcW w:w="3685" w:type="dxa"/>
            <w:shd w:val="clear" w:color="auto" w:fill="BFBFBF" w:themeFill="background1" w:themeFillShade="BF"/>
            <w:tcPrChange w:id="10" w:author="OPPO(Boyuan)-v2" w:date="2022-01-27T14:09:00Z">
              <w:tcPr>
                <w:tcW w:w="3685" w:type="dxa"/>
              </w:tcPr>
            </w:tcPrChange>
          </w:tcPr>
          <w:p w:rsidR="00825287" w:rsidRDefault="003922A4">
            <w:pPr>
              <w:spacing w:afterLines="50"/>
            </w:pPr>
            <w:r>
              <w:t xml:space="preserve">[FFS point from R2#116 agreement] FFS if network can also configure a setting where both shared and dedicated pools can be used for SL </w:t>
            </w:r>
            <w:proofErr w:type="gramStart"/>
            <w:r>
              <w:t>discovery..</w:t>
            </w:r>
            <w:proofErr w:type="gramEnd"/>
          </w:p>
          <w:p w:rsidR="00825287" w:rsidRDefault="00825287">
            <w:pPr>
              <w:spacing w:afterLines="50"/>
            </w:pPr>
          </w:p>
        </w:tc>
        <w:tc>
          <w:tcPr>
            <w:tcW w:w="2977" w:type="dxa"/>
            <w:shd w:val="clear" w:color="auto" w:fill="BFBFBF" w:themeFill="background1" w:themeFillShade="BF"/>
            <w:tcPrChange w:id="11" w:author="OPPO(Boyuan)-v2" w:date="2022-01-27T14:09:00Z">
              <w:tcPr>
                <w:tcW w:w="2977" w:type="dxa"/>
              </w:tcPr>
            </w:tcPrChange>
          </w:tcPr>
          <w:p w:rsidR="00825287" w:rsidRDefault="003922A4">
            <w:pPr>
              <w:spacing w:afterLines="50"/>
            </w:pPr>
            <w:r>
              <w:t>Resolved and can be closed</w:t>
            </w:r>
          </w:p>
        </w:tc>
        <w:tc>
          <w:tcPr>
            <w:tcW w:w="6203" w:type="dxa"/>
            <w:shd w:val="clear" w:color="auto" w:fill="BFBFBF" w:themeFill="background1" w:themeFillShade="BF"/>
            <w:tcPrChange w:id="12" w:author="OPPO(Boyuan)-v2" w:date="2022-01-27T14:09:00Z">
              <w:tcPr>
                <w:tcW w:w="6203" w:type="dxa"/>
              </w:tcPr>
            </w:tcPrChange>
          </w:tcPr>
          <w:p w:rsidR="00825287" w:rsidRDefault="003922A4">
            <w:pPr>
              <w:spacing w:afterLines="50"/>
            </w:pPr>
            <w:r>
              <w:rPr>
                <w:rFonts w:hint="eastAsia"/>
              </w:rPr>
              <w:t>D</w:t>
            </w:r>
            <w:r>
              <w:t xml:space="preserve">ue to the </w:t>
            </w:r>
            <w:r>
              <w:t>following agreement made in RAN2 #116bis-e:</w:t>
            </w:r>
          </w:p>
          <w:p w:rsidR="00825287" w:rsidRDefault="003922A4">
            <w:pPr>
              <w:spacing w:afterLines="50"/>
            </w:pPr>
            <w:r>
              <w:rPr>
                <w:rFonts w:hint="eastAsia"/>
              </w:rPr>
              <w:t>P</w:t>
            </w:r>
            <w:r>
              <w:t>roposal 1.1:[12</w:t>
            </w:r>
            <w:r>
              <w:rPr>
                <w:rFonts w:hint="eastAsia"/>
              </w:rPr>
              <w:t>/</w:t>
            </w:r>
            <w:r>
              <w:t>18] The use of both dedicated and shared resource pools for discovery transmission, when both pools have been configured, is not supported in this release.</w:t>
            </w:r>
          </w:p>
          <w:p w:rsidR="00825287" w:rsidRDefault="003922A4">
            <w:pPr>
              <w:spacing w:afterLines="50"/>
            </w:pPr>
            <w:r>
              <w:rPr>
                <w:rFonts w:hint="eastAsia"/>
              </w:rPr>
              <w:t>W</w:t>
            </w:r>
            <w:r>
              <w:t>e can remove this open issue</w:t>
            </w:r>
          </w:p>
        </w:tc>
      </w:tr>
      <w:tr w:rsidR="00825287" w:rsidTr="00825287">
        <w:tblPrEx>
          <w:tblW w:w="0" w:type="auto"/>
          <w:tblPrExChange w:id="13" w:author="OPPO(Boyuan)-v2" w:date="2022-01-27T14:09:00Z">
            <w:tblPrEx>
              <w:tblW w:w="0" w:type="auto"/>
            </w:tblPrEx>
          </w:tblPrExChange>
        </w:tblPrEx>
        <w:tc>
          <w:tcPr>
            <w:tcW w:w="1413" w:type="dxa"/>
            <w:shd w:val="clear" w:color="auto" w:fill="BFBFBF" w:themeFill="background1" w:themeFillShade="BF"/>
            <w:tcPrChange w:id="14" w:author="OPPO(Boyuan)-v2" w:date="2022-01-27T14:09:00Z">
              <w:tcPr>
                <w:tcW w:w="1413" w:type="dxa"/>
              </w:tcPr>
            </w:tcPrChange>
          </w:tcPr>
          <w:p w:rsidR="00825287" w:rsidRDefault="003922A4">
            <w:pPr>
              <w:spacing w:afterLines="50"/>
            </w:pPr>
            <w:r>
              <w:rPr>
                <w:rFonts w:hint="eastAsia"/>
              </w:rPr>
              <w:t>O</w:t>
            </w:r>
            <w:r>
              <w:t>1.02</w:t>
            </w:r>
          </w:p>
        </w:tc>
        <w:tc>
          <w:tcPr>
            <w:tcW w:w="3685" w:type="dxa"/>
            <w:shd w:val="clear" w:color="auto" w:fill="BFBFBF" w:themeFill="background1" w:themeFillShade="BF"/>
            <w:tcPrChange w:id="15" w:author="OPPO(Boyuan)-v2" w:date="2022-01-27T14:09:00Z">
              <w:tcPr>
                <w:tcW w:w="3685" w:type="dxa"/>
              </w:tcPr>
            </w:tcPrChange>
          </w:tcPr>
          <w:p w:rsidR="00825287" w:rsidRDefault="003922A4">
            <w:pPr>
              <w:spacing w:afterLines="50"/>
            </w:pPr>
            <w:r>
              <w:t>[F</w:t>
            </w:r>
            <w:r>
              <w:t xml:space="preserve">FS point from R2#116 agreement] </w:t>
            </w:r>
            <w:r>
              <w:rPr>
                <w:rFonts w:hint="eastAsia"/>
              </w:rPr>
              <w:t>L</w:t>
            </w:r>
            <w:r>
              <w:t xml:space="preserve">CP impact due to dedicated pool for discovery traffic. </w:t>
            </w:r>
          </w:p>
        </w:tc>
        <w:tc>
          <w:tcPr>
            <w:tcW w:w="2977" w:type="dxa"/>
            <w:shd w:val="clear" w:color="auto" w:fill="BFBFBF" w:themeFill="background1" w:themeFillShade="BF"/>
            <w:tcPrChange w:id="16" w:author="OPPO(Boyuan)-v2" w:date="2022-01-27T14:09:00Z">
              <w:tcPr>
                <w:tcW w:w="2977" w:type="dxa"/>
              </w:tcPr>
            </w:tcPrChange>
          </w:tcPr>
          <w:p w:rsidR="00825287" w:rsidRDefault="003922A4">
            <w:pPr>
              <w:spacing w:afterLines="50"/>
            </w:pPr>
            <w:r>
              <w:t>Resolved and can be closed</w:t>
            </w:r>
          </w:p>
        </w:tc>
        <w:tc>
          <w:tcPr>
            <w:tcW w:w="6203" w:type="dxa"/>
            <w:shd w:val="clear" w:color="auto" w:fill="BFBFBF" w:themeFill="background1" w:themeFillShade="BF"/>
            <w:tcPrChange w:id="17" w:author="OPPO(Boyuan)-v2" w:date="2022-01-27T14:09:00Z">
              <w:tcPr>
                <w:tcW w:w="6203" w:type="dxa"/>
              </w:tcPr>
            </w:tcPrChange>
          </w:tcPr>
          <w:p w:rsidR="00825287" w:rsidRDefault="003922A4">
            <w:pPr>
              <w:spacing w:afterLines="50"/>
            </w:pPr>
            <w:r>
              <w:rPr>
                <w:rFonts w:hint="eastAsia"/>
              </w:rPr>
              <w:t>S</w:t>
            </w:r>
            <w:r>
              <w:t xml:space="preserve">ince we have the </w:t>
            </w:r>
            <w:proofErr w:type="spellStart"/>
            <w:r>
              <w:t>the</w:t>
            </w:r>
            <w:proofErr w:type="spellEnd"/>
            <w:r>
              <w:t xml:space="preserve"> following agreement:</w:t>
            </w:r>
          </w:p>
          <w:p w:rsidR="00825287" w:rsidRDefault="003922A4">
            <w:pPr>
              <w:spacing w:afterLines="50"/>
            </w:pPr>
            <w:r>
              <w:t xml:space="preserve">Proposal 2.2: [18/19] For SL LCP procedure, only L2 destination IDs associated to discovery can </w:t>
            </w:r>
            <w:r>
              <w:t>be selected for grants from the dedicated discovery resource pool.</w:t>
            </w:r>
          </w:p>
          <w:p w:rsidR="00825287" w:rsidRDefault="003922A4">
            <w:pPr>
              <w:spacing w:afterLines="50"/>
            </w:pPr>
            <w:r>
              <w:t>Proposal 2.3 (modified): [19/20] For SL LCP procedure, when the dedicated discovery pool is configured/used, only L2 destination IDs associated to communication can be selected for grants f</w:t>
            </w:r>
            <w:r>
              <w:t>rom the shared resource pool.  When the dedicated resource pool is not configured/used, this restriction is not applied.</w:t>
            </w:r>
          </w:p>
          <w:p w:rsidR="00825287" w:rsidRDefault="003922A4">
            <w:pPr>
              <w:spacing w:afterLines="50"/>
            </w:pPr>
            <w:r>
              <w:t xml:space="preserve">This open issue can be removed </w:t>
            </w:r>
          </w:p>
        </w:tc>
      </w:tr>
      <w:tr w:rsidR="00825287" w:rsidTr="00825287">
        <w:tblPrEx>
          <w:tblW w:w="0" w:type="auto"/>
          <w:tblPrExChange w:id="18" w:author="OPPO(Boyuan)-v2" w:date="2022-01-27T14:12:00Z">
            <w:tblPrEx>
              <w:tblW w:w="0" w:type="auto"/>
            </w:tblPrEx>
          </w:tblPrExChange>
        </w:tblPrEx>
        <w:tc>
          <w:tcPr>
            <w:tcW w:w="1413" w:type="dxa"/>
            <w:shd w:val="clear" w:color="auto" w:fill="FFFF00"/>
            <w:tcPrChange w:id="19" w:author="OPPO(Boyuan)-v2" w:date="2022-01-27T14:12:00Z">
              <w:tcPr>
                <w:tcW w:w="1413" w:type="dxa"/>
              </w:tcPr>
            </w:tcPrChange>
          </w:tcPr>
          <w:p w:rsidR="00825287" w:rsidRDefault="003922A4">
            <w:pPr>
              <w:spacing w:afterLines="50"/>
            </w:pPr>
            <w:r>
              <w:rPr>
                <w:rFonts w:hint="eastAsia"/>
              </w:rPr>
              <w:lastRenderedPageBreak/>
              <w:t>O</w:t>
            </w:r>
            <w:r>
              <w:t>1.03</w:t>
            </w:r>
          </w:p>
        </w:tc>
        <w:tc>
          <w:tcPr>
            <w:tcW w:w="3685" w:type="dxa"/>
            <w:shd w:val="clear" w:color="auto" w:fill="FFFF00"/>
            <w:tcPrChange w:id="20" w:author="OPPO(Boyuan)-v2" w:date="2022-01-27T14:12:00Z">
              <w:tcPr>
                <w:tcW w:w="3685" w:type="dxa"/>
              </w:tcPr>
            </w:tcPrChange>
          </w:tcPr>
          <w:p w:rsidR="00825287" w:rsidRDefault="003922A4">
            <w:pPr>
              <w:spacing w:afterLines="50"/>
            </w:pPr>
            <w:r>
              <w:t xml:space="preserve">[Open issue from </w:t>
            </w:r>
            <w:proofErr w:type="spellStart"/>
            <w:r>
              <w:t>tdoc</w:t>
            </w:r>
            <w:proofErr w:type="spellEnd"/>
            <w:r>
              <w:t xml:space="preserve"> R2-2200943] any impact to SUI message report due to the discovery and rela</w:t>
            </w:r>
            <w:r>
              <w:t>y.</w:t>
            </w:r>
          </w:p>
          <w:p w:rsidR="00825287" w:rsidRDefault="00825287">
            <w:pPr>
              <w:spacing w:afterLines="50"/>
            </w:pPr>
          </w:p>
        </w:tc>
        <w:tc>
          <w:tcPr>
            <w:tcW w:w="2977" w:type="dxa"/>
            <w:shd w:val="clear" w:color="auto" w:fill="FFFF00"/>
            <w:tcPrChange w:id="21" w:author="OPPO(Boyuan)-v2" w:date="2022-01-27T14:12:00Z">
              <w:tcPr>
                <w:tcW w:w="2977" w:type="dxa"/>
              </w:tcPr>
            </w:tcPrChange>
          </w:tcPr>
          <w:p w:rsidR="00825287" w:rsidRDefault="003922A4">
            <w:pPr>
              <w:spacing w:afterLines="50"/>
            </w:pPr>
            <w:del w:id="22" w:author="OPPO(Boyuan)-v2" w:date="2022-01-27T14:04:00Z">
              <w:r>
                <w:delText>CR rapporteur handled</w:delText>
              </w:r>
            </w:del>
            <w:ins w:id="23" w:author="OPPO(Boyuan)-v2" w:date="2022-01-27T14:04:00Z">
              <w:r>
                <w:t>Pre117-e-offline</w:t>
              </w:r>
            </w:ins>
          </w:p>
        </w:tc>
        <w:tc>
          <w:tcPr>
            <w:tcW w:w="6203" w:type="dxa"/>
            <w:shd w:val="clear" w:color="auto" w:fill="FFFF00"/>
            <w:tcPrChange w:id="24" w:author="OPPO(Boyuan)-v2" w:date="2022-01-27T14:12:00Z">
              <w:tcPr>
                <w:tcW w:w="6203" w:type="dxa"/>
              </w:tcPr>
            </w:tcPrChange>
          </w:tcPr>
          <w:p w:rsidR="00825287" w:rsidRDefault="003922A4">
            <w:pPr>
              <w:spacing w:afterLines="50"/>
            </w:pPr>
            <w:r>
              <w:rPr>
                <w:rFonts w:hint="eastAsia"/>
              </w:rPr>
              <w:t>S</w:t>
            </w:r>
            <w:r>
              <w:t>ince we have the following agreement:</w:t>
            </w:r>
          </w:p>
          <w:p w:rsidR="00825287" w:rsidRDefault="003922A4">
            <w:pPr>
              <w:spacing w:afterLines="50"/>
            </w:pPr>
            <w:r>
              <w:rPr>
                <w:rFonts w:hint="eastAsia"/>
              </w:rPr>
              <w:t>P</w:t>
            </w:r>
            <w:r>
              <w:t>roposal 3.2:[19/20] SUI includes an indication of whether a particular destination L2 ID is associated to discovery.</w:t>
            </w:r>
          </w:p>
          <w:p w:rsidR="00825287" w:rsidRDefault="003922A4">
            <w:pPr>
              <w:spacing w:afterLines="50"/>
            </w:pPr>
            <w:r>
              <w:rPr>
                <w:rFonts w:hint="eastAsia"/>
              </w:rPr>
              <w:t>T</w:t>
            </w:r>
            <w:r>
              <w:t>his open issue is mostly resolved, there could be furthe</w:t>
            </w:r>
            <w:r>
              <w:t>r details that are up to running-CR to handle, e.g.,</w:t>
            </w:r>
          </w:p>
          <w:p w:rsidR="00825287" w:rsidRDefault="003922A4">
            <w:pPr>
              <w:pStyle w:val="Doc-text2"/>
              <w:ind w:left="363"/>
              <w:rPr>
                <w:lang w:val="sv-SE"/>
              </w:rPr>
            </w:pPr>
            <w:r>
              <w:rPr>
                <w:lang w:val="sv-SE"/>
              </w:rPr>
              <w:t>Proposal 5</w:t>
            </w:r>
            <w:r>
              <w:rPr>
                <w:lang w:val="sv-SE"/>
              </w:rPr>
              <w:tab/>
              <w:t>(discussion) Regarding how to indicate L2 ID of remote UE in the SUI message by relay UE, RAN2 to down select the following options:</w:t>
            </w:r>
          </w:p>
          <w:p w:rsidR="00825287" w:rsidRDefault="003922A4">
            <w:pPr>
              <w:pStyle w:val="Doc-text2"/>
              <w:ind w:left="363"/>
              <w:rPr>
                <w:lang w:val="sv-SE"/>
              </w:rPr>
            </w:pPr>
            <w:r>
              <w:rPr>
                <w:lang w:val="sv-SE"/>
              </w:rPr>
              <w:t>a.</w:t>
            </w:r>
            <w:r>
              <w:rPr>
                <w:lang w:val="sv-SE"/>
              </w:rPr>
              <w:tab/>
              <w:t>Option 1: add a new IE to carry L2 ID of remote UE</w:t>
            </w:r>
          </w:p>
          <w:p w:rsidR="00825287" w:rsidRDefault="003922A4">
            <w:pPr>
              <w:pStyle w:val="Doc-text2"/>
              <w:ind w:left="363"/>
              <w:rPr>
                <w:lang w:val="sv-SE"/>
              </w:rPr>
            </w:pPr>
            <w:r>
              <w:rPr>
                <w:lang w:val="sv-SE"/>
              </w:rPr>
              <w:t>b.</w:t>
            </w:r>
            <w:r>
              <w:rPr>
                <w:lang w:val="sv-SE"/>
              </w:rPr>
              <w:tab/>
            </w:r>
            <w:r>
              <w:rPr>
                <w:lang w:val="sv-SE"/>
              </w:rPr>
              <w:t>Option 2: reuse the existing field sl-DestinationIdentity to request TX resources, in addition, introduce an indicator indicating that the destination ID is for relay purpose</w:t>
            </w:r>
          </w:p>
        </w:tc>
      </w:tr>
      <w:tr w:rsidR="00825287" w:rsidTr="00825287">
        <w:tblPrEx>
          <w:tblW w:w="0" w:type="auto"/>
          <w:tblPrExChange w:id="25" w:author="OPPO(Boyuan)-v2" w:date="2022-01-27T14:09:00Z">
            <w:tblPrEx>
              <w:tblW w:w="0" w:type="auto"/>
            </w:tblPrEx>
          </w:tblPrExChange>
        </w:tblPrEx>
        <w:tc>
          <w:tcPr>
            <w:tcW w:w="1413" w:type="dxa"/>
            <w:shd w:val="clear" w:color="auto" w:fill="BFBFBF" w:themeFill="background1" w:themeFillShade="BF"/>
            <w:tcPrChange w:id="26" w:author="OPPO(Boyuan)-v2" w:date="2022-01-27T14:09:00Z">
              <w:tcPr>
                <w:tcW w:w="1413" w:type="dxa"/>
              </w:tcPr>
            </w:tcPrChange>
          </w:tcPr>
          <w:p w:rsidR="00825287" w:rsidRDefault="003922A4">
            <w:pPr>
              <w:spacing w:afterLines="50"/>
            </w:pPr>
            <w:r>
              <w:t>O1.04</w:t>
            </w:r>
          </w:p>
        </w:tc>
        <w:tc>
          <w:tcPr>
            <w:tcW w:w="3685" w:type="dxa"/>
            <w:shd w:val="clear" w:color="auto" w:fill="BFBFBF" w:themeFill="background1" w:themeFillShade="BF"/>
            <w:tcPrChange w:id="27" w:author="OPPO(Boyuan)-v2" w:date="2022-01-27T14:09:00Z">
              <w:tcPr>
                <w:tcW w:w="3685" w:type="dxa"/>
              </w:tcPr>
            </w:tcPrChange>
          </w:tcPr>
          <w:p w:rsidR="00825287" w:rsidRDefault="003922A4">
            <w:pPr>
              <w:spacing w:afterLines="50"/>
            </w:pPr>
            <w:r>
              <w:t xml:space="preserve">[FFS point from R2#116 agreement] Details on the new PC5-RRC </w:t>
            </w:r>
            <w:proofErr w:type="spellStart"/>
            <w:r>
              <w:t>signaling</w:t>
            </w:r>
            <w:proofErr w:type="spellEnd"/>
            <w:r>
              <w:t xml:space="preserve"> </w:t>
            </w:r>
            <w:r>
              <w:t xml:space="preserve">triggered by handover, </w:t>
            </w:r>
            <w:proofErr w:type="spellStart"/>
            <w:r>
              <w:t>Uu</w:t>
            </w:r>
            <w:proofErr w:type="spellEnd"/>
            <w:r>
              <w:t>-RLF and cell (re)selection of relay UE</w:t>
            </w:r>
          </w:p>
        </w:tc>
        <w:tc>
          <w:tcPr>
            <w:tcW w:w="2977" w:type="dxa"/>
            <w:shd w:val="clear" w:color="auto" w:fill="BFBFBF" w:themeFill="background1" w:themeFillShade="BF"/>
            <w:tcPrChange w:id="28" w:author="OPPO(Boyuan)-v2" w:date="2022-01-27T14:09:00Z">
              <w:tcPr>
                <w:tcW w:w="2977" w:type="dxa"/>
              </w:tcPr>
            </w:tcPrChange>
          </w:tcPr>
          <w:p w:rsidR="00825287" w:rsidRDefault="003922A4">
            <w:pPr>
              <w:spacing w:afterLines="50"/>
            </w:pPr>
            <w:r>
              <w:t>Resolved and can be closed</w:t>
            </w:r>
          </w:p>
        </w:tc>
        <w:tc>
          <w:tcPr>
            <w:tcW w:w="6203" w:type="dxa"/>
            <w:shd w:val="clear" w:color="auto" w:fill="BFBFBF" w:themeFill="background1" w:themeFillShade="BF"/>
            <w:tcPrChange w:id="29" w:author="OPPO(Boyuan)-v2" w:date="2022-01-27T14:09:00Z">
              <w:tcPr>
                <w:tcW w:w="6203" w:type="dxa"/>
              </w:tcPr>
            </w:tcPrChange>
          </w:tcPr>
          <w:p w:rsidR="00825287" w:rsidRDefault="003922A4">
            <w:pPr>
              <w:spacing w:afterLines="50"/>
            </w:pPr>
            <w:r>
              <w:rPr>
                <w:rFonts w:hint="eastAsia"/>
              </w:rPr>
              <w:t>S</w:t>
            </w:r>
            <w:r>
              <w:t>ince we have the following agreements:</w:t>
            </w:r>
          </w:p>
          <w:p w:rsidR="00825287" w:rsidRDefault="003922A4">
            <w:pPr>
              <w:spacing w:afterLines="50"/>
            </w:pPr>
            <w:r>
              <w:rPr>
                <w:rFonts w:hint="eastAsia"/>
              </w:rPr>
              <w:t>P</w:t>
            </w:r>
            <w:r>
              <w:t xml:space="preserve">roposal 5: Upon reception of the PC5 RRC message for notification, it is up to remote UE implementation whether to release </w:t>
            </w:r>
            <w:r>
              <w:t>or keep the unicast PC5 link. And if remote UE decides to release the unicast PC5 link, it triggers the legacy L2 release procedure and performs relay reselection.</w:t>
            </w:r>
          </w:p>
          <w:p w:rsidR="00825287" w:rsidRDefault="003922A4">
            <w:pPr>
              <w:spacing w:afterLines="50"/>
            </w:pPr>
            <w:r>
              <w:rPr>
                <w:rFonts w:hint="eastAsia"/>
              </w:rPr>
              <w:t>P</w:t>
            </w:r>
            <w:r>
              <w:t xml:space="preserve">roposal 6: For remote UE to make decision on whether to trigger relay </w:t>
            </w:r>
            <w:r>
              <w:rPr>
                <w:rFonts w:hint="eastAsia"/>
              </w:rPr>
              <w:t>（</w:t>
            </w:r>
            <w:r>
              <w:rPr>
                <w:rFonts w:hint="eastAsia"/>
              </w:rPr>
              <w:t>re</w:t>
            </w:r>
            <w:r>
              <w:rPr>
                <w:rFonts w:hint="eastAsia"/>
              </w:rPr>
              <w:t>）</w:t>
            </w:r>
            <w:r>
              <w:rPr>
                <w:rFonts w:hint="eastAsia"/>
              </w:rPr>
              <w:t>s</w:t>
            </w:r>
            <w:r>
              <w:t>election, the PC</w:t>
            </w:r>
            <w:r>
              <w:t xml:space="preserve">5-RRC notification message sent by relay UE includes the cause value, i.e., HO or cell (re)selection or </w:t>
            </w:r>
            <w:proofErr w:type="spellStart"/>
            <w:r>
              <w:t>Uu</w:t>
            </w:r>
            <w:proofErr w:type="spellEnd"/>
            <w:r>
              <w:t xml:space="preserve"> RLF.</w:t>
            </w:r>
          </w:p>
          <w:p w:rsidR="00825287" w:rsidRDefault="003922A4">
            <w:pPr>
              <w:spacing w:afterLines="50"/>
            </w:pPr>
            <w:r>
              <w:rPr>
                <w:rFonts w:hint="eastAsia"/>
              </w:rPr>
              <w:t>T</w:t>
            </w:r>
            <w:r>
              <w:t>his open issue can be removed.</w:t>
            </w:r>
          </w:p>
        </w:tc>
      </w:tr>
      <w:tr w:rsidR="00825287" w:rsidTr="00825287">
        <w:tblPrEx>
          <w:tblW w:w="0" w:type="auto"/>
          <w:tblPrExChange w:id="30" w:author="OPPO(Boyuan)-v2" w:date="2022-01-27T14:09:00Z">
            <w:tblPrEx>
              <w:tblW w:w="0" w:type="auto"/>
            </w:tblPrEx>
          </w:tblPrExChange>
        </w:tblPrEx>
        <w:tc>
          <w:tcPr>
            <w:tcW w:w="1413" w:type="dxa"/>
            <w:shd w:val="clear" w:color="auto" w:fill="BFBFBF" w:themeFill="background1" w:themeFillShade="BF"/>
            <w:tcPrChange w:id="31" w:author="OPPO(Boyuan)-v2" w:date="2022-01-27T14:09:00Z">
              <w:tcPr>
                <w:tcW w:w="1413" w:type="dxa"/>
              </w:tcPr>
            </w:tcPrChange>
          </w:tcPr>
          <w:p w:rsidR="00825287" w:rsidRDefault="003922A4">
            <w:pPr>
              <w:spacing w:afterLines="50"/>
            </w:pPr>
            <w:r>
              <w:rPr>
                <w:rFonts w:hint="eastAsia"/>
              </w:rPr>
              <w:t>Q</w:t>
            </w:r>
            <w:r>
              <w:t>1.05</w:t>
            </w:r>
          </w:p>
        </w:tc>
        <w:tc>
          <w:tcPr>
            <w:tcW w:w="3685" w:type="dxa"/>
            <w:shd w:val="clear" w:color="auto" w:fill="BFBFBF" w:themeFill="background1" w:themeFillShade="BF"/>
            <w:tcPrChange w:id="32" w:author="OPPO(Boyuan)-v2" w:date="2022-01-27T14:09:00Z">
              <w:tcPr>
                <w:tcW w:w="3685" w:type="dxa"/>
              </w:tcPr>
            </w:tcPrChange>
          </w:tcPr>
          <w:p w:rsidR="00825287" w:rsidRDefault="003922A4">
            <w:pPr>
              <w:spacing w:afterLines="50"/>
            </w:pPr>
            <w:r>
              <w:t xml:space="preserve">[FFS point from R2#116 agreement] How to differentiate a </w:t>
            </w:r>
            <w:proofErr w:type="spellStart"/>
            <w:r>
              <w:t>gNB</w:t>
            </w:r>
            <w:proofErr w:type="spellEnd"/>
            <w:r>
              <w:t xml:space="preserve"> that is relay-capable/relay-incapable and di</w:t>
            </w:r>
            <w:r>
              <w:t>scovery-capable/discovery-incapable</w:t>
            </w:r>
          </w:p>
        </w:tc>
        <w:tc>
          <w:tcPr>
            <w:tcW w:w="2977" w:type="dxa"/>
            <w:shd w:val="clear" w:color="auto" w:fill="BFBFBF" w:themeFill="background1" w:themeFillShade="BF"/>
            <w:tcPrChange w:id="33" w:author="OPPO(Boyuan)-v2" w:date="2022-01-27T14:09:00Z">
              <w:tcPr>
                <w:tcW w:w="2977" w:type="dxa"/>
              </w:tcPr>
            </w:tcPrChange>
          </w:tcPr>
          <w:p w:rsidR="00825287" w:rsidRDefault="003922A4">
            <w:pPr>
              <w:spacing w:afterLines="50"/>
            </w:pPr>
            <w:r>
              <w:rPr>
                <w:rFonts w:hint="eastAsia"/>
              </w:rPr>
              <w:t>Resolved and can be closed</w:t>
            </w:r>
          </w:p>
        </w:tc>
        <w:tc>
          <w:tcPr>
            <w:tcW w:w="6203" w:type="dxa"/>
            <w:shd w:val="clear" w:color="auto" w:fill="BFBFBF" w:themeFill="background1" w:themeFillShade="BF"/>
            <w:tcPrChange w:id="34" w:author="OPPO(Boyuan)-v2" w:date="2022-01-27T14:09:00Z">
              <w:tcPr>
                <w:tcW w:w="6203" w:type="dxa"/>
              </w:tcPr>
            </w:tcPrChange>
          </w:tcPr>
          <w:p w:rsidR="00825287" w:rsidRDefault="003922A4">
            <w:pPr>
              <w:spacing w:afterLines="50"/>
            </w:pPr>
            <w:r>
              <w:rPr>
                <w:rFonts w:hint="eastAsia"/>
              </w:rPr>
              <w:t>S</w:t>
            </w:r>
            <w:r>
              <w:t>ince we have the following agreements:</w:t>
            </w:r>
          </w:p>
          <w:p w:rsidR="00825287" w:rsidRDefault="003922A4">
            <w:pPr>
              <w:spacing w:afterLines="50"/>
            </w:pPr>
            <w:r>
              <w:t xml:space="preserve">The UE can determine from SIB12 whether the </w:t>
            </w:r>
            <w:proofErr w:type="spellStart"/>
            <w:r>
              <w:t>gNB</w:t>
            </w:r>
            <w:proofErr w:type="spellEnd"/>
            <w:r>
              <w:t xml:space="preserve"> supports relay discovery and/or non-relay discovery.  Details (including whether SIB12 signalling can dif</w:t>
            </w:r>
            <w:r>
              <w:t>ferentiate between support of relay vs. non-relay discovery and whether the support is indicated explicitly or implicitly) can be discussed as part of stage 3 CR drafting.</w:t>
            </w:r>
          </w:p>
          <w:p w:rsidR="00825287" w:rsidRDefault="003922A4">
            <w:pPr>
              <w:spacing w:afterLines="50"/>
            </w:pPr>
            <w:r>
              <w:t xml:space="preserve">Proposal 4.3: [18/19] Whether </w:t>
            </w:r>
            <w:proofErr w:type="spellStart"/>
            <w:r>
              <w:t>gNB</w:t>
            </w:r>
            <w:proofErr w:type="spellEnd"/>
            <w:r>
              <w:t xml:space="preserve"> supports L2 relay is explicitly indicated in SIB12. </w:t>
            </w:r>
          </w:p>
          <w:p w:rsidR="00825287" w:rsidRDefault="003922A4">
            <w:pPr>
              <w:spacing w:afterLines="50"/>
            </w:pPr>
            <w:r>
              <w:t>Proposal 4.5: [18/19] No additional indication in SIB12 is required to signal that operation as a L3 relay is not allowed.</w:t>
            </w:r>
          </w:p>
          <w:p w:rsidR="00825287" w:rsidRDefault="003922A4">
            <w:pPr>
              <w:spacing w:afterLines="50"/>
            </w:pPr>
            <w:r>
              <w:lastRenderedPageBreak/>
              <w:t>Whether L3 relaying support is signalled impli</w:t>
            </w:r>
            <w:r>
              <w:t>citly by indicating the support of discovery, or signalled independently from support of discovery, can be discussed in stage 3 drafting.</w:t>
            </w:r>
          </w:p>
          <w:p w:rsidR="00825287" w:rsidRDefault="003922A4">
            <w:pPr>
              <w:spacing w:afterLines="50"/>
            </w:pPr>
            <w:r>
              <w:rPr>
                <w:rFonts w:hint="eastAsia"/>
              </w:rPr>
              <w:t>T</w:t>
            </w:r>
            <w:r>
              <w:t>he left open issue is updated to O1.18</w:t>
            </w:r>
          </w:p>
        </w:tc>
      </w:tr>
      <w:tr w:rsidR="00825287" w:rsidTr="00825287">
        <w:tblPrEx>
          <w:tblW w:w="0" w:type="auto"/>
          <w:tblPrExChange w:id="35" w:author="OPPO(Boyuan)-v2" w:date="2022-01-27T14:18:00Z">
            <w:tblPrEx>
              <w:tblW w:w="0" w:type="auto"/>
            </w:tblPrEx>
          </w:tblPrExChange>
        </w:tblPrEx>
        <w:tc>
          <w:tcPr>
            <w:tcW w:w="1413" w:type="dxa"/>
            <w:shd w:val="clear" w:color="auto" w:fill="92D050"/>
            <w:tcPrChange w:id="36" w:author="OPPO(Boyuan)-v2" w:date="2022-01-27T14:18:00Z">
              <w:tcPr>
                <w:tcW w:w="1413" w:type="dxa"/>
              </w:tcPr>
            </w:tcPrChange>
          </w:tcPr>
          <w:p w:rsidR="00825287" w:rsidRDefault="003922A4">
            <w:pPr>
              <w:spacing w:afterLines="50"/>
            </w:pPr>
            <w:r>
              <w:rPr>
                <w:rFonts w:hint="eastAsia"/>
              </w:rPr>
              <w:lastRenderedPageBreak/>
              <w:t>O</w:t>
            </w:r>
            <w:r>
              <w:t>1.06</w:t>
            </w:r>
          </w:p>
        </w:tc>
        <w:tc>
          <w:tcPr>
            <w:tcW w:w="3685" w:type="dxa"/>
            <w:shd w:val="clear" w:color="auto" w:fill="92D050"/>
            <w:tcPrChange w:id="37" w:author="OPPO(Boyuan)-v2" w:date="2022-01-27T14:18:00Z">
              <w:tcPr>
                <w:tcW w:w="3685" w:type="dxa"/>
              </w:tcPr>
            </w:tcPrChange>
          </w:tcPr>
          <w:p w:rsidR="00825287" w:rsidRDefault="003922A4">
            <w:pPr>
              <w:spacing w:afterLines="50"/>
            </w:pPr>
            <w:r>
              <w:t>[EN from running-CR of 38.322</w:t>
            </w:r>
            <w:r>
              <w:rPr>
                <w:rFonts w:hint="eastAsia"/>
              </w:rPr>
              <w:t>]</w:t>
            </w:r>
            <w:r>
              <w:t xml:space="preserve"> The establishment and release for transm</w:t>
            </w:r>
            <w:r>
              <w:t>itting/receiving RLC entities for SL-SRB4</w:t>
            </w:r>
          </w:p>
        </w:tc>
        <w:tc>
          <w:tcPr>
            <w:tcW w:w="2977" w:type="dxa"/>
            <w:shd w:val="clear" w:color="auto" w:fill="92D050"/>
            <w:tcPrChange w:id="38" w:author="OPPO(Boyuan)-v2" w:date="2022-01-27T14:18:00Z">
              <w:tcPr>
                <w:tcW w:w="2977" w:type="dxa"/>
              </w:tcPr>
            </w:tcPrChange>
          </w:tcPr>
          <w:p w:rsidR="00825287" w:rsidRDefault="003922A4">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39" w:author="OPPO(Boyuan)-v2" w:date="2022-01-27T14:18:00Z">
              <w:tcPr>
                <w:tcW w:w="6203" w:type="dxa"/>
              </w:tcPr>
            </w:tcPrChange>
          </w:tcPr>
          <w:p w:rsidR="00825287" w:rsidRDefault="003922A4">
            <w:pPr>
              <w:spacing w:afterLines="50"/>
            </w:pPr>
            <w:r>
              <w:rPr>
                <w:rFonts w:hint="eastAsia"/>
              </w:rPr>
              <w:t>D</w:t>
            </w:r>
            <w:r>
              <w:t>ue to the following ENs in RLC running CR:</w:t>
            </w:r>
          </w:p>
          <w:p w:rsidR="00825287" w:rsidRDefault="003922A4">
            <w:pPr>
              <w:pStyle w:val="B1"/>
              <w:ind w:left="0" w:firstLine="0"/>
              <w:rPr>
                <w:i/>
                <w:lang w:eastAsia="ko-KR"/>
              </w:rPr>
            </w:pPr>
            <w:r>
              <w:rPr>
                <w:rFonts w:hint="eastAsia"/>
                <w:i/>
                <w:lang w:eastAsia="ko-KR"/>
              </w:rPr>
              <w:t>Editor</w:t>
            </w:r>
            <w:r>
              <w:rPr>
                <w:i/>
                <w:lang w:eastAsia="ko-KR"/>
              </w:rPr>
              <w:t>’s Note: FFS for RLC receiving entity establishment for SL-SRB4</w:t>
            </w:r>
          </w:p>
          <w:p w:rsidR="00825287" w:rsidRDefault="003922A4">
            <w:pPr>
              <w:pStyle w:val="B1"/>
              <w:ind w:left="0" w:firstLine="0"/>
              <w:rPr>
                <w:lang w:eastAsia="ko-KR"/>
              </w:rPr>
            </w:pPr>
            <w:r>
              <w:rPr>
                <w:rFonts w:hint="eastAsia"/>
                <w:i/>
                <w:lang w:eastAsia="ko-KR"/>
              </w:rPr>
              <w:t>Editor</w:t>
            </w:r>
            <w:r>
              <w:rPr>
                <w:i/>
                <w:lang w:eastAsia="ko-KR"/>
              </w:rPr>
              <w:t>’s Note: FFS for transmitting/receiving RLC entities release for SL-SRB4</w:t>
            </w:r>
          </w:p>
          <w:p w:rsidR="00825287" w:rsidRDefault="003922A4">
            <w:pPr>
              <w:spacing w:afterLines="50"/>
            </w:pPr>
            <w:r>
              <w:t>We have the corresponding open issue</w:t>
            </w:r>
          </w:p>
        </w:tc>
      </w:tr>
      <w:tr w:rsidR="00825287" w:rsidTr="00825287">
        <w:tblPrEx>
          <w:tblW w:w="0" w:type="auto"/>
          <w:tblPrExChange w:id="40" w:author="OPPO(Boyuan)-v2" w:date="2022-01-27T14:18:00Z">
            <w:tblPrEx>
              <w:tblW w:w="0" w:type="auto"/>
            </w:tblPrEx>
          </w:tblPrExChange>
        </w:tblPrEx>
        <w:tc>
          <w:tcPr>
            <w:tcW w:w="1413" w:type="dxa"/>
            <w:shd w:val="clear" w:color="auto" w:fill="92D050"/>
            <w:tcPrChange w:id="41" w:author="OPPO(Boyuan)-v2" w:date="2022-01-27T14:18:00Z">
              <w:tcPr>
                <w:tcW w:w="1413" w:type="dxa"/>
              </w:tcPr>
            </w:tcPrChange>
          </w:tcPr>
          <w:p w:rsidR="00825287" w:rsidRDefault="003922A4">
            <w:pPr>
              <w:spacing w:afterLines="50"/>
            </w:pPr>
            <w:r>
              <w:rPr>
                <w:rFonts w:hint="eastAsia"/>
              </w:rPr>
              <w:t>O</w:t>
            </w:r>
            <w:r>
              <w:t>1.07</w:t>
            </w:r>
          </w:p>
        </w:tc>
        <w:tc>
          <w:tcPr>
            <w:tcW w:w="3685" w:type="dxa"/>
            <w:shd w:val="clear" w:color="auto" w:fill="92D050"/>
            <w:tcPrChange w:id="42" w:author="OPPO(Boyuan)-v2" w:date="2022-01-27T14:18:00Z">
              <w:tcPr>
                <w:tcW w:w="3685" w:type="dxa"/>
              </w:tcPr>
            </w:tcPrChange>
          </w:tcPr>
          <w:p w:rsidR="00825287" w:rsidRDefault="003922A4">
            <w:pPr>
              <w:spacing w:afterLines="50"/>
            </w:pPr>
            <w:r>
              <w:t xml:space="preserve">[EN from running-CR of 38.322] Whether/How to maintain </w:t>
            </w:r>
            <w:proofErr w:type="spellStart"/>
            <w:r>
              <w:t>RX_Next_Reassembly</w:t>
            </w:r>
            <w:proofErr w:type="spellEnd"/>
            <w:r>
              <w:t xml:space="preserve"> and </w:t>
            </w:r>
            <w:proofErr w:type="spellStart"/>
            <w:r>
              <w:t>RX_Next_Highest</w:t>
            </w:r>
            <w:proofErr w:type="spellEnd"/>
            <w:r>
              <w:t xml:space="preserve"> for SL-SRB4</w:t>
            </w:r>
          </w:p>
        </w:tc>
        <w:tc>
          <w:tcPr>
            <w:tcW w:w="2977" w:type="dxa"/>
            <w:shd w:val="clear" w:color="auto" w:fill="92D050"/>
            <w:tcPrChange w:id="43" w:author="OPPO(Boyuan)-v2" w:date="2022-01-27T14:18:00Z">
              <w:tcPr>
                <w:tcW w:w="2977" w:type="dxa"/>
              </w:tcPr>
            </w:tcPrChange>
          </w:tcPr>
          <w:p w:rsidR="00825287" w:rsidRDefault="003922A4">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44" w:author="OPPO(Boyuan)-v2" w:date="2022-01-27T14:18:00Z">
              <w:tcPr>
                <w:tcW w:w="6203" w:type="dxa"/>
              </w:tcPr>
            </w:tcPrChange>
          </w:tcPr>
          <w:p w:rsidR="00825287" w:rsidRDefault="003922A4">
            <w:pPr>
              <w:spacing w:afterLines="50"/>
            </w:pPr>
            <w:r>
              <w:rPr>
                <w:rFonts w:hint="eastAsia"/>
              </w:rPr>
              <w:t>D</w:t>
            </w:r>
            <w:r>
              <w:t>ue to the following ENs in RLC running CR:</w:t>
            </w:r>
          </w:p>
          <w:p w:rsidR="00825287" w:rsidRDefault="003922A4">
            <w:pPr>
              <w:rPr>
                <w:i/>
                <w:szCs w:val="24"/>
              </w:rPr>
            </w:pPr>
            <w:r>
              <w:rPr>
                <w:i/>
                <w:szCs w:val="24"/>
              </w:rPr>
              <w:t xml:space="preserve">Editor’s Note: FFS for </w:t>
            </w:r>
            <w:proofErr w:type="spellStart"/>
            <w:r>
              <w:rPr>
                <w:i/>
                <w:szCs w:val="24"/>
              </w:rPr>
              <w:t>RX_Next_Reassembly</w:t>
            </w:r>
            <w:proofErr w:type="spellEnd"/>
            <w:r>
              <w:rPr>
                <w:i/>
                <w:szCs w:val="24"/>
              </w:rPr>
              <w:t xml:space="preserve"> for SL-SRB4 </w:t>
            </w:r>
          </w:p>
          <w:p w:rsidR="00825287" w:rsidRDefault="003922A4">
            <w:pPr>
              <w:rPr>
                <w:i/>
              </w:rPr>
            </w:pPr>
            <w:r>
              <w:rPr>
                <w:i/>
                <w:szCs w:val="24"/>
              </w:rPr>
              <w:t xml:space="preserve">Editor’s Note: FFS for </w:t>
            </w:r>
            <w:proofErr w:type="spellStart"/>
            <w:r>
              <w:rPr>
                <w:i/>
                <w:szCs w:val="24"/>
              </w:rPr>
              <w:t>RX_Next_Highest</w:t>
            </w:r>
            <w:proofErr w:type="spellEnd"/>
            <w:r>
              <w:rPr>
                <w:i/>
                <w:szCs w:val="24"/>
              </w:rPr>
              <w:t xml:space="preserve"> for SL-SRB4</w:t>
            </w:r>
          </w:p>
          <w:p w:rsidR="00825287" w:rsidRDefault="003922A4">
            <w:pPr>
              <w:spacing w:afterLines="50"/>
            </w:pPr>
            <w:r>
              <w:rPr>
                <w:rFonts w:hint="eastAsia"/>
              </w:rPr>
              <w:t>W</w:t>
            </w:r>
            <w:r>
              <w:t>e have the corresponding open issue</w:t>
            </w:r>
          </w:p>
        </w:tc>
      </w:tr>
      <w:tr w:rsidR="00825287" w:rsidTr="00825287">
        <w:tblPrEx>
          <w:tblW w:w="0" w:type="auto"/>
          <w:tblPrExChange w:id="45" w:author="OPPO(Boyuan)-v2" w:date="2022-01-27T14:18:00Z">
            <w:tblPrEx>
              <w:tblW w:w="0" w:type="auto"/>
            </w:tblPrEx>
          </w:tblPrExChange>
        </w:tblPrEx>
        <w:tc>
          <w:tcPr>
            <w:tcW w:w="1413" w:type="dxa"/>
            <w:shd w:val="clear" w:color="auto" w:fill="92D050"/>
            <w:tcPrChange w:id="46" w:author="OPPO(Boyuan)-v2" w:date="2022-01-27T14:18:00Z">
              <w:tcPr>
                <w:tcW w:w="1413" w:type="dxa"/>
              </w:tcPr>
            </w:tcPrChange>
          </w:tcPr>
          <w:p w:rsidR="00825287" w:rsidRDefault="003922A4">
            <w:pPr>
              <w:spacing w:afterLines="50"/>
            </w:pPr>
            <w:r>
              <w:rPr>
                <w:rFonts w:hint="eastAsia"/>
              </w:rPr>
              <w:t>O</w:t>
            </w:r>
            <w:r>
              <w:t>1.08</w:t>
            </w:r>
          </w:p>
        </w:tc>
        <w:tc>
          <w:tcPr>
            <w:tcW w:w="3685" w:type="dxa"/>
            <w:shd w:val="clear" w:color="auto" w:fill="92D050"/>
            <w:tcPrChange w:id="47" w:author="OPPO(Boyuan)-v2" w:date="2022-01-27T14:18:00Z">
              <w:tcPr>
                <w:tcW w:w="3685" w:type="dxa"/>
              </w:tcPr>
            </w:tcPrChange>
          </w:tcPr>
          <w:p w:rsidR="00825287" w:rsidRDefault="003922A4">
            <w:pPr>
              <w:spacing w:afterLines="50"/>
            </w:pPr>
            <w:r>
              <w:t xml:space="preserve">[EN from running-CR of 38.323] </w:t>
            </w:r>
            <w:r>
              <w:rPr>
                <w:rFonts w:hint="eastAsia"/>
              </w:rPr>
              <w:t>F</w:t>
            </w:r>
            <w:r>
              <w:t xml:space="preserve">FS for receiving </w:t>
            </w:r>
            <w:proofErr w:type="spellStart"/>
            <w:r>
              <w:t>PDCP_entity_establishment</w:t>
            </w:r>
            <w:proofErr w:type="spellEnd"/>
            <w:r>
              <w:t xml:space="preserve"> for SL-SRB4</w:t>
            </w:r>
          </w:p>
        </w:tc>
        <w:tc>
          <w:tcPr>
            <w:tcW w:w="2977" w:type="dxa"/>
            <w:shd w:val="clear" w:color="auto" w:fill="92D050"/>
            <w:tcPrChange w:id="48" w:author="OPPO(Boyuan)-v2" w:date="2022-01-27T14:18:00Z">
              <w:tcPr>
                <w:tcW w:w="2977" w:type="dxa"/>
              </w:tcPr>
            </w:tcPrChange>
          </w:tcPr>
          <w:p w:rsidR="00825287" w:rsidRDefault="003922A4">
            <w:pPr>
              <w:spacing w:afterLines="50"/>
            </w:pPr>
            <w:r>
              <w:rPr>
                <w:rFonts w:hint="eastAsia"/>
              </w:rPr>
              <w:t>CR</w:t>
            </w:r>
            <w:r>
              <w:t xml:space="preserve"> </w:t>
            </w:r>
            <w:r>
              <w:rPr>
                <w:rFonts w:hint="eastAsia"/>
              </w:rPr>
              <w:t>rapporteur</w:t>
            </w:r>
            <w:r>
              <w:t xml:space="preserve"> </w:t>
            </w:r>
            <w:r>
              <w:rPr>
                <w:rFonts w:hint="eastAsia"/>
              </w:rPr>
              <w:t>handl</w:t>
            </w:r>
            <w:r>
              <w:rPr>
                <w:rFonts w:hint="eastAsia"/>
              </w:rPr>
              <w:t>ed</w:t>
            </w:r>
          </w:p>
        </w:tc>
        <w:tc>
          <w:tcPr>
            <w:tcW w:w="6203" w:type="dxa"/>
            <w:shd w:val="clear" w:color="auto" w:fill="92D050"/>
            <w:tcPrChange w:id="49" w:author="OPPO(Boyuan)-v2" w:date="2022-01-27T14:18:00Z">
              <w:tcPr>
                <w:tcW w:w="6203" w:type="dxa"/>
              </w:tcPr>
            </w:tcPrChange>
          </w:tcPr>
          <w:p w:rsidR="00825287" w:rsidRDefault="003922A4">
            <w:pPr>
              <w:spacing w:afterLines="50"/>
            </w:pPr>
            <w:r>
              <w:rPr>
                <w:rFonts w:hint="eastAsia"/>
              </w:rPr>
              <w:t>D</w:t>
            </w:r>
            <w:r>
              <w:t>ue to the following ENs in PDCP running CR:</w:t>
            </w:r>
          </w:p>
          <w:p w:rsidR="00825287" w:rsidRDefault="003922A4">
            <w:pPr>
              <w:rPr>
                <w:i/>
              </w:rPr>
            </w:pPr>
            <w:r>
              <w:rPr>
                <w:i/>
              </w:rPr>
              <w:t>Editor’s note: FFS for receiving PDCP entity establishment for SL-SRB4</w:t>
            </w:r>
          </w:p>
          <w:p w:rsidR="00825287" w:rsidRDefault="003922A4">
            <w:pPr>
              <w:spacing w:afterLines="50"/>
            </w:pPr>
            <w:r>
              <w:rPr>
                <w:rFonts w:hint="eastAsia"/>
              </w:rPr>
              <w:t>W</w:t>
            </w:r>
            <w:r>
              <w:t>e have the corresponding open issue</w:t>
            </w:r>
          </w:p>
        </w:tc>
      </w:tr>
      <w:tr w:rsidR="00825287" w:rsidTr="00825287">
        <w:tblPrEx>
          <w:tblW w:w="0" w:type="auto"/>
          <w:tblPrExChange w:id="50" w:author="Post-116b" w:date="2022-01-28T08:55:00Z">
            <w:tblPrEx>
              <w:tblW w:w="0" w:type="auto"/>
            </w:tblPrEx>
          </w:tblPrExChange>
        </w:tblPrEx>
        <w:tc>
          <w:tcPr>
            <w:tcW w:w="1413" w:type="dxa"/>
            <w:shd w:val="clear" w:color="auto" w:fill="A6A6A6" w:themeFill="background1" w:themeFillShade="A6"/>
            <w:tcPrChange w:id="51" w:author="Post-116b" w:date="2022-01-28T08:55:00Z">
              <w:tcPr>
                <w:tcW w:w="1413" w:type="dxa"/>
              </w:tcPr>
            </w:tcPrChange>
          </w:tcPr>
          <w:p w:rsidR="00825287" w:rsidRDefault="003922A4">
            <w:pPr>
              <w:spacing w:afterLines="50"/>
            </w:pPr>
            <w:r>
              <w:rPr>
                <w:rFonts w:hint="eastAsia"/>
              </w:rPr>
              <w:t>O</w:t>
            </w:r>
            <w:r>
              <w:t>1.09</w:t>
            </w:r>
          </w:p>
        </w:tc>
        <w:tc>
          <w:tcPr>
            <w:tcW w:w="3685" w:type="dxa"/>
            <w:shd w:val="clear" w:color="auto" w:fill="A6A6A6" w:themeFill="background1" w:themeFillShade="A6"/>
            <w:tcPrChange w:id="52" w:author="Post-116b" w:date="2022-01-28T08:55:00Z">
              <w:tcPr>
                <w:tcW w:w="3685" w:type="dxa"/>
              </w:tcPr>
            </w:tcPrChange>
          </w:tcPr>
          <w:p w:rsidR="00825287" w:rsidRDefault="003922A4">
            <w:pPr>
              <w:spacing w:afterLines="50"/>
            </w:pPr>
            <w:r>
              <w:t xml:space="preserve">[EN from running-CR of 38.323] </w:t>
            </w:r>
            <w:r>
              <w:rPr>
                <w:rFonts w:hint="eastAsia"/>
              </w:rPr>
              <w:t>F</w:t>
            </w:r>
            <w:r>
              <w:t xml:space="preserve">FS whether SL-SRB4 is a part of NR </w:t>
            </w:r>
            <w:proofErr w:type="spellStart"/>
            <w:r>
              <w:t>sidelink</w:t>
            </w:r>
            <w:proofErr w:type="spellEnd"/>
            <w:r>
              <w:t xml:space="preserve"> communication or </w:t>
            </w:r>
            <w:r>
              <w:t xml:space="preserve">new definition on </w:t>
            </w:r>
            <w:proofErr w:type="spellStart"/>
            <w:r>
              <w:t>sidelink</w:t>
            </w:r>
            <w:proofErr w:type="spellEnd"/>
            <w:r>
              <w:t xml:space="preserve"> relay discovery/non-relay discovery for SL-SRB4 is needed in PDCP spec</w:t>
            </w:r>
          </w:p>
        </w:tc>
        <w:tc>
          <w:tcPr>
            <w:tcW w:w="2977" w:type="dxa"/>
            <w:shd w:val="clear" w:color="auto" w:fill="A6A6A6" w:themeFill="background1" w:themeFillShade="A6"/>
            <w:tcPrChange w:id="53" w:author="Post-116b" w:date="2022-01-28T08:55:00Z">
              <w:tcPr>
                <w:tcW w:w="2977" w:type="dxa"/>
              </w:tcPr>
            </w:tcPrChange>
          </w:tcPr>
          <w:p w:rsidR="00825287" w:rsidRDefault="003922A4">
            <w:pPr>
              <w:spacing w:afterLines="50"/>
            </w:pPr>
            <w:ins w:id="54" w:author="Post-116b" w:date="2022-01-28T08:54:00Z">
              <w:r>
                <w:t>Resolved and can be closed</w:t>
              </w:r>
            </w:ins>
            <w:del w:id="55" w:author="Post-116b" w:date="2022-01-28T08:54:00Z">
              <w:r>
                <w:rPr>
                  <w:rFonts w:hint="eastAsia"/>
                </w:rPr>
                <w:delText>CR</w:delText>
              </w:r>
              <w:r>
                <w:delText xml:space="preserve"> </w:delText>
              </w:r>
              <w:r>
                <w:rPr>
                  <w:rFonts w:hint="eastAsia"/>
                </w:rPr>
                <w:delText>rapporteur</w:delText>
              </w:r>
              <w:r>
                <w:delText xml:space="preserve"> </w:delText>
              </w:r>
              <w:r>
                <w:rPr>
                  <w:rFonts w:hint="eastAsia"/>
                </w:rPr>
                <w:delText>handled</w:delText>
              </w:r>
            </w:del>
          </w:p>
        </w:tc>
        <w:tc>
          <w:tcPr>
            <w:tcW w:w="6203" w:type="dxa"/>
            <w:shd w:val="clear" w:color="auto" w:fill="A6A6A6" w:themeFill="background1" w:themeFillShade="A6"/>
            <w:tcPrChange w:id="56" w:author="Post-116b" w:date="2022-01-28T08:55:00Z">
              <w:tcPr>
                <w:tcW w:w="6203" w:type="dxa"/>
              </w:tcPr>
            </w:tcPrChange>
          </w:tcPr>
          <w:p w:rsidR="00825287" w:rsidRDefault="003922A4">
            <w:pPr>
              <w:spacing w:afterLines="50"/>
            </w:pPr>
            <w:r>
              <w:rPr>
                <w:rFonts w:hint="eastAsia"/>
              </w:rPr>
              <w:t>D</w:t>
            </w:r>
            <w:r>
              <w:t>ue to the following ENs in PDCP running CR:</w:t>
            </w:r>
          </w:p>
          <w:p w:rsidR="00825287" w:rsidRDefault="003922A4">
            <w:pPr>
              <w:spacing w:afterLines="50"/>
              <w:rPr>
                <w:i/>
              </w:rPr>
            </w:pPr>
            <w:r>
              <w:rPr>
                <w:i/>
              </w:rPr>
              <w:t xml:space="preserve">Editor’s note: FFS whether SL-SRB4 is a part of NR </w:t>
            </w:r>
            <w:proofErr w:type="spellStart"/>
            <w:r>
              <w:rPr>
                <w:i/>
              </w:rPr>
              <w:t>sidelink</w:t>
            </w:r>
            <w:proofErr w:type="spellEnd"/>
            <w:r>
              <w:rPr>
                <w:i/>
              </w:rPr>
              <w:t xml:space="preserve"> </w:t>
            </w:r>
            <w:r>
              <w:rPr>
                <w:i/>
              </w:rPr>
              <w:t xml:space="preserve">communication or new definition on </w:t>
            </w:r>
            <w:proofErr w:type="spellStart"/>
            <w:r>
              <w:rPr>
                <w:i/>
              </w:rPr>
              <w:t>sidelink</w:t>
            </w:r>
            <w:proofErr w:type="spellEnd"/>
            <w:r>
              <w:rPr>
                <w:i/>
              </w:rPr>
              <w:t xml:space="preserve"> relay discovery/</w:t>
            </w:r>
            <w:proofErr w:type="spellStart"/>
            <w:r>
              <w:rPr>
                <w:i/>
              </w:rPr>
              <w:t>sidelink</w:t>
            </w:r>
            <w:proofErr w:type="spellEnd"/>
            <w:r>
              <w:rPr>
                <w:i/>
              </w:rPr>
              <w:t xml:space="preserve"> non-relay discovery for SL-SRB4 is needed.</w:t>
            </w:r>
          </w:p>
          <w:p w:rsidR="00825287" w:rsidRDefault="003922A4">
            <w:pPr>
              <w:spacing w:afterLines="50"/>
              <w:rPr>
                <w:ins w:id="57" w:author="Post-116b" w:date="2022-01-28T08:54:00Z"/>
              </w:rPr>
            </w:pPr>
            <w:r>
              <w:rPr>
                <w:rFonts w:hint="eastAsia"/>
              </w:rPr>
              <w:t>W</w:t>
            </w:r>
            <w:r>
              <w:t>e have the corresponding open issue</w:t>
            </w:r>
          </w:p>
          <w:p w:rsidR="00825287" w:rsidRDefault="003922A4">
            <w:pPr>
              <w:spacing w:afterLines="50"/>
            </w:pPr>
            <w:ins w:id="58" w:author="Post-116b" w:date="2022-01-28T08:54:00Z">
              <w:r>
                <w:rPr>
                  <w:rFonts w:hint="eastAsia"/>
                </w:rPr>
                <w:t>B</w:t>
              </w:r>
              <w:r>
                <w:t xml:space="preserve">ased </w:t>
              </w:r>
            </w:ins>
            <w:ins w:id="59" w:author="Post-116b" w:date="2022-01-28T08:55:00Z">
              <w:r>
                <w:t xml:space="preserve">on the feedback from running-CR </w:t>
              </w:r>
              <w:proofErr w:type="spellStart"/>
              <w:r>
                <w:t>rapp</w:t>
              </w:r>
              <w:proofErr w:type="spellEnd"/>
              <w:r>
                <w:t>, this issue can be closed.</w:t>
              </w:r>
            </w:ins>
          </w:p>
        </w:tc>
      </w:tr>
      <w:tr w:rsidR="00825287" w:rsidTr="00825287">
        <w:tblPrEx>
          <w:tblW w:w="0" w:type="auto"/>
          <w:tblPrExChange w:id="60" w:author="OPPO(Boyuan)-v2" w:date="2022-01-27T14:18:00Z">
            <w:tblPrEx>
              <w:tblW w:w="0" w:type="auto"/>
            </w:tblPrEx>
          </w:tblPrExChange>
        </w:tblPrEx>
        <w:tc>
          <w:tcPr>
            <w:tcW w:w="1413" w:type="dxa"/>
            <w:shd w:val="clear" w:color="auto" w:fill="92D050"/>
            <w:tcPrChange w:id="61" w:author="OPPO(Boyuan)-v2" w:date="2022-01-27T14:18:00Z">
              <w:tcPr>
                <w:tcW w:w="1413" w:type="dxa"/>
              </w:tcPr>
            </w:tcPrChange>
          </w:tcPr>
          <w:p w:rsidR="00825287" w:rsidRDefault="003922A4">
            <w:pPr>
              <w:spacing w:afterLines="50"/>
            </w:pPr>
            <w:r>
              <w:rPr>
                <w:rFonts w:hint="eastAsia"/>
              </w:rPr>
              <w:t>O</w:t>
            </w:r>
            <w:r>
              <w:t>1.10</w:t>
            </w:r>
          </w:p>
        </w:tc>
        <w:tc>
          <w:tcPr>
            <w:tcW w:w="3685" w:type="dxa"/>
            <w:shd w:val="clear" w:color="auto" w:fill="92D050"/>
            <w:tcPrChange w:id="62" w:author="OPPO(Boyuan)-v2" w:date="2022-01-27T14:18:00Z">
              <w:tcPr>
                <w:tcW w:w="3685" w:type="dxa"/>
              </w:tcPr>
            </w:tcPrChange>
          </w:tcPr>
          <w:p w:rsidR="00825287" w:rsidRDefault="003922A4">
            <w:pPr>
              <w:spacing w:afterLines="50"/>
            </w:pPr>
            <w:r>
              <w:t>[EN from running-CR of 38.323]</w:t>
            </w:r>
            <w:r>
              <w:t xml:space="preserve"> </w:t>
            </w:r>
            <w:r>
              <w:rPr>
                <w:rFonts w:hint="eastAsia"/>
              </w:rPr>
              <w:t>F</w:t>
            </w:r>
            <w:r>
              <w:t>FS whether to define a separate PDCP Data PDU format for unicast SL-SRB4</w:t>
            </w:r>
          </w:p>
        </w:tc>
        <w:tc>
          <w:tcPr>
            <w:tcW w:w="2977" w:type="dxa"/>
            <w:shd w:val="clear" w:color="auto" w:fill="92D050"/>
            <w:tcPrChange w:id="63" w:author="OPPO(Boyuan)-v2" w:date="2022-01-27T14:18:00Z">
              <w:tcPr>
                <w:tcW w:w="2977" w:type="dxa"/>
              </w:tcPr>
            </w:tcPrChange>
          </w:tcPr>
          <w:p w:rsidR="00825287" w:rsidRDefault="003922A4">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64" w:author="OPPO(Boyuan)-v2" w:date="2022-01-27T14:18:00Z">
              <w:tcPr>
                <w:tcW w:w="6203" w:type="dxa"/>
              </w:tcPr>
            </w:tcPrChange>
          </w:tcPr>
          <w:p w:rsidR="00825287" w:rsidRDefault="003922A4">
            <w:pPr>
              <w:spacing w:afterLines="50"/>
            </w:pPr>
            <w:r>
              <w:rPr>
                <w:rFonts w:hint="eastAsia"/>
              </w:rPr>
              <w:t>D</w:t>
            </w:r>
            <w:r>
              <w:t>ue to the following ENs in PDCP running CR:</w:t>
            </w:r>
          </w:p>
          <w:p w:rsidR="00825287" w:rsidRDefault="003922A4">
            <w:pPr>
              <w:spacing w:afterLines="50"/>
              <w:rPr>
                <w:i/>
              </w:rPr>
            </w:pPr>
            <w:r>
              <w:rPr>
                <w:rFonts w:hint="eastAsia"/>
                <w:i/>
              </w:rPr>
              <w:t>E</w:t>
            </w:r>
            <w:r>
              <w:rPr>
                <w:i/>
              </w:rPr>
              <w:t>ditor’s note: FFS whether to define a separate PDCP Data PDU format for unicast SL-SRB4</w:t>
            </w:r>
          </w:p>
          <w:p w:rsidR="00825287" w:rsidRDefault="003922A4">
            <w:pPr>
              <w:spacing w:afterLines="50"/>
            </w:pPr>
            <w:r>
              <w:rPr>
                <w:rFonts w:hint="eastAsia"/>
              </w:rPr>
              <w:t>W</w:t>
            </w:r>
            <w:r>
              <w:t>e have the corresponding</w:t>
            </w:r>
            <w:r>
              <w:t xml:space="preserve"> open issue</w:t>
            </w:r>
          </w:p>
        </w:tc>
      </w:tr>
      <w:tr w:rsidR="00825287" w:rsidTr="00825287">
        <w:tblPrEx>
          <w:tblW w:w="0" w:type="auto"/>
          <w:tblPrExChange w:id="65" w:author="OPPO(Boyuan)-v2" w:date="2022-01-27T14:18:00Z">
            <w:tblPrEx>
              <w:tblW w:w="0" w:type="auto"/>
            </w:tblPrEx>
          </w:tblPrExChange>
        </w:tblPrEx>
        <w:tc>
          <w:tcPr>
            <w:tcW w:w="1413" w:type="dxa"/>
            <w:shd w:val="clear" w:color="auto" w:fill="92D050"/>
            <w:tcPrChange w:id="66" w:author="OPPO(Boyuan)-v2" w:date="2022-01-27T14:18:00Z">
              <w:tcPr>
                <w:tcW w:w="1413" w:type="dxa"/>
              </w:tcPr>
            </w:tcPrChange>
          </w:tcPr>
          <w:p w:rsidR="00825287" w:rsidRDefault="003922A4">
            <w:pPr>
              <w:spacing w:afterLines="50"/>
            </w:pPr>
            <w:r>
              <w:rPr>
                <w:rFonts w:hint="eastAsia"/>
              </w:rPr>
              <w:lastRenderedPageBreak/>
              <w:t>O</w:t>
            </w:r>
            <w:r>
              <w:t>1.11</w:t>
            </w:r>
          </w:p>
        </w:tc>
        <w:tc>
          <w:tcPr>
            <w:tcW w:w="3685" w:type="dxa"/>
            <w:shd w:val="clear" w:color="auto" w:fill="92D050"/>
            <w:tcPrChange w:id="67" w:author="OPPO(Boyuan)-v2" w:date="2022-01-27T14:18:00Z">
              <w:tcPr>
                <w:tcW w:w="3685" w:type="dxa"/>
              </w:tcPr>
            </w:tcPrChange>
          </w:tcPr>
          <w:p w:rsidR="00825287" w:rsidRDefault="003922A4">
            <w:pPr>
              <w:spacing w:afterLines="50"/>
            </w:pPr>
            <w:r>
              <w:t>[EN from running-CR of 38.323 ]</w:t>
            </w:r>
            <w:r>
              <w:rPr>
                <w:rFonts w:hint="eastAsia"/>
              </w:rPr>
              <w:t>F</w:t>
            </w:r>
            <w:r>
              <w:t>FS for initial value for RX_NEXT</w:t>
            </w:r>
            <w:r>
              <w:rPr>
                <w:rFonts w:hint="eastAsia"/>
              </w:rPr>
              <w:t>/</w:t>
            </w:r>
            <w:r>
              <w:t>RX_DELIV for SL-SRB4</w:t>
            </w:r>
          </w:p>
        </w:tc>
        <w:tc>
          <w:tcPr>
            <w:tcW w:w="2977" w:type="dxa"/>
            <w:shd w:val="clear" w:color="auto" w:fill="92D050"/>
            <w:tcPrChange w:id="68" w:author="OPPO(Boyuan)-v2" w:date="2022-01-27T14:18:00Z">
              <w:tcPr>
                <w:tcW w:w="2977" w:type="dxa"/>
              </w:tcPr>
            </w:tcPrChange>
          </w:tcPr>
          <w:p w:rsidR="00825287" w:rsidRDefault="003922A4">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69" w:author="OPPO(Boyuan)-v2" w:date="2022-01-27T14:18:00Z">
              <w:tcPr>
                <w:tcW w:w="6203" w:type="dxa"/>
              </w:tcPr>
            </w:tcPrChange>
          </w:tcPr>
          <w:p w:rsidR="00825287" w:rsidRDefault="003922A4">
            <w:pPr>
              <w:spacing w:afterLines="50"/>
            </w:pPr>
            <w:r>
              <w:rPr>
                <w:rFonts w:hint="eastAsia"/>
              </w:rPr>
              <w:t>D</w:t>
            </w:r>
            <w:r>
              <w:t>ue to the following ENs in PDCP running CR:</w:t>
            </w:r>
          </w:p>
          <w:p w:rsidR="00825287" w:rsidRDefault="003922A4">
            <w:pPr>
              <w:spacing w:afterLines="50"/>
              <w:rPr>
                <w:i/>
                <w:szCs w:val="24"/>
              </w:rPr>
            </w:pPr>
            <w:r>
              <w:rPr>
                <w:i/>
                <w:szCs w:val="24"/>
              </w:rPr>
              <w:t>Editor’s Note: FFS for initial value for RX_NEXT for SL-SRB4</w:t>
            </w:r>
          </w:p>
          <w:p w:rsidR="00825287" w:rsidRDefault="003922A4">
            <w:pPr>
              <w:rPr>
                <w:lang w:eastAsia="ko-KR"/>
              </w:rPr>
            </w:pPr>
            <w:r>
              <w:rPr>
                <w:i/>
                <w:szCs w:val="24"/>
              </w:rPr>
              <w:t xml:space="preserve">Editor’s Note: FFS for </w:t>
            </w:r>
            <w:r>
              <w:rPr>
                <w:i/>
                <w:szCs w:val="24"/>
              </w:rPr>
              <w:t>initial value for RX_DELIV for SL-SRB4</w:t>
            </w:r>
          </w:p>
          <w:p w:rsidR="00825287" w:rsidRDefault="003922A4">
            <w:pPr>
              <w:spacing w:afterLines="50"/>
            </w:pPr>
            <w:r>
              <w:t>We have the corresponding open issue</w:t>
            </w:r>
          </w:p>
        </w:tc>
      </w:tr>
      <w:tr w:rsidR="00825287" w:rsidTr="00825287">
        <w:tblPrEx>
          <w:tblW w:w="0" w:type="auto"/>
          <w:tblPrExChange w:id="70" w:author="Post-116b" w:date="2022-01-28T12:30:00Z">
            <w:tblPrEx>
              <w:tblW w:w="0" w:type="auto"/>
            </w:tblPrEx>
          </w:tblPrExChange>
        </w:tblPrEx>
        <w:tc>
          <w:tcPr>
            <w:tcW w:w="1413" w:type="dxa"/>
            <w:shd w:val="clear" w:color="auto" w:fill="A6A6A6" w:themeFill="background1" w:themeFillShade="A6"/>
            <w:tcPrChange w:id="71" w:author="Post-116b" w:date="2022-01-28T12:30:00Z">
              <w:tcPr>
                <w:tcW w:w="1413" w:type="dxa"/>
              </w:tcPr>
            </w:tcPrChange>
          </w:tcPr>
          <w:p w:rsidR="00825287" w:rsidRDefault="003922A4">
            <w:pPr>
              <w:spacing w:afterLines="50"/>
            </w:pPr>
            <w:r>
              <w:rPr>
                <w:rFonts w:hint="eastAsia"/>
              </w:rPr>
              <w:t>O</w:t>
            </w:r>
            <w:r>
              <w:t>1.12</w:t>
            </w:r>
          </w:p>
        </w:tc>
        <w:tc>
          <w:tcPr>
            <w:tcW w:w="3685" w:type="dxa"/>
            <w:shd w:val="clear" w:color="auto" w:fill="A6A6A6" w:themeFill="background1" w:themeFillShade="A6"/>
            <w:tcPrChange w:id="72" w:author="Post-116b" w:date="2022-01-28T12:30:00Z">
              <w:tcPr>
                <w:tcW w:w="3685" w:type="dxa"/>
              </w:tcPr>
            </w:tcPrChange>
          </w:tcPr>
          <w:p w:rsidR="00825287" w:rsidRDefault="003922A4">
            <w:pPr>
              <w:spacing w:afterLines="50"/>
            </w:pPr>
            <w:r>
              <w:t xml:space="preserve">[EN from running-CR of 38.300] </w:t>
            </w:r>
            <w:r>
              <w:rPr>
                <w:rFonts w:hint="eastAsia"/>
              </w:rPr>
              <w:t>F</w:t>
            </w:r>
            <w:r>
              <w:t xml:space="preserve">FS if we use the term </w:t>
            </w:r>
            <w:proofErr w:type="spellStart"/>
            <w:r>
              <w:t>sidelink</w:t>
            </w:r>
            <w:proofErr w:type="spellEnd"/>
            <w:r>
              <w:t xml:space="preserve"> discovery, Non-Relay Discovery, or other term.</w:t>
            </w:r>
          </w:p>
        </w:tc>
        <w:tc>
          <w:tcPr>
            <w:tcW w:w="2977" w:type="dxa"/>
            <w:shd w:val="clear" w:color="auto" w:fill="A6A6A6" w:themeFill="background1" w:themeFillShade="A6"/>
            <w:tcPrChange w:id="73" w:author="Post-116b" w:date="2022-01-28T12:30:00Z">
              <w:tcPr>
                <w:tcW w:w="2977" w:type="dxa"/>
              </w:tcPr>
            </w:tcPrChange>
          </w:tcPr>
          <w:p w:rsidR="00825287" w:rsidRDefault="003922A4">
            <w:pPr>
              <w:spacing w:afterLines="50"/>
            </w:pPr>
            <w:del w:id="74" w:author="Post-116b" w:date="2022-01-28T12:29:00Z">
              <w:r>
                <w:rPr>
                  <w:rFonts w:hint="eastAsia"/>
                </w:rPr>
                <w:delText>CR</w:delText>
              </w:r>
              <w:r>
                <w:delText xml:space="preserve"> </w:delText>
              </w:r>
              <w:r>
                <w:rPr>
                  <w:rFonts w:hint="eastAsia"/>
                </w:rPr>
                <w:delText>rapporteur</w:delText>
              </w:r>
              <w:r>
                <w:delText xml:space="preserve"> </w:delText>
              </w:r>
              <w:r>
                <w:rPr>
                  <w:rFonts w:hint="eastAsia"/>
                </w:rPr>
                <w:delText>handled</w:delText>
              </w:r>
            </w:del>
            <w:ins w:id="75" w:author="Post-116b" w:date="2022-01-28T12:29:00Z">
              <w:r>
                <w:t>Resolved and can be closed</w:t>
              </w:r>
            </w:ins>
          </w:p>
        </w:tc>
        <w:tc>
          <w:tcPr>
            <w:tcW w:w="6203" w:type="dxa"/>
            <w:shd w:val="clear" w:color="auto" w:fill="A6A6A6" w:themeFill="background1" w:themeFillShade="A6"/>
            <w:tcPrChange w:id="76" w:author="Post-116b" w:date="2022-01-28T12:30:00Z">
              <w:tcPr>
                <w:tcW w:w="6203" w:type="dxa"/>
              </w:tcPr>
            </w:tcPrChange>
          </w:tcPr>
          <w:p w:rsidR="00825287" w:rsidRDefault="003922A4">
            <w:pPr>
              <w:spacing w:afterLines="50"/>
            </w:pPr>
            <w:r>
              <w:rPr>
                <w:rFonts w:hint="eastAsia"/>
              </w:rPr>
              <w:t>D</w:t>
            </w:r>
            <w:r>
              <w:t>ue to the foll</w:t>
            </w:r>
            <w:r>
              <w:t>owing EN in 38.300 running CR:</w:t>
            </w:r>
          </w:p>
          <w:p w:rsidR="00825287" w:rsidRDefault="003922A4">
            <w:pPr>
              <w:spacing w:afterLines="50"/>
              <w:rPr>
                <w:i/>
              </w:rPr>
            </w:pPr>
            <w:r>
              <w:rPr>
                <w:i/>
              </w:rPr>
              <w:t>Editor's Note:</w:t>
            </w:r>
            <w:r>
              <w:rPr>
                <w:i/>
              </w:rPr>
              <w:tab/>
              <w:t xml:space="preserve"> FFS if we use the term </w:t>
            </w:r>
            <w:proofErr w:type="spellStart"/>
            <w:r>
              <w:rPr>
                <w:i/>
              </w:rPr>
              <w:t>sidelink</w:t>
            </w:r>
            <w:proofErr w:type="spellEnd"/>
            <w:r>
              <w:rPr>
                <w:i/>
              </w:rPr>
              <w:t xml:space="preserve"> discovery, Non-Relay Discovery, or other terms.</w:t>
            </w:r>
          </w:p>
          <w:p w:rsidR="00825287" w:rsidRDefault="003922A4">
            <w:pPr>
              <w:spacing w:afterLines="50"/>
            </w:pPr>
            <w:del w:id="77" w:author="Post-116b" w:date="2022-01-28T12:29:00Z">
              <w:r>
                <w:rPr>
                  <w:rFonts w:hint="eastAsia"/>
                </w:rPr>
                <w:delText>W</w:delText>
              </w:r>
              <w:r>
                <w:delText>e have the corresponding open issue</w:delText>
              </w:r>
            </w:del>
            <w:ins w:id="78" w:author="Post-116b" w:date="2022-01-28T12:29:00Z">
              <w:r>
                <w:t>This issue is closed in post-</w:t>
              </w:r>
            </w:ins>
            <w:ins w:id="79" w:author="Post-116b" w:date="2022-01-28T12:30:00Z">
              <w:r>
                <w:t>116b discussion</w:t>
              </w:r>
            </w:ins>
          </w:p>
        </w:tc>
      </w:tr>
      <w:tr w:rsidR="00825287" w:rsidTr="00825287">
        <w:tblPrEx>
          <w:tblW w:w="0" w:type="auto"/>
          <w:tblPrExChange w:id="80" w:author="OPPO(Boyuan)-v2" w:date="2022-01-27T14:18:00Z">
            <w:tblPrEx>
              <w:tblW w:w="0" w:type="auto"/>
            </w:tblPrEx>
          </w:tblPrExChange>
        </w:tblPrEx>
        <w:tc>
          <w:tcPr>
            <w:tcW w:w="1413" w:type="dxa"/>
            <w:shd w:val="clear" w:color="auto" w:fill="92D050"/>
            <w:tcPrChange w:id="81" w:author="OPPO(Boyuan)-v2" w:date="2022-01-27T14:18:00Z">
              <w:tcPr>
                <w:tcW w:w="1413" w:type="dxa"/>
              </w:tcPr>
            </w:tcPrChange>
          </w:tcPr>
          <w:p w:rsidR="00825287" w:rsidRDefault="003922A4">
            <w:pPr>
              <w:spacing w:afterLines="50"/>
            </w:pPr>
            <w:r>
              <w:rPr>
                <w:rFonts w:hint="eastAsia"/>
              </w:rPr>
              <w:t>O</w:t>
            </w:r>
            <w:r>
              <w:t>1.13</w:t>
            </w:r>
          </w:p>
        </w:tc>
        <w:tc>
          <w:tcPr>
            <w:tcW w:w="3685" w:type="dxa"/>
            <w:shd w:val="clear" w:color="auto" w:fill="92D050"/>
            <w:tcPrChange w:id="82" w:author="OPPO(Boyuan)-v2" w:date="2022-01-27T14:18:00Z">
              <w:tcPr>
                <w:tcW w:w="3685" w:type="dxa"/>
              </w:tcPr>
            </w:tcPrChange>
          </w:tcPr>
          <w:p w:rsidR="00825287" w:rsidRDefault="003922A4">
            <w:pPr>
              <w:spacing w:afterLines="50"/>
            </w:pPr>
            <w:r>
              <w:t xml:space="preserve">[EN from running-CR of 38.304] </w:t>
            </w:r>
            <w:r>
              <w:rPr>
                <w:rFonts w:hint="eastAsia"/>
              </w:rPr>
              <w:t>W</w:t>
            </w:r>
            <w:r>
              <w:t xml:space="preserve">hether a </w:t>
            </w:r>
            <w:r>
              <w:t xml:space="preserve">new section should be created for NR </w:t>
            </w:r>
            <w:proofErr w:type="spellStart"/>
            <w:r>
              <w:t>sidelink</w:t>
            </w:r>
            <w:proofErr w:type="spellEnd"/>
            <w:r>
              <w:t xml:space="preserve"> discovery in 304</w:t>
            </w:r>
          </w:p>
        </w:tc>
        <w:tc>
          <w:tcPr>
            <w:tcW w:w="2977" w:type="dxa"/>
            <w:shd w:val="clear" w:color="auto" w:fill="92D050"/>
            <w:tcPrChange w:id="83" w:author="OPPO(Boyuan)-v2" w:date="2022-01-27T14:18:00Z">
              <w:tcPr>
                <w:tcW w:w="2977" w:type="dxa"/>
              </w:tcPr>
            </w:tcPrChange>
          </w:tcPr>
          <w:p w:rsidR="00825287" w:rsidRDefault="003922A4">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84" w:author="OPPO(Boyuan)-v2" w:date="2022-01-27T14:18:00Z">
              <w:tcPr>
                <w:tcW w:w="6203" w:type="dxa"/>
              </w:tcPr>
            </w:tcPrChange>
          </w:tcPr>
          <w:p w:rsidR="00825287" w:rsidRDefault="003922A4">
            <w:pPr>
              <w:spacing w:afterLines="50"/>
            </w:pPr>
            <w:r>
              <w:rPr>
                <w:rFonts w:hint="eastAsia"/>
              </w:rPr>
              <w:t>D</w:t>
            </w:r>
            <w:r>
              <w:t>ue to the following EN in 38.304 running CR:</w:t>
            </w:r>
          </w:p>
          <w:p w:rsidR="00825287" w:rsidRDefault="003922A4">
            <w:pPr>
              <w:spacing w:afterLines="50"/>
              <w:rPr>
                <w:i/>
                <w:iCs/>
              </w:rPr>
            </w:pPr>
            <w:r>
              <w:rPr>
                <w:rFonts w:hint="eastAsia"/>
                <w:i/>
              </w:rPr>
              <w:t>E</w:t>
            </w:r>
            <w:r>
              <w:rPr>
                <w:i/>
              </w:rPr>
              <w:t>ditor’s Note:</w:t>
            </w:r>
            <w:r>
              <w:rPr>
                <w:i/>
                <w:iCs/>
              </w:rPr>
              <w:t xml:space="preserve"> FFS whether a new section (i.e., Section 9) should be created for NR </w:t>
            </w:r>
            <w:proofErr w:type="spellStart"/>
            <w:r>
              <w:rPr>
                <w:i/>
                <w:iCs/>
              </w:rPr>
              <w:t>Sidelink</w:t>
            </w:r>
            <w:proofErr w:type="spellEnd"/>
            <w:r>
              <w:rPr>
                <w:i/>
                <w:iCs/>
              </w:rPr>
              <w:t xml:space="preserve"> discovery.</w:t>
            </w:r>
          </w:p>
          <w:p w:rsidR="00825287" w:rsidRDefault="003922A4">
            <w:pPr>
              <w:spacing w:afterLines="50"/>
            </w:pPr>
            <w:r>
              <w:rPr>
                <w:rFonts w:hint="eastAsia"/>
              </w:rPr>
              <w:t>W</w:t>
            </w:r>
            <w:r>
              <w:t xml:space="preserve">e have the </w:t>
            </w:r>
            <w:r>
              <w:t>corresponding open issue</w:t>
            </w:r>
          </w:p>
        </w:tc>
      </w:tr>
      <w:tr w:rsidR="00825287" w:rsidTr="00825287">
        <w:tblPrEx>
          <w:tblW w:w="0" w:type="auto"/>
          <w:tblPrExChange w:id="85" w:author="OPPO(Boyuan)-v2" w:date="2022-01-27T14:18:00Z">
            <w:tblPrEx>
              <w:tblW w:w="0" w:type="auto"/>
            </w:tblPrEx>
          </w:tblPrExChange>
        </w:tblPrEx>
        <w:tc>
          <w:tcPr>
            <w:tcW w:w="1413" w:type="dxa"/>
            <w:shd w:val="clear" w:color="auto" w:fill="92D050"/>
            <w:tcPrChange w:id="86" w:author="OPPO(Boyuan)-v2" w:date="2022-01-27T14:18:00Z">
              <w:tcPr>
                <w:tcW w:w="1413" w:type="dxa"/>
              </w:tcPr>
            </w:tcPrChange>
          </w:tcPr>
          <w:p w:rsidR="00825287" w:rsidRDefault="003922A4">
            <w:pPr>
              <w:spacing w:afterLines="50"/>
            </w:pPr>
            <w:r>
              <w:rPr>
                <w:rFonts w:hint="eastAsia"/>
              </w:rPr>
              <w:t>O</w:t>
            </w:r>
            <w:r>
              <w:t>1.14</w:t>
            </w:r>
          </w:p>
        </w:tc>
        <w:tc>
          <w:tcPr>
            <w:tcW w:w="3685" w:type="dxa"/>
            <w:shd w:val="clear" w:color="auto" w:fill="92D050"/>
            <w:tcPrChange w:id="87" w:author="OPPO(Boyuan)-v2" w:date="2022-01-27T14:18:00Z">
              <w:tcPr>
                <w:tcW w:w="3685" w:type="dxa"/>
              </w:tcPr>
            </w:tcPrChange>
          </w:tcPr>
          <w:p w:rsidR="00825287" w:rsidRDefault="003922A4">
            <w:pPr>
              <w:spacing w:afterLines="50"/>
            </w:pPr>
            <w:r>
              <w:t xml:space="preserve">[EN from running-CR of 38.304] </w:t>
            </w:r>
            <w:r>
              <w:rPr>
                <w:rFonts w:hint="eastAsia"/>
              </w:rPr>
              <w:t>W</w:t>
            </w:r>
            <w:r>
              <w:t>hether remote and relay UE behaviour should be captured in section 8.2 in 304</w:t>
            </w:r>
          </w:p>
        </w:tc>
        <w:tc>
          <w:tcPr>
            <w:tcW w:w="2977" w:type="dxa"/>
            <w:shd w:val="clear" w:color="auto" w:fill="92D050"/>
            <w:tcPrChange w:id="88" w:author="OPPO(Boyuan)-v2" w:date="2022-01-27T14:18:00Z">
              <w:tcPr>
                <w:tcW w:w="2977" w:type="dxa"/>
              </w:tcPr>
            </w:tcPrChange>
          </w:tcPr>
          <w:p w:rsidR="00825287" w:rsidRDefault="003922A4">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89" w:author="OPPO(Boyuan)-v2" w:date="2022-01-27T14:18:00Z">
              <w:tcPr>
                <w:tcW w:w="6203" w:type="dxa"/>
              </w:tcPr>
            </w:tcPrChange>
          </w:tcPr>
          <w:p w:rsidR="00825287" w:rsidRDefault="003922A4">
            <w:pPr>
              <w:spacing w:afterLines="50"/>
            </w:pPr>
            <w:r>
              <w:rPr>
                <w:rFonts w:hint="eastAsia"/>
              </w:rPr>
              <w:t>D</w:t>
            </w:r>
            <w:r>
              <w:t>ue to the following EN in 38.304 running CR:</w:t>
            </w:r>
          </w:p>
          <w:p w:rsidR="00825287" w:rsidRDefault="003922A4">
            <w:pPr>
              <w:spacing w:afterLines="50"/>
              <w:rPr>
                <w:i/>
              </w:rPr>
            </w:pPr>
            <w:r>
              <w:rPr>
                <w:i/>
              </w:rPr>
              <w:t>Editor’s Note:</w:t>
            </w:r>
            <w:r>
              <w:rPr>
                <w:i/>
              </w:rPr>
              <w:tab/>
              <w:t>FFS whether U2N Remote UE and/o</w:t>
            </w:r>
            <w:r>
              <w:rPr>
                <w:i/>
              </w:rPr>
              <w:t xml:space="preserve">r U2N Relay UE </w:t>
            </w:r>
            <w:proofErr w:type="spellStart"/>
            <w:r>
              <w:rPr>
                <w:i/>
              </w:rPr>
              <w:t>behavior</w:t>
            </w:r>
            <w:proofErr w:type="spellEnd"/>
            <w:r>
              <w:rPr>
                <w:i/>
              </w:rPr>
              <w:t xml:space="preserve"> should be captured in this section.</w:t>
            </w:r>
          </w:p>
          <w:p w:rsidR="00825287" w:rsidRDefault="003922A4">
            <w:pPr>
              <w:spacing w:afterLines="50"/>
            </w:pPr>
            <w:r>
              <w:rPr>
                <w:rFonts w:hint="eastAsia"/>
              </w:rPr>
              <w:t>W</w:t>
            </w:r>
            <w:r>
              <w:t>e have the corresponding open issue</w:t>
            </w:r>
          </w:p>
        </w:tc>
      </w:tr>
      <w:tr w:rsidR="00825287" w:rsidTr="00825287">
        <w:tblPrEx>
          <w:tblW w:w="0" w:type="auto"/>
          <w:tblPrExChange w:id="90" w:author="OPPO(Boyuan)-v2" w:date="2022-01-27T14:09:00Z">
            <w:tblPrEx>
              <w:tblW w:w="0" w:type="auto"/>
            </w:tblPrEx>
          </w:tblPrExChange>
        </w:tblPrEx>
        <w:tc>
          <w:tcPr>
            <w:tcW w:w="1413" w:type="dxa"/>
            <w:shd w:val="clear" w:color="auto" w:fill="BFBFBF" w:themeFill="background1" w:themeFillShade="BF"/>
            <w:tcPrChange w:id="91" w:author="OPPO(Boyuan)-v2" w:date="2022-01-27T14:09:00Z">
              <w:tcPr>
                <w:tcW w:w="1413" w:type="dxa"/>
              </w:tcPr>
            </w:tcPrChange>
          </w:tcPr>
          <w:p w:rsidR="00825287" w:rsidRDefault="003922A4">
            <w:pPr>
              <w:spacing w:afterLines="50"/>
            </w:pPr>
            <w:r>
              <w:rPr>
                <w:rFonts w:hint="eastAsia"/>
              </w:rPr>
              <w:t>O</w:t>
            </w:r>
            <w:r>
              <w:t>1.15</w:t>
            </w:r>
          </w:p>
        </w:tc>
        <w:tc>
          <w:tcPr>
            <w:tcW w:w="3685" w:type="dxa"/>
            <w:shd w:val="clear" w:color="auto" w:fill="BFBFBF" w:themeFill="background1" w:themeFillShade="BF"/>
            <w:tcPrChange w:id="92" w:author="OPPO(Boyuan)-v2" w:date="2022-01-27T14:09:00Z">
              <w:tcPr>
                <w:tcW w:w="3685" w:type="dxa"/>
              </w:tcPr>
            </w:tcPrChange>
          </w:tcPr>
          <w:p w:rsidR="00825287" w:rsidRDefault="003922A4">
            <w:pPr>
              <w:spacing w:afterLines="50"/>
            </w:pPr>
            <w:r>
              <w:t xml:space="preserve">[Open issue from </w:t>
            </w:r>
            <w:proofErr w:type="spellStart"/>
            <w:r>
              <w:t>tdoc</w:t>
            </w:r>
            <w:proofErr w:type="spellEnd"/>
            <w:r>
              <w:t xml:space="preserve"> R2-2201508] </w:t>
            </w:r>
            <w:r>
              <w:rPr>
                <w:rFonts w:hint="eastAsia"/>
              </w:rPr>
              <w:t>W</w:t>
            </w:r>
            <w:r>
              <w:t>hether the PC5-RRC indications (</w:t>
            </w:r>
            <w:proofErr w:type="spellStart"/>
            <w:r>
              <w:t>NotificationMessageSidelink</w:t>
            </w:r>
            <w:proofErr w:type="spellEnd"/>
            <w:r>
              <w:t xml:space="preserve"> message) applies to both L2 relay and L3 relay</w:t>
            </w:r>
          </w:p>
        </w:tc>
        <w:tc>
          <w:tcPr>
            <w:tcW w:w="2977" w:type="dxa"/>
            <w:shd w:val="clear" w:color="auto" w:fill="BFBFBF" w:themeFill="background1" w:themeFillShade="BF"/>
            <w:tcPrChange w:id="93" w:author="OPPO(Boyuan)-v2" w:date="2022-01-27T14:09:00Z">
              <w:tcPr>
                <w:tcW w:w="2977" w:type="dxa"/>
              </w:tcPr>
            </w:tcPrChange>
          </w:tcPr>
          <w:p w:rsidR="00825287" w:rsidRDefault="003922A4">
            <w:pPr>
              <w:spacing w:afterLines="50"/>
            </w:pPr>
            <w:del w:id="94" w:author="OPPO(Boyuan)-v2" w:date="2022-01-26T18:19:00Z">
              <w:r>
                <w:rPr>
                  <w:rFonts w:hint="eastAsia"/>
                </w:rPr>
                <w:delText>P</w:delText>
              </w:r>
              <w:r>
                <w:delText>re117-e-o</w:delText>
              </w:r>
              <w:r>
                <w:delText>ffline</w:delText>
              </w:r>
            </w:del>
            <w:ins w:id="95" w:author="OPPO(Boyuan)-v2" w:date="2022-01-26T18:19:00Z">
              <w:r>
                <w:t>Resolved and can be closed</w:t>
              </w:r>
            </w:ins>
          </w:p>
        </w:tc>
        <w:tc>
          <w:tcPr>
            <w:tcW w:w="6203" w:type="dxa"/>
            <w:shd w:val="clear" w:color="auto" w:fill="BFBFBF" w:themeFill="background1" w:themeFillShade="BF"/>
            <w:tcPrChange w:id="96" w:author="OPPO(Boyuan)-v2" w:date="2022-01-27T14:09:00Z">
              <w:tcPr>
                <w:tcW w:w="6203" w:type="dxa"/>
              </w:tcPr>
            </w:tcPrChange>
          </w:tcPr>
          <w:p w:rsidR="00825287" w:rsidRDefault="003922A4">
            <w:pPr>
              <w:spacing w:afterLines="50"/>
            </w:pPr>
            <w:r>
              <w:rPr>
                <w:rFonts w:hint="eastAsia"/>
              </w:rPr>
              <w:t>D</w:t>
            </w:r>
            <w:r>
              <w:t xml:space="preserve">ue to the </w:t>
            </w:r>
            <w:del w:id="97" w:author="OPPO(Boyuan)-v2" w:date="2022-01-26T18:20:00Z">
              <w:r>
                <w:delText>proposal in R2-2201508 related to 38.331 stage-3 open issue:</w:delText>
              </w:r>
            </w:del>
            <w:proofErr w:type="spellStart"/>
            <w:ins w:id="98" w:author="OPPO(Boyuan)-v2" w:date="2022-01-26T18:20:00Z">
              <w:r>
                <w:t>the</w:t>
              </w:r>
              <w:proofErr w:type="spellEnd"/>
              <w:r>
                <w:t xml:space="preserve"> below agreement made:</w:t>
              </w:r>
            </w:ins>
          </w:p>
          <w:p w:rsidR="00825287" w:rsidRDefault="003922A4">
            <w:pPr>
              <w:spacing w:afterLines="50"/>
              <w:rPr>
                <w:del w:id="99" w:author="OPPO(Boyuan)-v2" w:date="2022-01-26T18:20:00Z"/>
                <w:rFonts w:eastAsiaTheme="minorEastAsia"/>
                <w:color w:val="000000" w:themeColor="text1"/>
              </w:rPr>
            </w:pPr>
            <w:ins w:id="100" w:author="OPPO(Boyuan)-v2" w:date="2022-01-26T18:20:00Z">
              <w:r>
                <w:t>Proposal 7: RAN2 confirm that the PC5-RRC message for notification is applied to both L2 and L3 relay</w:t>
              </w:r>
              <w:r>
                <w:rPr>
                  <w:rFonts w:eastAsiaTheme="minorEastAsia"/>
                  <w:color w:val="000000" w:themeColor="text1"/>
                </w:rPr>
                <w:t xml:space="preserve"> </w:t>
              </w:r>
            </w:ins>
            <w:del w:id="101" w:author="OPPO(Boyuan)-v2" w:date="2022-01-26T18:20:00Z">
              <w:r>
                <w:rPr>
                  <w:rFonts w:eastAsiaTheme="minorEastAsia"/>
                  <w:color w:val="000000" w:themeColor="text1"/>
                </w:rPr>
                <w:delText>Proposal 7: RAN2 to conf</w:delText>
              </w:r>
              <w:r>
                <w:rPr>
                  <w:rFonts w:eastAsiaTheme="minorEastAsia"/>
                  <w:color w:val="000000" w:themeColor="text1"/>
                </w:rPr>
                <w:delText>irm the PC5-RRC indications (included in NotificationMessageSidelink message) applies to both L2 relay and L3 relay.</w:delText>
              </w:r>
            </w:del>
          </w:p>
          <w:p w:rsidR="00825287" w:rsidRDefault="003922A4">
            <w:pPr>
              <w:spacing w:afterLines="50"/>
            </w:pPr>
            <w:del w:id="102" w:author="OPPO(Boyuan)-v2" w:date="2022-01-26T18:20:00Z">
              <w:r>
                <w:rPr>
                  <w:rFonts w:hint="eastAsia"/>
                </w:rPr>
                <w:delText>W</w:delText>
              </w:r>
              <w:r>
                <w:delText>e have the corresponding open issue</w:delText>
              </w:r>
            </w:del>
            <w:ins w:id="103" w:author="OPPO(Boyuan)-v2" w:date="2022-01-26T18:20:00Z">
              <w:r>
                <w:t>This issue can be removed.</w:t>
              </w:r>
            </w:ins>
          </w:p>
        </w:tc>
      </w:tr>
      <w:tr w:rsidR="00825287" w:rsidTr="00825287">
        <w:tblPrEx>
          <w:tblW w:w="0" w:type="auto"/>
          <w:tblPrExChange w:id="104" w:author="OPPO(Boyuan)-v2" w:date="2022-01-27T14:18:00Z">
            <w:tblPrEx>
              <w:tblW w:w="0" w:type="auto"/>
            </w:tblPrEx>
          </w:tblPrExChange>
        </w:tblPrEx>
        <w:tc>
          <w:tcPr>
            <w:tcW w:w="1413" w:type="dxa"/>
            <w:shd w:val="clear" w:color="auto" w:fill="92D050"/>
            <w:tcPrChange w:id="105" w:author="OPPO(Boyuan)-v2" w:date="2022-01-27T14:18:00Z">
              <w:tcPr>
                <w:tcW w:w="1413" w:type="dxa"/>
              </w:tcPr>
            </w:tcPrChange>
          </w:tcPr>
          <w:p w:rsidR="00825287" w:rsidRDefault="003922A4">
            <w:pPr>
              <w:spacing w:afterLines="50"/>
            </w:pPr>
            <w:r>
              <w:rPr>
                <w:rFonts w:hint="eastAsia"/>
              </w:rPr>
              <w:t>O</w:t>
            </w:r>
            <w:r>
              <w:t>1.16</w:t>
            </w:r>
          </w:p>
        </w:tc>
        <w:tc>
          <w:tcPr>
            <w:tcW w:w="3685" w:type="dxa"/>
            <w:shd w:val="clear" w:color="auto" w:fill="92D050"/>
            <w:tcPrChange w:id="106" w:author="OPPO(Boyuan)-v2" w:date="2022-01-27T14:18:00Z">
              <w:tcPr>
                <w:tcW w:w="3685" w:type="dxa"/>
              </w:tcPr>
            </w:tcPrChange>
          </w:tcPr>
          <w:p w:rsidR="00825287" w:rsidRDefault="003922A4">
            <w:pPr>
              <w:spacing w:afterLines="50"/>
            </w:pPr>
            <w:r>
              <w:t xml:space="preserve">[Open issue from </w:t>
            </w:r>
            <w:proofErr w:type="spellStart"/>
            <w:r>
              <w:t>tdoc</w:t>
            </w:r>
            <w:proofErr w:type="spellEnd"/>
            <w:r>
              <w:t xml:space="preserve"> R2-2201508] </w:t>
            </w:r>
            <w:r>
              <w:rPr>
                <w:rFonts w:hint="eastAsia"/>
              </w:rPr>
              <w:t>F</w:t>
            </w:r>
            <w:r>
              <w:t xml:space="preserve">FS on the definition of </w:t>
            </w:r>
            <w:r>
              <w:t>out-of-coverage UE in RRC CR</w:t>
            </w:r>
          </w:p>
        </w:tc>
        <w:tc>
          <w:tcPr>
            <w:tcW w:w="2977" w:type="dxa"/>
            <w:shd w:val="clear" w:color="auto" w:fill="92D050"/>
            <w:tcPrChange w:id="107" w:author="OPPO(Boyuan)-v2" w:date="2022-01-27T14:18:00Z">
              <w:tcPr>
                <w:tcW w:w="2977" w:type="dxa"/>
              </w:tcPr>
            </w:tcPrChange>
          </w:tcPr>
          <w:p w:rsidR="00825287" w:rsidRDefault="003922A4">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108" w:author="OPPO(Boyuan)-v2" w:date="2022-01-27T14:18:00Z">
              <w:tcPr>
                <w:tcW w:w="6203" w:type="dxa"/>
              </w:tcPr>
            </w:tcPrChange>
          </w:tcPr>
          <w:p w:rsidR="00825287" w:rsidRDefault="003922A4">
            <w:pPr>
              <w:spacing w:afterLines="50"/>
            </w:pPr>
            <w:r>
              <w:rPr>
                <w:rFonts w:hint="eastAsia"/>
              </w:rPr>
              <w:t>D</w:t>
            </w:r>
            <w:r>
              <w:t>ue to the proposal in R2-2201508 related 38.331 stage-3 open issue:</w:t>
            </w:r>
          </w:p>
          <w:p w:rsidR="00825287" w:rsidRDefault="003922A4">
            <w:pPr>
              <w:rPr>
                <w:rFonts w:eastAsiaTheme="minorEastAsia"/>
                <w:color w:val="000000" w:themeColor="text1"/>
              </w:rPr>
            </w:pPr>
            <w:r>
              <w:rPr>
                <w:rFonts w:eastAsiaTheme="minorEastAsia"/>
                <w:color w:val="000000" w:themeColor="text1"/>
              </w:rPr>
              <w:t>Proposal 8: Agree the update on 5.8.x3.3</w:t>
            </w:r>
            <w:r>
              <w:rPr>
                <w:rFonts w:eastAsiaTheme="minorEastAsia"/>
                <w:color w:val="000000" w:themeColor="text1"/>
              </w:rPr>
              <w:tab/>
              <w:t xml:space="preserve">Selection and reselection of NR </w:t>
            </w:r>
            <w:proofErr w:type="spellStart"/>
            <w:r>
              <w:rPr>
                <w:rFonts w:eastAsiaTheme="minorEastAsia"/>
                <w:color w:val="000000" w:themeColor="text1"/>
              </w:rPr>
              <w:t>sidelink</w:t>
            </w:r>
            <w:proofErr w:type="spellEnd"/>
            <w:r>
              <w:rPr>
                <w:rFonts w:eastAsiaTheme="minorEastAsia"/>
                <w:color w:val="000000" w:themeColor="text1"/>
              </w:rPr>
              <w:t xml:space="preserve"> U2N Relay UE in RRC running CR.</w:t>
            </w:r>
          </w:p>
          <w:p w:rsidR="00825287" w:rsidRDefault="003922A4">
            <w:pPr>
              <w:spacing w:afterLines="50"/>
            </w:pPr>
            <w:r>
              <w:rPr>
                <w:rFonts w:hint="eastAsia"/>
              </w:rPr>
              <w:t>W</w:t>
            </w:r>
            <w:r>
              <w:t>e have the correspond</w:t>
            </w:r>
            <w:r>
              <w:t>ing open issue</w:t>
            </w:r>
          </w:p>
        </w:tc>
      </w:tr>
      <w:tr w:rsidR="00825287" w:rsidTr="00825287">
        <w:tblPrEx>
          <w:tblW w:w="0" w:type="auto"/>
          <w:tblPrExChange w:id="109" w:author="OPPO(Boyuan)-v2" w:date="2022-01-27T14:18:00Z">
            <w:tblPrEx>
              <w:tblW w:w="0" w:type="auto"/>
            </w:tblPrEx>
          </w:tblPrExChange>
        </w:tblPrEx>
        <w:tc>
          <w:tcPr>
            <w:tcW w:w="1413" w:type="dxa"/>
            <w:shd w:val="clear" w:color="auto" w:fill="92D050"/>
            <w:tcPrChange w:id="110" w:author="OPPO(Boyuan)-v2" w:date="2022-01-27T14:18:00Z">
              <w:tcPr>
                <w:tcW w:w="1413" w:type="dxa"/>
              </w:tcPr>
            </w:tcPrChange>
          </w:tcPr>
          <w:p w:rsidR="00825287" w:rsidRDefault="003922A4">
            <w:pPr>
              <w:spacing w:afterLines="50"/>
            </w:pPr>
            <w:r>
              <w:rPr>
                <w:rFonts w:hint="eastAsia"/>
              </w:rPr>
              <w:t>O</w:t>
            </w:r>
            <w:r>
              <w:t>1.17</w:t>
            </w:r>
          </w:p>
        </w:tc>
        <w:tc>
          <w:tcPr>
            <w:tcW w:w="3685" w:type="dxa"/>
            <w:shd w:val="clear" w:color="auto" w:fill="92D050"/>
            <w:tcPrChange w:id="111" w:author="OPPO(Boyuan)-v2" w:date="2022-01-27T14:18:00Z">
              <w:tcPr>
                <w:tcW w:w="3685" w:type="dxa"/>
              </w:tcPr>
            </w:tcPrChange>
          </w:tcPr>
          <w:p w:rsidR="00825287" w:rsidRDefault="003922A4">
            <w:pPr>
              <w:spacing w:afterLines="50"/>
            </w:pPr>
            <w:r>
              <w:t>[FFS point from R2#116b agreement] Whether L3 relaying support is signalled implicitly or explicitly in SIB12.</w:t>
            </w:r>
          </w:p>
        </w:tc>
        <w:tc>
          <w:tcPr>
            <w:tcW w:w="2977" w:type="dxa"/>
            <w:shd w:val="clear" w:color="auto" w:fill="92D050"/>
            <w:tcPrChange w:id="112" w:author="OPPO(Boyuan)-v2" w:date="2022-01-27T14:18:00Z">
              <w:tcPr>
                <w:tcW w:w="2977" w:type="dxa"/>
              </w:tcPr>
            </w:tcPrChange>
          </w:tcPr>
          <w:p w:rsidR="00825287" w:rsidRDefault="003922A4">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113" w:author="OPPO(Boyuan)-v2" w:date="2022-01-27T14:18:00Z">
              <w:tcPr>
                <w:tcW w:w="6203" w:type="dxa"/>
              </w:tcPr>
            </w:tcPrChange>
          </w:tcPr>
          <w:p w:rsidR="00825287" w:rsidRDefault="003922A4">
            <w:pPr>
              <w:spacing w:afterLines="50"/>
            </w:pPr>
            <w:r>
              <w:rPr>
                <w:rFonts w:hint="eastAsia"/>
              </w:rPr>
              <w:t>D</w:t>
            </w:r>
            <w:r>
              <w:t>ue to the agreement made in RAN2 #116b:</w:t>
            </w:r>
          </w:p>
          <w:p w:rsidR="00825287" w:rsidRDefault="003922A4">
            <w:pPr>
              <w:spacing w:afterLines="50"/>
            </w:pPr>
            <w:r>
              <w:t>Whether L3 relaying support is signalled implicitly by indic</w:t>
            </w:r>
            <w:r>
              <w:t>ating the support of discovery, or signalled independently from support of discovery, can be discussed in stage 3 drafting.</w:t>
            </w:r>
          </w:p>
          <w:p w:rsidR="00825287" w:rsidRDefault="003922A4">
            <w:pPr>
              <w:spacing w:afterLines="50"/>
            </w:pPr>
            <w:r>
              <w:rPr>
                <w:rFonts w:hint="eastAsia"/>
              </w:rPr>
              <w:t>W</w:t>
            </w:r>
            <w:r>
              <w:t>e have the corresponding open issue</w:t>
            </w:r>
          </w:p>
        </w:tc>
      </w:tr>
      <w:tr w:rsidR="00825287" w:rsidTr="00825287">
        <w:tblPrEx>
          <w:tblW w:w="0" w:type="auto"/>
          <w:tblPrExChange w:id="114" w:author="OPPO(Boyuan)-v2" w:date="2022-01-27T14:18:00Z">
            <w:tblPrEx>
              <w:tblW w:w="0" w:type="auto"/>
            </w:tblPrEx>
          </w:tblPrExChange>
        </w:tblPrEx>
        <w:tc>
          <w:tcPr>
            <w:tcW w:w="1413" w:type="dxa"/>
            <w:shd w:val="clear" w:color="auto" w:fill="92D050"/>
            <w:tcPrChange w:id="115" w:author="OPPO(Boyuan)-v2" w:date="2022-01-27T14:18:00Z">
              <w:tcPr>
                <w:tcW w:w="1413" w:type="dxa"/>
              </w:tcPr>
            </w:tcPrChange>
          </w:tcPr>
          <w:p w:rsidR="00825287" w:rsidRDefault="003922A4">
            <w:pPr>
              <w:spacing w:afterLines="50"/>
            </w:pPr>
            <w:r>
              <w:rPr>
                <w:rFonts w:hint="eastAsia"/>
              </w:rPr>
              <w:lastRenderedPageBreak/>
              <w:t>O</w:t>
            </w:r>
            <w:r>
              <w:t>1.18</w:t>
            </w:r>
          </w:p>
        </w:tc>
        <w:tc>
          <w:tcPr>
            <w:tcW w:w="3685" w:type="dxa"/>
            <w:shd w:val="clear" w:color="auto" w:fill="92D050"/>
            <w:tcPrChange w:id="116" w:author="OPPO(Boyuan)-v2" w:date="2022-01-27T14:18:00Z">
              <w:tcPr>
                <w:tcW w:w="3685" w:type="dxa"/>
              </w:tcPr>
            </w:tcPrChange>
          </w:tcPr>
          <w:p w:rsidR="00825287" w:rsidRDefault="003922A4">
            <w:pPr>
              <w:spacing w:afterLines="50"/>
            </w:pPr>
            <w:r>
              <w:t>[FFS point from R2#116b agreement]</w:t>
            </w:r>
            <w:r>
              <w:rPr>
                <w:rFonts w:hint="eastAsia"/>
              </w:rPr>
              <w:t>F</w:t>
            </w:r>
            <w:r>
              <w:t xml:space="preserve">FS on detailed signalling to differentiate between </w:t>
            </w:r>
            <w:r>
              <w:t>support of relay vs. non-relay discovery in SIB12.</w:t>
            </w:r>
          </w:p>
        </w:tc>
        <w:tc>
          <w:tcPr>
            <w:tcW w:w="2977" w:type="dxa"/>
            <w:shd w:val="clear" w:color="auto" w:fill="92D050"/>
            <w:tcPrChange w:id="117" w:author="OPPO(Boyuan)-v2" w:date="2022-01-27T14:18:00Z">
              <w:tcPr>
                <w:tcW w:w="2977" w:type="dxa"/>
              </w:tcPr>
            </w:tcPrChange>
          </w:tcPr>
          <w:p w:rsidR="00825287" w:rsidRDefault="003922A4">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118" w:author="OPPO(Boyuan)-v2" w:date="2022-01-27T14:18:00Z">
              <w:tcPr>
                <w:tcW w:w="6203" w:type="dxa"/>
              </w:tcPr>
            </w:tcPrChange>
          </w:tcPr>
          <w:p w:rsidR="00825287" w:rsidRDefault="003922A4">
            <w:pPr>
              <w:spacing w:afterLines="50"/>
            </w:pPr>
            <w:r>
              <w:rPr>
                <w:rFonts w:hint="eastAsia"/>
              </w:rPr>
              <w:t>D</w:t>
            </w:r>
            <w:r>
              <w:t>ue to the agreement made in RAN2 #116b:</w:t>
            </w:r>
          </w:p>
          <w:p w:rsidR="00825287" w:rsidRDefault="003922A4">
            <w:pPr>
              <w:spacing w:afterLines="50"/>
            </w:pPr>
            <w:r>
              <w:t xml:space="preserve">The UE can determine from SIB12 whether the </w:t>
            </w:r>
            <w:proofErr w:type="spellStart"/>
            <w:r>
              <w:t>gNB</w:t>
            </w:r>
            <w:proofErr w:type="spellEnd"/>
            <w:r>
              <w:t xml:space="preserve"> supports relay discovery and/or non-relay discovery.  Details (including whether SIB12 </w:t>
            </w:r>
            <w:r>
              <w:t>signalling can differentiate between support of relay vs. non-relay discovery and whether the support is indicated explicitly or implicitly) can be discussed as part of stage 3 CR drafting.</w:t>
            </w:r>
          </w:p>
          <w:p w:rsidR="00825287" w:rsidRDefault="003922A4">
            <w:pPr>
              <w:spacing w:afterLines="50"/>
            </w:pPr>
            <w:r>
              <w:rPr>
                <w:rFonts w:hint="eastAsia"/>
              </w:rPr>
              <w:t>W</w:t>
            </w:r>
            <w:r>
              <w:t>e have the corresponding open issue</w:t>
            </w:r>
          </w:p>
        </w:tc>
      </w:tr>
      <w:tr w:rsidR="00825287" w:rsidTr="00825287">
        <w:tblPrEx>
          <w:tblW w:w="0" w:type="auto"/>
          <w:tblPrExChange w:id="119" w:author="OPPO(Boyuan)-v2" w:date="2022-01-27T14:18:00Z">
            <w:tblPrEx>
              <w:tblW w:w="0" w:type="auto"/>
            </w:tblPrEx>
          </w:tblPrExChange>
        </w:tblPrEx>
        <w:trPr>
          <w:ins w:id="120" w:author="OPPO(Boyuan)-v2" w:date="2022-01-26T18:12:00Z"/>
        </w:trPr>
        <w:tc>
          <w:tcPr>
            <w:tcW w:w="1413" w:type="dxa"/>
            <w:shd w:val="clear" w:color="auto" w:fill="92D050"/>
            <w:tcPrChange w:id="121" w:author="OPPO(Boyuan)-v2" w:date="2022-01-27T14:18:00Z">
              <w:tcPr>
                <w:tcW w:w="1413" w:type="dxa"/>
              </w:tcPr>
            </w:tcPrChange>
          </w:tcPr>
          <w:p w:rsidR="00825287" w:rsidRDefault="003922A4">
            <w:pPr>
              <w:spacing w:afterLines="50"/>
              <w:rPr>
                <w:ins w:id="122" w:author="OPPO(Boyuan)-v2" w:date="2022-01-26T18:12:00Z"/>
              </w:rPr>
            </w:pPr>
            <w:ins w:id="123" w:author="OPPO(Boyuan)-v2" w:date="2022-01-26T18:12:00Z">
              <w:r>
                <w:rPr>
                  <w:rFonts w:hint="eastAsia"/>
                </w:rPr>
                <w:t>O</w:t>
              </w:r>
              <w:r>
                <w:t>1.19</w:t>
              </w:r>
            </w:ins>
          </w:p>
        </w:tc>
        <w:tc>
          <w:tcPr>
            <w:tcW w:w="3685" w:type="dxa"/>
            <w:shd w:val="clear" w:color="auto" w:fill="92D050"/>
            <w:tcPrChange w:id="124" w:author="OPPO(Boyuan)-v2" w:date="2022-01-27T14:18:00Z">
              <w:tcPr>
                <w:tcW w:w="3685" w:type="dxa"/>
              </w:tcPr>
            </w:tcPrChange>
          </w:tcPr>
          <w:p w:rsidR="00825287" w:rsidRDefault="003922A4">
            <w:pPr>
              <w:spacing w:afterLines="50"/>
              <w:rPr>
                <w:ins w:id="125" w:author="OPPO(Boyuan)-v2" w:date="2022-01-26T18:12:00Z"/>
              </w:rPr>
            </w:pPr>
            <w:ins w:id="126" w:author="OPPO(Boyuan)-v2" w:date="2022-01-26T18:12:00Z">
              <w:r>
                <w:rPr>
                  <w:rFonts w:hint="eastAsia"/>
                </w:rPr>
                <w:t>[</w:t>
              </w:r>
              <w:r>
                <w:t>EN from running-CR of</w:t>
              </w:r>
              <w:r>
                <w:t xml:space="preserve"> 38.321]</w:t>
              </w:r>
            </w:ins>
            <w:ins w:id="127" w:author="OPPO(Boyuan)-v2" w:date="2022-01-27T15:59:00Z">
              <w:r>
                <w:t xml:space="preserve"> Whether different destination L2 ID are associated to </w:t>
              </w:r>
              <w:proofErr w:type="spellStart"/>
              <w:r>
                <w:t>Sidelink</w:t>
              </w:r>
              <w:proofErr w:type="spellEnd"/>
              <w:r>
                <w:t xml:space="preserve"> data and discovery message transmission</w:t>
              </w:r>
            </w:ins>
          </w:p>
        </w:tc>
        <w:tc>
          <w:tcPr>
            <w:tcW w:w="2977" w:type="dxa"/>
            <w:shd w:val="clear" w:color="auto" w:fill="92D050"/>
            <w:tcPrChange w:id="128" w:author="OPPO(Boyuan)-v2" w:date="2022-01-27T14:18:00Z">
              <w:tcPr>
                <w:tcW w:w="2977" w:type="dxa"/>
              </w:tcPr>
            </w:tcPrChange>
          </w:tcPr>
          <w:p w:rsidR="00825287" w:rsidRDefault="003922A4">
            <w:pPr>
              <w:spacing w:afterLines="50"/>
              <w:rPr>
                <w:ins w:id="129" w:author="OPPO(Boyuan)-v2" w:date="2022-01-26T18:12:00Z"/>
              </w:rPr>
            </w:pPr>
            <w:ins w:id="130" w:author="OPPO(Boyuan)-v2" w:date="2022-01-26T18:13:00Z">
              <w:r>
                <w:rPr>
                  <w:rFonts w:hint="eastAsia"/>
                </w:rPr>
                <w:t>C</w:t>
              </w:r>
              <w:r>
                <w:t>R rapporteur handled</w:t>
              </w:r>
            </w:ins>
          </w:p>
        </w:tc>
        <w:tc>
          <w:tcPr>
            <w:tcW w:w="6203" w:type="dxa"/>
            <w:shd w:val="clear" w:color="auto" w:fill="92D050"/>
            <w:tcPrChange w:id="131" w:author="OPPO(Boyuan)-v2" w:date="2022-01-27T14:18:00Z">
              <w:tcPr>
                <w:tcW w:w="6203" w:type="dxa"/>
              </w:tcPr>
            </w:tcPrChange>
          </w:tcPr>
          <w:p w:rsidR="00825287" w:rsidRDefault="003922A4">
            <w:pPr>
              <w:spacing w:afterLines="50"/>
              <w:rPr>
                <w:ins w:id="132" w:author="OPPO(Boyuan)-v2" w:date="2022-01-26T18:14:00Z"/>
              </w:rPr>
            </w:pPr>
            <w:ins w:id="133" w:author="OPPO(Boyuan)-v2" w:date="2022-01-26T18:13:00Z">
              <w:r>
                <w:rPr>
                  <w:rFonts w:hint="eastAsia"/>
                </w:rPr>
                <w:t>D</w:t>
              </w:r>
              <w:r>
                <w:t>ue to the EN in 38.321</w:t>
              </w:r>
            </w:ins>
            <w:ins w:id="134" w:author="OPPO(Boyuan)-v2" w:date="2022-01-26T18:14:00Z">
              <w:r>
                <w:t xml:space="preserve"> running CR:</w:t>
              </w:r>
            </w:ins>
          </w:p>
          <w:p w:rsidR="00825287" w:rsidRDefault="003922A4">
            <w:pPr>
              <w:spacing w:afterLines="50"/>
              <w:rPr>
                <w:ins w:id="135" w:author="OPPO(Boyuan)-v2" w:date="2022-01-27T16:08:00Z"/>
              </w:rPr>
            </w:pPr>
            <w:ins w:id="136" w:author="OPPO(Boyuan)-v2" w:date="2022-01-27T15:59:00Z">
              <w:r>
                <w:rPr>
                  <w:i/>
                  <w:iCs/>
                  <w:rPrChange w:id="137" w:author="OPPO(Boyuan)-v2" w:date="2022-01-27T17:50:00Z">
                    <w:rPr>
                      <w:i/>
                      <w:iCs/>
                      <w:highlight w:val="yellow"/>
                    </w:rPr>
                  </w:rPrChange>
                </w:rPr>
                <w:t>Editor’s Note:</w:t>
              </w:r>
              <w:r>
                <w:rPr>
                  <w:i/>
                  <w:iCs/>
                  <w:rPrChange w:id="138" w:author="OPPO(Boyuan)-v2" w:date="2022-01-27T17:50:00Z">
                    <w:rPr>
                      <w:i/>
                      <w:iCs/>
                      <w:highlight w:val="yellow"/>
                    </w:rPr>
                  </w:rPrChange>
                </w:rPr>
                <w:tab/>
              </w:r>
              <w:r>
                <w:t xml:space="preserve">The assumption that </w:t>
              </w:r>
              <w:proofErr w:type="spellStart"/>
              <w:r>
                <w:t>Sidelink</w:t>
              </w:r>
              <w:proofErr w:type="spellEnd"/>
              <w:r>
                <w:t xml:space="preserve"> discovery and </w:t>
              </w:r>
              <w:proofErr w:type="spellStart"/>
              <w:r>
                <w:t>Sidelink</w:t>
              </w:r>
              <w:proofErr w:type="spellEnd"/>
              <w:r>
                <w:t xml:space="preserve"> data transmissions </w:t>
              </w:r>
              <w:r>
                <w:t>are associated to different destination L2 IDs is pending SA2 confirmation.</w:t>
              </w:r>
            </w:ins>
          </w:p>
          <w:p w:rsidR="00825287" w:rsidRDefault="003922A4">
            <w:pPr>
              <w:spacing w:afterLines="50"/>
              <w:rPr>
                <w:ins w:id="139" w:author="OPPO(Boyuan)-v2" w:date="2022-01-26T19:06:00Z"/>
              </w:rPr>
            </w:pPr>
            <w:ins w:id="140" w:author="OPPO(Boyuan)-v2" w:date="2022-01-26T19:06:00Z">
              <w:r>
                <w:t>We have the corresponding open issue , yet considering the RAN2 agreement as follows, there should not be major left issue (if any) if SA2 confirm</w:t>
              </w:r>
            </w:ins>
          </w:p>
          <w:p w:rsidR="00825287" w:rsidRDefault="003922A4">
            <w:pPr>
              <w:spacing w:afterLines="50"/>
              <w:rPr>
                <w:ins w:id="141" w:author="OPPO(Boyuan)-v2" w:date="2022-01-26T19:06:00Z"/>
              </w:rPr>
            </w:pPr>
            <w:ins w:id="142" w:author="OPPO(Boyuan)-v2" w:date="2022-01-26T19:06:00Z">
              <w:r>
                <w:t>Proposal 2.1: [17/19] RAN2 assume</w:t>
              </w:r>
              <w:r>
                <w:t>s that discovery and data transmitted by a UE cannot be multiplexed into the same TB because they are always associated to different destination L2 IDs.  RAN2 sends this assumption in an LS to SA2.</w:t>
              </w:r>
            </w:ins>
          </w:p>
          <w:p w:rsidR="00825287" w:rsidRDefault="003922A4">
            <w:pPr>
              <w:spacing w:afterLines="50"/>
              <w:rPr>
                <w:ins w:id="143" w:author="OPPO(Boyuan)-v2" w:date="2022-01-26T19:06:00Z"/>
              </w:rPr>
            </w:pPr>
            <w:ins w:id="144" w:author="OPPO(Boyuan)-v2" w:date="2022-01-26T19:06:00Z">
              <w:r>
                <w:t>Proposal 2.2: [18/19] For SL LCP procedure, only L2 destin</w:t>
              </w:r>
              <w:r>
                <w:t>ation IDs associated to discovery can be selected for grants from the dedicated discovery resource pool.</w:t>
              </w:r>
            </w:ins>
          </w:p>
          <w:p w:rsidR="00825287" w:rsidRDefault="003922A4">
            <w:pPr>
              <w:spacing w:afterLines="50"/>
              <w:rPr>
                <w:ins w:id="145" w:author="OPPO(Boyuan)-v2" w:date="2022-01-26T18:12:00Z"/>
              </w:rPr>
            </w:pPr>
            <w:ins w:id="146" w:author="OPPO(Boyuan)-v2" w:date="2022-01-26T19:06:00Z">
              <w:r>
                <w:t>Proposal 2.3 (modified): [19/20] For SL LCP procedure, when the dedicated discovery pool is configured/used, only L2 destination IDs associated to comm</w:t>
              </w:r>
              <w:r>
                <w:t>unication can be selected for grants from the shared resource pool.  When the dedicated resource pool is not configured/used, this restriction is not applied.</w:t>
              </w:r>
            </w:ins>
          </w:p>
        </w:tc>
      </w:tr>
      <w:tr w:rsidR="00825287" w:rsidTr="00825287">
        <w:tblPrEx>
          <w:tblW w:w="0" w:type="auto"/>
          <w:tblPrExChange w:id="147" w:author="OPPO(Boyuan)-v2" w:date="2022-01-27T17:52:00Z">
            <w:tblPrEx>
              <w:tblW w:w="0" w:type="auto"/>
            </w:tblPrEx>
          </w:tblPrExChange>
        </w:tblPrEx>
        <w:trPr>
          <w:ins w:id="148" w:author="OPPO(Boyuan)-v2" w:date="2022-01-26T18:14:00Z"/>
        </w:trPr>
        <w:tc>
          <w:tcPr>
            <w:tcW w:w="1413" w:type="dxa"/>
            <w:shd w:val="clear" w:color="auto" w:fill="7030A0"/>
            <w:tcPrChange w:id="149" w:author="OPPO(Boyuan)-v2" w:date="2022-01-27T17:52:00Z">
              <w:tcPr>
                <w:tcW w:w="1413" w:type="dxa"/>
              </w:tcPr>
            </w:tcPrChange>
          </w:tcPr>
          <w:p w:rsidR="00825287" w:rsidRDefault="003922A4">
            <w:pPr>
              <w:spacing w:afterLines="50"/>
              <w:rPr>
                <w:ins w:id="150" w:author="OPPO(Boyuan)-v2" w:date="2022-01-26T18:14:00Z"/>
              </w:rPr>
            </w:pPr>
            <w:ins w:id="151" w:author="OPPO(Boyuan)-v2" w:date="2022-01-27T17:50:00Z">
              <w:r>
                <w:rPr>
                  <w:rFonts w:hint="eastAsia"/>
                </w:rPr>
                <w:t>O</w:t>
              </w:r>
              <w:r>
                <w:t>1.20</w:t>
              </w:r>
            </w:ins>
          </w:p>
        </w:tc>
        <w:tc>
          <w:tcPr>
            <w:tcW w:w="3685" w:type="dxa"/>
            <w:shd w:val="clear" w:color="auto" w:fill="7030A0"/>
            <w:tcPrChange w:id="152" w:author="OPPO(Boyuan)-v2" w:date="2022-01-27T17:52:00Z">
              <w:tcPr>
                <w:tcW w:w="3685" w:type="dxa"/>
              </w:tcPr>
            </w:tcPrChange>
          </w:tcPr>
          <w:p w:rsidR="00825287" w:rsidRDefault="003922A4">
            <w:pPr>
              <w:spacing w:afterLines="50"/>
              <w:rPr>
                <w:ins w:id="153" w:author="OPPO(Boyuan)-v2" w:date="2022-01-26T18:14:00Z"/>
              </w:rPr>
            </w:pPr>
            <w:ins w:id="154" w:author="OPPO(Boyuan)-v2" w:date="2022-01-27T17:50:00Z">
              <w:r>
                <w:rPr>
                  <w:rFonts w:hint="eastAsia"/>
                </w:rPr>
                <w:t>[</w:t>
              </w:r>
            </w:ins>
            <w:ins w:id="155" w:author="OPPO(Boyuan)-v2" w:date="2022-01-27T17:51:00Z">
              <w:r>
                <w:t>From R2-2200422</w:t>
              </w:r>
            </w:ins>
            <w:ins w:id="156" w:author="OPPO(Boyuan)-v2" w:date="2022-01-27T17:50:00Z">
              <w:r>
                <w:t>]</w:t>
              </w:r>
            </w:ins>
            <w:ins w:id="157" w:author="OPPO(Boyuan)-v2" w:date="2022-01-27T17:51:00Z">
              <w:r>
                <w:t xml:space="preserve"> Introduction of hysteresis values, used in U2N Relay UE operation thresh</w:t>
              </w:r>
              <w:r>
                <w:t>old conditions, that can be adapted to consider the mobility state of the U2N Relay UE by using a scaling factor.</w:t>
              </w:r>
            </w:ins>
          </w:p>
        </w:tc>
        <w:tc>
          <w:tcPr>
            <w:tcW w:w="2977" w:type="dxa"/>
            <w:shd w:val="clear" w:color="auto" w:fill="7030A0"/>
            <w:tcPrChange w:id="158" w:author="OPPO(Boyuan)-v2" w:date="2022-01-27T17:52:00Z">
              <w:tcPr>
                <w:tcW w:w="2977" w:type="dxa"/>
              </w:tcPr>
            </w:tcPrChange>
          </w:tcPr>
          <w:p w:rsidR="00825287" w:rsidRDefault="003922A4">
            <w:pPr>
              <w:spacing w:afterLines="50"/>
              <w:rPr>
                <w:ins w:id="159" w:author="OPPO(Boyuan)-v2" w:date="2022-01-26T18:14:00Z"/>
              </w:rPr>
            </w:pPr>
            <w:ins w:id="160" w:author="OPPO(Boyuan)-v2" w:date="2022-01-27T17:52:00Z">
              <w:r>
                <w:rPr>
                  <w:rFonts w:hint="eastAsia"/>
                </w:rPr>
                <w:t>C</w:t>
              </w:r>
              <w:r>
                <w:t xml:space="preserve">ompany </w:t>
              </w:r>
              <w:proofErr w:type="spellStart"/>
              <w:r>
                <w:rPr>
                  <w:rFonts w:hint="eastAsia"/>
                </w:rPr>
                <w:t>T</w:t>
              </w:r>
              <w:r>
                <w:t>doc</w:t>
              </w:r>
              <w:proofErr w:type="spellEnd"/>
              <w:r>
                <w:t xml:space="preserve"> invited</w:t>
              </w:r>
            </w:ins>
          </w:p>
        </w:tc>
        <w:tc>
          <w:tcPr>
            <w:tcW w:w="6203" w:type="dxa"/>
            <w:shd w:val="clear" w:color="auto" w:fill="7030A0"/>
            <w:tcPrChange w:id="161" w:author="OPPO(Boyuan)-v2" w:date="2022-01-27T17:52:00Z">
              <w:tcPr>
                <w:tcW w:w="6203" w:type="dxa"/>
              </w:tcPr>
            </w:tcPrChange>
          </w:tcPr>
          <w:p w:rsidR="00825287" w:rsidRDefault="003922A4">
            <w:pPr>
              <w:spacing w:afterLines="50"/>
              <w:rPr>
                <w:ins w:id="162" w:author="OPPO(Boyuan)-v2" w:date="2022-01-26T18:14:00Z"/>
              </w:rPr>
            </w:pPr>
            <w:ins w:id="163" w:author="OPPO(Boyuan)-v2" w:date="2022-01-27T17:52:00Z">
              <w:r>
                <w:rPr>
                  <w:rFonts w:hint="eastAsia"/>
                </w:rPr>
                <w:t>B</w:t>
              </w:r>
              <w:r>
                <w:t>ased on companies input in R2-2200422</w:t>
              </w:r>
            </w:ins>
          </w:p>
        </w:tc>
      </w:tr>
    </w:tbl>
    <w:p w:rsidR="00825287" w:rsidRDefault="00825287"/>
    <w:p w:rsidR="00825287" w:rsidRDefault="003922A4">
      <w:pPr>
        <w:pStyle w:val="4"/>
      </w:pPr>
      <w:bookmarkStart w:id="164" w:name="_Hlk93997728"/>
      <w:r>
        <w:lastRenderedPageBreak/>
        <w:t>Company input table</w:t>
      </w:r>
    </w:p>
    <w:tbl>
      <w:tblPr>
        <w:tblStyle w:val="af6"/>
        <w:tblW w:w="14278" w:type="dxa"/>
        <w:tblLook w:val="04A0" w:firstRow="1" w:lastRow="0" w:firstColumn="1" w:lastColumn="0" w:noHBand="0" w:noVBand="1"/>
        <w:tblPrChange w:id="165" w:author="OPPO(Boyuan)-v2" w:date="2022-01-26T19:16:00Z">
          <w:tblPr>
            <w:tblStyle w:val="af6"/>
            <w:tblW w:w="16604" w:type="dxa"/>
            <w:tblLook w:val="04A0" w:firstRow="1" w:lastRow="0" w:firstColumn="1" w:lastColumn="0" w:noHBand="0" w:noVBand="1"/>
          </w:tblPr>
        </w:tblPrChange>
      </w:tblPr>
      <w:tblGrid>
        <w:gridCol w:w="2083"/>
        <w:gridCol w:w="1366"/>
        <w:gridCol w:w="5987"/>
        <w:gridCol w:w="2516"/>
        <w:gridCol w:w="2326"/>
        <w:tblGridChange w:id="166">
          <w:tblGrid>
            <w:gridCol w:w="2083"/>
            <w:gridCol w:w="1366"/>
            <w:gridCol w:w="5987"/>
            <w:gridCol w:w="2516"/>
            <w:gridCol w:w="2326"/>
          </w:tblGrid>
        </w:tblGridChange>
      </w:tblGrid>
      <w:tr w:rsidR="00825287" w:rsidTr="00825287">
        <w:tc>
          <w:tcPr>
            <w:tcW w:w="2083" w:type="dxa"/>
            <w:tcPrChange w:id="167" w:author="OPPO(Boyuan)-v2" w:date="2022-01-26T19:16:00Z">
              <w:tcPr>
                <w:tcW w:w="2083" w:type="dxa"/>
              </w:tcPr>
            </w:tcPrChange>
          </w:tcPr>
          <w:bookmarkEnd w:id="164"/>
          <w:p w:rsidR="00825287" w:rsidRDefault="003922A4">
            <w:r>
              <w:rPr>
                <w:rFonts w:hint="eastAsia"/>
              </w:rPr>
              <w:t>C</w:t>
            </w:r>
            <w:r>
              <w:t>ompany</w:t>
            </w:r>
          </w:p>
        </w:tc>
        <w:tc>
          <w:tcPr>
            <w:tcW w:w="1366" w:type="dxa"/>
            <w:tcPrChange w:id="168" w:author="OPPO(Boyuan)-v2" w:date="2022-01-26T19:16:00Z">
              <w:tcPr>
                <w:tcW w:w="1366" w:type="dxa"/>
              </w:tcPr>
            </w:tcPrChange>
          </w:tcPr>
          <w:p w:rsidR="00825287" w:rsidRDefault="003922A4">
            <w:r>
              <w:rPr>
                <w:rFonts w:hint="eastAsia"/>
              </w:rPr>
              <w:t>I</w:t>
            </w:r>
            <w:r>
              <w:t>ssue Index</w:t>
            </w:r>
          </w:p>
        </w:tc>
        <w:tc>
          <w:tcPr>
            <w:tcW w:w="5987" w:type="dxa"/>
            <w:tcPrChange w:id="169" w:author="OPPO(Boyuan)-v2" w:date="2022-01-26T19:16:00Z">
              <w:tcPr>
                <w:tcW w:w="5987" w:type="dxa"/>
              </w:tcPr>
            </w:tcPrChange>
          </w:tcPr>
          <w:p w:rsidR="00825287" w:rsidRDefault="003922A4">
            <w:r>
              <w:rPr>
                <w:rFonts w:hint="eastAsia"/>
              </w:rPr>
              <w:t>D</w:t>
            </w:r>
            <w:r>
              <w:t>escription</w:t>
            </w:r>
          </w:p>
        </w:tc>
        <w:tc>
          <w:tcPr>
            <w:tcW w:w="2516" w:type="dxa"/>
            <w:tcPrChange w:id="170" w:author="OPPO(Boyuan)-v2" w:date="2022-01-26T19:16:00Z">
              <w:tcPr>
                <w:tcW w:w="2516" w:type="dxa"/>
              </w:tcPr>
            </w:tcPrChange>
          </w:tcPr>
          <w:p w:rsidR="00825287" w:rsidRDefault="003922A4">
            <w:r>
              <w:rPr>
                <w:rFonts w:hint="eastAsia"/>
              </w:rPr>
              <w:t>S</w:t>
            </w:r>
            <w:r>
              <w:t>uggested handling</w:t>
            </w:r>
          </w:p>
        </w:tc>
        <w:tc>
          <w:tcPr>
            <w:tcW w:w="2326" w:type="dxa"/>
            <w:tcPrChange w:id="171" w:author="OPPO(Boyuan)-v2" w:date="2022-01-26T19:16:00Z">
              <w:tcPr>
                <w:tcW w:w="2326" w:type="dxa"/>
              </w:tcPr>
            </w:tcPrChange>
          </w:tcPr>
          <w:p w:rsidR="00825287" w:rsidRDefault="003922A4">
            <w:pPr>
              <w:rPr>
                <w:ins w:id="172" w:author="OPPO(Boyuan)-v2" w:date="2022-01-26T19:07:00Z"/>
              </w:rPr>
            </w:pPr>
            <w:ins w:id="173" w:author="OPPO(Boyuan)-v2" w:date="2022-01-26T19:07:00Z">
              <w:r>
                <w:rPr>
                  <w:rFonts w:hint="eastAsia"/>
                </w:rPr>
                <w:t>R</w:t>
              </w:r>
              <w:r>
                <w:t>apporteur Response</w:t>
              </w:r>
            </w:ins>
          </w:p>
        </w:tc>
      </w:tr>
      <w:tr w:rsidR="00825287" w:rsidTr="00825287">
        <w:tc>
          <w:tcPr>
            <w:tcW w:w="2083" w:type="dxa"/>
            <w:tcPrChange w:id="174" w:author="OPPO(Boyuan)-v2" w:date="2022-01-26T19:16:00Z">
              <w:tcPr>
                <w:tcW w:w="2083" w:type="dxa"/>
              </w:tcPr>
            </w:tcPrChange>
          </w:tcPr>
          <w:p w:rsidR="00825287" w:rsidRDefault="003922A4">
            <w:r>
              <w:rPr>
                <w:rFonts w:hint="eastAsia"/>
              </w:rPr>
              <w:t>CATT</w:t>
            </w:r>
          </w:p>
        </w:tc>
        <w:tc>
          <w:tcPr>
            <w:tcW w:w="1366" w:type="dxa"/>
            <w:tcPrChange w:id="175" w:author="OPPO(Boyuan)-v2" w:date="2022-01-26T19:16:00Z">
              <w:tcPr>
                <w:tcW w:w="1366" w:type="dxa"/>
              </w:tcPr>
            </w:tcPrChange>
          </w:tcPr>
          <w:p w:rsidR="00825287" w:rsidRDefault="003922A4">
            <w:r>
              <w:t>O1.04</w:t>
            </w:r>
          </w:p>
        </w:tc>
        <w:tc>
          <w:tcPr>
            <w:tcW w:w="5987" w:type="dxa"/>
            <w:tcPrChange w:id="176" w:author="OPPO(Boyuan)-v2" w:date="2022-01-26T19:16:00Z">
              <w:tcPr>
                <w:tcW w:w="5987" w:type="dxa"/>
              </w:tcPr>
            </w:tcPrChange>
          </w:tcPr>
          <w:p w:rsidR="00825287" w:rsidRDefault="003922A4">
            <w:r>
              <w:rPr>
                <w:rFonts w:hint="eastAsia"/>
              </w:rPr>
              <w:t>We are fine with the current PC5 RRC part. But wonder there are still some FFSs for the PC5-S part, right?</w:t>
            </w:r>
          </w:p>
        </w:tc>
        <w:tc>
          <w:tcPr>
            <w:tcW w:w="2516" w:type="dxa"/>
            <w:tcPrChange w:id="177" w:author="OPPO(Boyuan)-v2" w:date="2022-01-26T19:16:00Z">
              <w:tcPr>
                <w:tcW w:w="2516" w:type="dxa"/>
              </w:tcPr>
            </w:tcPrChange>
          </w:tcPr>
          <w:p w:rsidR="00825287" w:rsidRDefault="003922A4">
            <w:r>
              <w:rPr>
                <w:rFonts w:hint="eastAsia"/>
              </w:rPr>
              <w:t>P</w:t>
            </w:r>
            <w:r>
              <w:t>re117-e-offline</w:t>
            </w:r>
          </w:p>
        </w:tc>
        <w:tc>
          <w:tcPr>
            <w:tcW w:w="2326" w:type="dxa"/>
            <w:tcPrChange w:id="178" w:author="OPPO(Boyuan)-v2" w:date="2022-01-26T19:16:00Z">
              <w:tcPr>
                <w:tcW w:w="2326" w:type="dxa"/>
              </w:tcPr>
            </w:tcPrChange>
          </w:tcPr>
          <w:p w:rsidR="00825287" w:rsidRDefault="003922A4">
            <w:pPr>
              <w:rPr>
                <w:ins w:id="179" w:author="OPPO(Boyuan)-v2" w:date="2022-01-26T19:07:00Z"/>
              </w:rPr>
            </w:pPr>
            <w:ins w:id="180" w:author="OPPO(Boyuan)-v2" w:date="2022-01-26T19:07:00Z">
              <w:r>
                <w:rPr>
                  <w:rFonts w:hint="eastAsia"/>
                </w:rPr>
                <w:t>I</w:t>
              </w:r>
              <w:r>
                <w:t xml:space="preserve"> cannot recall any FFS for PC5-S, can you elaborate more in a detailed way</w:t>
              </w:r>
            </w:ins>
          </w:p>
        </w:tc>
      </w:tr>
      <w:tr w:rsidR="00825287" w:rsidTr="00825287">
        <w:tc>
          <w:tcPr>
            <w:tcW w:w="2083" w:type="dxa"/>
            <w:tcPrChange w:id="181" w:author="OPPO(Boyuan)-v2" w:date="2022-01-26T19:16:00Z">
              <w:tcPr>
                <w:tcW w:w="2083" w:type="dxa"/>
              </w:tcPr>
            </w:tcPrChange>
          </w:tcPr>
          <w:p w:rsidR="00825287" w:rsidRDefault="003922A4">
            <w:ins w:id="182" w:author="Apple - Zhibin Wu" w:date="2022-01-25T16:28:00Z">
              <w:r>
                <w:t>Apple</w:t>
              </w:r>
            </w:ins>
          </w:p>
        </w:tc>
        <w:tc>
          <w:tcPr>
            <w:tcW w:w="1366" w:type="dxa"/>
            <w:tcPrChange w:id="183" w:author="OPPO(Boyuan)-v2" w:date="2022-01-26T19:16:00Z">
              <w:tcPr>
                <w:tcW w:w="1366" w:type="dxa"/>
              </w:tcPr>
            </w:tcPrChange>
          </w:tcPr>
          <w:p w:rsidR="00825287" w:rsidRDefault="003922A4">
            <w:ins w:id="184" w:author="Apple - Zhibin Wu" w:date="2022-01-25T16:28:00Z">
              <w:r>
                <w:t>A1.01</w:t>
              </w:r>
            </w:ins>
          </w:p>
        </w:tc>
        <w:tc>
          <w:tcPr>
            <w:tcW w:w="5987" w:type="dxa"/>
            <w:tcPrChange w:id="185" w:author="OPPO(Boyuan)-v2" w:date="2022-01-26T19:16:00Z">
              <w:tcPr>
                <w:tcW w:w="5987" w:type="dxa"/>
              </w:tcPr>
            </w:tcPrChange>
          </w:tcPr>
          <w:p w:rsidR="00825287" w:rsidRDefault="003922A4">
            <w:pPr>
              <w:rPr>
                <w:ins w:id="186" w:author="Apple - Zhibin Wu" w:date="2022-01-25T16:28:00Z"/>
              </w:rPr>
            </w:pPr>
            <w:ins w:id="187" w:author="Apple - Zhibin Wu" w:date="2022-01-25T16:28:00Z">
              <w:r>
                <w:t xml:space="preserve">Whether to include RRC state in PC5 </w:t>
              </w:r>
            </w:ins>
            <w:ins w:id="188" w:author="Apple - Zhibin Wu" w:date="2022-01-25T16:29:00Z">
              <w:r>
                <w:t>discovery</w:t>
              </w:r>
            </w:ins>
            <w:ins w:id="189" w:author="Apple - Zhibin Wu" w:date="2022-01-25T16:28:00Z">
              <w:r>
                <w:t xml:space="preserve"> message for L2 relay.</w:t>
              </w:r>
            </w:ins>
          </w:p>
          <w:p w:rsidR="00825287" w:rsidRDefault="003922A4">
            <w:ins w:id="190" w:author="Apple - Zhibin Wu" w:date="2022-01-25T16:28:00Z">
              <w:r>
                <w:t>As remote UE has an optional capability to support IDLE/INACTIVE relay</w:t>
              </w:r>
            </w:ins>
            <w:ins w:id="191" w:author="Apple - Zhibin Wu" w:date="2022-01-25T16:30:00Z">
              <w:r>
                <w:t xml:space="preserve"> (working assumption)</w:t>
              </w:r>
            </w:ins>
            <w:ins w:id="192" w:author="Apple - Zhibin Wu" w:date="2022-01-25T16:28:00Z">
              <w:r>
                <w:t xml:space="preserve">, </w:t>
              </w:r>
            </w:ins>
            <w:ins w:id="193" w:author="Apple - Zhibin Wu" w:date="2022-01-25T16:30:00Z">
              <w:r>
                <w:t xml:space="preserve">in-coverage </w:t>
              </w:r>
            </w:ins>
            <w:ins w:id="194" w:author="Apple - Zhibin Wu" w:date="2022-01-25T16:28:00Z">
              <w:r>
                <w:t>remote UE do</w:t>
              </w:r>
            </w:ins>
            <w:ins w:id="195" w:author="Apple - Zhibin Wu" w:date="2022-01-25T16:30:00Z">
              <w:r>
                <w:t>es</w:t>
              </w:r>
            </w:ins>
            <w:ins w:id="196" w:author="Apple - Zhibin Wu" w:date="2022-01-25T16:28:00Z">
              <w:r>
                <w:t xml:space="preserve"> not need to report mea</w:t>
              </w:r>
            </w:ins>
            <w:ins w:id="197" w:author="Apple - Zhibin Wu" w:date="2022-01-25T16:29:00Z">
              <w:r>
                <w:t>surement results for IDLE/INACTIVE relay candi</w:t>
              </w:r>
              <w:r>
                <w:t xml:space="preserve">dates to </w:t>
              </w:r>
              <w:proofErr w:type="spellStart"/>
              <w:r>
                <w:t>gNB</w:t>
              </w:r>
              <w:proofErr w:type="spellEnd"/>
              <w:r>
                <w:t>. Thus, it is better to include RRC state in the discovery message so that the re</w:t>
              </w:r>
            </w:ins>
            <w:ins w:id="198" w:author="Apple - Zhibin Wu" w:date="2022-01-25T16:30:00Z">
              <w:r>
                <w:t>mote UE can tell which relay</w:t>
              </w:r>
            </w:ins>
            <w:ins w:id="199" w:author="Apple - Zhibin Wu" w:date="2022-01-25T16:31:00Z">
              <w:r>
                <w:t>(s)</w:t>
              </w:r>
            </w:ins>
            <w:ins w:id="200" w:author="Apple - Zhibin Wu" w:date="2022-01-25T16:30:00Z">
              <w:r>
                <w:t xml:space="preserve"> </w:t>
              </w:r>
            </w:ins>
            <w:ins w:id="201" w:author="Apple - Zhibin Wu" w:date="2022-01-25T16:31:00Z">
              <w:r>
                <w:t>are</w:t>
              </w:r>
            </w:ins>
            <w:ins w:id="202" w:author="Apple - Zhibin Wu" w:date="2022-01-25T16:30:00Z">
              <w:r>
                <w:t xml:space="preserve"> to be measured for service continuity.</w:t>
              </w:r>
            </w:ins>
            <w:ins w:id="203" w:author="Apple - Zhibin Wu" w:date="2022-01-25T16:29:00Z">
              <w:r>
                <w:t xml:space="preserve">  </w:t>
              </w:r>
            </w:ins>
          </w:p>
        </w:tc>
        <w:tc>
          <w:tcPr>
            <w:tcW w:w="2516" w:type="dxa"/>
            <w:tcPrChange w:id="204" w:author="OPPO(Boyuan)-v2" w:date="2022-01-26T19:16:00Z">
              <w:tcPr>
                <w:tcW w:w="2516" w:type="dxa"/>
              </w:tcPr>
            </w:tcPrChange>
          </w:tcPr>
          <w:p w:rsidR="00825287" w:rsidRDefault="003922A4">
            <w:ins w:id="205" w:author="Apple - Zhibin Wu" w:date="2022-01-25T16:30:00Z">
              <w:r>
                <w:t>Pre117-e-offline</w:t>
              </w:r>
            </w:ins>
          </w:p>
        </w:tc>
        <w:tc>
          <w:tcPr>
            <w:tcW w:w="2326" w:type="dxa"/>
            <w:tcPrChange w:id="206" w:author="OPPO(Boyuan)-v2" w:date="2022-01-26T19:16:00Z">
              <w:tcPr>
                <w:tcW w:w="2326" w:type="dxa"/>
              </w:tcPr>
            </w:tcPrChange>
          </w:tcPr>
          <w:p w:rsidR="00825287" w:rsidRDefault="003922A4">
            <w:pPr>
              <w:rPr>
                <w:ins w:id="207" w:author="OPPO(Boyuan)-v2" w:date="2022-01-26T19:07:00Z"/>
              </w:rPr>
            </w:pPr>
            <w:ins w:id="208" w:author="OPPO(Boyuan)-v2" w:date="2022-01-26T19:07:00Z">
              <w:r>
                <w:t xml:space="preserve">Rapp understand network can handle this based on remote UE </w:t>
              </w:r>
              <w:r>
                <w:t xml:space="preserve">capability, i.e. if the remote UE is in capable of IDLE/INACTIVE relay UE, </w:t>
              </w:r>
              <w:proofErr w:type="spellStart"/>
              <w:r>
                <w:t>gNB</w:t>
              </w:r>
              <w:proofErr w:type="spellEnd"/>
              <w:r>
                <w:t xml:space="preserve"> would not initiate path switch to the related relay UE. i.e., the RRC state in discovery message is not needed. So seems not a super critical issue to handle.</w:t>
              </w:r>
            </w:ins>
          </w:p>
        </w:tc>
      </w:tr>
      <w:tr w:rsidR="00825287" w:rsidTr="00825287">
        <w:trPr>
          <w:ins w:id="209" w:author="OPPO(Boyuan)-v2" w:date="2022-01-26T18:12:00Z"/>
        </w:trPr>
        <w:tc>
          <w:tcPr>
            <w:tcW w:w="2083" w:type="dxa"/>
            <w:tcPrChange w:id="210" w:author="OPPO(Boyuan)-v2" w:date="2022-01-26T19:16:00Z">
              <w:tcPr>
                <w:tcW w:w="2083" w:type="dxa"/>
              </w:tcPr>
            </w:tcPrChange>
          </w:tcPr>
          <w:p w:rsidR="00825287" w:rsidRDefault="003922A4">
            <w:pPr>
              <w:rPr>
                <w:ins w:id="211" w:author="OPPO(Boyuan)-v2" w:date="2022-01-26T18:12:00Z"/>
              </w:rPr>
            </w:pPr>
            <w:ins w:id="212" w:author="OPPO(Boyuan)-v2" w:date="2022-01-26T18:18:00Z">
              <w:r>
                <w:t>Qualcomm</w:t>
              </w:r>
            </w:ins>
          </w:p>
        </w:tc>
        <w:tc>
          <w:tcPr>
            <w:tcW w:w="1366" w:type="dxa"/>
            <w:tcPrChange w:id="213" w:author="OPPO(Boyuan)-v2" w:date="2022-01-26T19:16:00Z">
              <w:tcPr>
                <w:tcW w:w="1366" w:type="dxa"/>
              </w:tcPr>
            </w:tcPrChange>
          </w:tcPr>
          <w:p w:rsidR="00825287" w:rsidRDefault="003922A4">
            <w:pPr>
              <w:rPr>
                <w:ins w:id="214" w:author="OPPO(Boyuan)-v2" w:date="2022-01-26T18:12:00Z"/>
              </w:rPr>
            </w:pPr>
            <w:ins w:id="215" w:author="OPPO(Boyuan)-v2" w:date="2022-01-26T18:18:00Z">
              <w:r>
                <w:rPr>
                  <w:rFonts w:hint="eastAsia"/>
                </w:rPr>
                <w:t>O</w:t>
              </w:r>
              <w:r>
                <w:t>1.15</w:t>
              </w:r>
            </w:ins>
          </w:p>
        </w:tc>
        <w:tc>
          <w:tcPr>
            <w:tcW w:w="5987" w:type="dxa"/>
            <w:tcPrChange w:id="216" w:author="OPPO(Boyuan)-v2" w:date="2022-01-26T19:16:00Z">
              <w:tcPr>
                <w:tcW w:w="5987" w:type="dxa"/>
              </w:tcPr>
            </w:tcPrChange>
          </w:tcPr>
          <w:p w:rsidR="00825287" w:rsidRDefault="003922A4">
            <w:pPr>
              <w:rPr>
                <w:ins w:id="217" w:author="OPPO(Boyuan)-v2" w:date="2022-01-26T18:18:00Z"/>
              </w:rPr>
            </w:pPr>
            <w:ins w:id="218" w:author="OPPO(Boyuan)-v2" w:date="2022-01-26T18:18:00Z">
              <w:r>
                <w:t>Th</w:t>
              </w:r>
              <w:r>
                <w:t>is issue has been closed because we made below agreement:</w:t>
              </w:r>
            </w:ins>
          </w:p>
          <w:p w:rsidR="00825287" w:rsidRDefault="00825287">
            <w:pPr>
              <w:rPr>
                <w:ins w:id="219" w:author="OPPO(Boyuan)-v2" w:date="2022-01-26T18:18:00Z"/>
              </w:rPr>
            </w:pPr>
          </w:p>
          <w:p w:rsidR="00825287" w:rsidRDefault="003922A4">
            <w:pPr>
              <w:pStyle w:val="Doc-text2"/>
              <w:pBdr>
                <w:top w:val="single" w:sz="4" w:space="1" w:color="auto"/>
                <w:left w:val="single" w:sz="4" w:space="4" w:color="auto"/>
                <w:bottom w:val="single" w:sz="4" w:space="1" w:color="auto"/>
                <w:right w:val="single" w:sz="4" w:space="4" w:color="auto"/>
              </w:pBdr>
              <w:rPr>
                <w:ins w:id="220" w:author="OPPO(Boyuan)-v2" w:date="2022-01-26T18:18:00Z"/>
              </w:rPr>
            </w:pPr>
            <w:ins w:id="221" w:author="OPPO(Boyuan)-v2" w:date="2022-01-26T18:18:00Z">
              <w:r>
                <w:t>Proposal 7: RAN2 confirm that the PC5-RRC message for notification is applied to both L2 and L3 relay.</w:t>
              </w:r>
            </w:ins>
          </w:p>
          <w:p w:rsidR="00825287" w:rsidRDefault="00825287">
            <w:pPr>
              <w:rPr>
                <w:ins w:id="222" w:author="OPPO(Boyuan)-v2" w:date="2022-01-26T18:12:00Z"/>
              </w:rPr>
            </w:pPr>
          </w:p>
        </w:tc>
        <w:tc>
          <w:tcPr>
            <w:tcW w:w="2516" w:type="dxa"/>
            <w:tcPrChange w:id="223" w:author="OPPO(Boyuan)-v2" w:date="2022-01-26T19:16:00Z">
              <w:tcPr>
                <w:tcW w:w="2516" w:type="dxa"/>
              </w:tcPr>
            </w:tcPrChange>
          </w:tcPr>
          <w:p w:rsidR="00825287" w:rsidRDefault="003922A4">
            <w:pPr>
              <w:rPr>
                <w:ins w:id="224" w:author="OPPO(Boyuan)-v2" w:date="2022-01-26T18:12:00Z"/>
              </w:rPr>
            </w:pPr>
            <w:ins w:id="225" w:author="OPPO(Boyuan)-v2" w:date="2022-01-26T18:18:00Z">
              <w:r>
                <w:t>Closed</w:t>
              </w:r>
            </w:ins>
          </w:p>
        </w:tc>
        <w:tc>
          <w:tcPr>
            <w:tcW w:w="2326" w:type="dxa"/>
            <w:tcPrChange w:id="226" w:author="OPPO(Boyuan)-v2" w:date="2022-01-26T19:16:00Z">
              <w:tcPr>
                <w:tcW w:w="2326" w:type="dxa"/>
              </w:tcPr>
            </w:tcPrChange>
          </w:tcPr>
          <w:p w:rsidR="00825287" w:rsidRDefault="003922A4">
            <w:pPr>
              <w:rPr>
                <w:ins w:id="227" w:author="OPPO(Boyuan)-v2" w:date="2022-01-26T19:07:00Z"/>
              </w:rPr>
            </w:pPr>
            <w:ins w:id="228" w:author="OPPO(Boyuan)-v2" w:date="2022-01-26T19:07:00Z">
              <w:r>
                <w:rPr>
                  <w:rFonts w:hint="eastAsia"/>
                </w:rPr>
                <w:t>U</w:t>
              </w:r>
              <w:r>
                <w:t>pdated accordingly</w:t>
              </w:r>
            </w:ins>
          </w:p>
        </w:tc>
      </w:tr>
      <w:tr w:rsidR="00825287" w:rsidTr="00825287">
        <w:trPr>
          <w:ins w:id="229" w:author="OPPO(Boyuan)-v2" w:date="2022-01-26T18:18:00Z"/>
        </w:trPr>
        <w:tc>
          <w:tcPr>
            <w:tcW w:w="2083" w:type="dxa"/>
            <w:tcPrChange w:id="230" w:author="OPPO(Boyuan)-v2" w:date="2022-01-26T19:16:00Z">
              <w:tcPr>
                <w:tcW w:w="2083" w:type="dxa"/>
              </w:tcPr>
            </w:tcPrChange>
          </w:tcPr>
          <w:p w:rsidR="00825287" w:rsidRDefault="003922A4">
            <w:pPr>
              <w:rPr>
                <w:ins w:id="231" w:author="OPPO(Boyuan)-v2" w:date="2022-01-26T18:18:00Z"/>
              </w:rPr>
            </w:pPr>
            <w:ins w:id="232" w:author="OPPO(Boyuan)-v2" w:date="2022-01-26T18:18:00Z">
              <w:r>
                <w:t>Qualcomm</w:t>
              </w:r>
            </w:ins>
          </w:p>
        </w:tc>
        <w:tc>
          <w:tcPr>
            <w:tcW w:w="1366" w:type="dxa"/>
            <w:tcPrChange w:id="233" w:author="OPPO(Boyuan)-v2" w:date="2022-01-26T19:16:00Z">
              <w:tcPr>
                <w:tcW w:w="1366" w:type="dxa"/>
              </w:tcPr>
            </w:tcPrChange>
          </w:tcPr>
          <w:p w:rsidR="00825287" w:rsidRDefault="003922A4">
            <w:pPr>
              <w:rPr>
                <w:ins w:id="234" w:author="OPPO(Boyuan)-v2" w:date="2022-01-26T18:18:00Z"/>
              </w:rPr>
            </w:pPr>
            <w:ins w:id="235" w:author="OPPO(Boyuan)-v2" w:date="2022-01-26T18:18:00Z">
              <w:r>
                <w:t>O1.04</w:t>
              </w:r>
            </w:ins>
          </w:p>
        </w:tc>
        <w:tc>
          <w:tcPr>
            <w:tcW w:w="5987" w:type="dxa"/>
            <w:tcPrChange w:id="236" w:author="OPPO(Boyuan)-v2" w:date="2022-01-26T19:16:00Z">
              <w:tcPr>
                <w:tcW w:w="5987" w:type="dxa"/>
              </w:tcPr>
            </w:tcPrChange>
          </w:tcPr>
          <w:p w:rsidR="00825287" w:rsidRDefault="003922A4">
            <w:pPr>
              <w:rPr>
                <w:ins w:id="237" w:author="OPPO(Boyuan)-v2" w:date="2022-01-26T18:18:00Z"/>
              </w:rPr>
            </w:pPr>
            <w:ins w:id="238" w:author="OPPO(Boyuan)-v2" w:date="2022-01-26T18:18:00Z">
              <w:r>
                <w:t xml:space="preserve">Agree with CATT. It is still not clear what is </w:t>
              </w:r>
              <w:r>
                <w:t>PC5-S message and its signalling details. And it is also not clear its relationship with PC5-RRC message (do we need duplicated functions?)</w:t>
              </w:r>
            </w:ins>
          </w:p>
        </w:tc>
        <w:tc>
          <w:tcPr>
            <w:tcW w:w="2516" w:type="dxa"/>
            <w:tcPrChange w:id="239" w:author="OPPO(Boyuan)-v2" w:date="2022-01-26T19:16:00Z">
              <w:tcPr>
                <w:tcW w:w="2516" w:type="dxa"/>
              </w:tcPr>
            </w:tcPrChange>
          </w:tcPr>
          <w:p w:rsidR="00825287" w:rsidRDefault="003922A4">
            <w:pPr>
              <w:rPr>
                <w:ins w:id="240" w:author="OPPO(Boyuan)-v2" w:date="2022-01-26T18:18:00Z"/>
              </w:rPr>
            </w:pPr>
            <w:ins w:id="241" w:author="OPPO(Boyuan)-v2" w:date="2022-01-26T18:18:00Z">
              <w:r>
                <w:rPr>
                  <w:rFonts w:hint="eastAsia"/>
                </w:rPr>
                <w:t>P</w:t>
              </w:r>
              <w:r>
                <w:t>re117-e-offline</w:t>
              </w:r>
            </w:ins>
          </w:p>
        </w:tc>
        <w:tc>
          <w:tcPr>
            <w:tcW w:w="2326" w:type="dxa"/>
            <w:tcPrChange w:id="242" w:author="OPPO(Boyuan)-v2" w:date="2022-01-26T19:16:00Z">
              <w:tcPr>
                <w:tcW w:w="2326" w:type="dxa"/>
              </w:tcPr>
            </w:tcPrChange>
          </w:tcPr>
          <w:p w:rsidR="00825287" w:rsidRDefault="003922A4">
            <w:pPr>
              <w:rPr>
                <w:ins w:id="243" w:author="OPPO(Boyuan)-v2" w:date="2022-01-26T19:07:00Z"/>
              </w:rPr>
            </w:pPr>
            <w:ins w:id="244" w:author="OPPO(Boyuan)-v2" w:date="2022-01-26T19:07:00Z">
              <w:r>
                <w:rPr>
                  <w:rFonts w:hint="eastAsia"/>
                </w:rPr>
                <w:t>S</w:t>
              </w:r>
              <w:r>
                <w:t>ee response to CATT</w:t>
              </w:r>
            </w:ins>
          </w:p>
        </w:tc>
      </w:tr>
      <w:tr w:rsidR="00825287" w:rsidTr="00825287">
        <w:trPr>
          <w:ins w:id="245" w:author="OPPO(Boyuan)-v2" w:date="2022-01-26T18:18:00Z"/>
        </w:trPr>
        <w:tc>
          <w:tcPr>
            <w:tcW w:w="2083" w:type="dxa"/>
            <w:tcPrChange w:id="246" w:author="OPPO(Boyuan)-v2" w:date="2022-01-26T19:16:00Z">
              <w:tcPr>
                <w:tcW w:w="2083" w:type="dxa"/>
              </w:tcPr>
            </w:tcPrChange>
          </w:tcPr>
          <w:p w:rsidR="00825287" w:rsidRDefault="003922A4">
            <w:pPr>
              <w:rPr>
                <w:ins w:id="247" w:author="OPPO(Boyuan)-v2" w:date="2022-01-26T18:18:00Z"/>
              </w:rPr>
            </w:pPr>
            <w:ins w:id="248" w:author="OPPO(Boyuan)-v2" w:date="2022-01-26T18:18:00Z">
              <w:r>
                <w:t>Qualcomm</w:t>
              </w:r>
            </w:ins>
          </w:p>
        </w:tc>
        <w:tc>
          <w:tcPr>
            <w:tcW w:w="1366" w:type="dxa"/>
            <w:tcPrChange w:id="249" w:author="OPPO(Boyuan)-v2" w:date="2022-01-26T19:16:00Z">
              <w:tcPr>
                <w:tcW w:w="1366" w:type="dxa"/>
              </w:tcPr>
            </w:tcPrChange>
          </w:tcPr>
          <w:p w:rsidR="00825287" w:rsidRDefault="003922A4">
            <w:pPr>
              <w:rPr>
                <w:ins w:id="250" w:author="OPPO(Boyuan)-v2" w:date="2022-01-26T18:18:00Z"/>
              </w:rPr>
            </w:pPr>
            <w:ins w:id="251" w:author="OPPO(Boyuan)-v2" w:date="2022-01-26T18:18:00Z">
              <w:r>
                <w:t xml:space="preserve">New </w:t>
              </w:r>
            </w:ins>
          </w:p>
        </w:tc>
        <w:tc>
          <w:tcPr>
            <w:tcW w:w="5987" w:type="dxa"/>
            <w:tcPrChange w:id="252" w:author="OPPO(Boyuan)-v2" w:date="2022-01-26T19:16:00Z">
              <w:tcPr>
                <w:tcW w:w="5987" w:type="dxa"/>
              </w:tcPr>
            </w:tcPrChange>
          </w:tcPr>
          <w:p w:rsidR="00825287" w:rsidRDefault="003922A4">
            <w:pPr>
              <w:rPr>
                <w:ins w:id="253" w:author="OPPO(Boyuan)-v2" w:date="2022-01-26T18:18:00Z"/>
              </w:rPr>
            </w:pPr>
            <w:ins w:id="254" w:author="OPPO(Boyuan)-v2" w:date="2022-01-26T18:18:00Z">
              <w:r>
                <w:t>Below issue seems to be missed:</w:t>
              </w:r>
            </w:ins>
          </w:p>
          <w:p w:rsidR="00825287" w:rsidRDefault="003922A4">
            <w:pPr>
              <w:pStyle w:val="a7"/>
              <w:pBdr>
                <w:top w:val="single" w:sz="4" w:space="1" w:color="auto"/>
                <w:left w:val="single" w:sz="4" w:space="4" w:color="auto"/>
                <w:bottom w:val="single" w:sz="4" w:space="1" w:color="auto"/>
                <w:right w:val="single" w:sz="4" w:space="4" w:color="auto"/>
              </w:pBdr>
              <w:jc w:val="left"/>
              <w:rPr>
                <w:ins w:id="255" w:author="OPPO(Boyuan)-v2" w:date="2022-01-26T18:18:00Z"/>
              </w:rPr>
            </w:pPr>
            <w:ins w:id="256" w:author="OPPO(Boyuan)-v2" w:date="2022-01-26T18:18:00Z">
              <w:r>
                <w:t xml:space="preserve">Proposal 10:  RAN2 to discuss </w:t>
              </w:r>
              <w:r>
                <w:t>whether remote UE can perform autonomous relay reselection in other cases besides SL RLF, e.g. upon relay UE’s handover and relay UE’s RLF.</w:t>
              </w:r>
            </w:ins>
          </w:p>
          <w:p w:rsidR="00825287" w:rsidRDefault="00825287">
            <w:pPr>
              <w:rPr>
                <w:ins w:id="257" w:author="OPPO(Boyuan)-v2" w:date="2022-01-26T18:18:00Z"/>
              </w:rPr>
            </w:pPr>
          </w:p>
        </w:tc>
        <w:tc>
          <w:tcPr>
            <w:tcW w:w="2516" w:type="dxa"/>
            <w:tcPrChange w:id="258" w:author="OPPO(Boyuan)-v2" w:date="2022-01-26T19:16:00Z">
              <w:tcPr>
                <w:tcW w:w="2516" w:type="dxa"/>
              </w:tcPr>
            </w:tcPrChange>
          </w:tcPr>
          <w:p w:rsidR="00825287" w:rsidRDefault="003922A4">
            <w:pPr>
              <w:rPr>
                <w:ins w:id="259" w:author="OPPO(Boyuan)-v2" w:date="2022-01-26T18:18:00Z"/>
              </w:rPr>
            </w:pPr>
            <w:ins w:id="260" w:author="OPPO(Boyuan)-v2" w:date="2022-01-26T18:18:00Z">
              <w:r>
                <w:rPr>
                  <w:rFonts w:hint="eastAsia"/>
                </w:rPr>
                <w:lastRenderedPageBreak/>
                <w:t>P</w:t>
              </w:r>
              <w:r>
                <w:t>re117-e-offline</w:t>
              </w:r>
            </w:ins>
          </w:p>
        </w:tc>
        <w:tc>
          <w:tcPr>
            <w:tcW w:w="2326" w:type="dxa"/>
            <w:tcPrChange w:id="261" w:author="OPPO(Boyuan)-v2" w:date="2022-01-26T19:16:00Z">
              <w:tcPr>
                <w:tcW w:w="2326" w:type="dxa"/>
              </w:tcPr>
            </w:tcPrChange>
          </w:tcPr>
          <w:p w:rsidR="00825287" w:rsidRDefault="003922A4">
            <w:pPr>
              <w:rPr>
                <w:ins w:id="262" w:author="OPPO(Boyuan)-v2" w:date="2022-01-26T19:07:00Z"/>
              </w:rPr>
            </w:pPr>
            <w:ins w:id="263" w:author="OPPO(Boyuan)-v2" w:date="2022-01-26T19:07:00Z">
              <w:r>
                <w:t>We understand the following agreement conclude on the issue:</w:t>
              </w:r>
            </w:ins>
          </w:p>
          <w:p w:rsidR="00825287" w:rsidRDefault="003922A4">
            <w:pPr>
              <w:rPr>
                <w:ins w:id="264" w:author="OPPO(Boyuan)-v2" w:date="2022-01-26T19:07:00Z"/>
              </w:rPr>
            </w:pPr>
            <w:ins w:id="265" w:author="OPPO(Boyuan)-v2" w:date="2022-01-26T19:07:00Z">
              <w:r>
                <w:t>For a L2 remote UE which is in RRC_CO</w:t>
              </w:r>
              <w:r>
                <w:t xml:space="preserve">NNECTED and has triggered the </w:t>
              </w:r>
              <w:r>
                <w:lastRenderedPageBreak/>
                <w:t xml:space="preserve">RRC connection re-establishment procedure, it is up to remote UE implementation to selects either a suitable relay UE or a suitable cell, i.e., no requirement for consideration of the cell ID of the relay UE. Otherwise, for a </w:t>
              </w:r>
              <w:r>
                <w:t xml:space="preserve">L2 remote UE which is in RRC_CONNECTED and has not triggered the RRC connection re-establishment procedure, the usage of cell ID for the mobility of the remote UE is up to </w:t>
              </w:r>
              <w:proofErr w:type="spellStart"/>
              <w:r>
                <w:t>gNB</w:t>
              </w:r>
              <w:proofErr w:type="spellEnd"/>
              <w:r>
                <w:t xml:space="preserve"> implementation.</w:t>
              </w:r>
            </w:ins>
          </w:p>
        </w:tc>
      </w:tr>
      <w:tr w:rsidR="00825287" w:rsidTr="00825287">
        <w:trPr>
          <w:ins w:id="266" w:author="OPPO(Boyuan)-v2" w:date="2022-01-26T18:18:00Z"/>
        </w:trPr>
        <w:tc>
          <w:tcPr>
            <w:tcW w:w="2083" w:type="dxa"/>
            <w:tcPrChange w:id="267" w:author="OPPO(Boyuan)-v2" w:date="2022-01-26T19:16:00Z">
              <w:tcPr>
                <w:tcW w:w="2083" w:type="dxa"/>
              </w:tcPr>
            </w:tcPrChange>
          </w:tcPr>
          <w:p w:rsidR="00825287" w:rsidRDefault="003922A4">
            <w:pPr>
              <w:rPr>
                <w:ins w:id="268" w:author="OPPO(Boyuan)-v2" w:date="2022-01-26T18:18:00Z"/>
              </w:rPr>
            </w:pPr>
            <w:ins w:id="269" w:author="OPPO(Boyuan)-v2" w:date="2022-01-26T18:18:00Z">
              <w:r>
                <w:lastRenderedPageBreak/>
                <w:t>vivo</w:t>
              </w:r>
            </w:ins>
          </w:p>
        </w:tc>
        <w:tc>
          <w:tcPr>
            <w:tcW w:w="1366" w:type="dxa"/>
            <w:tcPrChange w:id="270" w:author="OPPO(Boyuan)-v2" w:date="2022-01-26T19:16:00Z">
              <w:tcPr>
                <w:tcW w:w="1366" w:type="dxa"/>
              </w:tcPr>
            </w:tcPrChange>
          </w:tcPr>
          <w:p w:rsidR="00825287" w:rsidRDefault="003922A4">
            <w:pPr>
              <w:rPr>
                <w:ins w:id="271" w:author="OPPO(Boyuan)-v2" w:date="2022-01-26T18:18:00Z"/>
              </w:rPr>
            </w:pPr>
            <w:ins w:id="272" w:author="OPPO(Boyuan)-v2" w:date="2022-01-26T18:18:00Z">
              <w:r>
                <w:t>V1.01</w:t>
              </w:r>
            </w:ins>
          </w:p>
        </w:tc>
        <w:tc>
          <w:tcPr>
            <w:tcW w:w="5987" w:type="dxa"/>
            <w:tcPrChange w:id="273" w:author="OPPO(Boyuan)-v2" w:date="2022-01-26T19:16:00Z">
              <w:tcPr>
                <w:tcW w:w="5987" w:type="dxa"/>
              </w:tcPr>
            </w:tcPrChange>
          </w:tcPr>
          <w:p w:rsidR="00825287" w:rsidRDefault="003922A4">
            <w:pPr>
              <w:rPr>
                <w:ins w:id="274" w:author="OPPO(Boyuan)-v2" w:date="2022-01-26T18:18:00Z"/>
              </w:rPr>
            </w:pPr>
            <w:ins w:id="275" w:author="OPPO(Boyuan)-v2" w:date="2022-01-26T18:18:00Z">
              <w:r>
                <w:t>Which indication message to be sent (i.e. PC5-RRC or</w:t>
              </w:r>
              <w:r>
                <w:t xml:space="preserve"> PC5-S) from relay UE to remote UE when HO/cell reselection/RLF happens to relay UE.</w:t>
              </w:r>
            </w:ins>
          </w:p>
          <w:p w:rsidR="00825287" w:rsidRDefault="003922A4">
            <w:pPr>
              <w:rPr>
                <w:ins w:id="276" w:author="OPPO(Boyuan)-v2" w:date="2022-01-26T18:18:00Z"/>
              </w:rPr>
            </w:pPr>
            <w:ins w:id="277" w:author="OPPO(Boyuan)-v2" w:date="2022-01-26T18:18:00Z">
              <w:r>
                <w:t>As we agree both PC5-S and PC5-RRC message to be used to inform remote UE about relay UE’s HO/Cell reselection/RLF, it should be clarified how the relay UE decides which o</w:t>
              </w:r>
              <w:r>
                <w:t>ne to send.</w:t>
              </w:r>
            </w:ins>
          </w:p>
          <w:p w:rsidR="00825287" w:rsidRDefault="003922A4">
            <w:pPr>
              <w:rPr>
                <w:ins w:id="278" w:author="OPPO(Boyuan)-v2" w:date="2022-01-26T18:18:00Z"/>
              </w:rPr>
            </w:pPr>
            <w:ins w:id="279" w:author="OPPO(Boyuan)-v2" w:date="2022-01-26T18:18:00Z">
              <w:r>
                <w:t>Alternatives can be e.g. based on the cause to send that message (e.g. when RLF the relay UE send PC5-S, which was discussed in RAN2 #116bis-e but not agreed), based on whether there is PC5-RRC connection (e.g. use PC5-RRC message when there is</w:t>
              </w:r>
              <w:r>
                <w:t xml:space="preserve"> RRC connection and otherwise PC5-S), or Relay UE implementation.</w:t>
              </w:r>
            </w:ins>
          </w:p>
        </w:tc>
        <w:tc>
          <w:tcPr>
            <w:tcW w:w="2516" w:type="dxa"/>
            <w:tcPrChange w:id="280" w:author="OPPO(Boyuan)-v2" w:date="2022-01-26T19:16:00Z">
              <w:tcPr>
                <w:tcW w:w="2516" w:type="dxa"/>
              </w:tcPr>
            </w:tcPrChange>
          </w:tcPr>
          <w:p w:rsidR="00825287" w:rsidRDefault="003922A4">
            <w:pPr>
              <w:rPr>
                <w:ins w:id="281" w:author="OPPO(Boyuan)-v2" w:date="2022-01-26T18:18:00Z"/>
              </w:rPr>
            </w:pPr>
            <w:ins w:id="282" w:author="OPPO(Boyuan)-v2" w:date="2022-01-26T18:18:00Z">
              <w:r>
                <w:t>Pre117-e-offline</w:t>
              </w:r>
            </w:ins>
          </w:p>
        </w:tc>
        <w:tc>
          <w:tcPr>
            <w:tcW w:w="2326" w:type="dxa"/>
            <w:tcPrChange w:id="283" w:author="OPPO(Boyuan)-v2" w:date="2022-01-26T19:16:00Z">
              <w:tcPr>
                <w:tcW w:w="2326" w:type="dxa"/>
              </w:tcPr>
            </w:tcPrChange>
          </w:tcPr>
          <w:p w:rsidR="00825287" w:rsidRDefault="003922A4">
            <w:pPr>
              <w:rPr>
                <w:ins w:id="284" w:author="OPPO(Boyuan)-v2" w:date="2022-01-26T19:07:00Z"/>
              </w:rPr>
            </w:pPr>
            <w:ins w:id="285" w:author="OPPO(Boyuan)-v2" w:date="2022-01-26T19:07:00Z">
              <w:r>
                <w:rPr>
                  <w:rFonts w:hint="eastAsia"/>
                </w:rPr>
                <w:t>F</w:t>
              </w:r>
              <w:r>
                <w:t xml:space="preserve">rom </w:t>
              </w:r>
              <w:proofErr w:type="spellStart"/>
              <w:r>
                <w:t>rapp’s</w:t>
              </w:r>
              <w:proofErr w:type="spellEnd"/>
              <w:r>
                <w:t xml:space="preserve"> view, the usage of PC5-S message is up to SA2/CT1 to specify, and R2 only specify the usage of PC5-RRC, for which the conclusion is clear already.</w:t>
              </w:r>
            </w:ins>
          </w:p>
        </w:tc>
      </w:tr>
      <w:tr w:rsidR="00825287" w:rsidTr="00825287">
        <w:trPr>
          <w:ins w:id="286" w:author="OPPO(Boyuan)-v2" w:date="2022-01-26T18:18:00Z"/>
        </w:trPr>
        <w:tc>
          <w:tcPr>
            <w:tcW w:w="2083" w:type="dxa"/>
            <w:tcPrChange w:id="287" w:author="OPPO(Boyuan)-v2" w:date="2022-01-26T19:16:00Z">
              <w:tcPr>
                <w:tcW w:w="2083" w:type="dxa"/>
              </w:tcPr>
            </w:tcPrChange>
          </w:tcPr>
          <w:p w:rsidR="00825287" w:rsidRDefault="003922A4">
            <w:pPr>
              <w:rPr>
                <w:ins w:id="288" w:author="OPPO(Boyuan)-v2" w:date="2022-01-26T18:18:00Z"/>
              </w:rPr>
            </w:pPr>
            <w:ins w:id="289" w:author="OPPO(Boyuan)-v2" w:date="2022-01-26T18:18:00Z">
              <w:r>
                <w:t>vivo</w:t>
              </w:r>
            </w:ins>
          </w:p>
        </w:tc>
        <w:tc>
          <w:tcPr>
            <w:tcW w:w="1366" w:type="dxa"/>
            <w:tcPrChange w:id="290" w:author="OPPO(Boyuan)-v2" w:date="2022-01-26T19:16:00Z">
              <w:tcPr>
                <w:tcW w:w="1366" w:type="dxa"/>
              </w:tcPr>
            </w:tcPrChange>
          </w:tcPr>
          <w:p w:rsidR="00825287" w:rsidRDefault="003922A4">
            <w:pPr>
              <w:rPr>
                <w:ins w:id="291" w:author="OPPO(Boyuan)-v2" w:date="2022-01-26T18:18:00Z"/>
              </w:rPr>
            </w:pPr>
            <w:ins w:id="292" w:author="OPPO(Boyuan)-v2" w:date="2022-01-26T18:18:00Z">
              <w:r>
                <w:t>V1.02</w:t>
              </w:r>
            </w:ins>
          </w:p>
        </w:tc>
        <w:tc>
          <w:tcPr>
            <w:tcW w:w="5987" w:type="dxa"/>
            <w:tcPrChange w:id="293" w:author="OPPO(Boyuan)-v2" w:date="2022-01-26T19:16:00Z">
              <w:tcPr>
                <w:tcW w:w="5987" w:type="dxa"/>
              </w:tcPr>
            </w:tcPrChange>
          </w:tcPr>
          <w:p w:rsidR="00825287" w:rsidRDefault="003922A4">
            <w:pPr>
              <w:rPr>
                <w:ins w:id="294" w:author="OPPO(Boyuan)-v2" w:date="2022-01-26T18:18:00Z"/>
              </w:rPr>
            </w:pPr>
            <w:ins w:id="295" w:author="OPPO(Boyuan)-v2" w:date="2022-01-26T18:18:00Z">
              <w:r>
                <w:t>Remaining proposal in R2-2111382, about whether other cases for sending indication from relay UE to remote UE should be supported.</w:t>
              </w:r>
            </w:ins>
          </w:p>
          <w:p w:rsidR="00825287" w:rsidRDefault="003922A4">
            <w:pPr>
              <w:pStyle w:val="a6"/>
              <w:rPr>
                <w:ins w:id="296" w:author="OPPO(Boyuan)-v2" w:date="2022-01-26T18:18:00Z"/>
                <w:rFonts w:eastAsiaTheme="minorEastAsia"/>
              </w:rPr>
            </w:pPr>
            <w:ins w:id="297" w:author="OPPO(Boyuan)-v2" w:date="2022-01-26T18:18:00Z">
              <w:r>
                <w:rPr>
                  <w:rFonts w:eastAsiaTheme="minorEastAsia"/>
                </w:rPr>
                <w:t xml:space="preserve">[12/19] Proposal 2: For the case when </w:t>
              </w:r>
              <w:proofErr w:type="spellStart"/>
              <w:r>
                <w:rPr>
                  <w:rFonts w:eastAsiaTheme="minorEastAsia"/>
                </w:rPr>
                <w:t>Uu</w:t>
              </w:r>
              <w:proofErr w:type="spellEnd"/>
              <w:r>
                <w:rPr>
                  <w:rFonts w:eastAsiaTheme="minorEastAsia"/>
                </w:rPr>
                <w:t xml:space="preserve"> RLF is recovered by relay UE, no new indication from relay UE to remote UE is </w:t>
              </w:r>
              <w:r>
                <w:rPr>
                  <w:rFonts w:eastAsiaTheme="minorEastAsia"/>
                </w:rPr>
                <w:t>introduced in Rel-17.</w:t>
              </w:r>
            </w:ins>
          </w:p>
          <w:p w:rsidR="00825287" w:rsidRDefault="003922A4">
            <w:pPr>
              <w:pStyle w:val="a6"/>
              <w:rPr>
                <w:ins w:id="298" w:author="OPPO(Boyuan)-v2" w:date="2022-01-26T18:18:00Z"/>
                <w:rFonts w:eastAsiaTheme="minorEastAsia"/>
              </w:rPr>
            </w:pPr>
            <w:ins w:id="299" w:author="OPPO(Boyuan)-v2" w:date="2022-01-26T18:18:00Z">
              <w:r>
                <w:rPr>
                  <w:rFonts w:eastAsiaTheme="minorEastAsia"/>
                </w:rPr>
                <w:lastRenderedPageBreak/>
                <w:t xml:space="preserve">[14/19] Proposal 3-1: Relay UE </w:t>
              </w:r>
              <w:proofErr w:type="spellStart"/>
              <w:r>
                <w:rPr>
                  <w:rFonts w:eastAsiaTheme="minorEastAsia"/>
                </w:rPr>
                <w:t>Uu</w:t>
              </w:r>
              <w:proofErr w:type="spellEnd"/>
              <w:r>
                <w:rPr>
                  <w:rFonts w:eastAsiaTheme="minorEastAsia"/>
                </w:rPr>
                <w:t xml:space="preserve"> Recovery failure is not specified as a new case for the relay UE to send indication/message to remote UE.</w:t>
              </w:r>
            </w:ins>
          </w:p>
          <w:p w:rsidR="00825287" w:rsidRDefault="003922A4">
            <w:pPr>
              <w:pStyle w:val="a6"/>
              <w:rPr>
                <w:ins w:id="300" w:author="OPPO(Boyuan)-v2" w:date="2022-01-26T18:18:00Z"/>
                <w:rFonts w:eastAsiaTheme="minorEastAsia"/>
              </w:rPr>
            </w:pPr>
            <w:ins w:id="301" w:author="OPPO(Boyuan)-v2" w:date="2022-01-26T18:18:00Z">
              <w:r>
                <w:rPr>
                  <w:rFonts w:eastAsiaTheme="minorEastAsia"/>
                </w:rPr>
                <w:t>[12/19] Proposal 3-2: Relay UE HO failure is not specified as a new case for the relay UE to s</w:t>
              </w:r>
              <w:r>
                <w:rPr>
                  <w:rFonts w:eastAsiaTheme="minorEastAsia"/>
                </w:rPr>
                <w:t>end indication/message to remote UE.</w:t>
              </w:r>
            </w:ins>
          </w:p>
          <w:p w:rsidR="00825287" w:rsidRDefault="003922A4">
            <w:pPr>
              <w:rPr>
                <w:ins w:id="302" w:author="OPPO(Boyuan)-v2" w:date="2022-01-26T18:18:00Z"/>
              </w:rPr>
            </w:pPr>
            <w:ins w:id="303" w:author="OPPO(Boyuan)-v2" w:date="2022-01-26T18:18:00Z">
              <w:r>
                <w:rPr>
                  <w:rFonts w:eastAsiaTheme="minorEastAsia"/>
                </w:rPr>
                <w:t xml:space="preserve">[13/19] proposal 3-3: Relay UE </w:t>
              </w:r>
              <w:proofErr w:type="spellStart"/>
              <w:r>
                <w:rPr>
                  <w:rFonts w:eastAsiaTheme="minorEastAsia"/>
                </w:rPr>
                <w:t>Uu</w:t>
              </w:r>
              <w:proofErr w:type="spellEnd"/>
              <w:r>
                <w:rPr>
                  <w:rFonts w:eastAsiaTheme="minorEastAsia"/>
                </w:rPr>
                <w:t xml:space="preserve"> RRC reconfiguration failure is not specified as a new case for the relay UE to send indication/message to remote UE.</w:t>
              </w:r>
            </w:ins>
          </w:p>
        </w:tc>
        <w:tc>
          <w:tcPr>
            <w:tcW w:w="2516" w:type="dxa"/>
            <w:tcPrChange w:id="304" w:author="OPPO(Boyuan)-v2" w:date="2022-01-26T19:16:00Z">
              <w:tcPr>
                <w:tcW w:w="2516" w:type="dxa"/>
              </w:tcPr>
            </w:tcPrChange>
          </w:tcPr>
          <w:p w:rsidR="00825287" w:rsidRDefault="003922A4">
            <w:pPr>
              <w:rPr>
                <w:ins w:id="305" w:author="OPPO(Boyuan)-v2" w:date="2022-01-26T18:18:00Z"/>
              </w:rPr>
            </w:pPr>
            <w:ins w:id="306" w:author="OPPO(Boyuan)-v2" w:date="2022-01-26T18:18:00Z">
              <w:r>
                <w:lastRenderedPageBreak/>
                <w:t>Pre117-e-offline</w:t>
              </w:r>
            </w:ins>
          </w:p>
        </w:tc>
        <w:tc>
          <w:tcPr>
            <w:tcW w:w="2326" w:type="dxa"/>
            <w:tcPrChange w:id="307" w:author="OPPO(Boyuan)-v2" w:date="2022-01-26T19:16:00Z">
              <w:tcPr>
                <w:tcW w:w="2326" w:type="dxa"/>
              </w:tcPr>
            </w:tcPrChange>
          </w:tcPr>
          <w:p w:rsidR="00825287" w:rsidRDefault="003922A4">
            <w:pPr>
              <w:rPr>
                <w:ins w:id="308" w:author="OPPO(Boyuan)-v2" w:date="2022-01-26T19:07:00Z"/>
              </w:rPr>
            </w:pPr>
            <w:ins w:id="309" w:author="OPPO(Boyuan)-v2" w:date="2022-01-26T19:07:00Z">
              <w:r>
                <w:rPr>
                  <w:rFonts w:hint="eastAsia"/>
                </w:rPr>
                <w:t>R</w:t>
              </w:r>
              <w:r>
                <w:t>app observe that majority view is not supported. Y</w:t>
              </w:r>
              <w:r>
                <w:t>et seems not necessary to include this issue.</w:t>
              </w:r>
            </w:ins>
          </w:p>
        </w:tc>
      </w:tr>
      <w:tr w:rsidR="00825287" w:rsidTr="00825287">
        <w:trPr>
          <w:ins w:id="310" w:author="OPPO(Boyuan)-v2" w:date="2022-01-26T18:18:00Z"/>
        </w:trPr>
        <w:tc>
          <w:tcPr>
            <w:tcW w:w="2083" w:type="dxa"/>
            <w:tcPrChange w:id="311" w:author="OPPO(Boyuan)-v2" w:date="2022-01-26T19:16:00Z">
              <w:tcPr>
                <w:tcW w:w="2083" w:type="dxa"/>
              </w:tcPr>
            </w:tcPrChange>
          </w:tcPr>
          <w:p w:rsidR="00825287" w:rsidRDefault="003922A4">
            <w:pPr>
              <w:rPr>
                <w:ins w:id="312" w:author="OPPO(Boyuan)-v2" w:date="2022-01-26T18:18:00Z"/>
              </w:rPr>
            </w:pPr>
            <w:ins w:id="313" w:author="OPPO(Boyuan)-v2" w:date="2022-01-26T18:18:00Z">
              <w:r>
                <w:t>vivo</w:t>
              </w:r>
            </w:ins>
          </w:p>
        </w:tc>
        <w:tc>
          <w:tcPr>
            <w:tcW w:w="1366" w:type="dxa"/>
            <w:tcPrChange w:id="314" w:author="OPPO(Boyuan)-v2" w:date="2022-01-26T19:16:00Z">
              <w:tcPr>
                <w:tcW w:w="1366" w:type="dxa"/>
              </w:tcPr>
            </w:tcPrChange>
          </w:tcPr>
          <w:p w:rsidR="00825287" w:rsidRDefault="003922A4">
            <w:pPr>
              <w:rPr>
                <w:ins w:id="315" w:author="OPPO(Boyuan)-v2" w:date="2022-01-26T18:18:00Z"/>
              </w:rPr>
            </w:pPr>
            <w:ins w:id="316" w:author="OPPO(Boyuan)-v2" w:date="2022-01-26T18:18:00Z">
              <w:r>
                <w:t>V1.03</w:t>
              </w:r>
            </w:ins>
          </w:p>
        </w:tc>
        <w:tc>
          <w:tcPr>
            <w:tcW w:w="5987" w:type="dxa"/>
            <w:tcPrChange w:id="317" w:author="OPPO(Boyuan)-v2" w:date="2022-01-26T19:16:00Z">
              <w:tcPr>
                <w:tcW w:w="5987" w:type="dxa"/>
              </w:tcPr>
            </w:tcPrChange>
          </w:tcPr>
          <w:p w:rsidR="00825287" w:rsidRDefault="003922A4">
            <w:pPr>
              <w:rPr>
                <w:ins w:id="318" w:author="OPPO(Boyuan)-v2" w:date="2022-01-26T18:18:00Z"/>
                <w:rFonts w:cs="Arial"/>
                <w:iCs/>
              </w:rPr>
            </w:pPr>
            <w:ins w:id="319" w:author="OPPO(Boyuan)-v2" w:date="2022-01-26T18:18:00Z">
              <w:r>
                <w:t xml:space="preserve">Whether </w:t>
              </w:r>
              <w:r>
                <w:rPr>
                  <w:rFonts w:ascii="Times New Roman" w:hAnsi="Times New Roman"/>
                  <w:b/>
                  <w:i/>
                  <w:iCs/>
                </w:rPr>
                <w:t>SL-CBR-</w:t>
              </w:r>
              <w:proofErr w:type="spellStart"/>
              <w:r>
                <w:rPr>
                  <w:rFonts w:ascii="Times New Roman" w:hAnsi="Times New Roman"/>
                  <w:b/>
                  <w:i/>
                  <w:iCs/>
                </w:rPr>
                <w:t>PriorityTxConfigList</w:t>
              </w:r>
              <w:proofErr w:type="spellEnd"/>
              <w:r>
                <w:rPr>
                  <w:rFonts w:ascii="Times New Roman" w:hAnsi="Times New Roman"/>
                  <w:b/>
                  <w:i/>
                  <w:iCs/>
                </w:rPr>
                <w:t xml:space="preserve"> </w:t>
              </w:r>
              <w:r>
                <w:rPr>
                  <w:rFonts w:cs="Arial"/>
                  <w:iCs/>
                </w:rPr>
                <w:t>or</w:t>
              </w:r>
              <w:r>
                <w:rPr>
                  <w:rFonts w:ascii="Times New Roman" w:hAnsi="Times New Roman"/>
                  <w:b/>
                  <w:i/>
                  <w:iCs/>
                </w:rPr>
                <w:t xml:space="preserve"> SL-CBR-</w:t>
              </w:r>
              <w:proofErr w:type="spellStart"/>
              <w:r>
                <w:rPr>
                  <w:rFonts w:ascii="Times New Roman" w:hAnsi="Times New Roman"/>
                  <w:b/>
                  <w:i/>
                  <w:iCs/>
                </w:rPr>
                <w:t>CommonTxConfigList</w:t>
              </w:r>
              <w:proofErr w:type="spellEnd"/>
              <w:r>
                <w:rPr>
                  <w:rFonts w:ascii="Times New Roman" w:hAnsi="Times New Roman"/>
                  <w:b/>
                  <w:i/>
                  <w:iCs/>
                </w:rPr>
                <w:t xml:space="preserve"> </w:t>
              </w:r>
              <w:r>
                <w:rPr>
                  <w:rFonts w:cs="Arial"/>
                  <w:iCs/>
                </w:rPr>
                <w:t>is used in discovery dedicated pool.</w:t>
              </w:r>
            </w:ins>
          </w:p>
          <w:p w:rsidR="00825287" w:rsidRDefault="003922A4">
            <w:pPr>
              <w:rPr>
                <w:ins w:id="320" w:author="OPPO(Boyuan)-v2" w:date="2022-01-26T18:18:00Z"/>
              </w:rPr>
            </w:pPr>
            <w:ins w:id="321" w:author="OPPO(Boyuan)-v2" w:date="2022-01-26T18:18:00Z">
              <w:r>
                <w:t xml:space="preserve">In dedicated pool for discovery, the pool configuration can be different to communication pool, </w:t>
              </w:r>
              <w:r>
                <w:t xml:space="preserve">as all the message in that pool is discovery and the priority is 1, so if the discovery message transmitting parameters are adjusted due to CBR, it can be considered whether the IE </w:t>
              </w:r>
              <w:r>
                <w:rPr>
                  <w:rFonts w:ascii="Times New Roman" w:hAnsi="Times New Roman"/>
                  <w:b/>
                  <w:i/>
                  <w:iCs/>
                </w:rPr>
                <w:t>SL-CBR-</w:t>
              </w:r>
              <w:proofErr w:type="spellStart"/>
              <w:r>
                <w:rPr>
                  <w:rFonts w:ascii="Times New Roman" w:hAnsi="Times New Roman"/>
                  <w:b/>
                  <w:i/>
                  <w:iCs/>
                </w:rPr>
                <w:t>PriorityTxConfigList</w:t>
              </w:r>
              <w:proofErr w:type="spellEnd"/>
              <w:r>
                <w:rPr>
                  <w:rFonts w:ascii="Times New Roman" w:hAnsi="Times New Roman"/>
                  <w:b/>
                  <w:i/>
                  <w:iCs/>
                </w:rPr>
                <w:t xml:space="preserve"> </w:t>
              </w:r>
              <w:r>
                <w:rPr>
                  <w:rFonts w:cs="Arial"/>
                  <w:iCs/>
                </w:rPr>
                <w:t>or</w:t>
              </w:r>
              <w:r>
                <w:rPr>
                  <w:rFonts w:ascii="Times New Roman" w:hAnsi="Times New Roman"/>
                  <w:b/>
                  <w:i/>
                  <w:iCs/>
                </w:rPr>
                <w:t xml:space="preserve"> SL-CBR-</w:t>
              </w:r>
              <w:proofErr w:type="spellStart"/>
              <w:r>
                <w:rPr>
                  <w:rFonts w:ascii="Times New Roman" w:hAnsi="Times New Roman"/>
                  <w:b/>
                  <w:i/>
                  <w:iCs/>
                </w:rPr>
                <w:t>CommonTxConfigList</w:t>
              </w:r>
              <w:proofErr w:type="spellEnd"/>
              <w:r>
                <w:rPr>
                  <w:rFonts w:cs="Arial"/>
                  <w:i/>
                  <w:iCs/>
                </w:rPr>
                <w:t xml:space="preserve"> </w:t>
              </w:r>
              <w:r>
                <w:rPr>
                  <w:rFonts w:cs="Arial"/>
                  <w:iCs/>
                </w:rPr>
                <w:t>is used in dedicat</w:t>
              </w:r>
              <w:r>
                <w:rPr>
                  <w:rFonts w:cs="Arial"/>
                  <w:iCs/>
                </w:rPr>
                <w:t>ed discovery pool configuration.</w:t>
              </w:r>
            </w:ins>
          </w:p>
        </w:tc>
        <w:tc>
          <w:tcPr>
            <w:tcW w:w="2516" w:type="dxa"/>
            <w:tcPrChange w:id="322" w:author="OPPO(Boyuan)-v2" w:date="2022-01-26T19:16:00Z">
              <w:tcPr>
                <w:tcW w:w="2516" w:type="dxa"/>
              </w:tcPr>
            </w:tcPrChange>
          </w:tcPr>
          <w:p w:rsidR="00825287" w:rsidRDefault="003922A4">
            <w:pPr>
              <w:rPr>
                <w:ins w:id="323" w:author="OPPO(Boyuan)-v2" w:date="2022-01-26T18:18:00Z"/>
              </w:rPr>
            </w:pPr>
            <w:ins w:id="324" w:author="OPPO(Boyuan)-v2" w:date="2022-01-26T18:18:00Z">
              <w:r>
                <w:rPr>
                  <w:rFonts w:hint="eastAsia"/>
                </w:rPr>
                <w:t>CR</w:t>
              </w:r>
              <w:r>
                <w:t xml:space="preserve"> </w:t>
              </w:r>
              <w:r>
                <w:rPr>
                  <w:rFonts w:hint="eastAsia"/>
                </w:rPr>
                <w:t>rapporteur</w:t>
              </w:r>
              <w:r>
                <w:t xml:space="preserve"> </w:t>
              </w:r>
              <w:r>
                <w:rPr>
                  <w:rFonts w:hint="eastAsia"/>
                </w:rPr>
                <w:t>handled</w:t>
              </w:r>
            </w:ins>
          </w:p>
        </w:tc>
        <w:tc>
          <w:tcPr>
            <w:tcW w:w="2326" w:type="dxa"/>
            <w:tcPrChange w:id="325" w:author="OPPO(Boyuan)-v2" w:date="2022-01-26T19:16:00Z">
              <w:tcPr>
                <w:tcW w:w="2326" w:type="dxa"/>
              </w:tcPr>
            </w:tcPrChange>
          </w:tcPr>
          <w:p w:rsidR="00825287" w:rsidRDefault="003922A4">
            <w:pPr>
              <w:rPr>
                <w:ins w:id="326" w:author="OPPO(Boyuan)-v2" w:date="2022-01-26T19:07:00Z"/>
              </w:rPr>
            </w:pPr>
            <w:ins w:id="327" w:author="OPPO(Boyuan)-v2" w:date="2022-01-26T19:07:00Z">
              <w:r>
                <w:rPr>
                  <w:rFonts w:hint="eastAsia"/>
                </w:rPr>
                <w:t>A</w:t>
              </w:r>
              <w:r>
                <w:t>s recalled, the resource pool design will follow NR V2X principle, which implies that SL-CBR-</w:t>
              </w:r>
              <w:proofErr w:type="spellStart"/>
              <w:r>
                <w:t>PriorityTxConfigList</w:t>
              </w:r>
              <w:proofErr w:type="spellEnd"/>
              <w:r>
                <w:t xml:space="preserve"> will be used by default.</w:t>
              </w:r>
            </w:ins>
          </w:p>
        </w:tc>
      </w:tr>
      <w:tr w:rsidR="00825287" w:rsidTr="00825287">
        <w:trPr>
          <w:ins w:id="328" w:author="OPPO(Boyuan)-v2" w:date="2022-01-26T18:18:00Z"/>
        </w:trPr>
        <w:tc>
          <w:tcPr>
            <w:tcW w:w="2083" w:type="dxa"/>
            <w:tcPrChange w:id="329" w:author="OPPO(Boyuan)-v2" w:date="2022-01-26T19:16:00Z">
              <w:tcPr>
                <w:tcW w:w="2083" w:type="dxa"/>
              </w:tcPr>
            </w:tcPrChange>
          </w:tcPr>
          <w:p w:rsidR="00825287" w:rsidRDefault="003922A4">
            <w:pPr>
              <w:rPr>
                <w:ins w:id="330" w:author="OPPO(Boyuan)-v2" w:date="2022-01-26T18:18:00Z"/>
              </w:rPr>
            </w:pPr>
            <w:ins w:id="331" w:author="OPPO(Boyuan)-v2" w:date="2022-01-26T18:18:00Z">
              <w:r>
                <w:t>vivo</w:t>
              </w:r>
            </w:ins>
          </w:p>
        </w:tc>
        <w:tc>
          <w:tcPr>
            <w:tcW w:w="1366" w:type="dxa"/>
            <w:tcPrChange w:id="332" w:author="OPPO(Boyuan)-v2" w:date="2022-01-26T19:16:00Z">
              <w:tcPr>
                <w:tcW w:w="1366" w:type="dxa"/>
              </w:tcPr>
            </w:tcPrChange>
          </w:tcPr>
          <w:p w:rsidR="00825287" w:rsidRDefault="003922A4">
            <w:pPr>
              <w:rPr>
                <w:ins w:id="333" w:author="OPPO(Boyuan)-v2" w:date="2022-01-26T18:18:00Z"/>
              </w:rPr>
            </w:pPr>
            <w:ins w:id="334" w:author="OPPO(Boyuan)-v2" w:date="2022-01-26T18:18:00Z">
              <w:r>
                <w:t>V1.04</w:t>
              </w:r>
            </w:ins>
          </w:p>
        </w:tc>
        <w:tc>
          <w:tcPr>
            <w:tcW w:w="5987" w:type="dxa"/>
            <w:tcPrChange w:id="335" w:author="OPPO(Boyuan)-v2" w:date="2022-01-26T19:16:00Z">
              <w:tcPr>
                <w:tcW w:w="5987" w:type="dxa"/>
              </w:tcPr>
            </w:tcPrChange>
          </w:tcPr>
          <w:p w:rsidR="00825287" w:rsidRDefault="003922A4">
            <w:pPr>
              <w:rPr>
                <w:ins w:id="336" w:author="OPPO(Boyuan)-v2" w:date="2022-01-26T18:18:00Z"/>
              </w:rPr>
            </w:pPr>
            <w:ins w:id="337" w:author="OPPO(Boyuan)-v2" w:date="2022-01-26T18:18:00Z">
              <w:r>
                <w:t xml:space="preserve">Multiplexing impacts. </w:t>
              </w:r>
            </w:ins>
          </w:p>
          <w:p w:rsidR="00825287" w:rsidRDefault="003922A4">
            <w:pPr>
              <w:rPr>
                <w:ins w:id="338" w:author="OPPO(Boyuan)-v2" w:date="2022-01-26T18:18:00Z"/>
              </w:rPr>
            </w:pPr>
            <w:ins w:id="339" w:author="OPPO(Boyuan)-v2" w:date="2022-01-26T18:18:00Z">
              <w:r>
                <w:t xml:space="preserve">For the following </w:t>
              </w:r>
              <w:r>
                <w:t>agreement, it is based on the assumption that L2 ID for data/discovery are surely to be different, but we are actually waiting for SA2 confirmation, and if they indicate that the L2 IDs can be the same, then we need to reconsider whether we support multipl</w:t>
              </w:r>
              <w:r>
                <w:t>exing of data/discovery.</w:t>
              </w:r>
            </w:ins>
          </w:p>
          <w:p w:rsidR="00825287" w:rsidRDefault="003922A4">
            <w:pPr>
              <w:rPr>
                <w:ins w:id="340" w:author="OPPO(Boyuan)-v2" w:date="2022-01-26T18:18:00Z"/>
              </w:rPr>
            </w:pPr>
            <w:ins w:id="341" w:author="OPPO(Boyuan)-v2" w:date="2022-01-26T18:18:00Z">
              <w:r>
                <w:t>This can be a ‘conditional’ open issue.</w:t>
              </w:r>
            </w:ins>
          </w:p>
          <w:p w:rsidR="00825287" w:rsidRDefault="003922A4">
            <w:pPr>
              <w:rPr>
                <w:ins w:id="342" w:author="OPPO(Boyuan)-v2" w:date="2022-01-26T18:18:00Z"/>
              </w:rPr>
            </w:pPr>
            <w:ins w:id="343" w:author="OPPO(Boyuan)-v2" w:date="2022-01-26T18:18:00Z">
              <w:r>
                <w:rPr>
                  <w:i/>
                </w:rPr>
                <w:t>Proposal 2.1: [17/19] RAN2 assumes that discovery and data transmitted by a UE cannot be multiplexed into the same TB because they are always associated to different destination L2 IDs.  RAN2</w:t>
              </w:r>
              <w:r>
                <w:rPr>
                  <w:i/>
                </w:rPr>
                <w:t xml:space="preserve"> sends this assumption in an LS to SA2.</w:t>
              </w:r>
            </w:ins>
          </w:p>
        </w:tc>
        <w:tc>
          <w:tcPr>
            <w:tcW w:w="2516" w:type="dxa"/>
            <w:tcPrChange w:id="344" w:author="OPPO(Boyuan)-v2" w:date="2022-01-26T19:16:00Z">
              <w:tcPr>
                <w:tcW w:w="2516" w:type="dxa"/>
              </w:tcPr>
            </w:tcPrChange>
          </w:tcPr>
          <w:p w:rsidR="00825287" w:rsidRDefault="003922A4">
            <w:pPr>
              <w:rPr>
                <w:ins w:id="345" w:author="OPPO(Boyuan)-v2" w:date="2022-01-26T18:18:00Z"/>
              </w:rPr>
            </w:pPr>
            <w:ins w:id="346" w:author="OPPO(Boyuan)-v2" w:date="2022-01-26T18:18:00Z">
              <w:r>
                <w:t>Pre117-e-offline (Conditional needed based on SA2 reply LS)</w:t>
              </w:r>
            </w:ins>
          </w:p>
        </w:tc>
        <w:tc>
          <w:tcPr>
            <w:tcW w:w="2326" w:type="dxa"/>
            <w:tcPrChange w:id="347" w:author="OPPO(Boyuan)-v2" w:date="2022-01-26T19:16:00Z">
              <w:tcPr>
                <w:tcW w:w="2326" w:type="dxa"/>
              </w:tcPr>
            </w:tcPrChange>
          </w:tcPr>
          <w:p w:rsidR="00825287" w:rsidRDefault="003922A4">
            <w:pPr>
              <w:rPr>
                <w:ins w:id="348" w:author="OPPO(Boyuan)-v2" w:date="2022-01-26T19:07:00Z"/>
              </w:rPr>
            </w:pPr>
            <w:ins w:id="349" w:author="OPPO(Boyuan)-v2" w:date="2022-01-26T19:07:00Z">
              <w:r>
                <w:rPr>
                  <w:rFonts w:hint="eastAsia"/>
                </w:rPr>
                <w:t>S</w:t>
              </w:r>
              <w:r>
                <w:t>eems related to O1.19</w:t>
              </w:r>
            </w:ins>
          </w:p>
        </w:tc>
      </w:tr>
      <w:tr w:rsidR="00825287">
        <w:trPr>
          <w:ins w:id="350" w:author="OPPO(Boyuan)-v2" w:date="2022-01-27T15:05:00Z"/>
        </w:trPr>
        <w:tc>
          <w:tcPr>
            <w:tcW w:w="2083" w:type="dxa"/>
          </w:tcPr>
          <w:p w:rsidR="00825287" w:rsidRDefault="003922A4">
            <w:pPr>
              <w:rPr>
                <w:ins w:id="351" w:author="OPPO(Boyuan)-v2" w:date="2022-01-27T15:05:00Z"/>
              </w:rPr>
            </w:pPr>
            <w:ins w:id="352" w:author="OPPO(Boyuan)-v2" w:date="2022-01-27T15:05:00Z">
              <w:r>
                <w:t>Philips</w:t>
              </w:r>
            </w:ins>
          </w:p>
        </w:tc>
        <w:tc>
          <w:tcPr>
            <w:tcW w:w="1366" w:type="dxa"/>
          </w:tcPr>
          <w:p w:rsidR="00825287" w:rsidRDefault="003922A4">
            <w:pPr>
              <w:rPr>
                <w:ins w:id="353" w:author="OPPO(Boyuan)-v2" w:date="2022-01-27T15:05:00Z"/>
              </w:rPr>
            </w:pPr>
            <w:ins w:id="354" w:author="OPPO(Boyuan)-v2" w:date="2022-01-27T15:05:00Z">
              <w:r>
                <w:t>-</w:t>
              </w:r>
            </w:ins>
          </w:p>
        </w:tc>
        <w:tc>
          <w:tcPr>
            <w:tcW w:w="5987" w:type="dxa"/>
          </w:tcPr>
          <w:p w:rsidR="00825287" w:rsidRDefault="003922A4">
            <w:pPr>
              <w:rPr>
                <w:ins w:id="355" w:author="OPPO(Boyuan)-v2" w:date="2022-01-27T15:05:00Z"/>
              </w:rPr>
            </w:pPr>
            <w:ins w:id="356" w:author="OPPO(Boyuan)-v2" w:date="2022-01-27T15:05:00Z">
              <w:r>
                <w:t xml:space="preserve">It is suggested to open an issue to discuss the impact of U2N Relay UE mobility and Remote UE mobility on the discovery </w:t>
              </w:r>
              <w:r>
                <w:t>and (re-)selection procedures.</w:t>
              </w:r>
            </w:ins>
          </w:p>
          <w:p w:rsidR="00825287" w:rsidRDefault="003922A4">
            <w:pPr>
              <w:rPr>
                <w:ins w:id="357" w:author="OPPO(Boyuan)-v2" w:date="2022-01-27T15:05:00Z"/>
              </w:rPr>
            </w:pPr>
            <w:ins w:id="358" w:author="OPPO(Boyuan)-v2" w:date="2022-01-27T15:05:00Z">
              <w:r>
                <w:t xml:space="preserve">The lack of consideration of the U2N Relay UE mobility in deciding the U2N Relay discovery advertisement state can cause reliability issues for relay (re)selection, if the Relay UE is moving. </w:t>
              </w:r>
            </w:ins>
          </w:p>
          <w:p w:rsidR="00825287" w:rsidRDefault="003922A4">
            <w:pPr>
              <w:rPr>
                <w:ins w:id="359" w:author="OPPO(Boyuan)-v2" w:date="2022-01-27T15:05:00Z"/>
              </w:rPr>
            </w:pPr>
            <w:ins w:id="360" w:author="OPPO(Boyuan)-v2" w:date="2022-01-27T15:05:00Z">
              <w:r>
                <w:lastRenderedPageBreak/>
                <w:t>As described in R2-2200422, it i</w:t>
              </w:r>
              <w:r>
                <w:t>s suggested to discuss the introduction of hysteresis values, used in U2N Relay UE operation threshold conditions, that can be adapted to consider the mobility state of the U2N Relay UE by using a scaling factor (similar to q-</w:t>
              </w:r>
              <w:proofErr w:type="spellStart"/>
              <w:r>
                <w:t>hystSF</w:t>
              </w:r>
              <w:proofErr w:type="spellEnd"/>
              <w:r>
                <w:t xml:space="preserve"> in NR).</w:t>
              </w:r>
            </w:ins>
          </w:p>
        </w:tc>
        <w:tc>
          <w:tcPr>
            <w:tcW w:w="2516" w:type="dxa"/>
          </w:tcPr>
          <w:p w:rsidR="00825287" w:rsidRDefault="003922A4">
            <w:pPr>
              <w:rPr>
                <w:ins w:id="361" w:author="OPPO(Boyuan)-v2" w:date="2022-01-27T15:05:00Z"/>
              </w:rPr>
            </w:pPr>
            <w:ins w:id="362" w:author="OPPO(Boyuan)-v2" w:date="2022-01-27T15:05:00Z">
              <w:r>
                <w:rPr>
                  <w:rFonts w:hint="eastAsia"/>
                </w:rPr>
                <w:lastRenderedPageBreak/>
                <w:t>P</w:t>
              </w:r>
              <w:r>
                <w:t>re117-e-offlin</w:t>
              </w:r>
              <w:r>
                <w:t>e</w:t>
              </w:r>
            </w:ins>
          </w:p>
        </w:tc>
        <w:tc>
          <w:tcPr>
            <w:tcW w:w="2326" w:type="dxa"/>
          </w:tcPr>
          <w:p w:rsidR="00825287" w:rsidRDefault="003922A4">
            <w:pPr>
              <w:rPr>
                <w:ins w:id="363" w:author="OPPO(Boyuan)-v2" w:date="2022-01-27T17:52:00Z"/>
              </w:rPr>
            </w:pPr>
            <w:ins w:id="364" w:author="OPPO(Boyuan)-v2" w:date="2022-01-27T15:18:00Z">
              <w:r>
                <w:t>Different from NR V2</w:t>
              </w:r>
              <w:r>
                <w:rPr>
                  <w:rFonts w:hint="eastAsia"/>
                </w:rPr>
                <w:t>X</w:t>
              </w:r>
            </w:ins>
            <w:ins w:id="365" w:author="OPPO(Boyuan)-v2" w:date="2022-01-27T15:19:00Z">
              <w:r>
                <w:t xml:space="preserve">, for relay UE, it usually does not move in a high speed. Therefore, </w:t>
              </w:r>
              <w:proofErr w:type="spellStart"/>
              <w:r>
                <w:t>rapp</w:t>
              </w:r>
              <w:proofErr w:type="spellEnd"/>
              <w:r>
                <w:t xml:space="preserve"> understands this issue is not such critical to be solved at this stage.</w:t>
              </w:r>
            </w:ins>
          </w:p>
          <w:p w:rsidR="00825287" w:rsidRDefault="003922A4">
            <w:pPr>
              <w:rPr>
                <w:ins w:id="366" w:author="OPPO(Boyuan)-v2" w:date="2022-01-27T15:05:00Z"/>
              </w:rPr>
            </w:pPr>
            <w:ins w:id="367" w:author="OPPO(Boyuan)-v2" w:date="2022-01-27T17:52:00Z">
              <w:r>
                <w:rPr>
                  <w:rFonts w:hint="eastAsia"/>
                </w:rPr>
                <w:lastRenderedPageBreak/>
                <w:t>Y</w:t>
              </w:r>
              <w:r>
                <w:t>e</w:t>
              </w:r>
            </w:ins>
            <w:ins w:id="368" w:author="OPPO(Boyuan)-v2" w:date="2022-01-27T17:53:00Z">
              <w:r>
                <w:t>t understand this issue is from a co-signed paper submitted R2#116bis, one way to han</w:t>
              </w:r>
              <w:r>
                <w:t xml:space="preserve">dle is to add this issue, and categorize it as “Company </w:t>
              </w:r>
              <w:proofErr w:type="spellStart"/>
              <w:r>
                <w:t>tdocs</w:t>
              </w:r>
              <w:proofErr w:type="spellEnd"/>
              <w:r>
                <w:t xml:space="preserve"> invited”</w:t>
              </w:r>
            </w:ins>
          </w:p>
        </w:tc>
      </w:tr>
      <w:tr w:rsidR="00825287">
        <w:trPr>
          <w:ins w:id="369" w:author="OPPO(Boyuan)-v2" w:date="2022-01-27T15:05:00Z"/>
        </w:trPr>
        <w:tc>
          <w:tcPr>
            <w:tcW w:w="2083" w:type="dxa"/>
          </w:tcPr>
          <w:p w:rsidR="00825287" w:rsidRDefault="003922A4">
            <w:pPr>
              <w:rPr>
                <w:ins w:id="370" w:author="OPPO(Boyuan)-v2" w:date="2022-01-27T15:05:00Z"/>
              </w:rPr>
            </w:pPr>
            <w:ins w:id="371" w:author="OPPO(Boyuan)-v2" w:date="2022-01-27T15:05:00Z">
              <w:r>
                <w:lastRenderedPageBreak/>
                <w:t>Kyocera</w:t>
              </w:r>
            </w:ins>
          </w:p>
        </w:tc>
        <w:tc>
          <w:tcPr>
            <w:tcW w:w="1366" w:type="dxa"/>
          </w:tcPr>
          <w:p w:rsidR="00825287" w:rsidRDefault="003922A4">
            <w:pPr>
              <w:rPr>
                <w:ins w:id="372" w:author="OPPO(Boyuan)-v2" w:date="2022-01-27T15:05:00Z"/>
              </w:rPr>
            </w:pPr>
            <w:ins w:id="373" w:author="OPPO(Boyuan)-v2" w:date="2022-01-27T15:05:00Z">
              <w:r>
                <w:t>O1.04</w:t>
              </w:r>
            </w:ins>
          </w:p>
        </w:tc>
        <w:tc>
          <w:tcPr>
            <w:tcW w:w="5987" w:type="dxa"/>
          </w:tcPr>
          <w:p w:rsidR="00825287" w:rsidRDefault="003922A4">
            <w:pPr>
              <w:rPr>
                <w:ins w:id="374" w:author="OPPO(Boyuan)-v2" w:date="2022-01-27T15:05:00Z"/>
              </w:rPr>
            </w:pPr>
            <w:ins w:id="375" w:author="OPPO(Boyuan)-v2" w:date="2022-01-27T15:05:00Z">
              <w:r>
                <w:t xml:space="preserve">We understand a new PC5-RRC </w:t>
              </w:r>
              <w:proofErr w:type="spellStart"/>
              <w:r>
                <w:t>signaling</w:t>
              </w:r>
              <w:proofErr w:type="spellEnd"/>
              <w:r>
                <w:t xml:space="preserve"> triggered by handover, </w:t>
              </w:r>
              <w:proofErr w:type="spellStart"/>
              <w:r>
                <w:t>Uu</w:t>
              </w:r>
              <w:proofErr w:type="spellEnd"/>
              <w:r>
                <w:t>-RLF and cell (re)selection of relay UE.  Since service continuity in Rel-17 is only intended to exclude inter-</w:t>
              </w:r>
              <w:proofErr w:type="spellStart"/>
              <w:r>
                <w:t>gNB</w:t>
              </w:r>
              <w:proofErr w:type="spellEnd"/>
              <w:r>
                <w:t xml:space="preserve"> HO, our understanding is that the relay UE should not trigger the PC5-RRC sign</w:t>
              </w:r>
              <w:r>
                <w:t>alling to the remote UE upon intra-</w:t>
              </w:r>
              <w:proofErr w:type="spellStart"/>
              <w:r>
                <w:t>gNB</w:t>
              </w:r>
              <w:proofErr w:type="spellEnd"/>
              <w:r>
                <w:t xml:space="preserve"> HO. </w:t>
              </w:r>
            </w:ins>
          </w:p>
        </w:tc>
        <w:tc>
          <w:tcPr>
            <w:tcW w:w="2516" w:type="dxa"/>
          </w:tcPr>
          <w:p w:rsidR="00825287" w:rsidRDefault="003922A4">
            <w:pPr>
              <w:rPr>
                <w:ins w:id="376" w:author="OPPO(Boyuan)-v2" w:date="2022-01-27T15:05:00Z"/>
              </w:rPr>
            </w:pPr>
            <w:ins w:id="377" w:author="OPPO(Boyuan)-v2" w:date="2022-01-27T15:05:00Z">
              <w:r>
                <w:rPr>
                  <w:rFonts w:hint="eastAsia"/>
                </w:rPr>
                <w:t>P</w:t>
              </w:r>
              <w:r>
                <w:t>re117-e-offline</w:t>
              </w:r>
            </w:ins>
          </w:p>
        </w:tc>
        <w:tc>
          <w:tcPr>
            <w:tcW w:w="2326" w:type="dxa"/>
          </w:tcPr>
          <w:p w:rsidR="00825287" w:rsidRDefault="003922A4">
            <w:pPr>
              <w:rPr>
                <w:ins w:id="378" w:author="OPPO(Boyuan)-v2" w:date="2022-01-27T15:05:00Z"/>
              </w:rPr>
            </w:pPr>
            <w:ins w:id="379" w:author="OPPO(Boyuan)-v2" w:date="2022-01-27T15:20:00Z">
              <w:r>
                <w:rPr>
                  <w:rFonts w:hint="eastAsia"/>
                </w:rPr>
                <w:t>R</w:t>
              </w:r>
              <w:r>
                <w:t xml:space="preserve">app understands for the agreed P5, </w:t>
              </w:r>
            </w:ins>
            <w:ins w:id="380" w:author="OPPO(Boyuan)-v2" w:date="2022-01-27T15:21:00Z">
              <w:r>
                <w:t>there is not a must for remote UE to perform relay reselection after receiving PC5-RRC message upon relay U</w:t>
              </w:r>
            </w:ins>
            <w:ins w:id="381" w:author="OPPO(Boyuan)-v2" w:date="2022-01-27T15:22:00Z">
              <w:r>
                <w:t>E intra-</w:t>
              </w:r>
              <w:proofErr w:type="spellStart"/>
              <w:r>
                <w:t>gNB</w:t>
              </w:r>
              <w:proofErr w:type="spellEnd"/>
              <w:r>
                <w:t xml:space="preserve"> HO </w:t>
              </w:r>
              <w:r>
                <w:rPr>
                  <w:rFonts w:hint="eastAsia"/>
                </w:rPr>
                <w:t>b</w:t>
              </w:r>
              <w:r>
                <w:t>ut to up to remote UE implementation</w:t>
              </w:r>
              <w:r>
                <w:t xml:space="preserve"> on whether to release the PC5 link. Therefore, </w:t>
              </w:r>
              <w:proofErr w:type="spellStart"/>
              <w:r>
                <w:t>rapp</w:t>
              </w:r>
              <w:proofErr w:type="spellEnd"/>
              <w:r>
                <w:t xml:space="preserve"> understands there is no further issue.</w:t>
              </w:r>
            </w:ins>
          </w:p>
        </w:tc>
      </w:tr>
      <w:tr w:rsidR="00825287">
        <w:trPr>
          <w:ins w:id="382" w:author="OPPO(Boyuan)-v2" w:date="2022-01-27T15:05:00Z"/>
        </w:trPr>
        <w:tc>
          <w:tcPr>
            <w:tcW w:w="2083" w:type="dxa"/>
          </w:tcPr>
          <w:p w:rsidR="00825287" w:rsidRDefault="003922A4">
            <w:pPr>
              <w:rPr>
                <w:ins w:id="383" w:author="OPPO(Boyuan)-v2" w:date="2022-01-27T15:05:00Z"/>
              </w:rPr>
            </w:pPr>
            <w:ins w:id="384" w:author="Hyunjeong Kang (Samsung)" w:date="2022-01-28T08:45:00Z">
              <w:r>
                <w:rPr>
                  <w:rFonts w:eastAsia="Malgun Gothic" w:hint="eastAsia"/>
                  <w:lang w:eastAsia="ko-KR"/>
                </w:rPr>
                <w:t>Samsung</w:t>
              </w:r>
            </w:ins>
          </w:p>
        </w:tc>
        <w:tc>
          <w:tcPr>
            <w:tcW w:w="1366" w:type="dxa"/>
          </w:tcPr>
          <w:p w:rsidR="00825287" w:rsidRDefault="003922A4">
            <w:pPr>
              <w:rPr>
                <w:ins w:id="385" w:author="OPPO(Boyuan)-v2" w:date="2022-01-27T15:05:00Z"/>
              </w:rPr>
            </w:pPr>
            <w:ins w:id="386" w:author="Hyunjeong Kang (Samsung)" w:date="2022-01-28T08:45:00Z">
              <w:r>
                <w:rPr>
                  <w:rFonts w:eastAsia="Malgun Gothic" w:hint="eastAsia"/>
                  <w:lang w:eastAsia="ko-KR"/>
                </w:rPr>
                <w:t>S1.01</w:t>
              </w:r>
            </w:ins>
          </w:p>
        </w:tc>
        <w:tc>
          <w:tcPr>
            <w:tcW w:w="5987" w:type="dxa"/>
          </w:tcPr>
          <w:p w:rsidR="00825287" w:rsidRDefault="003922A4">
            <w:pPr>
              <w:rPr>
                <w:ins w:id="387" w:author="Hyunjeong Kang (Samsung)" w:date="2022-01-28T08:45:00Z"/>
              </w:rPr>
            </w:pPr>
            <w:ins w:id="388" w:author="Hyunjeong Kang (Samsung)" w:date="2022-01-28T08:45:00Z">
              <w:r>
                <w:t>How to handle PDB requirement for TX resource (re-)selection for SL discovery message transmission</w:t>
              </w:r>
            </w:ins>
          </w:p>
          <w:p w:rsidR="00825287" w:rsidRDefault="003922A4">
            <w:pPr>
              <w:rPr>
                <w:ins w:id="389" w:author="OPPO(Boyuan)-v2" w:date="2022-01-27T15:05:00Z"/>
              </w:rPr>
            </w:pPr>
            <w:ins w:id="390" w:author="Hyunjeong Kang (Samsung)" w:date="2022-01-28T08:45:00Z">
              <w:r>
                <w:t>For SL message transmission, a UE (re)selects TX r</w:t>
              </w:r>
              <w:r>
                <w:t>esource with consideration of PDB requirement. The same resource selection operation should be applied for SL discovery message transmission but there is no PDB requirement specified for SL discovery message. So the handling of PDB in TX resource (re)selec</w:t>
              </w:r>
              <w:r>
                <w:t>tion for SL discovery message needs to be clarified.</w:t>
              </w:r>
            </w:ins>
          </w:p>
        </w:tc>
        <w:tc>
          <w:tcPr>
            <w:tcW w:w="2516" w:type="dxa"/>
          </w:tcPr>
          <w:p w:rsidR="00825287" w:rsidRDefault="003922A4">
            <w:pPr>
              <w:rPr>
                <w:ins w:id="391" w:author="OPPO(Boyuan)-v2" w:date="2022-01-27T15:05:00Z"/>
              </w:rPr>
            </w:pPr>
            <w:ins w:id="392" w:author="Hyunjeong Kang (Samsung)" w:date="2022-01-28T08:45:00Z">
              <w:r>
                <w:rPr>
                  <w:rFonts w:eastAsia="Malgun Gothic" w:hint="eastAsia"/>
                  <w:lang w:eastAsia="ko-KR"/>
                </w:rPr>
                <w:t>Pre117-e-offline</w:t>
              </w:r>
            </w:ins>
          </w:p>
        </w:tc>
        <w:tc>
          <w:tcPr>
            <w:tcW w:w="2326" w:type="dxa"/>
          </w:tcPr>
          <w:p w:rsidR="00825287" w:rsidRDefault="003922A4">
            <w:pPr>
              <w:rPr>
                <w:ins w:id="393" w:author="OPPO(Boyuan)-v2" w:date="2022-01-27T15:05:00Z"/>
              </w:rPr>
            </w:pPr>
            <w:ins w:id="394" w:author="Post-116b" w:date="2022-01-28T08:44:00Z">
              <w:r>
                <w:rPr>
                  <w:rFonts w:hint="eastAsia"/>
                </w:rPr>
                <w:t>R</w:t>
              </w:r>
              <w:r>
                <w:t>eflect in O3.07</w:t>
              </w:r>
            </w:ins>
          </w:p>
        </w:tc>
      </w:tr>
      <w:tr w:rsidR="00825287">
        <w:trPr>
          <w:ins w:id="395" w:author="Xuelong Wang@R2#116bis" w:date="2022-01-28T10:47:00Z"/>
        </w:trPr>
        <w:tc>
          <w:tcPr>
            <w:tcW w:w="2083" w:type="dxa"/>
          </w:tcPr>
          <w:p w:rsidR="00825287" w:rsidRDefault="003922A4">
            <w:pPr>
              <w:rPr>
                <w:ins w:id="396" w:author="Xuelong Wang@R2#116bis" w:date="2022-01-28T10:47:00Z"/>
                <w:rFonts w:eastAsia="Malgun Gothic"/>
                <w:lang w:eastAsia="ko-KR"/>
              </w:rPr>
            </w:pPr>
            <w:ins w:id="397" w:author="Xuelong Wang@R2#116bis" w:date="2022-01-28T10:47:00Z">
              <w:r>
                <w:rPr>
                  <w:rFonts w:asciiTheme="minorEastAsia" w:eastAsiaTheme="minorEastAsia" w:hAnsiTheme="minorEastAsia" w:hint="eastAsia"/>
                </w:rPr>
                <w:t>MediaTek</w:t>
              </w:r>
            </w:ins>
          </w:p>
        </w:tc>
        <w:tc>
          <w:tcPr>
            <w:tcW w:w="1366" w:type="dxa"/>
          </w:tcPr>
          <w:p w:rsidR="00825287" w:rsidRDefault="003922A4">
            <w:pPr>
              <w:rPr>
                <w:ins w:id="398" w:author="Xuelong Wang@R2#116bis" w:date="2022-01-28T10:47:00Z"/>
                <w:rFonts w:eastAsia="Malgun Gothic"/>
                <w:lang w:eastAsia="ko-KR"/>
              </w:rPr>
            </w:pPr>
            <w:ins w:id="399" w:author="Xuelong Wang@R2#116bis" w:date="2022-01-28T10:47:00Z">
              <w:r>
                <w:rPr>
                  <w:rFonts w:hint="eastAsia"/>
                </w:rPr>
                <w:t>O</w:t>
              </w:r>
              <w:r>
                <w:t>1.20</w:t>
              </w:r>
            </w:ins>
          </w:p>
        </w:tc>
        <w:tc>
          <w:tcPr>
            <w:tcW w:w="5987" w:type="dxa"/>
          </w:tcPr>
          <w:p w:rsidR="00825287" w:rsidRDefault="003922A4">
            <w:pPr>
              <w:rPr>
                <w:ins w:id="400" w:author="Xuelong Wang@R2#116bis" w:date="2022-01-28T10:48:00Z"/>
              </w:rPr>
            </w:pPr>
            <w:ins w:id="401" w:author="Xuelong Wang@R2#116bis" w:date="2022-01-28T10:47:00Z">
              <w:r>
                <w:t xml:space="preserve">About O1.20 (enhancement of hysteresis values to consider the mobility state), </w:t>
              </w:r>
            </w:ins>
            <w:ins w:id="402" w:author="Xuelong Wang@R2#116bis" w:date="2022-01-28T10:48:00Z">
              <w:r>
                <w:t xml:space="preserve">it is currently proposed by rapporteur </w:t>
              </w:r>
            </w:ins>
            <w:ins w:id="403" w:author="Xuelong Wang@R2#116bis" w:date="2022-01-28T10:47:00Z">
              <w:r>
                <w:t xml:space="preserve">that this would be “company </w:t>
              </w:r>
              <w:proofErr w:type="spellStart"/>
              <w:r>
                <w:t>tdoc</w:t>
              </w:r>
              <w:proofErr w:type="spellEnd"/>
              <w:r>
                <w:t xml:space="preserve"> in</w:t>
              </w:r>
              <w:r>
                <w:t xml:space="preserve">vited”.  </w:t>
              </w:r>
            </w:ins>
          </w:p>
          <w:p w:rsidR="00825287" w:rsidRDefault="003922A4">
            <w:pPr>
              <w:rPr>
                <w:ins w:id="404" w:author="Xuelong Wang@R2#116bis" w:date="2022-01-28T10:47:00Z"/>
              </w:rPr>
            </w:pPr>
            <w:ins w:id="405" w:author="Xuelong Wang@R2#116bis" w:date="2022-01-28T10:47:00Z">
              <w:r>
                <w:t>I think it’s better that we try to handle it in the pre-117e email discussion; this discussion will not be unreasonably large (there are only a couple of open issues on the common objectives), and it’s easier to find the company views in the offl</w:t>
              </w:r>
              <w:r>
                <w:t xml:space="preserve">ine discussion than to treat potentially multiple diverging </w:t>
              </w:r>
              <w:proofErr w:type="spellStart"/>
              <w:r>
                <w:t>tdocs</w:t>
              </w:r>
              <w:proofErr w:type="spellEnd"/>
              <w:r>
                <w:t xml:space="preserve"> at the meeting.</w:t>
              </w:r>
            </w:ins>
          </w:p>
        </w:tc>
        <w:tc>
          <w:tcPr>
            <w:tcW w:w="2516" w:type="dxa"/>
          </w:tcPr>
          <w:p w:rsidR="00825287" w:rsidRDefault="003922A4">
            <w:pPr>
              <w:rPr>
                <w:ins w:id="406" w:author="Xuelong Wang@R2#116bis" w:date="2022-01-28T10:47:00Z"/>
                <w:rFonts w:eastAsia="Malgun Gothic"/>
                <w:lang w:eastAsia="ko-KR"/>
              </w:rPr>
            </w:pPr>
            <w:ins w:id="407" w:author="Xuelong Wang@R2#116bis" w:date="2022-01-28T10:48:00Z">
              <w:r>
                <w:rPr>
                  <w:rFonts w:eastAsia="Malgun Gothic" w:hint="eastAsia"/>
                  <w:lang w:eastAsia="ko-KR"/>
                </w:rPr>
                <w:t>Pre117-e-offline</w:t>
              </w:r>
            </w:ins>
          </w:p>
        </w:tc>
        <w:tc>
          <w:tcPr>
            <w:tcW w:w="2326" w:type="dxa"/>
          </w:tcPr>
          <w:p w:rsidR="00825287" w:rsidRDefault="003922A4">
            <w:pPr>
              <w:rPr>
                <w:ins w:id="408" w:author="Xuelong Wang@R2#116bis" w:date="2022-01-28T10:47:00Z"/>
              </w:rPr>
            </w:pPr>
            <w:ins w:id="409" w:author="Post-116b" w:date="2022-01-28T12:14:00Z">
              <w:r>
                <w:rPr>
                  <w:rFonts w:hint="eastAsia"/>
                </w:rPr>
                <w:t>S</w:t>
              </w:r>
              <w:r>
                <w:t>ee reply on reflector</w:t>
              </w:r>
            </w:ins>
          </w:p>
        </w:tc>
      </w:tr>
    </w:tbl>
    <w:p w:rsidR="00825287" w:rsidRDefault="00825287"/>
    <w:p w:rsidR="00825287" w:rsidRDefault="003922A4">
      <w:pPr>
        <w:pStyle w:val="3"/>
      </w:pPr>
      <w:r>
        <w:rPr>
          <w:rFonts w:hint="eastAsia"/>
        </w:rPr>
        <w:t>O</w:t>
      </w:r>
      <w:r>
        <w:t>bjective-3: QoS</w:t>
      </w:r>
    </w:p>
    <w:tbl>
      <w:tblPr>
        <w:tblStyle w:val="af6"/>
        <w:tblW w:w="0" w:type="auto"/>
        <w:tblLook w:val="04A0" w:firstRow="1" w:lastRow="0" w:firstColumn="1" w:lastColumn="0" w:noHBand="0" w:noVBand="1"/>
      </w:tblPr>
      <w:tblGrid>
        <w:gridCol w:w="1413"/>
        <w:gridCol w:w="3685"/>
        <w:gridCol w:w="2977"/>
        <w:gridCol w:w="6203"/>
        <w:tblGridChange w:id="410">
          <w:tblGrid>
            <w:gridCol w:w="1413"/>
            <w:gridCol w:w="3685"/>
            <w:gridCol w:w="2977"/>
            <w:gridCol w:w="6203"/>
          </w:tblGrid>
        </w:tblGridChange>
      </w:tblGrid>
      <w:tr w:rsidR="00825287">
        <w:tc>
          <w:tcPr>
            <w:tcW w:w="1413" w:type="dxa"/>
            <w:shd w:val="clear" w:color="auto" w:fill="BFBFBF" w:themeFill="background1" w:themeFillShade="BF"/>
          </w:tcPr>
          <w:p w:rsidR="00825287" w:rsidRDefault="003922A4">
            <w:pPr>
              <w:spacing w:afterLines="50"/>
              <w:rPr>
                <w:b/>
              </w:rPr>
            </w:pPr>
            <w:r>
              <w:rPr>
                <w:rFonts w:hint="eastAsia"/>
                <w:b/>
              </w:rPr>
              <w:t>I</w:t>
            </w:r>
            <w:r>
              <w:rPr>
                <w:b/>
              </w:rPr>
              <w:t>ssue Index</w:t>
            </w:r>
          </w:p>
        </w:tc>
        <w:tc>
          <w:tcPr>
            <w:tcW w:w="3685" w:type="dxa"/>
            <w:shd w:val="clear" w:color="auto" w:fill="BFBFBF" w:themeFill="background1" w:themeFillShade="BF"/>
          </w:tcPr>
          <w:p w:rsidR="00825287" w:rsidRDefault="003922A4">
            <w:pPr>
              <w:spacing w:afterLines="50"/>
              <w:rPr>
                <w:b/>
              </w:rPr>
            </w:pPr>
            <w:r>
              <w:rPr>
                <w:rFonts w:hint="eastAsia"/>
                <w:b/>
              </w:rPr>
              <w:t>D</w:t>
            </w:r>
            <w:r>
              <w:rPr>
                <w:b/>
              </w:rPr>
              <w:t>escription</w:t>
            </w:r>
          </w:p>
        </w:tc>
        <w:tc>
          <w:tcPr>
            <w:tcW w:w="2977" w:type="dxa"/>
            <w:shd w:val="clear" w:color="auto" w:fill="BFBFBF" w:themeFill="background1" w:themeFillShade="BF"/>
          </w:tcPr>
          <w:p w:rsidR="00825287" w:rsidRDefault="003922A4">
            <w:pPr>
              <w:spacing w:afterLines="50"/>
              <w:rPr>
                <w:b/>
              </w:rPr>
            </w:pPr>
            <w:r>
              <w:rPr>
                <w:rFonts w:hint="eastAsia"/>
                <w:b/>
              </w:rPr>
              <w:t>S</w:t>
            </w:r>
            <w:r>
              <w:rPr>
                <w:b/>
              </w:rPr>
              <w:t>uggested handling</w:t>
            </w:r>
          </w:p>
        </w:tc>
        <w:tc>
          <w:tcPr>
            <w:tcW w:w="6203" w:type="dxa"/>
            <w:shd w:val="clear" w:color="auto" w:fill="BFBFBF" w:themeFill="background1" w:themeFillShade="BF"/>
          </w:tcPr>
          <w:p w:rsidR="00825287" w:rsidRDefault="003922A4">
            <w:pPr>
              <w:spacing w:afterLines="50"/>
              <w:rPr>
                <w:b/>
              </w:rPr>
            </w:pPr>
            <w:r>
              <w:rPr>
                <w:rFonts w:hint="eastAsia"/>
                <w:b/>
              </w:rPr>
              <w:t>R</w:t>
            </w:r>
            <w:r>
              <w:rPr>
                <w:b/>
              </w:rPr>
              <w:t>eason for add/remove this open issue</w:t>
            </w:r>
          </w:p>
        </w:tc>
      </w:tr>
      <w:tr w:rsidR="00825287" w:rsidTr="00825287">
        <w:tblPrEx>
          <w:tblW w:w="0" w:type="auto"/>
          <w:tblPrExChange w:id="411" w:author="OPPO(Boyuan)-v2" w:date="2022-01-27T14:12:00Z">
            <w:tblPrEx>
              <w:tblW w:w="0" w:type="auto"/>
            </w:tblPrEx>
          </w:tblPrExChange>
        </w:tblPrEx>
        <w:tc>
          <w:tcPr>
            <w:tcW w:w="1413" w:type="dxa"/>
            <w:shd w:val="clear" w:color="auto" w:fill="FFFF00"/>
            <w:tcPrChange w:id="412" w:author="OPPO(Boyuan)-v2" w:date="2022-01-27T14:12:00Z">
              <w:tcPr>
                <w:tcW w:w="1413" w:type="dxa"/>
              </w:tcPr>
            </w:tcPrChange>
          </w:tcPr>
          <w:p w:rsidR="00825287" w:rsidRDefault="003922A4">
            <w:pPr>
              <w:spacing w:afterLines="50"/>
            </w:pPr>
            <w:r>
              <w:rPr>
                <w:rFonts w:hint="eastAsia"/>
              </w:rPr>
              <w:t>O</w:t>
            </w:r>
            <w:r>
              <w:t xml:space="preserve">3.01 </w:t>
            </w:r>
          </w:p>
        </w:tc>
        <w:tc>
          <w:tcPr>
            <w:tcW w:w="3685" w:type="dxa"/>
            <w:shd w:val="clear" w:color="auto" w:fill="FFFF00"/>
            <w:tcPrChange w:id="413" w:author="OPPO(Boyuan)-v2" w:date="2022-01-27T14:12:00Z">
              <w:tcPr>
                <w:tcW w:w="3685" w:type="dxa"/>
              </w:tcPr>
            </w:tcPrChange>
          </w:tcPr>
          <w:p w:rsidR="00825287" w:rsidRDefault="003922A4">
            <w:pPr>
              <w:spacing w:afterLines="50"/>
            </w:pPr>
            <w:r>
              <w:t xml:space="preserve">[Unhandled issue from </w:t>
            </w:r>
            <w:r>
              <w:t>Pre-R2#116b summary] FFS on further enhancement of L2 relay QoS to support flow control</w:t>
            </w:r>
          </w:p>
        </w:tc>
        <w:tc>
          <w:tcPr>
            <w:tcW w:w="2977" w:type="dxa"/>
            <w:shd w:val="clear" w:color="auto" w:fill="FFFF00"/>
            <w:tcPrChange w:id="414" w:author="OPPO(Boyuan)-v2" w:date="2022-01-27T14:12:00Z">
              <w:tcPr>
                <w:tcW w:w="2977" w:type="dxa"/>
              </w:tcPr>
            </w:tcPrChange>
          </w:tcPr>
          <w:p w:rsidR="00825287" w:rsidRDefault="003922A4">
            <w:pPr>
              <w:spacing w:afterLines="50"/>
            </w:pPr>
            <w:del w:id="415" w:author="OPPO(Boyuan)-v2" w:date="2022-01-26T14:18:00Z">
              <w:r>
                <w:delText>(pending CB decision)</w:delText>
              </w:r>
            </w:del>
            <w:ins w:id="416" w:author="OPPO(Boyuan)-v2" w:date="2022-01-26T14:18:00Z">
              <w:r>
                <w:t>Pre117-e-offline</w:t>
              </w:r>
            </w:ins>
          </w:p>
        </w:tc>
        <w:tc>
          <w:tcPr>
            <w:tcW w:w="6203" w:type="dxa"/>
            <w:shd w:val="clear" w:color="auto" w:fill="FFFF00"/>
            <w:tcPrChange w:id="417" w:author="OPPO(Boyuan)-v2" w:date="2022-01-27T14:12:00Z">
              <w:tcPr>
                <w:tcW w:w="6203" w:type="dxa"/>
              </w:tcPr>
            </w:tcPrChange>
          </w:tcPr>
          <w:p w:rsidR="00825287" w:rsidRDefault="003922A4">
            <w:pPr>
              <w:spacing w:afterLines="50"/>
            </w:pPr>
            <w:r>
              <w:rPr>
                <w:rFonts w:hint="eastAsia"/>
              </w:rPr>
              <w:t>D</w:t>
            </w:r>
            <w:r>
              <w:t>ue to the proposal raised in QoS A.I. summary:</w:t>
            </w:r>
          </w:p>
          <w:p w:rsidR="00825287" w:rsidRDefault="003922A4">
            <w:pPr>
              <w:rPr>
                <w:rFonts w:eastAsia="Malgun Gothic" w:cs="Arial"/>
                <w:lang w:eastAsia="ko-KR"/>
              </w:rPr>
            </w:pPr>
            <w:r>
              <w:rPr>
                <w:rFonts w:eastAsia="Malgun Gothic" w:cs="Arial"/>
                <w:lang w:eastAsia="ko-KR"/>
              </w:rPr>
              <w:t>Proposal 1. RAN2 to discuss whether to support flow control in L2 U2N Relay.</w:t>
            </w:r>
          </w:p>
          <w:p w:rsidR="00825287" w:rsidRDefault="003922A4">
            <w:pPr>
              <w:spacing w:afterLines="50"/>
            </w:pPr>
            <w:r>
              <w:rPr>
                <w:rFonts w:hint="eastAsia"/>
              </w:rPr>
              <w:t>W</w:t>
            </w:r>
            <w:r>
              <w:t>e ha</w:t>
            </w:r>
            <w:r>
              <w:t>ve the corresponding open issue</w:t>
            </w:r>
          </w:p>
          <w:p w:rsidR="00825287" w:rsidRDefault="003922A4">
            <w:pPr>
              <w:spacing w:afterLines="50"/>
            </w:pPr>
            <w:r>
              <w:rPr>
                <w:rFonts w:hint="eastAsia"/>
              </w:rPr>
              <w:t>O</w:t>
            </w:r>
            <w:r>
              <w:t>n the other hand, it is pending CB decision from 619</w:t>
            </w:r>
          </w:p>
          <w:p w:rsidR="00825287" w:rsidRDefault="003922A4">
            <w:pPr>
              <w:spacing w:afterLines="50"/>
            </w:pPr>
            <w:r>
              <w:rPr>
                <w:lang w:val="en-US"/>
              </w:rPr>
              <w:t xml:space="preserve">Proposal 1            </w:t>
            </w:r>
            <w:proofErr w:type="gramStart"/>
            <w:r>
              <w:rPr>
                <w:lang w:val="en-US"/>
              </w:rPr>
              <w:t xml:space="preserve">   (</w:t>
            </w:r>
            <w:proofErr w:type="gramEnd"/>
            <w:r>
              <w:rPr>
                <w:lang w:val="en-US"/>
              </w:rPr>
              <w:t xml:space="preserve">13/17) Control PDU is not supported in neither PC5 SRAP layer nor </w:t>
            </w:r>
            <w:proofErr w:type="spellStart"/>
            <w:r>
              <w:rPr>
                <w:lang w:val="en-US"/>
              </w:rPr>
              <w:t>Uu</w:t>
            </w:r>
            <w:proofErr w:type="spellEnd"/>
            <w:r>
              <w:rPr>
                <w:lang w:val="en-US"/>
              </w:rPr>
              <w:t xml:space="preserve"> SRAP layer in this release.</w:t>
            </w:r>
          </w:p>
        </w:tc>
      </w:tr>
      <w:tr w:rsidR="00825287" w:rsidTr="00825287">
        <w:tblPrEx>
          <w:tblW w:w="0" w:type="auto"/>
          <w:tblPrExChange w:id="418" w:author="OPPO(Boyuan)-v2" w:date="2022-01-27T14:12:00Z">
            <w:tblPrEx>
              <w:tblW w:w="0" w:type="auto"/>
            </w:tblPrEx>
          </w:tblPrExChange>
        </w:tblPrEx>
        <w:tc>
          <w:tcPr>
            <w:tcW w:w="1413" w:type="dxa"/>
            <w:shd w:val="clear" w:color="auto" w:fill="FFFF00"/>
            <w:tcPrChange w:id="419" w:author="OPPO(Boyuan)-v2" w:date="2022-01-27T14:12:00Z">
              <w:tcPr>
                <w:tcW w:w="1413" w:type="dxa"/>
              </w:tcPr>
            </w:tcPrChange>
          </w:tcPr>
          <w:p w:rsidR="00825287" w:rsidRDefault="003922A4">
            <w:pPr>
              <w:spacing w:afterLines="50"/>
            </w:pPr>
            <w:r>
              <w:rPr>
                <w:rFonts w:hint="eastAsia"/>
              </w:rPr>
              <w:t>O</w:t>
            </w:r>
            <w:r>
              <w:t>3.02</w:t>
            </w:r>
          </w:p>
        </w:tc>
        <w:tc>
          <w:tcPr>
            <w:tcW w:w="3685" w:type="dxa"/>
            <w:shd w:val="clear" w:color="auto" w:fill="FFFF00"/>
            <w:tcPrChange w:id="420" w:author="OPPO(Boyuan)-v2" w:date="2022-01-27T14:12:00Z">
              <w:tcPr>
                <w:tcW w:w="3685" w:type="dxa"/>
              </w:tcPr>
            </w:tcPrChange>
          </w:tcPr>
          <w:p w:rsidR="00825287" w:rsidRDefault="003922A4">
            <w:pPr>
              <w:spacing w:afterLines="50"/>
            </w:pPr>
            <w:r>
              <w:rPr>
                <w:rFonts w:hint="eastAsia"/>
              </w:rPr>
              <w:t>[</w:t>
            </w:r>
            <w:r>
              <w:t xml:space="preserve">Unhandled issue from Pre-R2#116b </w:t>
            </w:r>
            <w:r>
              <w:t>summary ]FFS on further enhancement of L2 relay QoS to support pre-emptive BSR</w:t>
            </w:r>
          </w:p>
        </w:tc>
        <w:tc>
          <w:tcPr>
            <w:tcW w:w="2977" w:type="dxa"/>
            <w:shd w:val="clear" w:color="auto" w:fill="FFFF00"/>
            <w:tcPrChange w:id="421" w:author="OPPO(Boyuan)-v2" w:date="2022-01-27T14:12:00Z">
              <w:tcPr>
                <w:tcW w:w="2977" w:type="dxa"/>
              </w:tcPr>
            </w:tcPrChange>
          </w:tcPr>
          <w:p w:rsidR="00825287" w:rsidRDefault="003922A4">
            <w:pPr>
              <w:spacing w:afterLines="50"/>
            </w:pPr>
            <w:r>
              <w:rPr>
                <w:rFonts w:hint="eastAsia"/>
              </w:rPr>
              <w:t>P</w:t>
            </w:r>
            <w:r>
              <w:t>re117-e-offline</w:t>
            </w:r>
          </w:p>
        </w:tc>
        <w:tc>
          <w:tcPr>
            <w:tcW w:w="6203" w:type="dxa"/>
            <w:shd w:val="clear" w:color="auto" w:fill="FFFF00"/>
            <w:tcPrChange w:id="422" w:author="OPPO(Boyuan)-v2" w:date="2022-01-27T14:12:00Z">
              <w:tcPr>
                <w:tcW w:w="6203" w:type="dxa"/>
              </w:tcPr>
            </w:tcPrChange>
          </w:tcPr>
          <w:p w:rsidR="00825287" w:rsidRDefault="003922A4">
            <w:pPr>
              <w:spacing w:afterLines="50"/>
            </w:pPr>
            <w:r>
              <w:rPr>
                <w:rFonts w:hint="eastAsia"/>
              </w:rPr>
              <w:t>D</w:t>
            </w:r>
            <w:r>
              <w:t>ue to the proposal raised in QoS A.I. summary</w:t>
            </w:r>
          </w:p>
          <w:p w:rsidR="00825287" w:rsidRDefault="003922A4">
            <w:pPr>
              <w:spacing w:afterLines="50"/>
              <w:rPr>
                <w:rFonts w:eastAsia="Malgun Gothic" w:cs="Arial"/>
                <w:lang w:eastAsia="ko-KR"/>
              </w:rPr>
            </w:pPr>
            <w:r>
              <w:rPr>
                <w:rFonts w:eastAsia="Malgun Gothic" w:cs="Arial"/>
                <w:lang w:eastAsia="ko-KR"/>
              </w:rPr>
              <w:t xml:space="preserve">Proposal 2. RAN2 to discuss whether to support pre-emptive BSR transmission by a Relay UE to </w:t>
            </w:r>
            <w:proofErr w:type="spellStart"/>
            <w:r>
              <w:rPr>
                <w:rFonts w:eastAsia="Malgun Gothic" w:cs="Arial"/>
                <w:lang w:eastAsia="ko-KR"/>
              </w:rPr>
              <w:t>gNB</w:t>
            </w:r>
            <w:proofErr w:type="spellEnd"/>
            <w:r>
              <w:rPr>
                <w:rFonts w:eastAsia="Malgun Gothic" w:cs="Arial"/>
                <w:lang w:eastAsia="ko-KR"/>
              </w:rPr>
              <w:t>.</w:t>
            </w:r>
          </w:p>
          <w:p w:rsidR="00825287" w:rsidRDefault="003922A4">
            <w:pPr>
              <w:spacing w:afterLines="50"/>
            </w:pPr>
            <w:r>
              <w:rPr>
                <w:rFonts w:hint="eastAsia"/>
              </w:rPr>
              <w:t>W</w:t>
            </w:r>
            <w:r>
              <w:t>e have the cor</w:t>
            </w:r>
            <w:r>
              <w:t>responding open issue</w:t>
            </w:r>
          </w:p>
        </w:tc>
      </w:tr>
      <w:tr w:rsidR="00825287" w:rsidTr="00825287">
        <w:tblPrEx>
          <w:tblW w:w="0" w:type="auto"/>
          <w:tblPrExChange w:id="423" w:author="OPPO(Boyuan)-v2" w:date="2022-01-27T14:12:00Z">
            <w:tblPrEx>
              <w:tblW w:w="0" w:type="auto"/>
            </w:tblPrEx>
          </w:tblPrExChange>
        </w:tblPrEx>
        <w:tc>
          <w:tcPr>
            <w:tcW w:w="1413" w:type="dxa"/>
            <w:shd w:val="clear" w:color="auto" w:fill="FFFF00"/>
            <w:tcPrChange w:id="424" w:author="OPPO(Boyuan)-v2" w:date="2022-01-27T14:12:00Z">
              <w:tcPr>
                <w:tcW w:w="1413" w:type="dxa"/>
              </w:tcPr>
            </w:tcPrChange>
          </w:tcPr>
          <w:p w:rsidR="00825287" w:rsidRDefault="003922A4">
            <w:pPr>
              <w:spacing w:afterLines="50"/>
            </w:pPr>
            <w:r>
              <w:rPr>
                <w:rFonts w:hint="eastAsia"/>
              </w:rPr>
              <w:t>O</w:t>
            </w:r>
            <w:r>
              <w:t>3.03</w:t>
            </w:r>
          </w:p>
        </w:tc>
        <w:tc>
          <w:tcPr>
            <w:tcW w:w="3685" w:type="dxa"/>
            <w:shd w:val="clear" w:color="auto" w:fill="FFFF00"/>
            <w:tcPrChange w:id="425" w:author="OPPO(Boyuan)-v2" w:date="2022-01-27T14:12:00Z">
              <w:tcPr>
                <w:tcW w:w="3685" w:type="dxa"/>
              </w:tcPr>
            </w:tcPrChange>
          </w:tcPr>
          <w:p w:rsidR="00825287" w:rsidRDefault="003922A4">
            <w:pPr>
              <w:spacing w:afterLines="50"/>
            </w:pPr>
            <w:r>
              <w:rPr>
                <w:rFonts w:hint="eastAsia"/>
              </w:rPr>
              <w:t>[</w:t>
            </w:r>
            <w:r>
              <w:t>Unhandled issue from Pre-R2#116b summary] FFS on further enhancement of L2 relay QoS to support bit rate recommendation</w:t>
            </w:r>
          </w:p>
        </w:tc>
        <w:tc>
          <w:tcPr>
            <w:tcW w:w="2977" w:type="dxa"/>
            <w:shd w:val="clear" w:color="auto" w:fill="FFFF00"/>
            <w:tcPrChange w:id="426" w:author="OPPO(Boyuan)-v2" w:date="2022-01-27T14:12:00Z">
              <w:tcPr>
                <w:tcW w:w="2977" w:type="dxa"/>
              </w:tcPr>
            </w:tcPrChange>
          </w:tcPr>
          <w:p w:rsidR="00825287" w:rsidRDefault="003922A4">
            <w:pPr>
              <w:spacing w:afterLines="50"/>
            </w:pPr>
            <w:r>
              <w:rPr>
                <w:rFonts w:hint="eastAsia"/>
              </w:rPr>
              <w:t>P</w:t>
            </w:r>
            <w:r>
              <w:t>re117-e-offline</w:t>
            </w:r>
          </w:p>
        </w:tc>
        <w:tc>
          <w:tcPr>
            <w:tcW w:w="6203" w:type="dxa"/>
            <w:shd w:val="clear" w:color="auto" w:fill="FFFF00"/>
            <w:tcPrChange w:id="427" w:author="OPPO(Boyuan)-v2" w:date="2022-01-27T14:12:00Z">
              <w:tcPr>
                <w:tcW w:w="6203" w:type="dxa"/>
              </w:tcPr>
            </w:tcPrChange>
          </w:tcPr>
          <w:p w:rsidR="00825287" w:rsidRDefault="003922A4">
            <w:pPr>
              <w:spacing w:afterLines="50"/>
            </w:pPr>
            <w:r>
              <w:rPr>
                <w:rFonts w:hint="eastAsia"/>
              </w:rPr>
              <w:t>D</w:t>
            </w:r>
            <w:r>
              <w:t>ue to the proposal raised in QoS A.I. summary</w:t>
            </w:r>
          </w:p>
          <w:p w:rsidR="00825287" w:rsidRDefault="003922A4">
            <w:pPr>
              <w:spacing w:afterLines="50"/>
            </w:pPr>
            <w:r>
              <w:t>Proposal 3. RAN2 to discuss whether to sup</w:t>
            </w:r>
            <w:r>
              <w:t>port the bit rate recommendation procedure.</w:t>
            </w:r>
          </w:p>
          <w:p w:rsidR="00825287" w:rsidRDefault="003922A4">
            <w:pPr>
              <w:spacing w:afterLines="50"/>
            </w:pPr>
            <w:r>
              <w:rPr>
                <w:rFonts w:hint="eastAsia"/>
              </w:rPr>
              <w:t>W</w:t>
            </w:r>
            <w:r>
              <w:t>e have the corresponding open issue</w:t>
            </w:r>
          </w:p>
        </w:tc>
      </w:tr>
      <w:tr w:rsidR="00825287" w:rsidTr="00825287">
        <w:tblPrEx>
          <w:tblW w:w="0" w:type="auto"/>
          <w:tblPrExChange w:id="428" w:author="OPPO(Boyuan)-v2" w:date="2022-01-27T14:12:00Z">
            <w:tblPrEx>
              <w:tblW w:w="0" w:type="auto"/>
            </w:tblPrEx>
          </w:tblPrExChange>
        </w:tblPrEx>
        <w:tc>
          <w:tcPr>
            <w:tcW w:w="1413" w:type="dxa"/>
            <w:shd w:val="clear" w:color="auto" w:fill="FFFF00"/>
            <w:tcPrChange w:id="429" w:author="OPPO(Boyuan)-v2" w:date="2022-01-27T14:12:00Z">
              <w:tcPr>
                <w:tcW w:w="1413" w:type="dxa"/>
              </w:tcPr>
            </w:tcPrChange>
          </w:tcPr>
          <w:p w:rsidR="00825287" w:rsidRDefault="003922A4">
            <w:pPr>
              <w:spacing w:afterLines="50"/>
            </w:pPr>
            <w:r>
              <w:rPr>
                <w:rFonts w:hint="eastAsia"/>
              </w:rPr>
              <w:t>O</w:t>
            </w:r>
            <w:r>
              <w:t>3.04</w:t>
            </w:r>
          </w:p>
        </w:tc>
        <w:tc>
          <w:tcPr>
            <w:tcW w:w="3685" w:type="dxa"/>
            <w:shd w:val="clear" w:color="auto" w:fill="FFFF00"/>
            <w:tcPrChange w:id="430" w:author="OPPO(Boyuan)-v2" w:date="2022-01-27T14:12:00Z">
              <w:tcPr>
                <w:tcW w:w="3685" w:type="dxa"/>
              </w:tcPr>
            </w:tcPrChange>
          </w:tcPr>
          <w:p w:rsidR="00825287" w:rsidRDefault="003922A4">
            <w:pPr>
              <w:spacing w:afterLines="50"/>
            </w:pPr>
            <w:r>
              <w:rPr>
                <w:rFonts w:hint="eastAsia"/>
              </w:rPr>
              <w:t>[</w:t>
            </w:r>
            <w:r>
              <w:t>Unhandled issue from Pre-R2#116b summary] FFS on further enhancement of L2 relay QoS to support dedicated resources for relay traffic</w:t>
            </w:r>
          </w:p>
        </w:tc>
        <w:tc>
          <w:tcPr>
            <w:tcW w:w="2977" w:type="dxa"/>
            <w:shd w:val="clear" w:color="auto" w:fill="FFFF00"/>
            <w:tcPrChange w:id="431" w:author="OPPO(Boyuan)-v2" w:date="2022-01-27T14:12:00Z">
              <w:tcPr>
                <w:tcW w:w="2977" w:type="dxa"/>
              </w:tcPr>
            </w:tcPrChange>
          </w:tcPr>
          <w:p w:rsidR="00825287" w:rsidRDefault="003922A4">
            <w:pPr>
              <w:spacing w:afterLines="50"/>
            </w:pPr>
            <w:r>
              <w:rPr>
                <w:rFonts w:hint="eastAsia"/>
              </w:rPr>
              <w:t>P</w:t>
            </w:r>
            <w:r>
              <w:t>re117-e-offline</w:t>
            </w:r>
          </w:p>
        </w:tc>
        <w:tc>
          <w:tcPr>
            <w:tcW w:w="6203" w:type="dxa"/>
            <w:shd w:val="clear" w:color="auto" w:fill="FFFF00"/>
            <w:tcPrChange w:id="432" w:author="OPPO(Boyuan)-v2" w:date="2022-01-27T14:12:00Z">
              <w:tcPr>
                <w:tcW w:w="6203" w:type="dxa"/>
              </w:tcPr>
            </w:tcPrChange>
          </w:tcPr>
          <w:p w:rsidR="00825287" w:rsidRDefault="003922A4">
            <w:pPr>
              <w:spacing w:afterLines="50"/>
            </w:pPr>
            <w:r>
              <w:rPr>
                <w:rFonts w:hint="eastAsia"/>
              </w:rPr>
              <w:t>D</w:t>
            </w:r>
            <w:r>
              <w:t xml:space="preserve">ue to the </w:t>
            </w:r>
            <w:r>
              <w:t>proposal raised in QoS A.I. summary</w:t>
            </w:r>
          </w:p>
          <w:p w:rsidR="00825287" w:rsidRDefault="003922A4">
            <w:pPr>
              <w:spacing w:afterLines="50"/>
            </w:pPr>
            <w:r>
              <w:t>Proposal 7. RAN2 to discuss the need of dedicated resources at Relay UE for relayed traffic.</w:t>
            </w:r>
          </w:p>
          <w:p w:rsidR="00825287" w:rsidRDefault="003922A4">
            <w:pPr>
              <w:spacing w:afterLines="50"/>
            </w:pPr>
            <w:r>
              <w:rPr>
                <w:rFonts w:hint="eastAsia"/>
              </w:rPr>
              <w:t>W</w:t>
            </w:r>
            <w:r>
              <w:t>e have the corresponding open issue</w:t>
            </w:r>
          </w:p>
        </w:tc>
      </w:tr>
      <w:tr w:rsidR="00825287" w:rsidTr="00825287">
        <w:tblPrEx>
          <w:tblW w:w="0" w:type="auto"/>
          <w:tblPrExChange w:id="433" w:author="OPPO(Boyuan)-v2" w:date="2022-01-27T14:12:00Z">
            <w:tblPrEx>
              <w:tblW w:w="0" w:type="auto"/>
            </w:tblPrEx>
          </w:tblPrExChange>
        </w:tblPrEx>
        <w:tc>
          <w:tcPr>
            <w:tcW w:w="1413" w:type="dxa"/>
            <w:shd w:val="clear" w:color="auto" w:fill="FFFF00"/>
            <w:tcPrChange w:id="434" w:author="OPPO(Boyuan)-v2" w:date="2022-01-27T14:12:00Z">
              <w:tcPr>
                <w:tcW w:w="1413" w:type="dxa"/>
              </w:tcPr>
            </w:tcPrChange>
          </w:tcPr>
          <w:p w:rsidR="00825287" w:rsidRDefault="003922A4">
            <w:pPr>
              <w:spacing w:afterLines="50"/>
            </w:pPr>
            <w:r>
              <w:rPr>
                <w:rFonts w:hint="eastAsia"/>
              </w:rPr>
              <w:t>O</w:t>
            </w:r>
            <w:r>
              <w:t>3.05</w:t>
            </w:r>
          </w:p>
        </w:tc>
        <w:tc>
          <w:tcPr>
            <w:tcW w:w="3685" w:type="dxa"/>
            <w:shd w:val="clear" w:color="auto" w:fill="FFFF00"/>
            <w:tcPrChange w:id="435" w:author="OPPO(Boyuan)-v2" w:date="2022-01-27T14:12:00Z">
              <w:tcPr>
                <w:tcW w:w="3685" w:type="dxa"/>
              </w:tcPr>
            </w:tcPrChange>
          </w:tcPr>
          <w:p w:rsidR="00825287" w:rsidRDefault="003922A4">
            <w:pPr>
              <w:spacing w:afterLines="50"/>
            </w:pPr>
            <w:r>
              <w:rPr>
                <w:rFonts w:hint="eastAsia"/>
              </w:rPr>
              <w:t>[</w:t>
            </w:r>
            <w:r>
              <w:t xml:space="preserve">Unhandled issue from Pre-R2#116b summary] </w:t>
            </w:r>
            <w:r>
              <w:rPr>
                <w:rFonts w:hint="eastAsia"/>
              </w:rPr>
              <w:t>F</w:t>
            </w:r>
            <w:r>
              <w:t>FS on QoS information report in SUI for</w:t>
            </w:r>
            <w:r>
              <w:t xml:space="preserve"> SL discovery.</w:t>
            </w:r>
          </w:p>
        </w:tc>
        <w:tc>
          <w:tcPr>
            <w:tcW w:w="2977" w:type="dxa"/>
            <w:shd w:val="clear" w:color="auto" w:fill="FFFF00"/>
            <w:tcPrChange w:id="436" w:author="OPPO(Boyuan)-v2" w:date="2022-01-27T14:12:00Z">
              <w:tcPr>
                <w:tcW w:w="2977" w:type="dxa"/>
              </w:tcPr>
            </w:tcPrChange>
          </w:tcPr>
          <w:p w:rsidR="00825287" w:rsidRDefault="003922A4">
            <w:pPr>
              <w:spacing w:afterLines="50"/>
            </w:pPr>
            <w:r>
              <w:t>Pre117-e-offline</w:t>
            </w:r>
          </w:p>
        </w:tc>
        <w:tc>
          <w:tcPr>
            <w:tcW w:w="6203" w:type="dxa"/>
            <w:shd w:val="clear" w:color="auto" w:fill="FFFF00"/>
            <w:tcPrChange w:id="437" w:author="OPPO(Boyuan)-v2" w:date="2022-01-27T14:12:00Z">
              <w:tcPr>
                <w:tcW w:w="6203" w:type="dxa"/>
              </w:tcPr>
            </w:tcPrChange>
          </w:tcPr>
          <w:p w:rsidR="00825287" w:rsidRDefault="003922A4">
            <w:pPr>
              <w:spacing w:afterLines="50"/>
            </w:pPr>
            <w:r>
              <w:rPr>
                <w:rFonts w:hint="eastAsia"/>
              </w:rPr>
              <w:t>D</w:t>
            </w:r>
            <w:r>
              <w:t>ue to the proposal raised in QoS A.I. summary</w:t>
            </w:r>
          </w:p>
          <w:p w:rsidR="00825287" w:rsidRDefault="003922A4">
            <w:pPr>
              <w:spacing w:afterLines="50"/>
            </w:pPr>
            <w:r>
              <w:t>Proposal 5. RAN2 to discuss that UE does not need to report PC5 QoS information in SUI for SL discovery.</w:t>
            </w:r>
          </w:p>
          <w:p w:rsidR="00825287" w:rsidRDefault="003922A4">
            <w:pPr>
              <w:spacing w:afterLines="50"/>
            </w:pPr>
            <w:r>
              <w:rPr>
                <w:rFonts w:hint="eastAsia"/>
              </w:rPr>
              <w:t>W</w:t>
            </w:r>
            <w:r>
              <w:t>e have the corresponding open issue</w:t>
            </w:r>
          </w:p>
        </w:tc>
      </w:tr>
      <w:tr w:rsidR="00825287" w:rsidTr="00825287">
        <w:tblPrEx>
          <w:tblW w:w="0" w:type="auto"/>
          <w:tblPrExChange w:id="438" w:author="OPPO(Boyuan)-v2" w:date="2022-01-27T14:18:00Z">
            <w:tblPrEx>
              <w:tblW w:w="0" w:type="auto"/>
            </w:tblPrEx>
          </w:tblPrExChange>
        </w:tblPrEx>
        <w:tc>
          <w:tcPr>
            <w:tcW w:w="1413" w:type="dxa"/>
            <w:shd w:val="clear" w:color="auto" w:fill="92D050"/>
            <w:tcPrChange w:id="439" w:author="OPPO(Boyuan)-v2" w:date="2022-01-27T14:18:00Z">
              <w:tcPr>
                <w:tcW w:w="1413" w:type="dxa"/>
              </w:tcPr>
            </w:tcPrChange>
          </w:tcPr>
          <w:p w:rsidR="00825287" w:rsidRDefault="003922A4">
            <w:pPr>
              <w:spacing w:afterLines="50"/>
            </w:pPr>
            <w:r>
              <w:rPr>
                <w:rFonts w:hint="eastAsia"/>
              </w:rPr>
              <w:t>O</w:t>
            </w:r>
            <w:r>
              <w:t>3.06</w:t>
            </w:r>
          </w:p>
        </w:tc>
        <w:tc>
          <w:tcPr>
            <w:tcW w:w="3685" w:type="dxa"/>
            <w:shd w:val="clear" w:color="auto" w:fill="92D050"/>
            <w:tcPrChange w:id="440" w:author="OPPO(Boyuan)-v2" w:date="2022-01-27T14:18:00Z">
              <w:tcPr>
                <w:tcW w:w="3685" w:type="dxa"/>
              </w:tcPr>
            </w:tcPrChange>
          </w:tcPr>
          <w:p w:rsidR="00825287" w:rsidRDefault="003922A4">
            <w:pPr>
              <w:spacing w:afterLines="50"/>
            </w:pPr>
            <w:r>
              <w:t>[FFS point from R2#116 agree</w:t>
            </w:r>
            <w:r>
              <w:t xml:space="preserve">ment] </w:t>
            </w:r>
            <w:r>
              <w:rPr>
                <w:rFonts w:hint="eastAsia"/>
              </w:rPr>
              <w:t>F</w:t>
            </w:r>
            <w:r>
              <w:t xml:space="preserve">FS signalling details for PC5 QoS configuration via </w:t>
            </w:r>
            <w:proofErr w:type="spellStart"/>
            <w:r>
              <w:t>Uu</w:t>
            </w:r>
            <w:proofErr w:type="spellEnd"/>
            <w:r>
              <w:t xml:space="preserve"> RRC signalling</w:t>
            </w:r>
          </w:p>
        </w:tc>
        <w:tc>
          <w:tcPr>
            <w:tcW w:w="2977" w:type="dxa"/>
            <w:shd w:val="clear" w:color="auto" w:fill="92D050"/>
            <w:tcPrChange w:id="441" w:author="OPPO(Boyuan)-v2" w:date="2022-01-27T14:18:00Z">
              <w:tcPr>
                <w:tcW w:w="2977" w:type="dxa"/>
              </w:tcPr>
            </w:tcPrChange>
          </w:tcPr>
          <w:p w:rsidR="00825287" w:rsidRDefault="003922A4">
            <w:pPr>
              <w:spacing w:afterLines="50"/>
            </w:pPr>
            <w:ins w:id="442" w:author="Post-116b" w:date="2022-01-28T12:15:00Z">
              <w:r>
                <w:t>Resolved and can be closed</w:t>
              </w:r>
            </w:ins>
            <w:del w:id="443" w:author="Post-116b" w:date="2022-01-28T12:15:00Z">
              <w:r>
                <w:rPr>
                  <w:rFonts w:hint="eastAsia"/>
                </w:rPr>
                <w:delText>C</w:delText>
              </w:r>
              <w:r>
                <w:delText>R rapporteur handled</w:delText>
              </w:r>
            </w:del>
          </w:p>
        </w:tc>
        <w:tc>
          <w:tcPr>
            <w:tcW w:w="6203" w:type="dxa"/>
            <w:shd w:val="clear" w:color="auto" w:fill="92D050"/>
            <w:tcPrChange w:id="444" w:author="OPPO(Boyuan)-v2" w:date="2022-01-27T14:18:00Z">
              <w:tcPr>
                <w:tcW w:w="6203" w:type="dxa"/>
              </w:tcPr>
            </w:tcPrChange>
          </w:tcPr>
          <w:p w:rsidR="00825287" w:rsidRDefault="003922A4">
            <w:pPr>
              <w:spacing w:afterLines="50"/>
            </w:pPr>
            <w:r>
              <w:rPr>
                <w:rFonts w:hint="eastAsia"/>
              </w:rPr>
              <w:t>D</w:t>
            </w:r>
            <w:r>
              <w:t>ue to the following agreement made in RAN2 #116:</w:t>
            </w:r>
          </w:p>
          <w:p w:rsidR="00825287" w:rsidRDefault="003922A4">
            <w:pPr>
              <w:spacing w:afterLines="50"/>
            </w:pPr>
            <w:r>
              <w:t xml:space="preserve">Proposal 2(20/21) (modified): </w:t>
            </w:r>
            <w:r>
              <w:tab/>
              <w:t xml:space="preserve">[Easy] </w:t>
            </w:r>
            <w:proofErr w:type="spellStart"/>
            <w:r>
              <w:t>gNB</w:t>
            </w:r>
            <w:proofErr w:type="spellEnd"/>
            <w:r>
              <w:t xml:space="preserve"> directly configures relay UE for PC5 Qo</w:t>
            </w:r>
            <w:r>
              <w:t xml:space="preserve">S configuration via </w:t>
            </w:r>
            <w:proofErr w:type="spellStart"/>
            <w:r>
              <w:t>Uu</w:t>
            </w:r>
            <w:proofErr w:type="spellEnd"/>
            <w:r>
              <w:t xml:space="preserve"> RRC signalling. And </w:t>
            </w:r>
            <w:proofErr w:type="spellStart"/>
            <w:r>
              <w:t>gNB</w:t>
            </w:r>
            <w:proofErr w:type="spellEnd"/>
            <w:r>
              <w:t xml:space="preserve"> also </w:t>
            </w:r>
            <w:r>
              <w:lastRenderedPageBreak/>
              <w:t xml:space="preserve">directly configures remote UE for PC5 QoS configuration via </w:t>
            </w:r>
            <w:proofErr w:type="spellStart"/>
            <w:r>
              <w:t>Uu</w:t>
            </w:r>
            <w:proofErr w:type="spellEnd"/>
            <w:r>
              <w:t xml:space="preserve"> RRC signalling. FFS </w:t>
            </w:r>
            <w:proofErr w:type="spellStart"/>
            <w:r>
              <w:t>signaling</w:t>
            </w:r>
            <w:proofErr w:type="spellEnd"/>
            <w:r>
              <w:t xml:space="preserve"> details.</w:t>
            </w:r>
          </w:p>
          <w:p w:rsidR="00825287" w:rsidRDefault="003922A4">
            <w:pPr>
              <w:spacing w:afterLines="50"/>
            </w:pPr>
            <w:del w:id="445" w:author="Post-116b" w:date="2022-01-28T12:15:00Z">
              <w:r>
                <w:rPr>
                  <w:rFonts w:hint="eastAsia"/>
                </w:rPr>
                <w:delText>W</w:delText>
              </w:r>
              <w:r>
                <w:delText>e have the corresponding open issue</w:delText>
              </w:r>
            </w:del>
            <w:ins w:id="446" w:author="Post-116b" w:date="2022-01-28T12:15:00Z">
              <w:r>
                <w:t>based on the RRC running CR, this issue can be closed</w:t>
              </w:r>
            </w:ins>
          </w:p>
        </w:tc>
      </w:tr>
      <w:tr w:rsidR="00825287" w:rsidTr="00825287">
        <w:tblPrEx>
          <w:tblW w:w="0" w:type="auto"/>
          <w:tblPrExChange w:id="447" w:author="OPPO(Boyuan)-v2" w:date="2022-01-27T14:18:00Z">
            <w:tblPrEx>
              <w:tblW w:w="0" w:type="auto"/>
            </w:tblPrEx>
          </w:tblPrExChange>
        </w:tblPrEx>
        <w:trPr>
          <w:ins w:id="448" w:author="OPPO(Boyuan)-v2" w:date="2022-01-26T18:15:00Z"/>
        </w:trPr>
        <w:tc>
          <w:tcPr>
            <w:tcW w:w="1413" w:type="dxa"/>
            <w:shd w:val="clear" w:color="auto" w:fill="92D050"/>
            <w:tcPrChange w:id="449" w:author="OPPO(Boyuan)-v2" w:date="2022-01-27T14:18:00Z">
              <w:tcPr>
                <w:tcW w:w="1413" w:type="dxa"/>
              </w:tcPr>
            </w:tcPrChange>
          </w:tcPr>
          <w:p w:rsidR="00825287" w:rsidRDefault="003922A4">
            <w:pPr>
              <w:spacing w:afterLines="50"/>
              <w:rPr>
                <w:ins w:id="450" w:author="OPPO(Boyuan)-v2" w:date="2022-01-26T18:15:00Z"/>
              </w:rPr>
            </w:pPr>
            <w:ins w:id="451" w:author="OPPO(Boyuan)-v2" w:date="2022-01-26T18:15:00Z">
              <w:r>
                <w:rPr>
                  <w:rFonts w:hint="eastAsia"/>
                </w:rPr>
                <w:lastRenderedPageBreak/>
                <w:t>O</w:t>
              </w:r>
              <w:r>
                <w:t>3.07</w:t>
              </w:r>
            </w:ins>
          </w:p>
        </w:tc>
        <w:tc>
          <w:tcPr>
            <w:tcW w:w="3685" w:type="dxa"/>
            <w:shd w:val="clear" w:color="auto" w:fill="92D050"/>
            <w:tcPrChange w:id="452" w:author="OPPO(Boyuan)-v2" w:date="2022-01-27T14:18:00Z">
              <w:tcPr>
                <w:tcW w:w="3685" w:type="dxa"/>
              </w:tcPr>
            </w:tcPrChange>
          </w:tcPr>
          <w:p w:rsidR="00825287" w:rsidRDefault="003922A4">
            <w:pPr>
              <w:spacing w:afterLines="50"/>
              <w:rPr>
                <w:ins w:id="453" w:author="OPPO(Boyuan)-v2" w:date="2022-01-26T18:15:00Z"/>
              </w:rPr>
            </w:pPr>
            <w:ins w:id="454" w:author="OPPO(Boyuan)-v2" w:date="2022-01-26T18:15:00Z">
              <w:r>
                <w:rPr>
                  <w:rFonts w:hint="eastAsia"/>
                </w:rPr>
                <w:t>[</w:t>
              </w:r>
              <w:r>
                <w:t xml:space="preserve">EN </w:t>
              </w:r>
              <w:r>
                <w:t>from running CR of 38.321]</w:t>
              </w:r>
            </w:ins>
            <w:ins w:id="455" w:author="Post-116b" w:date="2022-01-28T08:44:00Z">
              <w:r>
                <w:t xml:space="preserve"> </w:t>
              </w:r>
            </w:ins>
            <w:ins w:id="456" w:author="OPPO(Boyuan)-v2" w:date="2022-01-26T18:15:00Z">
              <w:r>
                <w:t xml:space="preserve">whether to apply PDB restriction when </w:t>
              </w:r>
            </w:ins>
            <w:ins w:id="457" w:author="OPPO(Boyuan)-v2" w:date="2022-01-26T18:16:00Z">
              <w:r>
                <w:t>performing MAC PDU transmission</w:t>
              </w:r>
            </w:ins>
          </w:p>
        </w:tc>
        <w:tc>
          <w:tcPr>
            <w:tcW w:w="2977" w:type="dxa"/>
            <w:shd w:val="clear" w:color="auto" w:fill="92D050"/>
            <w:tcPrChange w:id="458" w:author="OPPO(Boyuan)-v2" w:date="2022-01-27T14:18:00Z">
              <w:tcPr>
                <w:tcW w:w="2977" w:type="dxa"/>
              </w:tcPr>
            </w:tcPrChange>
          </w:tcPr>
          <w:p w:rsidR="00825287" w:rsidRDefault="003922A4">
            <w:pPr>
              <w:spacing w:afterLines="50"/>
              <w:rPr>
                <w:ins w:id="459" w:author="OPPO(Boyuan)-v2" w:date="2022-01-26T18:15:00Z"/>
              </w:rPr>
            </w:pPr>
            <w:ins w:id="460" w:author="OPPO(Boyuan)-v2" w:date="2022-01-26T18:16:00Z">
              <w:r>
                <w:rPr>
                  <w:rFonts w:hint="eastAsia"/>
                </w:rPr>
                <w:t>C</w:t>
              </w:r>
              <w:r>
                <w:t>R rapporteur handled</w:t>
              </w:r>
            </w:ins>
          </w:p>
        </w:tc>
        <w:tc>
          <w:tcPr>
            <w:tcW w:w="6203" w:type="dxa"/>
            <w:shd w:val="clear" w:color="auto" w:fill="92D050"/>
            <w:tcPrChange w:id="461" w:author="OPPO(Boyuan)-v2" w:date="2022-01-27T14:18:00Z">
              <w:tcPr>
                <w:tcW w:w="6203" w:type="dxa"/>
              </w:tcPr>
            </w:tcPrChange>
          </w:tcPr>
          <w:p w:rsidR="00825287" w:rsidRDefault="003922A4">
            <w:pPr>
              <w:spacing w:afterLines="50"/>
              <w:rPr>
                <w:ins w:id="462" w:author="OPPO(Boyuan)-v2" w:date="2022-01-26T18:15:00Z"/>
              </w:rPr>
            </w:pPr>
            <w:ins w:id="463" w:author="OPPO(Boyuan)-v2" w:date="2022-01-26T18:15:00Z">
              <w:r>
                <w:rPr>
                  <w:rFonts w:hint="eastAsia"/>
                </w:rPr>
                <w:t>D</w:t>
              </w:r>
              <w:r>
                <w:t>ue to the following EN in 38.321 running CR:</w:t>
              </w:r>
            </w:ins>
          </w:p>
          <w:p w:rsidR="00825287" w:rsidRDefault="003922A4">
            <w:pPr>
              <w:pStyle w:val="EditorsNote"/>
              <w:rPr>
                <w:ins w:id="464" w:author="OPPO(Boyuan)-v2" w:date="2022-01-26T18:15:00Z"/>
                <w:i/>
                <w:iCs/>
              </w:rPr>
            </w:pPr>
            <w:ins w:id="465" w:author="OPPO(Boyuan)-v2" w:date="2022-01-26T18:15:00Z">
              <w:r>
                <w:rPr>
                  <w:i/>
                  <w:iCs/>
                </w:rPr>
                <w:t>Editor’s Note:</w:t>
              </w:r>
              <w:r>
                <w:rPr>
                  <w:i/>
                  <w:iCs/>
                </w:rPr>
                <w:tab/>
                <w:t xml:space="preserve">FFS the above change is needed, depending on “according to the associated </w:t>
              </w:r>
              <w:r>
                <w:rPr>
                  <w:i/>
                  <w:iCs/>
                </w:rPr>
                <w:t>priority” phrase is needed in Rel-16 specificatio</w:t>
              </w:r>
              <w:r>
                <w:rPr>
                  <w:rFonts w:hint="eastAsia"/>
                  <w:i/>
                  <w:iCs/>
                  <w:lang w:eastAsia="zh-CN"/>
                </w:rPr>
                <w:t>n</w:t>
              </w:r>
              <w:r>
                <w:rPr>
                  <w:i/>
                  <w:iCs/>
                </w:rPr>
                <w:t>.</w:t>
              </w:r>
            </w:ins>
          </w:p>
          <w:p w:rsidR="00825287" w:rsidRDefault="003922A4">
            <w:pPr>
              <w:spacing w:afterLines="50"/>
              <w:rPr>
                <w:ins w:id="466" w:author="Post-116b" w:date="2022-01-28T08:44:00Z"/>
              </w:rPr>
            </w:pPr>
            <w:ins w:id="467" w:author="OPPO(Boyuan)-v2" w:date="2022-01-26T18:15:00Z">
              <w:r>
                <w:t>We have the corresponding open issue</w:t>
              </w:r>
            </w:ins>
            <w:ins w:id="468" w:author="Post-116b" w:date="2022-01-28T08:44:00Z">
              <w:r>
                <w:t>.</w:t>
              </w:r>
            </w:ins>
          </w:p>
          <w:p w:rsidR="00825287" w:rsidRDefault="003922A4">
            <w:pPr>
              <w:spacing w:afterLines="50"/>
              <w:rPr>
                <w:ins w:id="469" w:author="OPPO(Boyuan)-v2" w:date="2022-01-26T18:15:00Z"/>
              </w:rPr>
            </w:pPr>
            <w:ins w:id="470" w:author="Post-116b" w:date="2022-01-28T08:44:00Z">
              <w:r>
                <w:rPr>
                  <w:rFonts w:hint="eastAsia"/>
                </w:rPr>
                <w:t>B</w:t>
              </w:r>
              <w:r>
                <w:t xml:space="preserve">ased on further input from companies, this issue </w:t>
              </w:r>
              <w:proofErr w:type="gramStart"/>
              <w:r>
                <w:t>include</w:t>
              </w:r>
              <w:proofErr w:type="gramEnd"/>
              <w:r>
                <w:t xml:space="preserve"> PDB aspect of discovery message as well.</w:t>
              </w:r>
            </w:ins>
          </w:p>
        </w:tc>
      </w:tr>
      <w:tr w:rsidR="00825287">
        <w:trPr>
          <w:ins w:id="471" w:author="Post-116b" w:date="2022-01-28T08:55:00Z"/>
        </w:trPr>
        <w:tc>
          <w:tcPr>
            <w:tcW w:w="1413" w:type="dxa"/>
            <w:shd w:val="clear" w:color="auto" w:fill="92D050"/>
          </w:tcPr>
          <w:p w:rsidR="00825287" w:rsidRDefault="003922A4">
            <w:pPr>
              <w:spacing w:afterLines="50"/>
              <w:rPr>
                <w:ins w:id="472" w:author="Post-116b" w:date="2022-01-28T08:55:00Z"/>
              </w:rPr>
            </w:pPr>
            <w:ins w:id="473" w:author="Post-116b" w:date="2022-01-28T08:56:00Z">
              <w:r>
                <w:rPr>
                  <w:rFonts w:hint="eastAsia"/>
                </w:rPr>
                <w:t>O</w:t>
              </w:r>
              <w:r>
                <w:t>3.07</w:t>
              </w:r>
            </w:ins>
          </w:p>
        </w:tc>
        <w:tc>
          <w:tcPr>
            <w:tcW w:w="3685" w:type="dxa"/>
            <w:shd w:val="clear" w:color="auto" w:fill="92D050"/>
          </w:tcPr>
          <w:p w:rsidR="00825287" w:rsidRPr="00825287" w:rsidRDefault="003922A4">
            <w:pPr>
              <w:spacing w:afterLines="50"/>
              <w:rPr>
                <w:ins w:id="474" w:author="Post-116b" w:date="2022-01-28T08:55:00Z"/>
                <w:lang w:val="en-US"/>
                <w:rPrChange w:id="475" w:author="Post-116b" w:date="2022-01-28T08:55:00Z">
                  <w:rPr>
                    <w:ins w:id="476" w:author="Post-116b" w:date="2022-01-28T08:55:00Z"/>
                  </w:rPr>
                </w:rPrChange>
              </w:rPr>
            </w:pPr>
            <w:ins w:id="477" w:author="Post-116b" w:date="2022-01-28T08:56:00Z">
              <w:r>
                <w:rPr>
                  <w:rFonts w:hint="eastAsia"/>
                </w:rPr>
                <w:t>[</w:t>
              </w:r>
              <w:r>
                <w:t>EN from running CR of 38.323] whether to apply PDB restrict</w:t>
              </w:r>
              <w:r>
                <w:t>ion when performing MAC PDU transmission</w:t>
              </w:r>
            </w:ins>
          </w:p>
        </w:tc>
        <w:tc>
          <w:tcPr>
            <w:tcW w:w="2977" w:type="dxa"/>
            <w:shd w:val="clear" w:color="auto" w:fill="92D050"/>
          </w:tcPr>
          <w:p w:rsidR="00825287" w:rsidRDefault="003922A4">
            <w:pPr>
              <w:spacing w:afterLines="50"/>
              <w:rPr>
                <w:ins w:id="478" w:author="Post-116b" w:date="2022-01-28T08:55:00Z"/>
              </w:rPr>
            </w:pPr>
            <w:ins w:id="479" w:author="Post-116b" w:date="2022-01-28T08:56:00Z">
              <w:r>
                <w:rPr>
                  <w:rFonts w:hint="eastAsia"/>
                </w:rPr>
                <w:t>C</w:t>
              </w:r>
              <w:r>
                <w:t>R rapporteur handled</w:t>
              </w:r>
            </w:ins>
          </w:p>
        </w:tc>
        <w:tc>
          <w:tcPr>
            <w:tcW w:w="6203" w:type="dxa"/>
            <w:shd w:val="clear" w:color="auto" w:fill="92D050"/>
          </w:tcPr>
          <w:p w:rsidR="00825287" w:rsidRDefault="003922A4">
            <w:pPr>
              <w:spacing w:afterLines="50"/>
              <w:rPr>
                <w:ins w:id="480" w:author="Post-116b" w:date="2022-01-28T08:56:00Z"/>
              </w:rPr>
            </w:pPr>
            <w:ins w:id="481" w:author="Post-116b" w:date="2022-01-28T08:56:00Z">
              <w:r>
                <w:rPr>
                  <w:rFonts w:hint="eastAsia"/>
                </w:rPr>
                <w:t>D</w:t>
              </w:r>
              <w:r>
                <w:t>ue to the following EN in 38.323 running CR:</w:t>
              </w:r>
            </w:ins>
          </w:p>
          <w:p w:rsidR="00825287" w:rsidRDefault="003922A4">
            <w:pPr>
              <w:rPr>
                <w:ins w:id="482" w:author="Post-116b" w:date="2022-01-28T08:56:00Z"/>
                <w:rFonts w:ascii="Times New Roman" w:hAnsi="Times New Roman"/>
                <w:lang w:val="en-US"/>
              </w:rPr>
            </w:pPr>
            <w:ins w:id="483" w:author="Post-116b" w:date="2022-01-28T08:56:00Z">
              <w:r>
                <w:rPr>
                  <w:rFonts w:hint="eastAsia"/>
                  <w:i/>
                  <w:iCs/>
                  <w:lang w:eastAsia="ko-KR"/>
                </w:rPr>
                <w:t>Editor</w:t>
              </w:r>
              <w:r>
                <w:rPr>
                  <w:rFonts w:ascii="Gulim" w:eastAsia="Gulim" w:hAnsi="Gulim" w:hint="eastAsia"/>
                  <w:i/>
                  <w:iCs/>
                  <w:lang w:eastAsia="ko-KR"/>
                </w:rPr>
                <w:t>’</w:t>
              </w:r>
              <w:r>
                <w:rPr>
                  <w:rFonts w:hint="eastAsia"/>
                  <w:i/>
                  <w:iCs/>
                  <w:lang w:eastAsia="ko-KR"/>
                </w:rPr>
                <w:t xml:space="preserve">s Note: FFS for ARP (Address Resolution Protocol) e.g., use </w:t>
              </w:r>
              <w:r>
                <w:rPr>
                  <w:rFonts w:ascii="Gulim" w:eastAsia="Gulim" w:hAnsi="Gulim" w:hint="eastAsia"/>
                  <w:i/>
                  <w:iCs/>
                  <w:lang w:eastAsia="ko-KR"/>
                </w:rPr>
                <w:t>“</w:t>
              </w:r>
              <w:r>
                <w:rPr>
                  <w:rFonts w:hint="eastAsia"/>
                  <w:i/>
                  <w:iCs/>
                  <w:lang w:eastAsia="ko-KR"/>
                </w:rPr>
                <w:t>010</w:t>
              </w:r>
              <w:r>
                <w:rPr>
                  <w:rFonts w:ascii="Gulim" w:eastAsia="Gulim" w:hAnsi="Gulim" w:hint="eastAsia"/>
                  <w:i/>
                  <w:iCs/>
                  <w:lang w:eastAsia="ko-KR"/>
                </w:rPr>
                <w:t>”</w:t>
              </w:r>
              <w:r>
                <w:rPr>
                  <w:rFonts w:hint="eastAsia"/>
                  <w:i/>
                  <w:iCs/>
                  <w:lang w:eastAsia="ko-KR"/>
                </w:rPr>
                <w:t xml:space="preserve"> for ARP, no ROHC for ARP, applicable only for NR</w:t>
              </w:r>
              <w:r>
                <w:rPr>
                  <w:rFonts w:hint="eastAsia"/>
                  <w:lang w:eastAsia="ko-KR"/>
                </w:rPr>
                <w:t xml:space="preserve"> </w:t>
              </w:r>
              <w:proofErr w:type="spellStart"/>
              <w:r>
                <w:rPr>
                  <w:rFonts w:hint="eastAsia"/>
                  <w:i/>
                  <w:iCs/>
                  <w:lang w:eastAsia="ko-KR"/>
                </w:rPr>
                <w:t>sidelink</w:t>
              </w:r>
              <w:proofErr w:type="spellEnd"/>
              <w:r>
                <w:rPr>
                  <w:rFonts w:hint="eastAsia"/>
                  <w:i/>
                  <w:iCs/>
                  <w:lang w:eastAsia="ko-KR"/>
                </w:rPr>
                <w:t xml:space="preserve"> communication </w:t>
              </w:r>
              <w:r>
                <w:rPr>
                  <w:rFonts w:hint="eastAsia"/>
                  <w:i/>
                  <w:iCs/>
                  <w:lang w:eastAsia="ko-KR"/>
                </w:rPr>
                <w:t>for groupcast and broadcast</w:t>
              </w:r>
            </w:ins>
          </w:p>
          <w:p w:rsidR="00825287" w:rsidRDefault="003922A4">
            <w:pPr>
              <w:spacing w:afterLines="50"/>
              <w:rPr>
                <w:ins w:id="484" w:author="Post-116b" w:date="2022-01-28T08:56:00Z"/>
              </w:rPr>
            </w:pPr>
            <w:ins w:id="485" w:author="Post-116b" w:date="2022-01-28T08:56:00Z">
              <w:r>
                <w:t>We have the corresponding open issue.</w:t>
              </w:r>
            </w:ins>
          </w:p>
          <w:p w:rsidR="00825287" w:rsidRPr="00825287" w:rsidRDefault="00825287">
            <w:pPr>
              <w:spacing w:afterLines="50"/>
              <w:rPr>
                <w:ins w:id="486" w:author="Post-116b" w:date="2022-01-28T08:55:00Z"/>
                <w:lang w:val="en-US"/>
                <w:rPrChange w:id="487" w:author="Post-116b" w:date="2022-01-28T08:55:00Z">
                  <w:rPr>
                    <w:ins w:id="488" w:author="Post-116b" w:date="2022-01-28T08:55:00Z"/>
                  </w:rPr>
                </w:rPrChange>
              </w:rPr>
            </w:pPr>
          </w:p>
        </w:tc>
      </w:tr>
    </w:tbl>
    <w:p w:rsidR="00825287" w:rsidRDefault="00825287"/>
    <w:p w:rsidR="00825287" w:rsidRDefault="003922A4">
      <w:pPr>
        <w:pStyle w:val="4"/>
      </w:pPr>
      <w:r>
        <w:t>Company input table</w:t>
      </w:r>
    </w:p>
    <w:tbl>
      <w:tblPr>
        <w:tblStyle w:val="af6"/>
        <w:tblW w:w="0" w:type="auto"/>
        <w:tblLook w:val="04A0" w:firstRow="1" w:lastRow="0" w:firstColumn="1" w:lastColumn="0" w:noHBand="0" w:noVBand="1"/>
        <w:tblPrChange w:id="489" w:author="OPPO(Boyuan)-v2" w:date="2022-01-26T14:21:00Z">
          <w:tblPr>
            <w:tblStyle w:val="af6"/>
            <w:tblW w:w="0" w:type="auto"/>
            <w:tblLook w:val="04A0" w:firstRow="1" w:lastRow="0" w:firstColumn="1" w:lastColumn="0" w:noHBand="0" w:noVBand="1"/>
          </w:tblPr>
        </w:tblPrChange>
      </w:tblPr>
      <w:tblGrid>
        <w:gridCol w:w="2097"/>
        <w:gridCol w:w="1373"/>
        <w:gridCol w:w="5941"/>
        <w:gridCol w:w="2532"/>
        <w:gridCol w:w="2335"/>
        <w:tblGridChange w:id="490">
          <w:tblGrid>
            <w:gridCol w:w="2097"/>
            <w:gridCol w:w="308"/>
            <w:gridCol w:w="1065"/>
            <w:gridCol w:w="494"/>
            <w:gridCol w:w="5447"/>
            <w:gridCol w:w="1924"/>
            <w:gridCol w:w="608"/>
            <w:gridCol w:w="2335"/>
            <w:gridCol w:w="2943"/>
          </w:tblGrid>
        </w:tblGridChange>
      </w:tblGrid>
      <w:tr w:rsidR="00825287" w:rsidTr="00825287">
        <w:tc>
          <w:tcPr>
            <w:tcW w:w="2097" w:type="dxa"/>
            <w:tcPrChange w:id="491" w:author="OPPO(Boyuan)-v2" w:date="2022-01-26T14:21:00Z">
              <w:tcPr>
                <w:tcW w:w="2405" w:type="dxa"/>
                <w:gridSpan w:val="2"/>
              </w:tcPr>
            </w:tcPrChange>
          </w:tcPr>
          <w:p w:rsidR="00825287" w:rsidRDefault="003922A4">
            <w:r>
              <w:rPr>
                <w:rFonts w:hint="eastAsia"/>
              </w:rPr>
              <w:t>C</w:t>
            </w:r>
            <w:r>
              <w:t>ompany</w:t>
            </w:r>
          </w:p>
        </w:tc>
        <w:tc>
          <w:tcPr>
            <w:tcW w:w="1373" w:type="dxa"/>
            <w:tcPrChange w:id="492" w:author="OPPO(Boyuan)-v2" w:date="2022-01-26T14:21:00Z">
              <w:tcPr>
                <w:tcW w:w="1559" w:type="dxa"/>
                <w:gridSpan w:val="2"/>
              </w:tcPr>
            </w:tcPrChange>
          </w:tcPr>
          <w:p w:rsidR="00825287" w:rsidRDefault="003922A4">
            <w:r>
              <w:rPr>
                <w:rFonts w:hint="eastAsia"/>
              </w:rPr>
              <w:t>I</w:t>
            </w:r>
            <w:r>
              <w:t>ssue Index</w:t>
            </w:r>
          </w:p>
        </w:tc>
        <w:tc>
          <w:tcPr>
            <w:tcW w:w="5941" w:type="dxa"/>
            <w:tcPrChange w:id="493" w:author="OPPO(Boyuan)-v2" w:date="2022-01-26T14:21:00Z">
              <w:tcPr>
                <w:tcW w:w="7371" w:type="dxa"/>
                <w:gridSpan w:val="2"/>
              </w:tcPr>
            </w:tcPrChange>
          </w:tcPr>
          <w:p w:rsidR="00825287" w:rsidRDefault="003922A4">
            <w:r>
              <w:rPr>
                <w:rFonts w:hint="eastAsia"/>
              </w:rPr>
              <w:t>D</w:t>
            </w:r>
            <w:r>
              <w:t>escription</w:t>
            </w:r>
          </w:p>
        </w:tc>
        <w:tc>
          <w:tcPr>
            <w:tcW w:w="2532" w:type="dxa"/>
            <w:tcPrChange w:id="494" w:author="OPPO(Boyuan)-v2" w:date="2022-01-26T14:21:00Z">
              <w:tcPr>
                <w:tcW w:w="2943" w:type="dxa"/>
                <w:gridSpan w:val="2"/>
              </w:tcPr>
            </w:tcPrChange>
          </w:tcPr>
          <w:p w:rsidR="00825287" w:rsidRDefault="003922A4">
            <w:r>
              <w:rPr>
                <w:rFonts w:hint="eastAsia"/>
              </w:rPr>
              <w:t>S</w:t>
            </w:r>
            <w:r>
              <w:t>uggested handling</w:t>
            </w:r>
          </w:p>
        </w:tc>
        <w:tc>
          <w:tcPr>
            <w:tcW w:w="2335" w:type="dxa"/>
            <w:tcPrChange w:id="495" w:author="OPPO(Boyuan)-v2" w:date="2022-01-26T14:21:00Z">
              <w:tcPr>
                <w:tcW w:w="2943" w:type="dxa"/>
              </w:tcPr>
            </w:tcPrChange>
          </w:tcPr>
          <w:p w:rsidR="00825287" w:rsidRDefault="003922A4">
            <w:pPr>
              <w:rPr>
                <w:ins w:id="496" w:author="OPPO(Boyuan)-v2" w:date="2022-01-26T14:21:00Z"/>
              </w:rPr>
            </w:pPr>
            <w:ins w:id="497" w:author="OPPO(Boyuan)-v2" w:date="2022-01-26T14:25:00Z">
              <w:r>
                <w:rPr>
                  <w:rFonts w:hint="eastAsia"/>
                </w:rPr>
                <w:t>R</w:t>
              </w:r>
              <w:r>
                <w:t>apporteur response</w:t>
              </w:r>
            </w:ins>
          </w:p>
        </w:tc>
      </w:tr>
      <w:tr w:rsidR="00825287" w:rsidTr="00825287">
        <w:tc>
          <w:tcPr>
            <w:tcW w:w="2097" w:type="dxa"/>
            <w:tcPrChange w:id="498" w:author="OPPO(Boyuan)-v2" w:date="2022-01-26T14:21:00Z">
              <w:tcPr>
                <w:tcW w:w="2405" w:type="dxa"/>
                <w:gridSpan w:val="2"/>
              </w:tcPr>
            </w:tcPrChange>
          </w:tcPr>
          <w:p w:rsidR="00825287" w:rsidRDefault="003922A4">
            <w:r>
              <w:rPr>
                <w:rFonts w:hint="eastAsia"/>
              </w:rPr>
              <w:t>CATT</w:t>
            </w:r>
          </w:p>
        </w:tc>
        <w:tc>
          <w:tcPr>
            <w:tcW w:w="1373" w:type="dxa"/>
            <w:tcPrChange w:id="499" w:author="OPPO(Boyuan)-v2" w:date="2022-01-26T14:21:00Z">
              <w:tcPr>
                <w:tcW w:w="1559" w:type="dxa"/>
                <w:gridSpan w:val="2"/>
              </w:tcPr>
            </w:tcPrChange>
          </w:tcPr>
          <w:p w:rsidR="00825287" w:rsidRDefault="003922A4">
            <w:r>
              <w:rPr>
                <w:rFonts w:hint="eastAsia"/>
              </w:rPr>
              <w:t>O</w:t>
            </w:r>
            <w:r>
              <w:t>3.01</w:t>
            </w:r>
          </w:p>
        </w:tc>
        <w:tc>
          <w:tcPr>
            <w:tcW w:w="5941" w:type="dxa"/>
            <w:tcPrChange w:id="500" w:author="OPPO(Boyuan)-v2" w:date="2022-01-26T14:21:00Z">
              <w:tcPr>
                <w:tcW w:w="7371" w:type="dxa"/>
                <w:gridSpan w:val="2"/>
              </w:tcPr>
            </w:tcPrChange>
          </w:tcPr>
          <w:p w:rsidR="00825287" w:rsidRDefault="003922A4">
            <w:r>
              <w:rPr>
                <w:rFonts w:hint="eastAsia"/>
              </w:rPr>
              <w:t>For the suggested handling, it should be P</w:t>
            </w:r>
            <w:r>
              <w:t>re117-e-offline</w:t>
            </w:r>
            <w:r>
              <w:rPr>
                <w:rFonts w:hint="eastAsia"/>
              </w:rPr>
              <w:t>. Today</w:t>
            </w:r>
            <w:r>
              <w:t>’</w:t>
            </w:r>
            <w:r>
              <w:rPr>
                <w:rFonts w:hint="eastAsia"/>
              </w:rPr>
              <w:t xml:space="preserve">s CB decision from 619 is just for adaptation layer, it is not related to the FFS in QoS. </w:t>
            </w:r>
          </w:p>
        </w:tc>
        <w:tc>
          <w:tcPr>
            <w:tcW w:w="2532" w:type="dxa"/>
            <w:tcPrChange w:id="501" w:author="OPPO(Boyuan)-v2" w:date="2022-01-26T14:21:00Z">
              <w:tcPr>
                <w:tcW w:w="2943" w:type="dxa"/>
                <w:gridSpan w:val="2"/>
              </w:tcPr>
            </w:tcPrChange>
          </w:tcPr>
          <w:p w:rsidR="00825287" w:rsidRDefault="003922A4">
            <w:r>
              <w:rPr>
                <w:rFonts w:hint="eastAsia"/>
              </w:rPr>
              <w:t>P</w:t>
            </w:r>
            <w:r>
              <w:t>re117-e-offline</w:t>
            </w:r>
          </w:p>
        </w:tc>
        <w:tc>
          <w:tcPr>
            <w:tcW w:w="2335" w:type="dxa"/>
            <w:tcPrChange w:id="502" w:author="OPPO(Boyuan)-v2" w:date="2022-01-26T14:21:00Z">
              <w:tcPr>
                <w:tcW w:w="2943" w:type="dxa"/>
              </w:tcPr>
            </w:tcPrChange>
          </w:tcPr>
          <w:p w:rsidR="00825287" w:rsidRDefault="003922A4">
            <w:pPr>
              <w:rPr>
                <w:ins w:id="503" w:author="OPPO(Boyuan)-v2" w:date="2022-01-26T14:21:00Z"/>
              </w:rPr>
            </w:pPr>
            <w:ins w:id="504" w:author="OPPO(Boyuan)-v2" w:date="2022-01-26T14:25:00Z">
              <w:r>
                <w:rPr>
                  <w:rFonts w:hint="eastAsia"/>
                </w:rPr>
                <w:t>O</w:t>
              </w:r>
              <w:r>
                <w:t>K to change</w:t>
              </w:r>
            </w:ins>
          </w:p>
        </w:tc>
      </w:tr>
      <w:tr w:rsidR="00825287">
        <w:trPr>
          <w:ins w:id="505" w:author="OPPO(Boyuan)-v2" w:date="2022-01-27T15:06:00Z"/>
        </w:trPr>
        <w:tc>
          <w:tcPr>
            <w:tcW w:w="2097" w:type="dxa"/>
          </w:tcPr>
          <w:p w:rsidR="00825287" w:rsidRDefault="003922A4">
            <w:pPr>
              <w:rPr>
                <w:ins w:id="506" w:author="OPPO(Boyuan)-v2" w:date="2022-01-27T15:06:00Z"/>
              </w:rPr>
            </w:pPr>
            <w:ins w:id="507" w:author="OPPO(Boyuan)-v2" w:date="2022-01-27T15:06:00Z">
              <w:r>
                <w:t>Philips</w:t>
              </w:r>
            </w:ins>
          </w:p>
        </w:tc>
        <w:tc>
          <w:tcPr>
            <w:tcW w:w="1373" w:type="dxa"/>
          </w:tcPr>
          <w:p w:rsidR="00825287" w:rsidRDefault="003922A4">
            <w:pPr>
              <w:rPr>
                <w:ins w:id="508" w:author="OPPO(Boyuan)-v2" w:date="2022-01-27T15:06:00Z"/>
              </w:rPr>
            </w:pPr>
            <w:ins w:id="509" w:author="OPPO(Boyuan)-v2" w:date="2022-01-27T15:06:00Z">
              <w:r>
                <w:t>O3.03</w:t>
              </w:r>
            </w:ins>
          </w:p>
        </w:tc>
        <w:tc>
          <w:tcPr>
            <w:tcW w:w="5941" w:type="dxa"/>
          </w:tcPr>
          <w:p w:rsidR="00825287" w:rsidRDefault="003922A4">
            <w:pPr>
              <w:rPr>
                <w:ins w:id="510" w:author="OPPO(Boyuan)-v2" w:date="2022-01-27T15:06:00Z"/>
              </w:rPr>
            </w:pPr>
            <w:ins w:id="511" w:author="OPPO(Boyuan)-v2" w:date="2022-01-27T15:06:00Z">
              <w:r>
                <w:t xml:space="preserve">Based on the contributions so far on this topic, we think we should modify the description and include L3 in the scope </w:t>
              </w:r>
              <w:r>
                <w:t>of this objective, not just L2. Companies can provide their feedback during Pre117-e-offline.</w:t>
              </w:r>
            </w:ins>
          </w:p>
        </w:tc>
        <w:tc>
          <w:tcPr>
            <w:tcW w:w="2532" w:type="dxa"/>
          </w:tcPr>
          <w:p w:rsidR="00825287" w:rsidRDefault="003922A4">
            <w:pPr>
              <w:rPr>
                <w:ins w:id="512" w:author="OPPO(Boyuan)-v2" w:date="2022-01-27T15:06:00Z"/>
              </w:rPr>
            </w:pPr>
            <w:ins w:id="513" w:author="OPPO(Boyuan)-v2" w:date="2022-01-27T15:06:00Z">
              <w:r>
                <w:rPr>
                  <w:rFonts w:hint="eastAsia"/>
                </w:rPr>
                <w:t>P</w:t>
              </w:r>
              <w:r>
                <w:t>re117-e-offline</w:t>
              </w:r>
            </w:ins>
          </w:p>
        </w:tc>
        <w:tc>
          <w:tcPr>
            <w:tcW w:w="2335" w:type="dxa"/>
          </w:tcPr>
          <w:p w:rsidR="00825287" w:rsidRDefault="003922A4">
            <w:pPr>
              <w:rPr>
                <w:ins w:id="514" w:author="OPPO(Boyuan)-v2" w:date="2022-01-27T15:06:00Z"/>
              </w:rPr>
            </w:pPr>
            <w:ins w:id="515" w:author="OPPO(Boyuan)-v2" w:date="2022-01-27T15:23:00Z">
              <w:r>
                <w:rPr>
                  <w:rFonts w:hint="eastAsia"/>
                </w:rPr>
                <w:t>S</w:t>
              </w:r>
              <w:r>
                <w:t>eems like it is proposed to modify the WID</w:t>
              </w:r>
            </w:ins>
            <w:ins w:id="516" w:author="OPPO(Boyuan)-v2" w:date="2022-01-27T17:54:00Z">
              <w:r>
                <w:t>(i.e., only L2 QoS related issue is to be addressed)</w:t>
              </w:r>
            </w:ins>
            <w:ins w:id="517" w:author="OPPO(Boyuan)-v2" w:date="2022-01-27T15:23:00Z">
              <w:r>
                <w:t>, where it is out of RAN2 discussion scope.</w:t>
              </w:r>
            </w:ins>
          </w:p>
        </w:tc>
      </w:tr>
      <w:tr w:rsidR="00825287">
        <w:trPr>
          <w:ins w:id="518" w:author="OPPO(Boyuan)-v2" w:date="2022-01-27T15:06:00Z"/>
        </w:trPr>
        <w:tc>
          <w:tcPr>
            <w:tcW w:w="2097" w:type="dxa"/>
          </w:tcPr>
          <w:p w:rsidR="00825287" w:rsidRDefault="003922A4">
            <w:pPr>
              <w:rPr>
                <w:ins w:id="519" w:author="OPPO(Boyuan)-v2" w:date="2022-01-27T15:06:00Z"/>
              </w:rPr>
            </w:pPr>
            <w:ins w:id="520" w:author="OPPO(Boyuan)-v2" w:date="2022-01-27T15:06:00Z">
              <w:r>
                <w:t>vivo</w:t>
              </w:r>
            </w:ins>
          </w:p>
        </w:tc>
        <w:tc>
          <w:tcPr>
            <w:tcW w:w="1373" w:type="dxa"/>
          </w:tcPr>
          <w:p w:rsidR="00825287" w:rsidRDefault="003922A4">
            <w:pPr>
              <w:rPr>
                <w:ins w:id="521" w:author="OPPO(Boyuan)-v2" w:date="2022-01-27T15:06:00Z"/>
              </w:rPr>
            </w:pPr>
            <w:ins w:id="522" w:author="OPPO(Boyuan)-v2" w:date="2022-01-27T15:06:00Z">
              <w:r>
                <w:t>03.04</w:t>
              </w:r>
            </w:ins>
          </w:p>
        </w:tc>
        <w:tc>
          <w:tcPr>
            <w:tcW w:w="5941" w:type="dxa"/>
          </w:tcPr>
          <w:p w:rsidR="00825287" w:rsidRDefault="003922A4">
            <w:pPr>
              <w:pStyle w:val="xmsonormal"/>
              <w:jc w:val="both"/>
              <w:rPr>
                <w:ins w:id="523" w:author="OPPO(Boyuan)-v2" w:date="2022-01-27T15:06:00Z"/>
                <w:rFonts w:ascii="Arial" w:hAnsi="Arial" w:cs="Times New Roman"/>
                <w:sz w:val="20"/>
                <w:szCs w:val="20"/>
                <w:lang w:val="en-GB"/>
              </w:rPr>
            </w:pPr>
            <w:ins w:id="524" w:author="OPPO(Boyuan)-v2" w:date="2022-01-27T15:06:00Z">
              <w:r>
                <w:rPr>
                  <w:rFonts w:ascii="Arial" w:hAnsi="Arial" w:cs="Times New Roman"/>
                  <w:sz w:val="20"/>
                  <w:szCs w:val="20"/>
                  <w:lang w:val="en-GB"/>
                </w:rPr>
                <w:t>Whether PDCP PDU discard can be left to Relay UE implementation when the PDCP PDU’s buffering time beyond the configured PDB.</w:t>
              </w:r>
            </w:ins>
          </w:p>
          <w:p w:rsidR="00825287" w:rsidRDefault="00825287">
            <w:pPr>
              <w:rPr>
                <w:ins w:id="525" w:author="OPPO(Boyuan)-v2" w:date="2022-01-27T15:06:00Z"/>
              </w:rPr>
            </w:pPr>
          </w:p>
        </w:tc>
        <w:tc>
          <w:tcPr>
            <w:tcW w:w="2532" w:type="dxa"/>
          </w:tcPr>
          <w:p w:rsidR="00825287" w:rsidRDefault="003922A4">
            <w:pPr>
              <w:rPr>
                <w:ins w:id="526" w:author="OPPO(Boyuan)-v2" w:date="2022-01-27T15:06:00Z"/>
              </w:rPr>
            </w:pPr>
            <w:ins w:id="527" w:author="OPPO(Boyuan)-v2" w:date="2022-01-27T15:06:00Z">
              <w:r>
                <w:rPr>
                  <w:rFonts w:hint="eastAsia"/>
                </w:rPr>
                <w:lastRenderedPageBreak/>
                <w:t>P</w:t>
              </w:r>
              <w:r>
                <w:t>re117-e-offline</w:t>
              </w:r>
            </w:ins>
          </w:p>
        </w:tc>
        <w:tc>
          <w:tcPr>
            <w:tcW w:w="2335" w:type="dxa"/>
          </w:tcPr>
          <w:p w:rsidR="00825287" w:rsidRDefault="003922A4">
            <w:pPr>
              <w:rPr>
                <w:ins w:id="528" w:author="OPPO(Boyuan)-v2" w:date="2022-01-27T15:06:00Z"/>
              </w:rPr>
            </w:pPr>
            <w:ins w:id="529" w:author="OPPO(Boyuan)-v2" w:date="2022-01-27T15:23:00Z">
              <w:r>
                <w:rPr>
                  <w:rFonts w:hint="eastAsia"/>
                </w:rPr>
                <w:t>R</w:t>
              </w:r>
              <w:r>
                <w:t>app understands</w:t>
              </w:r>
            </w:ins>
            <w:ins w:id="530" w:author="OPPO(Boyuan)-v2" w:date="2022-01-27T15:25:00Z">
              <w:r>
                <w:t xml:space="preserve"> there is</w:t>
              </w:r>
              <w:r>
                <w:rPr>
                  <w:rPrChange w:id="531" w:author="OPPO(Boyuan)-v2" w:date="2022-01-27T17:54:00Z">
                    <w:rPr>
                      <w:rFonts w:ascii="Calibri" w:hAnsi="Calibri" w:cs="Calibri"/>
                    </w:rPr>
                  </w:rPrChange>
                </w:rPr>
                <w:t xml:space="preserve"> no PDCP layer in relay, we do not see the </w:t>
              </w:r>
              <w:r>
                <w:rPr>
                  <w:rPrChange w:id="532" w:author="OPPO(Boyuan)-v2" w:date="2022-01-27T17:54:00Z">
                    <w:rPr>
                      <w:rFonts w:ascii="Calibri" w:hAnsi="Calibri" w:cs="Calibri"/>
                    </w:rPr>
                  </w:rPrChange>
                </w:rPr>
                <w:lastRenderedPageBreak/>
                <w:t xml:space="preserve">need to discuss this issue, </w:t>
              </w:r>
              <w:proofErr w:type="spellStart"/>
              <w:r>
                <w:rPr>
                  <w:rPrChange w:id="533" w:author="OPPO(Boyuan)-v2" w:date="2022-01-27T17:54:00Z">
                    <w:rPr>
                      <w:rFonts w:ascii="Calibri" w:hAnsi="Calibri" w:cs="Calibri"/>
                    </w:rPr>
                  </w:rPrChange>
                </w:rPr>
                <w:t>plz</w:t>
              </w:r>
              <w:proofErr w:type="spellEnd"/>
              <w:r>
                <w:rPr>
                  <w:rPrChange w:id="534" w:author="OPPO(Boyuan)-v2" w:date="2022-01-27T17:54:00Z">
                    <w:rPr>
                      <w:rFonts w:ascii="Calibri" w:hAnsi="Calibri" w:cs="Calibri"/>
                    </w:rPr>
                  </w:rPrChange>
                </w:rPr>
                <w:t xml:space="preserve"> note that buffer management is always allowed by implementation, which does not equal to timer-based discarding operation at PDCP layer. Therefore, </w:t>
              </w:r>
              <w:proofErr w:type="spellStart"/>
              <w:r>
                <w:rPr>
                  <w:rPrChange w:id="535" w:author="OPPO(Boyuan)-v2" w:date="2022-01-27T17:54:00Z">
                    <w:rPr>
                      <w:rFonts w:ascii="Calibri" w:hAnsi="Calibri" w:cs="Calibri"/>
                    </w:rPr>
                  </w:rPrChange>
                </w:rPr>
                <w:t>rapp</w:t>
              </w:r>
              <w:proofErr w:type="spellEnd"/>
              <w:r>
                <w:rPr>
                  <w:rPrChange w:id="536" w:author="OPPO(Boyuan)-v2" w:date="2022-01-27T17:54:00Z">
                    <w:rPr>
                      <w:rFonts w:ascii="Calibri" w:hAnsi="Calibri" w:cs="Calibri"/>
                    </w:rPr>
                  </w:rPrChange>
                </w:rPr>
                <w:t xml:space="preserve"> understands there is no further issue.</w:t>
              </w:r>
            </w:ins>
          </w:p>
        </w:tc>
      </w:tr>
      <w:tr w:rsidR="00825287" w:rsidTr="00825287">
        <w:tc>
          <w:tcPr>
            <w:tcW w:w="2097" w:type="dxa"/>
            <w:tcPrChange w:id="537" w:author="OPPO(Boyuan)-v2" w:date="2022-01-26T14:21:00Z">
              <w:tcPr>
                <w:tcW w:w="2405" w:type="dxa"/>
                <w:gridSpan w:val="2"/>
              </w:tcPr>
            </w:tcPrChange>
          </w:tcPr>
          <w:p w:rsidR="00825287" w:rsidRDefault="003922A4">
            <w:ins w:id="538" w:author="R2_Post#116bis" w:date="2022-01-28T10:08:00Z">
              <w:r>
                <w:rPr>
                  <w:rFonts w:hint="eastAsia"/>
                </w:rPr>
                <w:lastRenderedPageBreak/>
                <w:t>H</w:t>
              </w:r>
              <w:r>
                <w:t xml:space="preserve">uawei, </w:t>
              </w:r>
              <w:proofErr w:type="spellStart"/>
              <w:r>
                <w:t>HiSilicon</w:t>
              </w:r>
            </w:ins>
            <w:proofErr w:type="spellEnd"/>
          </w:p>
        </w:tc>
        <w:tc>
          <w:tcPr>
            <w:tcW w:w="1373" w:type="dxa"/>
            <w:tcPrChange w:id="539" w:author="OPPO(Boyuan)-v2" w:date="2022-01-26T14:21:00Z">
              <w:tcPr>
                <w:tcW w:w="1559" w:type="dxa"/>
                <w:gridSpan w:val="2"/>
              </w:tcPr>
            </w:tcPrChange>
          </w:tcPr>
          <w:p w:rsidR="00825287" w:rsidRDefault="003922A4">
            <w:ins w:id="540" w:author="R2_Post#116bis" w:date="2022-01-28T10:08:00Z">
              <w:r>
                <w:rPr>
                  <w:rFonts w:hint="eastAsia"/>
                </w:rPr>
                <w:t>O</w:t>
              </w:r>
              <w:r>
                <w:t>3.06</w:t>
              </w:r>
            </w:ins>
          </w:p>
        </w:tc>
        <w:tc>
          <w:tcPr>
            <w:tcW w:w="5941" w:type="dxa"/>
            <w:tcPrChange w:id="541" w:author="OPPO(Boyuan)-v2" w:date="2022-01-26T14:21:00Z">
              <w:tcPr>
                <w:tcW w:w="7371" w:type="dxa"/>
                <w:gridSpan w:val="2"/>
              </w:tcPr>
            </w:tcPrChange>
          </w:tcPr>
          <w:p w:rsidR="00825287" w:rsidRDefault="003922A4">
            <w:ins w:id="542" w:author="R2_Post#116bis" w:date="2022-01-28T10:08:00Z">
              <w:r>
                <w:t xml:space="preserve">We understand the only agreed new QoS </w:t>
              </w:r>
              <w:r>
                <w:t>parameter is PDB, and according to the agreement that QoS parameter is configured per RLC-bearer, the latest endorsed RRC running CR has a new added field of sl-PacketDelayBudget-r17 in SL-RLC-</w:t>
              </w:r>
              <w:proofErr w:type="spellStart"/>
              <w:r>
                <w:t>BearerConfig</w:t>
              </w:r>
              <w:proofErr w:type="spellEnd"/>
              <w:r>
                <w:rPr>
                  <w:rFonts w:hint="eastAsia"/>
                </w:rPr>
                <w:t>.</w:t>
              </w:r>
              <w:r>
                <w:t xml:space="preserve"> Not sure what is open now.</w:t>
              </w:r>
            </w:ins>
          </w:p>
        </w:tc>
        <w:tc>
          <w:tcPr>
            <w:tcW w:w="2532" w:type="dxa"/>
            <w:tcPrChange w:id="543" w:author="OPPO(Boyuan)-v2" w:date="2022-01-26T14:21:00Z">
              <w:tcPr>
                <w:tcW w:w="2943" w:type="dxa"/>
                <w:gridSpan w:val="2"/>
              </w:tcPr>
            </w:tcPrChange>
          </w:tcPr>
          <w:p w:rsidR="00825287" w:rsidRDefault="003922A4">
            <w:ins w:id="544" w:author="R2_Post#116bis" w:date="2022-01-28T10:08:00Z">
              <w:r>
                <w:rPr>
                  <w:rFonts w:hint="eastAsia"/>
                </w:rPr>
                <w:t>C</w:t>
              </w:r>
              <w:r>
                <w:t>losed</w:t>
              </w:r>
            </w:ins>
          </w:p>
        </w:tc>
        <w:tc>
          <w:tcPr>
            <w:tcW w:w="2335" w:type="dxa"/>
            <w:tcPrChange w:id="545" w:author="OPPO(Boyuan)-v2" w:date="2022-01-26T14:21:00Z">
              <w:tcPr>
                <w:tcW w:w="2943" w:type="dxa"/>
              </w:tcPr>
            </w:tcPrChange>
          </w:tcPr>
          <w:p w:rsidR="00825287" w:rsidRDefault="003922A4">
            <w:pPr>
              <w:rPr>
                <w:ins w:id="546" w:author="OPPO(Boyuan)-v2" w:date="2022-01-26T14:21:00Z"/>
              </w:rPr>
            </w:pPr>
            <w:ins w:id="547" w:author="Post-116b" w:date="2022-01-28T12:16:00Z">
              <w:r>
                <w:rPr>
                  <w:rFonts w:hint="eastAsia"/>
                </w:rPr>
                <w:t>T</w:t>
              </w:r>
              <w:r>
                <w:t xml:space="preserve">end to agree, </w:t>
              </w:r>
              <w:r>
                <w:t>closed.</w:t>
              </w:r>
            </w:ins>
          </w:p>
        </w:tc>
      </w:tr>
    </w:tbl>
    <w:p w:rsidR="00825287" w:rsidRDefault="00825287"/>
    <w:p w:rsidR="00825287" w:rsidRDefault="003922A4">
      <w:pPr>
        <w:pStyle w:val="3"/>
      </w:pPr>
      <w:r>
        <w:rPr>
          <w:rFonts w:hint="eastAsia"/>
        </w:rPr>
        <w:t>O</w:t>
      </w:r>
      <w:r>
        <w:t>bjective-4: Service Continuity</w:t>
      </w:r>
    </w:p>
    <w:tbl>
      <w:tblPr>
        <w:tblStyle w:val="af6"/>
        <w:tblW w:w="0" w:type="auto"/>
        <w:tblLook w:val="04A0" w:firstRow="1" w:lastRow="0" w:firstColumn="1" w:lastColumn="0" w:noHBand="0" w:noVBand="1"/>
      </w:tblPr>
      <w:tblGrid>
        <w:gridCol w:w="1413"/>
        <w:gridCol w:w="3685"/>
        <w:gridCol w:w="2977"/>
        <w:gridCol w:w="6203"/>
        <w:tblGridChange w:id="548">
          <w:tblGrid>
            <w:gridCol w:w="1413"/>
            <w:gridCol w:w="3685"/>
            <w:gridCol w:w="2977"/>
            <w:gridCol w:w="6203"/>
          </w:tblGrid>
        </w:tblGridChange>
      </w:tblGrid>
      <w:tr w:rsidR="00825287">
        <w:tc>
          <w:tcPr>
            <w:tcW w:w="1413" w:type="dxa"/>
            <w:shd w:val="clear" w:color="auto" w:fill="BFBFBF" w:themeFill="background1" w:themeFillShade="BF"/>
          </w:tcPr>
          <w:p w:rsidR="00825287" w:rsidRDefault="003922A4">
            <w:pPr>
              <w:spacing w:afterLines="50"/>
              <w:rPr>
                <w:b/>
              </w:rPr>
            </w:pPr>
            <w:r>
              <w:rPr>
                <w:rFonts w:hint="eastAsia"/>
                <w:b/>
              </w:rPr>
              <w:t>I</w:t>
            </w:r>
            <w:r>
              <w:rPr>
                <w:b/>
              </w:rPr>
              <w:t>ssue Index</w:t>
            </w:r>
          </w:p>
        </w:tc>
        <w:tc>
          <w:tcPr>
            <w:tcW w:w="3685" w:type="dxa"/>
            <w:shd w:val="clear" w:color="auto" w:fill="BFBFBF" w:themeFill="background1" w:themeFillShade="BF"/>
          </w:tcPr>
          <w:p w:rsidR="00825287" w:rsidRDefault="003922A4">
            <w:pPr>
              <w:spacing w:afterLines="50"/>
              <w:rPr>
                <w:b/>
              </w:rPr>
            </w:pPr>
            <w:r>
              <w:rPr>
                <w:rFonts w:hint="eastAsia"/>
                <w:b/>
              </w:rPr>
              <w:t>D</w:t>
            </w:r>
            <w:r>
              <w:rPr>
                <w:b/>
              </w:rPr>
              <w:t>escription</w:t>
            </w:r>
          </w:p>
        </w:tc>
        <w:tc>
          <w:tcPr>
            <w:tcW w:w="2977" w:type="dxa"/>
            <w:shd w:val="clear" w:color="auto" w:fill="BFBFBF" w:themeFill="background1" w:themeFillShade="BF"/>
          </w:tcPr>
          <w:p w:rsidR="00825287" w:rsidRDefault="003922A4">
            <w:pPr>
              <w:spacing w:afterLines="50"/>
              <w:rPr>
                <w:b/>
              </w:rPr>
            </w:pPr>
            <w:r>
              <w:rPr>
                <w:rFonts w:hint="eastAsia"/>
                <w:b/>
              </w:rPr>
              <w:t>S</w:t>
            </w:r>
            <w:r>
              <w:rPr>
                <w:b/>
              </w:rPr>
              <w:t>uggested handling</w:t>
            </w:r>
          </w:p>
        </w:tc>
        <w:tc>
          <w:tcPr>
            <w:tcW w:w="6203" w:type="dxa"/>
            <w:shd w:val="clear" w:color="auto" w:fill="BFBFBF" w:themeFill="background1" w:themeFillShade="BF"/>
          </w:tcPr>
          <w:p w:rsidR="00825287" w:rsidRDefault="003922A4">
            <w:pPr>
              <w:spacing w:afterLines="50"/>
              <w:rPr>
                <w:b/>
              </w:rPr>
            </w:pPr>
            <w:r>
              <w:rPr>
                <w:rFonts w:hint="eastAsia"/>
                <w:b/>
              </w:rPr>
              <w:t>R</w:t>
            </w:r>
            <w:r>
              <w:rPr>
                <w:b/>
              </w:rPr>
              <w:t>eason for add/remove this open issue</w:t>
            </w:r>
          </w:p>
        </w:tc>
      </w:tr>
      <w:tr w:rsidR="00825287" w:rsidTr="00825287">
        <w:tblPrEx>
          <w:tblW w:w="0" w:type="auto"/>
          <w:tblPrExChange w:id="549" w:author="OPPO(Boyuan)-v2" w:date="2022-01-27T14:12:00Z">
            <w:tblPrEx>
              <w:tblW w:w="0" w:type="auto"/>
            </w:tblPrEx>
          </w:tblPrExChange>
        </w:tblPrEx>
        <w:tc>
          <w:tcPr>
            <w:tcW w:w="1413" w:type="dxa"/>
            <w:shd w:val="clear" w:color="auto" w:fill="FFFF00"/>
            <w:tcPrChange w:id="550" w:author="OPPO(Boyuan)-v2" w:date="2022-01-27T14:12:00Z">
              <w:tcPr>
                <w:tcW w:w="1413" w:type="dxa"/>
              </w:tcPr>
            </w:tcPrChange>
          </w:tcPr>
          <w:p w:rsidR="00825287" w:rsidRDefault="003922A4">
            <w:pPr>
              <w:spacing w:afterLines="50"/>
            </w:pPr>
            <w:r>
              <w:rPr>
                <w:rFonts w:hint="eastAsia"/>
              </w:rPr>
              <w:t>O</w:t>
            </w:r>
            <w:r>
              <w:t xml:space="preserve">4.01 </w:t>
            </w:r>
          </w:p>
        </w:tc>
        <w:tc>
          <w:tcPr>
            <w:tcW w:w="3685" w:type="dxa"/>
            <w:shd w:val="clear" w:color="auto" w:fill="FFFF00"/>
            <w:tcPrChange w:id="551" w:author="OPPO(Boyuan)-v2" w:date="2022-01-27T14:12:00Z">
              <w:tcPr>
                <w:tcW w:w="3685" w:type="dxa"/>
              </w:tcPr>
            </w:tcPrChange>
          </w:tcPr>
          <w:p w:rsidR="00825287" w:rsidRDefault="003922A4">
            <w:pPr>
              <w:spacing w:afterLines="50"/>
            </w:pPr>
            <w:r>
              <w:t xml:space="preserve">[FFS point from R2#116b agreement] </w:t>
            </w:r>
            <w:r>
              <w:rPr>
                <w:rFonts w:hint="eastAsia"/>
              </w:rPr>
              <w:t>C</w:t>
            </w:r>
            <w:r>
              <w:t>onfirm the working assumptions of supporting IDLE/INACTIVE relay UE in path switch.</w:t>
            </w:r>
            <w:ins w:id="552" w:author="OPPO(Boyuan)-v2" w:date="2022-01-26T14:33:00Z">
              <w:r>
                <w:t xml:space="preserve"> After confirmation, to further define</w:t>
              </w:r>
            </w:ins>
            <w:ins w:id="553" w:author="OPPO(Boyuan)-v2" w:date="2022-01-26T14:34:00Z">
              <w:r>
                <w:t xml:space="preserve"> how to configure the relay UE and remote UE for PC5 RLC bearer used for the forwarding of </w:t>
              </w:r>
              <w:proofErr w:type="spellStart"/>
              <w:r>
                <w:t>RRCReconfigurationComplete</w:t>
              </w:r>
              <w:proofErr w:type="spellEnd"/>
              <w:r>
                <w:t xml:space="preserve"> message in HO procedure of direct-to-indirect switch</w:t>
              </w:r>
            </w:ins>
          </w:p>
        </w:tc>
        <w:tc>
          <w:tcPr>
            <w:tcW w:w="2977" w:type="dxa"/>
            <w:shd w:val="clear" w:color="auto" w:fill="FFFF00"/>
            <w:tcPrChange w:id="554" w:author="OPPO(Boyuan)-v2" w:date="2022-01-27T14:12:00Z">
              <w:tcPr>
                <w:tcW w:w="2977" w:type="dxa"/>
              </w:tcPr>
            </w:tcPrChange>
          </w:tcPr>
          <w:p w:rsidR="00825287" w:rsidRDefault="003922A4">
            <w:pPr>
              <w:spacing w:afterLines="50"/>
            </w:pPr>
            <w:r>
              <w:rPr>
                <w:rFonts w:hint="eastAsia"/>
              </w:rPr>
              <w:t>P</w:t>
            </w:r>
            <w:r>
              <w:t>re117-e-offline</w:t>
            </w:r>
          </w:p>
        </w:tc>
        <w:tc>
          <w:tcPr>
            <w:tcW w:w="6203" w:type="dxa"/>
            <w:shd w:val="clear" w:color="auto" w:fill="FFFF00"/>
            <w:tcPrChange w:id="555" w:author="OPPO(Boyuan)-v2" w:date="2022-01-27T14:12:00Z">
              <w:tcPr>
                <w:tcW w:w="6203" w:type="dxa"/>
              </w:tcPr>
            </w:tcPrChange>
          </w:tcPr>
          <w:p w:rsidR="00825287" w:rsidRDefault="003922A4">
            <w:pPr>
              <w:spacing w:afterLines="50"/>
            </w:pPr>
            <w:r>
              <w:rPr>
                <w:rFonts w:hint="eastAsia"/>
              </w:rPr>
              <w:t>D</w:t>
            </w:r>
            <w:r>
              <w:t>ue to the following two W</w:t>
            </w:r>
            <w:ins w:id="556" w:author="OPPO(Boyuan)-v2" w:date="2022-01-26T14:34:00Z">
              <w:r>
                <w:t>A</w:t>
              </w:r>
            </w:ins>
            <w:del w:id="557" w:author="OPPO(Boyuan)-v2" w:date="2022-01-26T14:34:00Z">
              <w:r>
                <w:delText>a</w:delText>
              </w:r>
            </w:del>
            <w:r>
              <w:t>s</w:t>
            </w:r>
            <w:ins w:id="558" w:author="OPPO(Boyuan)-v2" w:date="2022-01-26T14:34:00Z">
              <w:r>
                <w:t xml:space="preserve"> </w:t>
              </w:r>
              <w:r>
                <w:t>and proposal</w:t>
              </w:r>
            </w:ins>
            <w:r>
              <w:t xml:space="preserve"> made in RAN2 #116b:</w:t>
            </w:r>
          </w:p>
          <w:p w:rsidR="00825287" w:rsidRDefault="003922A4">
            <w:pPr>
              <w:spacing w:afterLines="50"/>
            </w:pPr>
            <w:r>
              <w:t xml:space="preserve">WA: The </w:t>
            </w:r>
            <w:proofErr w:type="spellStart"/>
            <w:r>
              <w:t>gNB</w:t>
            </w:r>
            <w:proofErr w:type="spellEnd"/>
            <w:r>
              <w:t xml:space="preserve"> can select a relay UE in any RRC state i.e., RRC_IDLE/INACTIVE/CONNECTED as a target Relay UE when triggering the direct to indirect path switch procedure for the Remote UE by the Remote UE oriented solution, i.</w:t>
            </w:r>
            <w:r>
              <w:t>e. after receiving the path switch command, Remote UE establishes PC5 link with the Relay UE and sends HO complete message via the Relay UE which will trigger the Relay UE to enter CONNECTED state.</w:t>
            </w:r>
          </w:p>
          <w:p w:rsidR="00825287" w:rsidRDefault="003922A4">
            <w:pPr>
              <w:spacing w:afterLines="50"/>
              <w:rPr>
                <w:ins w:id="559" w:author="OPPO(Boyuan)-v2" w:date="2022-01-26T14:34:00Z"/>
              </w:rPr>
            </w:pPr>
            <w:r>
              <w:t>WA: UE capability for support by the remote UE of handover</w:t>
            </w:r>
            <w:r>
              <w:t xml:space="preserve"> to idle/inactive UE.</w:t>
            </w:r>
          </w:p>
          <w:p w:rsidR="00825287" w:rsidRDefault="003922A4">
            <w:pPr>
              <w:spacing w:afterLines="50"/>
            </w:pPr>
            <w:ins w:id="560" w:author="OPPO(Boyuan)-v2" w:date="2022-01-26T14:35:00Z">
              <w:r>
                <w:t xml:space="preserve">PROPOSAL Recommendation based on majority (18/23)#3: For the delivery of </w:t>
              </w:r>
              <w:proofErr w:type="spellStart"/>
              <w:r>
                <w:t>RRCReconfigurationComplete</w:t>
              </w:r>
              <w:proofErr w:type="spellEnd"/>
              <w:r>
                <w:t xml:space="preserve"> message by the Remote UE, default configuration which can be reconfigured by the network same as SL-RLC1 is used for PC5 RLC channel c</w:t>
              </w:r>
              <w:r>
                <w:t>onfiguration to support RRC_IDLE/INACTIVE target Relay UE for direct to indirect path switch procedure</w:t>
              </w:r>
            </w:ins>
            <w:ins w:id="561" w:author="OPPO(Boyuan)-v2" w:date="2022-01-26T17:55:00Z">
              <w:r>
                <w:t>.</w:t>
              </w:r>
            </w:ins>
          </w:p>
          <w:p w:rsidR="00825287" w:rsidRDefault="003922A4">
            <w:pPr>
              <w:spacing w:afterLines="50"/>
              <w:rPr>
                <w:lang w:val="en-US"/>
              </w:rPr>
            </w:pPr>
            <w:r>
              <w:lastRenderedPageBreak/>
              <w:t>We have the corresponding open issue</w:t>
            </w:r>
          </w:p>
        </w:tc>
      </w:tr>
      <w:tr w:rsidR="00825287" w:rsidTr="00825287">
        <w:tblPrEx>
          <w:tblW w:w="0" w:type="auto"/>
          <w:tblPrExChange w:id="562" w:author="OPPO(Boyuan)-v2" w:date="2022-01-27T14:09:00Z">
            <w:tblPrEx>
              <w:tblW w:w="0" w:type="auto"/>
            </w:tblPrEx>
          </w:tblPrExChange>
        </w:tblPrEx>
        <w:tc>
          <w:tcPr>
            <w:tcW w:w="1413" w:type="dxa"/>
            <w:shd w:val="clear" w:color="auto" w:fill="BFBFBF" w:themeFill="background1" w:themeFillShade="BF"/>
            <w:tcPrChange w:id="563" w:author="OPPO(Boyuan)-v2" w:date="2022-01-27T14:09:00Z">
              <w:tcPr>
                <w:tcW w:w="1413" w:type="dxa"/>
              </w:tcPr>
            </w:tcPrChange>
          </w:tcPr>
          <w:p w:rsidR="00825287" w:rsidRDefault="003922A4">
            <w:pPr>
              <w:spacing w:afterLines="50"/>
            </w:pPr>
            <w:r>
              <w:rPr>
                <w:rFonts w:hint="eastAsia"/>
              </w:rPr>
              <w:lastRenderedPageBreak/>
              <w:t>O</w:t>
            </w:r>
            <w:r>
              <w:t>4.02</w:t>
            </w:r>
          </w:p>
        </w:tc>
        <w:tc>
          <w:tcPr>
            <w:tcW w:w="3685" w:type="dxa"/>
            <w:shd w:val="clear" w:color="auto" w:fill="BFBFBF" w:themeFill="background1" w:themeFillShade="BF"/>
            <w:tcPrChange w:id="564" w:author="OPPO(Boyuan)-v2" w:date="2022-01-27T14:09:00Z">
              <w:tcPr>
                <w:tcW w:w="3685" w:type="dxa"/>
              </w:tcPr>
            </w:tcPrChange>
          </w:tcPr>
          <w:p w:rsidR="00825287" w:rsidRDefault="003922A4">
            <w:pPr>
              <w:spacing w:afterLines="50"/>
            </w:pPr>
            <w:r>
              <w:t xml:space="preserve">[FFS point from R2#116 agreement] </w:t>
            </w:r>
            <w:r>
              <w:rPr>
                <w:rFonts w:hint="eastAsia"/>
              </w:rPr>
              <w:t>W</w:t>
            </w:r>
            <w:r>
              <w:t>hether legacy PDCP behaviour can be reused for remote UE</w:t>
            </w:r>
          </w:p>
        </w:tc>
        <w:tc>
          <w:tcPr>
            <w:tcW w:w="2977" w:type="dxa"/>
            <w:shd w:val="clear" w:color="auto" w:fill="BFBFBF" w:themeFill="background1" w:themeFillShade="BF"/>
            <w:tcPrChange w:id="565" w:author="OPPO(Boyuan)-v2" w:date="2022-01-27T14:09:00Z">
              <w:tcPr>
                <w:tcW w:w="2977" w:type="dxa"/>
              </w:tcPr>
            </w:tcPrChange>
          </w:tcPr>
          <w:p w:rsidR="00825287" w:rsidRDefault="003922A4">
            <w:pPr>
              <w:spacing w:afterLines="50"/>
            </w:pPr>
            <w:r>
              <w:rPr>
                <w:rFonts w:hint="eastAsia"/>
              </w:rPr>
              <w:t>Resol</w:t>
            </w:r>
            <w:r>
              <w:t>ved and can</w:t>
            </w:r>
            <w:r>
              <w:t xml:space="preserve"> be closed.</w:t>
            </w:r>
          </w:p>
        </w:tc>
        <w:tc>
          <w:tcPr>
            <w:tcW w:w="6203" w:type="dxa"/>
            <w:shd w:val="clear" w:color="auto" w:fill="BFBFBF" w:themeFill="background1" w:themeFillShade="BF"/>
            <w:tcPrChange w:id="566" w:author="OPPO(Boyuan)-v2" w:date="2022-01-27T14:09:00Z">
              <w:tcPr>
                <w:tcW w:w="6203" w:type="dxa"/>
              </w:tcPr>
            </w:tcPrChange>
          </w:tcPr>
          <w:p w:rsidR="00825287" w:rsidRDefault="003922A4">
            <w:pPr>
              <w:spacing w:afterLines="50"/>
            </w:pPr>
            <w:r>
              <w:rPr>
                <w:rFonts w:hint="eastAsia"/>
              </w:rPr>
              <w:t>D</w:t>
            </w:r>
            <w:r>
              <w:t>ue to the following agreement made in RAN2 #116:</w:t>
            </w:r>
          </w:p>
          <w:p w:rsidR="00825287" w:rsidRDefault="003922A4">
            <w:pPr>
              <w:spacing w:afterLines="50"/>
            </w:pPr>
            <w:r>
              <w:t xml:space="preserve">No spec impact for ensuring UL PDCP lossless behaviour in indirect-to-direct path switch (assume it is a corner case or can be addressed by network implementation). </w:t>
            </w:r>
          </w:p>
          <w:p w:rsidR="00825287" w:rsidRDefault="003922A4">
            <w:pPr>
              <w:spacing w:afterLines="50"/>
            </w:pPr>
            <w:r>
              <w:t>This open issue can be remov</w:t>
            </w:r>
            <w:r>
              <w:t>ed</w:t>
            </w:r>
          </w:p>
        </w:tc>
      </w:tr>
      <w:tr w:rsidR="00825287" w:rsidTr="00825287">
        <w:tblPrEx>
          <w:tblW w:w="0" w:type="auto"/>
          <w:tblPrExChange w:id="567" w:author="OPPO(Boyuan)-v2" w:date="2022-01-27T14:12:00Z">
            <w:tblPrEx>
              <w:tblW w:w="0" w:type="auto"/>
            </w:tblPrEx>
          </w:tblPrExChange>
        </w:tblPrEx>
        <w:tc>
          <w:tcPr>
            <w:tcW w:w="1413" w:type="dxa"/>
            <w:shd w:val="clear" w:color="auto" w:fill="FFFF00"/>
            <w:tcPrChange w:id="568" w:author="OPPO(Boyuan)-v2" w:date="2022-01-27T14:12:00Z">
              <w:tcPr>
                <w:tcW w:w="1413" w:type="dxa"/>
              </w:tcPr>
            </w:tcPrChange>
          </w:tcPr>
          <w:p w:rsidR="00825287" w:rsidRDefault="003922A4">
            <w:pPr>
              <w:spacing w:afterLines="50"/>
            </w:pPr>
            <w:r>
              <w:rPr>
                <w:rFonts w:hint="eastAsia"/>
              </w:rPr>
              <w:t>O</w:t>
            </w:r>
            <w:r>
              <w:t>4.03</w:t>
            </w:r>
          </w:p>
        </w:tc>
        <w:tc>
          <w:tcPr>
            <w:tcW w:w="3685" w:type="dxa"/>
            <w:shd w:val="clear" w:color="auto" w:fill="FFFF00"/>
            <w:tcPrChange w:id="569" w:author="OPPO(Boyuan)-v2" w:date="2022-01-27T14:12:00Z">
              <w:tcPr>
                <w:tcW w:w="3685" w:type="dxa"/>
              </w:tcPr>
            </w:tcPrChange>
          </w:tcPr>
          <w:p w:rsidR="00825287" w:rsidRDefault="003922A4">
            <w:pPr>
              <w:spacing w:afterLines="50"/>
            </w:pPr>
            <w:r>
              <w:t>[Unhandled issue from RAN2#116 At-meeting emails] Stopping condition of T304-like new timer for direct-to-indirect switching</w:t>
            </w:r>
          </w:p>
        </w:tc>
        <w:tc>
          <w:tcPr>
            <w:tcW w:w="2977" w:type="dxa"/>
            <w:shd w:val="clear" w:color="auto" w:fill="FFFF00"/>
            <w:tcPrChange w:id="570" w:author="OPPO(Boyuan)-v2" w:date="2022-01-27T14:12:00Z">
              <w:tcPr>
                <w:tcW w:w="2977" w:type="dxa"/>
              </w:tcPr>
            </w:tcPrChange>
          </w:tcPr>
          <w:p w:rsidR="00825287" w:rsidRDefault="003922A4">
            <w:pPr>
              <w:spacing w:afterLines="50"/>
            </w:pPr>
            <w:r>
              <w:rPr>
                <w:rFonts w:hint="eastAsia"/>
              </w:rPr>
              <w:t>P</w:t>
            </w:r>
            <w:r>
              <w:t>re117-e-offline</w:t>
            </w:r>
            <w:ins w:id="571" w:author="OPPO(Boyuan)-v2" w:date="2022-01-26T14:38:00Z">
              <w:r>
                <w:t xml:space="preserve"> </w:t>
              </w:r>
            </w:ins>
            <w:ins w:id="572" w:author="OPPO(Boyuan)-v2" w:date="2022-01-26T14:39:00Z">
              <w:r>
                <w:t>&amp;</w:t>
              </w:r>
            </w:ins>
            <w:ins w:id="573" w:author="OPPO(Boyuan)-v2" w:date="2022-01-26T14:38:00Z">
              <w:r>
                <w:t xml:space="preserve"> CR rapporteur handled </w:t>
              </w:r>
            </w:ins>
          </w:p>
        </w:tc>
        <w:tc>
          <w:tcPr>
            <w:tcW w:w="6203" w:type="dxa"/>
            <w:shd w:val="clear" w:color="auto" w:fill="FFFF00"/>
            <w:tcPrChange w:id="574" w:author="OPPO(Boyuan)-v2" w:date="2022-01-27T14:12:00Z">
              <w:tcPr>
                <w:tcW w:w="6203" w:type="dxa"/>
              </w:tcPr>
            </w:tcPrChange>
          </w:tcPr>
          <w:p w:rsidR="00825287" w:rsidRDefault="003922A4">
            <w:pPr>
              <w:spacing w:afterLines="50"/>
            </w:pPr>
            <w:r>
              <w:rPr>
                <w:rFonts w:hint="eastAsia"/>
              </w:rPr>
              <w:t>D</w:t>
            </w:r>
            <w:r>
              <w:t>ue to the proposal made in RAN2 #116 service continuity A.I.:</w:t>
            </w:r>
          </w:p>
          <w:p w:rsidR="00825287" w:rsidRDefault="003922A4">
            <w:pPr>
              <w:spacing w:afterLines="50"/>
            </w:pPr>
            <w:r>
              <w:t xml:space="preserve">Proposal 14-2: </w:t>
            </w:r>
            <w:r>
              <w:t>FFS which option is taken as stop condition of the new T304-like timer in Remote UE:</w:t>
            </w:r>
          </w:p>
          <w:p w:rsidR="00825287" w:rsidRDefault="003922A4">
            <w:pPr>
              <w:spacing w:afterLines="50"/>
            </w:pPr>
            <w:r>
              <w:rPr>
                <w:rFonts w:hint="eastAsia"/>
              </w:rPr>
              <w:t>‐</w:t>
            </w:r>
            <w:r>
              <w:rPr>
                <w:rFonts w:hint="eastAsia"/>
              </w:rPr>
              <w:tab/>
              <w:t xml:space="preserve">Option1: Upon successfully sending </w:t>
            </w:r>
            <w:proofErr w:type="spellStart"/>
            <w:r>
              <w:rPr>
                <w:rFonts w:hint="eastAsia"/>
              </w:rPr>
              <w:t>RRCReconfigurationComplete</w:t>
            </w:r>
            <w:proofErr w:type="spellEnd"/>
            <w:r>
              <w:rPr>
                <w:rFonts w:hint="eastAsia"/>
              </w:rPr>
              <w:t xml:space="preserve"> (i.e., lower layer acknowledge is received from target relay);</w:t>
            </w:r>
          </w:p>
          <w:p w:rsidR="00825287" w:rsidRDefault="003922A4">
            <w:pPr>
              <w:spacing w:afterLines="50"/>
            </w:pPr>
            <w:r>
              <w:rPr>
                <w:rFonts w:hint="eastAsia"/>
              </w:rPr>
              <w:t>‐</w:t>
            </w:r>
            <w:r>
              <w:rPr>
                <w:rFonts w:hint="eastAsia"/>
              </w:rPr>
              <w:tab/>
              <w:t xml:space="preserve">Option2: Upon the PC5 unicast link is </w:t>
            </w:r>
            <w:r>
              <w:rPr>
                <w:rFonts w:hint="eastAsia"/>
              </w:rPr>
              <w:t>successfully established with the target Relay UE;</w:t>
            </w:r>
          </w:p>
          <w:p w:rsidR="00825287" w:rsidRDefault="003922A4">
            <w:pPr>
              <w:spacing w:afterLines="50"/>
            </w:pPr>
            <w:r>
              <w:rPr>
                <w:rFonts w:hint="eastAsia"/>
              </w:rPr>
              <w:t>‐</w:t>
            </w:r>
            <w:r>
              <w:rPr>
                <w:rFonts w:hint="eastAsia"/>
              </w:rPr>
              <w:tab/>
              <w:t xml:space="preserve">Option3: Upon reception of </w:t>
            </w:r>
            <w:proofErr w:type="spellStart"/>
            <w:r>
              <w:rPr>
                <w:rFonts w:hint="eastAsia"/>
              </w:rPr>
              <w:t>RRCReconfigurationCompleteSidelink</w:t>
            </w:r>
            <w:proofErr w:type="spellEnd"/>
            <w:r>
              <w:rPr>
                <w:rFonts w:hint="eastAsia"/>
              </w:rPr>
              <w:t xml:space="preserve"> message from target Relay UE;</w:t>
            </w:r>
          </w:p>
          <w:p w:rsidR="00825287" w:rsidRDefault="003922A4">
            <w:pPr>
              <w:spacing w:afterLines="50"/>
            </w:pPr>
            <w:r>
              <w:rPr>
                <w:rFonts w:hint="eastAsia"/>
              </w:rPr>
              <w:t>‐</w:t>
            </w:r>
            <w:r>
              <w:rPr>
                <w:rFonts w:hint="eastAsia"/>
              </w:rPr>
              <w:tab/>
              <w:t>Option4: Upon reception of an explicit indication from the target Relay UE.</w:t>
            </w:r>
          </w:p>
          <w:p w:rsidR="00825287" w:rsidRDefault="003922A4">
            <w:pPr>
              <w:spacing w:afterLines="50"/>
            </w:pPr>
            <w:r>
              <w:rPr>
                <w:rFonts w:hint="eastAsia"/>
              </w:rPr>
              <w:t>W</w:t>
            </w:r>
            <w:r>
              <w:t>e have the corresponding open is</w:t>
            </w:r>
            <w:r>
              <w:t>sue</w:t>
            </w:r>
          </w:p>
        </w:tc>
      </w:tr>
      <w:tr w:rsidR="00825287" w:rsidTr="00825287">
        <w:tblPrEx>
          <w:tblW w:w="0" w:type="auto"/>
          <w:tblPrExChange w:id="575" w:author="OPPO(Boyuan)-v2" w:date="2022-01-27T14:09:00Z">
            <w:tblPrEx>
              <w:tblW w:w="0" w:type="auto"/>
            </w:tblPrEx>
          </w:tblPrExChange>
        </w:tblPrEx>
        <w:tc>
          <w:tcPr>
            <w:tcW w:w="1413" w:type="dxa"/>
            <w:shd w:val="clear" w:color="auto" w:fill="BFBFBF" w:themeFill="background1" w:themeFillShade="BF"/>
            <w:tcPrChange w:id="576" w:author="OPPO(Boyuan)-v2" w:date="2022-01-27T14:09:00Z">
              <w:tcPr>
                <w:tcW w:w="1413" w:type="dxa"/>
              </w:tcPr>
            </w:tcPrChange>
          </w:tcPr>
          <w:p w:rsidR="00825287" w:rsidRDefault="003922A4">
            <w:pPr>
              <w:spacing w:afterLines="50"/>
            </w:pPr>
            <w:r>
              <w:rPr>
                <w:rFonts w:hint="eastAsia"/>
              </w:rPr>
              <w:t>O</w:t>
            </w:r>
            <w:r>
              <w:t>4.04</w:t>
            </w:r>
          </w:p>
        </w:tc>
        <w:tc>
          <w:tcPr>
            <w:tcW w:w="3685" w:type="dxa"/>
            <w:shd w:val="clear" w:color="auto" w:fill="BFBFBF" w:themeFill="background1" w:themeFillShade="BF"/>
            <w:tcPrChange w:id="577" w:author="OPPO(Boyuan)-v2" w:date="2022-01-27T14:09:00Z">
              <w:tcPr>
                <w:tcW w:w="3685" w:type="dxa"/>
              </w:tcPr>
            </w:tcPrChange>
          </w:tcPr>
          <w:p w:rsidR="00825287" w:rsidRDefault="003922A4">
            <w:pPr>
              <w:spacing w:afterLines="50"/>
            </w:pPr>
            <w:r>
              <w:t>[FFS point from R2#116 agreement]Left issue on measure configuration and reporting (e.g., which ID to report for serving cell of relay UE (NCGI/NCI/PCI), allow/black-list configuration)</w:t>
            </w:r>
          </w:p>
        </w:tc>
        <w:tc>
          <w:tcPr>
            <w:tcW w:w="2977" w:type="dxa"/>
            <w:shd w:val="clear" w:color="auto" w:fill="BFBFBF" w:themeFill="background1" w:themeFillShade="BF"/>
            <w:tcPrChange w:id="578" w:author="OPPO(Boyuan)-v2" w:date="2022-01-27T14:09:00Z">
              <w:tcPr>
                <w:tcW w:w="2977" w:type="dxa"/>
              </w:tcPr>
            </w:tcPrChange>
          </w:tcPr>
          <w:p w:rsidR="00825287" w:rsidRDefault="003922A4">
            <w:pPr>
              <w:spacing w:afterLines="50"/>
            </w:pPr>
            <w:r>
              <w:rPr>
                <w:rFonts w:hint="eastAsia"/>
              </w:rPr>
              <w:t>Resol</w:t>
            </w:r>
            <w:r>
              <w:t>ved and can be closed.</w:t>
            </w:r>
          </w:p>
        </w:tc>
        <w:tc>
          <w:tcPr>
            <w:tcW w:w="6203" w:type="dxa"/>
            <w:shd w:val="clear" w:color="auto" w:fill="BFBFBF" w:themeFill="background1" w:themeFillShade="BF"/>
            <w:tcPrChange w:id="579" w:author="OPPO(Boyuan)-v2" w:date="2022-01-27T14:09:00Z">
              <w:tcPr>
                <w:tcW w:w="6203" w:type="dxa"/>
              </w:tcPr>
            </w:tcPrChange>
          </w:tcPr>
          <w:p w:rsidR="00825287" w:rsidRDefault="003922A4">
            <w:pPr>
              <w:spacing w:afterLines="50"/>
            </w:pPr>
            <w:r>
              <w:rPr>
                <w:rFonts w:hint="eastAsia"/>
              </w:rPr>
              <w:t>D</w:t>
            </w:r>
            <w:r>
              <w:t xml:space="preserve">ue to the following agreement </w:t>
            </w:r>
            <w:r>
              <w:t>made in RAN2 #116b:</w:t>
            </w:r>
          </w:p>
          <w:p w:rsidR="00825287" w:rsidRDefault="003922A4">
            <w:pPr>
              <w:spacing w:afterLines="50"/>
            </w:pPr>
            <w:r>
              <w:t>Allow-list/block-list of relay UE during direct-to-indirect path switch is not introduced.</w:t>
            </w:r>
          </w:p>
          <w:p w:rsidR="00825287" w:rsidRDefault="003922A4">
            <w:pPr>
              <w:spacing w:afterLines="50"/>
            </w:pPr>
            <w:r>
              <w:t>If RAN sharing is determined to be supported, relay UE’s cell ID included in measurement report is NCGI; otherwise it is NCI.</w:t>
            </w:r>
          </w:p>
          <w:p w:rsidR="00825287" w:rsidRDefault="003922A4">
            <w:pPr>
              <w:spacing w:afterLines="50"/>
            </w:pPr>
            <w:r>
              <w:rPr>
                <w:rFonts w:hint="eastAsia"/>
              </w:rPr>
              <w:t>T</w:t>
            </w:r>
            <w:r>
              <w:t>his open issue can</w:t>
            </w:r>
            <w:r>
              <w:t xml:space="preserve"> be removed</w:t>
            </w:r>
          </w:p>
        </w:tc>
      </w:tr>
      <w:tr w:rsidR="00825287" w:rsidTr="00825287">
        <w:tblPrEx>
          <w:tblW w:w="0" w:type="auto"/>
          <w:tblPrExChange w:id="580" w:author="OPPO(Boyuan)-v2" w:date="2022-01-27T14:18:00Z">
            <w:tblPrEx>
              <w:tblW w:w="0" w:type="auto"/>
            </w:tblPrEx>
          </w:tblPrExChange>
        </w:tblPrEx>
        <w:tc>
          <w:tcPr>
            <w:tcW w:w="1413" w:type="dxa"/>
            <w:shd w:val="clear" w:color="auto" w:fill="92D050"/>
            <w:tcPrChange w:id="581" w:author="OPPO(Boyuan)-v2" w:date="2022-01-27T14:18:00Z">
              <w:tcPr>
                <w:tcW w:w="1413" w:type="dxa"/>
              </w:tcPr>
            </w:tcPrChange>
          </w:tcPr>
          <w:p w:rsidR="00825287" w:rsidRDefault="003922A4">
            <w:pPr>
              <w:spacing w:afterLines="50"/>
            </w:pPr>
            <w:r>
              <w:t>O4.05</w:t>
            </w:r>
          </w:p>
        </w:tc>
        <w:tc>
          <w:tcPr>
            <w:tcW w:w="3685" w:type="dxa"/>
            <w:shd w:val="clear" w:color="auto" w:fill="92D050"/>
            <w:tcPrChange w:id="582" w:author="OPPO(Boyuan)-v2" w:date="2022-01-27T14:18:00Z">
              <w:tcPr>
                <w:tcW w:w="3685" w:type="dxa"/>
              </w:tcPr>
            </w:tcPrChange>
          </w:tcPr>
          <w:p w:rsidR="00825287" w:rsidRDefault="003922A4">
            <w:pPr>
              <w:spacing w:afterLines="50"/>
            </w:pPr>
            <w:r>
              <w:t xml:space="preserve">[FFS point from R2#116 agreement] Confirm the working assumption to use </w:t>
            </w:r>
            <w:proofErr w:type="spellStart"/>
            <w:r>
              <w:t>reconfigurationWithSync</w:t>
            </w:r>
            <w:proofErr w:type="spellEnd"/>
            <w:r>
              <w:t xml:space="preserve"> to indicate direct-to-indirect path switch</w:t>
            </w:r>
          </w:p>
        </w:tc>
        <w:tc>
          <w:tcPr>
            <w:tcW w:w="2977" w:type="dxa"/>
            <w:shd w:val="clear" w:color="auto" w:fill="92D050"/>
            <w:tcPrChange w:id="583" w:author="OPPO(Boyuan)-v2" w:date="2022-01-27T14:18:00Z">
              <w:tcPr>
                <w:tcW w:w="2977" w:type="dxa"/>
              </w:tcPr>
            </w:tcPrChange>
          </w:tcPr>
          <w:p w:rsidR="00825287" w:rsidRDefault="003922A4">
            <w:pPr>
              <w:spacing w:afterLines="50"/>
            </w:pPr>
            <w:r>
              <w:rPr>
                <w:rFonts w:hint="eastAsia"/>
              </w:rPr>
              <w:t>C</w:t>
            </w:r>
            <w:r>
              <w:t>R rapporteur handled</w:t>
            </w:r>
          </w:p>
        </w:tc>
        <w:tc>
          <w:tcPr>
            <w:tcW w:w="6203" w:type="dxa"/>
            <w:shd w:val="clear" w:color="auto" w:fill="92D050"/>
            <w:tcPrChange w:id="584" w:author="OPPO(Boyuan)-v2" w:date="2022-01-27T14:18:00Z">
              <w:tcPr>
                <w:tcW w:w="6203" w:type="dxa"/>
              </w:tcPr>
            </w:tcPrChange>
          </w:tcPr>
          <w:p w:rsidR="00825287" w:rsidRDefault="003922A4">
            <w:pPr>
              <w:spacing w:afterLines="50"/>
            </w:pPr>
            <w:r>
              <w:rPr>
                <w:rFonts w:hint="eastAsia"/>
              </w:rPr>
              <w:t>D</w:t>
            </w:r>
            <w:r>
              <w:t>ue to the working assumption made in RAN2#116</w:t>
            </w:r>
            <w:r>
              <w:rPr>
                <w:rFonts w:hint="eastAsia"/>
              </w:rPr>
              <w:t>：</w:t>
            </w:r>
          </w:p>
          <w:p w:rsidR="00825287" w:rsidRDefault="003922A4">
            <w:pPr>
              <w:spacing w:afterLines="50"/>
            </w:pPr>
            <w:r>
              <w:t>Working assumption:</w:t>
            </w:r>
          </w:p>
          <w:p w:rsidR="00825287" w:rsidRDefault="003922A4">
            <w:pPr>
              <w:spacing w:afterLines="50"/>
            </w:pPr>
            <w:r>
              <w:t xml:space="preserve">The </w:t>
            </w:r>
            <w:r>
              <w:t xml:space="preserve">existing </w:t>
            </w:r>
            <w:proofErr w:type="spellStart"/>
            <w:r>
              <w:t>reconfigurationWithSync</w:t>
            </w:r>
            <w:proofErr w:type="spellEnd"/>
            <w:r>
              <w:t xml:space="preserve"> is used to indicate direct-to-indirect path switch to Remote UE.</w:t>
            </w:r>
          </w:p>
          <w:p w:rsidR="00825287" w:rsidRDefault="003922A4">
            <w:pPr>
              <w:spacing w:afterLines="50"/>
            </w:pPr>
            <w:r>
              <w:rPr>
                <w:rFonts w:hint="eastAsia"/>
              </w:rPr>
              <w:t>We</w:t>
            </w:r>
            <w:r>
              <w:t xml:space="preserve"> have the corresponding open issue</w:t>
            </w:r>
          </w:p>
        </w:tc>
      </w:tr>
      <w:tr w:rsidR="00825287" w:rsidTr="00825287">
        <w:tblPrEx>
          <w:tblW w:w="0" w:type="auto"/>
          <w:tblPrExChange w:id="585" w:author="OPPO(Boyuan)-v2" w:date="2022-01-27T14:12:00Z">
            <w:tblPrEx>
              <w:tblW w:w="0" w:type="auto"/>
            </w:tblPrEx>
          </w:tblPrExChange>
        </w:tblPrEx>
        <w:tc>
          <w:tcPr>
            <w:tcW w:w="1413" w:type="dxa"/>
            <w:shd w:val="clear" w:color="auto" w:fill="FFFF00"/>
            <w:tcPrChange w:id="586" w:author="OPPO(Boyuan)-v2" w:date="2022-01-27T14:12:00Z">
              <w:tcPr>
                <w:tcW w:w="1413" w:type="dxa"/>
              </w:tcPr>
            </w:tcPrChange>
          </w:tcPr>
          <w:p w:rsidR="00825287" w:rsidRDefault="003922A4">
            <w:pPr>
              <w:spacing w:afterLines="50"/>
            </w:pPr>
            <w:r>
              <w:rPr>
                <w:rFonts w:hint="eastAsia"/>
              </w:rPr>
              <w:lastRenderedPageBreak/>
              <w:t>O</w:t>
            </w:r>
            <w:r>
              <w:t>4.06</w:t>
            </w:r>
          </w:p>
        </w:tc>
        <w:tc>
          <w:tcPr>
            <w:tcW w:w="3685" w:type="dxa"/>
            <w:shd w:val="clear" w:color="auto" w:fill="FFFF00"/>
            <w:tcPrChange w:id="587" w:author="OPPO(Boyuan)-v2" w:date="2022-01-27T14:12:00Z">
              <w:tcPr>
                <w:tcW w:w="3685" w:type="dxa"/>
              </w:tcPr>
            </w:tcPrChange>
          </w:tcPr>
          <w:p w:rsidR="00825287" w:rsidRDefault="003922A4">
            <w:pPr>
              <w:spacing w:afterLines="50"/>
            </w:pPr>
            <w:r>
              <w:t>[FFS point from R2#116 agreement]FFS on how to configure the threshold and use of SD-RSRP</w:t>
            </w:r>
          </w:p>
        </w:tc>
        <w:tc>
          <w:tcPr>
            <w:tcW w:w="2977" w:type="dxa"/>
            <w:shd w:val="clear" w:color="auto" w:fill="FFFF00"/>
            <w:tcPrChange w:id="588" w:author="OPPO(Boyuan)-v2" w:date="2022-01-27T14:12:00Z">
              <w:tcPr>
                <w:tcW w:w="2977" w:type="dxa"/>
              </w:tcPr>
            </w:tcPrChange>
          </w:tcPr>
          <w:p w:rsidR="00825287" w:rsidRDefault="003922A4">
            <w:pPr>
              <w:spacing w:afterLines="50"/>
            </w:pPr>
            <w:r>
              <w:rPr>
                <w:rFonts w:hint="eastAsia"/>
              </w:rPr>
              <w:t>P</w:t>
            </w:r>
            <w:r>
              <w:t>re117-e-offline</w:t>
            </w:r>
          </w:p>
        </w:tc>
        <w:tc>
          <w:tcPr>
            <w:tcW w:w="6203" w:type="dxa"/>
            <w:shd w:val="clear" w:color="auto" w:fill="FFFF00"/>
            <w:tcPrChange w:id="589" w:author="OPPO(Boyuan)-v2" w:date="2022-01-27T14:12:00Z">
              <w:tcPr>
                <w:tcW w:w="6203" w:type="dxa"/>
              </w:tcPr>
            </w:tcPrChange>
          </w:tcPr>
          <w:p w:rsidR="00825287" w:rsidRDefault="003922A4">
            <w:pPr>
              <w:spacing w:afterLines="50"/>
            </w:pPr>
            <w:r>
              <w:rPr>
                <w:rFonts w:hint="eastAsia"/>
              </w:rPr>
              <w:t>D</w:t>
            </w:r>
            <w:r>
              <w:t xml:space="preserve">ue to </w:t>
            </w:r>
            <w:r>
              <w:t>the following agreement made in RAN2 116:</w:t>
            </w:r>
          </w:p>
          <w:p w:rsidR="00825287" w:rsidRDefault="003922A4">
            <w:pPr>
              <w:spacing w:afterLines="50"/>
            </w:pPr>
            <w:r>
              <w:t>Agreement:</w:t>
            </w:r>
          </w:p>
          <w:p w:rsidR="00825287" w:rsidRDefault="003922A4">
            <w:pPr>
              <w:spacing w:afterLines="50"/>
            </w:pPr>
            <w:r>
              <w:t xml:space="preserve">Proposal 4 (modified): When SL-RSRP of the serving relay is not available, SD-RSRP is used as the SL measurement quantity.  FFS how to measure SD-RSRP and if there would be a separate threshold for this </w:t>
            </w:r>
            <w:r>
              <w:t>case.</w:t>
            </w:r>
          </w:p>
          <w:p w:rsidR="00825287" w:rsidRDefault="003922A4">
            <w:pPr>
              <w:spacing w:afterLines="50"/>
            </w:pPr>
            <w:r>
              <w:rPr>
                <w:rFonts w:hint="eastAsia"/>
              </w:rPr>
              <w:t>W</w:t>
            </w:r>
            <w:r>
              <w:t>e have the corresponding open issue</w:t>
            </w:r>
          </w:p>
        </w:tc>
      </w:tr>
      <w:tr w:rsidR="00825287" w:rsidTr="00825287">
        <w:tblPrEx>
          <w:tblW w:w="0" w:type="auto"/>
          <w:tblPrExChange w:id="590" w:author="OPPO(Boyuan)-v2" w:date="2022-01-27T14:12:00Z">
            <w:tblPrEx>
              <w:tblW w:w="0" w:type="auto"/>
            </w:tblPrEx>
          </w:tblPrExChange>
        </w:tblPrEx>
        <w:trPr>
          <w:ins w:id="591" w:author="OPPO(Boyuan)-v2" w:date="2022-01-26T19:09:00Z"/>
        </w:trPr>
        <w:tc>
          <w:tcPr>
            <w:tcW w:w="1413" w:type="dxa"/>
            <w:shd w:val="clear" w:color="auto" w:fill="FFFF00"/>
            <w:tcPrChange w:id="592" w:author="OPPO(Boyuan)-v2" w:date="2022-01-27T14:12:00Z">
              <w:tcPr>
                <w:tcW w:w="1413" w:type="dxa"/>
              </w:tcPr>
            </w:tcPrChange>
          </w:tcPr>
          <w:p w:rsidR="00825287" w:rsidRDefault="003922A4">
            <w:pPr>
              <w:spacing w:afterLines="50"/>
              <w:rPr>
                <w:ins w:id="593" w:author="OPPO(Boyuan)-v2" w:date="2022-01-26T19:09:00Z"/>
              </w:rPr>
            </w:pPr>
            <w:ins w:id="594" w:author="OPPO(Boyuan)-v2" w:date="2022-01-26T19:09:00Z">
              <w:r>
                <w:rPr>
                  <w:rFonts w:hint="eastAsia"/>
                </w:rPr>
                <w:t>O</w:t>
              </w:r>
              <w:r>
                <w:t>4.07</w:t>
              </w:r>
            </w:ins>
          </w:p>
        </w:tc>
        <w:tc>
          <w:tcPr>
            <w:tcW w:w="3685" w:type="dxa"/>
            <w:shd w:val="clear" w:color="auto" w:fill="FFFF00"/>
            <w:tcPrChange w:id="595" w:author="OPPO(Boyuan)-v2" w:date="2022-01-27T14:12:00Z">
              <w:tcPr>
                <w:tcW w:w="3685" w:type="dxa"/>
              </w:tcPr>
            </w:tcPrChange>
          </w:tcPr>
          <w:p w:rsidR="00825287" w:rsidRDefault="003922A4">
            <w:pPr>
              <w:spacing w:afterLines="50"/>
              <w:rPr>
                <w:ins w:id="596" w:author="OPPO(Boyuan)-v2" w:date="2022-01-26T19:09:00Z"/>
              </w:rPr>
            </w:pPr>
            <w:ins w:id="597" w:author="OPPO(Boyuan)-v2" w:date="2022-01-26T19:09:00Z">
              <w:r>
                <w:rPr>
                  <w:rFonts w:hint="eastAsia"/>
                </w:rPr>
                <w:t>[</w:t>
              </w:r>
              <w:r>
                <w:t>FFS point based on company input] How remote UE to handle the case that relay UE reselects to another cell after reporting and before path switch</w:t>
              </w:r>
            </w:ins>
          </w:p>
        </w:tc>
        <w:tc>
          <w:tcPr>
            <w:tcW w:w="2977" w:type="dxa"/>
            <w:shd w:val="clear" w:color="auto" w:fill="FFFF00"/>
            <w:tcPrChange w:id="598" w:author="OPPO(Boyuan)-v2" w:date="2022-01-27T14:12:00Z">
              <w:tcPr>
                <w:tcW w:w="2977" w:type="dxa"/>
              </w:tcPr>
            </w:tcPrChange>
          </w:tcPr>
          <w:p w:rsidR="00825287" w:rsidRDefault="003922A4">
            <w:pPr>
              <w:spacing w:afterLines="50"/>
              <w:rPr>
                <w:ins w:id="599" w:author="OPPO(Boyuan)-v2" w:date="2022-01-26T19:09:00Z"/>
              </w:rPr>
            </w:pPr>
            <w:ins w:id="600" w:author="OPPO(Boyuan)-v2" w:date="2022-01-26T19:09:00Z">
              <w:r>
                <w:t>P</w:t>
              </w:r>
              <w:r>
                <w:rPr>
                  <w:rFonts w:hint="eastAsia"/>
                </w:rPr>
                <w:t>re</w:t>
              </w:r>
              <w:r>
                <w:t>117-e-offline</w:t>
              </w:r>
            </w:ins>
          </w:p>
        </w:tc>
        <w:tc>
          <w:tcPr>
            <w:tcW w:w="6203" w:type="dxa"/>
            <w:shd w:val="clear" w:color="auto" w:fill="FFFF00"/>
            <w:tcPrChange w:id="601" w:author="OPPO(Boyuan)-v2" w:date="2022-01-27T14:12:00Z">
              <w:tcPr>
                <w:tcW w:w="6203" w:type="dxa"/>
              </w:tcPr>
            </w:tcPrChange>
          </w:tcPr>
          <w:p w:rsidR="00825287" w:rsidRDefault="003922A4">
            <w:pPr>
              <w:spacing w:afterLines="50"/>
              <w:rPr>
                <w:ins w:id="602" w:author="OPPO(Boyuan)-v2" w:date="2022-01-26T19:09:00Z"/>
              </w:rPr>
            </w:pPr>
            <w:ins w:id="603" w:author="OPPO(Boyuan)-v2" w:date="2022-01-26T19:09:00Z">
              <w:r>
                <w:t>Based on company input in this thread.</w:t>
              </w:r>
            </w:ins>
          </w:p>
        </w:tc>
      </w:tr>
      <w:tr w:rsidR="00825287">
        <w:trPr>
          <w:ins w:id="604" w:author="OPPO(Boyuan)-v2" w:date="2022-01-26T19:08:00Z"/>
        </w:trPr>
        <w:tc>
          <w:tcPr>
            <w:tcW w:w="1413" w:type="dxa"/>
          </w:tcPr>
          <w:p w:rsidR="00825287" w:rsidRDefault="00825287">
            <w:pPr>
              <w:spacing w:afterLines="50"/>
              <w:rPr>
                <w:ins w:id="605" w:author="OPPO(Boyuan)-v2" w:date="2022-01-26T19:08:00Z"/>
              </w:rPr>
            </w:pPr>
          </w:p>
        </w:tc>
        <w:tc>
          <w:tcPr>
            <w:tcW w:w="3685" w:type="dxa"/>
          </w:tcPr>
          <w:p w:rsidR="00825287" w:rsidRDefault="00825287">
            <w:pPr>
              <w:spacing w:afterLines="50"/>
              <w:rPr>
                <w:ins w:id="606" w:author="OPPO(Boyuan)-v2" w:date="2022-01-26T19:08:00Z"/>
              </w:rPr>
            </w:pPr>
          </w:p>
        </w:tc>
        <w:tc>
          <w:tcPr>
            <w:tcW w:w="2977" w:type="dxa"/>
          </w:tcPr>
          <w:p w:rsidR="00825287" w:rsidRDefault="00825287">
            <w:pPr>
              <w:spacing w:afterLines="50"/>
              <w:rPr>
                <w:ins w:id="607" w:author="OPPO(Boyuan)-v2" w:date="2022-01-26T19:08:00Z"/>
              </w:rPr>
            </w:pPr>
          </w:p>
        </w:tc>
        <w:tc>
          <w:tcPr>
            <w:tcW w:w="6203" w:type="dxa"/>
          </w:tcPr>
          <w:p w:rsidR="00825287" w:rsidRDefault="00825287">
            <w:pPr>
              <w:spacing w:afterLines="50"/>
              <w:rPr>
                <w:ins w:id="608" w:author="OPPO(Boyuan)-v2" w:date="2022-01-26T19:08:00Z"/>
              </w:rPr>
            </w:pPr>
          </w:p>
        </w:tc>
      </w:tr>
    </w:tbl>
    <w:p w:rsidR="00825287" w:rsidRDefault="00825287"/>
    <w:p w:rsidR="00825287" w:rsidRDefault="003922A4">
      <w:pPr>
        <w:pStyle w:val="4"/>
      </w:pPr>
      <w:r>
        <w:t>Company input table</w:t>
      </w:r>
    </w:p>
    <w:tbl>
      <w:tblPr>
        <w:tblStyle w:val="af6"/>
        <w:tblW w:w="0" w:type="auto"/>
        <w:tblLook w:val="04A0" w:firstRow="1" w:lastRow="0" w:firstColumn="1" w:lastColumn="0" w:noHBand="0" w:noVBand="1"/>
        <w:tblPrChange w:id="609" w:author="OPPO(Boyuan)-v2" w:date="2022-01-26T14:26:00Z">
          <w:tblPr>
            <w:tblStyle w:val="af6"/>
            <w:tblW w:w="0" w:type="auto"/>
            <w:tblLook w:val="04A0" w:firstRow="1" w:lastRow="0" w:firstColumn="1" w:lastColumn="0" w:noHBand="0" w:noVBand="1"/>
          </w:tblPr>
        </w:tblPrChange>
      </w:tblPr>
      <w:tblGrid>
        <w:gridCol w:w="1951"/>
        <w:gridCol w:w="1280"/>
        <w:gridCol w:w="5812"/>
        <w:gridCol w:w="2484"/>
        <w:gridCol w:w="2751"/>
        <w:tblGridChange w:id="610">
          <w:tblGrid>
            <w:gridCol w:w="1951"/>
            <w:gridCol w:w="80"/>
            <w:gridCol w:w="374"/>
            <w:gridCol w:w="826"/>
            <w:gridCol w:w="135"/>
            <w:gridCol w:w="598"/>
            <w:gridCol w:w="5079"/>
            <w:gridCol w:w="441"/>
            <w:gridCol w:w="1851"/>
            <w:gridCol w:w="192"/>
            <w:gridCol w:w="531"/>
            <w:gridCol w:w="2220"/>
            <w:gridCol w:w="2943"/>
          </w:tblGrid>
        </w:tblGridChange>
      </w:tblGrid>
      <w:tr w:rsidR="00825287" w:rsidTr="00825287">
        <w:tc>
          <w:tcPr>
            <w:tcW w:w="2031" w:type="dxa"/>
            <w:tcPrChange w:id="611" w:author="OPPO(Boyuan)-v2" w:date="2022-01-26T14:26:00Z">
              <w:tcPr>
                <w:tcW w:w="2405" w:type="dxa"/>
                <w:gridSpan w:val="3"/>
              </w:tcPr>
            </w:tcPrChange>
          </w:tcPr>
          <w:p w:rsidR="00825287" w:rsidRDefault="003922A4">
            <w:r>
              <w:rPr>
                <w:rFonts w:hint="eastAsia"/>
              </w:rPr>
              <w:t>C</w:t>
            </w:r>
            <w:r>
              <w:t>ompany</w:t>
            </w:r>
          </w:p>
        </w:tc>
        <w:tc>
          <w:tcPr>
            <w:tcW w:w="1335" w:type="dxa"/>
            <w:tcPrChange w:id="612" w:author="OPPO(Boyuan)-v2" w:date="2022-01-26T14:26:00Z">
              <w:tcPr>
                <w:tcW w:w="1559" w:type="dxa"/>
                <w:gridSpan w:val="3"/>
              </w:tcPr>
            </w:tcPrChange>
          </w:tcPr>
          <w:p w:rsidR="00825287" w:rsidRDefault="003922A4">
            <w:r>
              <w:rPr>
                <w:rFonts w:hint="eastAsia"/>
              </w:rPr>
              <w:t>I</w:t>
            </w:r>
            <w:r>
              <w:t>ssue Index</w:t>
            </w:r>
          </w:p>
        </w:tc>
        <w:tc>
          <w:tcPr>
            <w:tcW w:w="6118" w:type="dxa"/>
            <w:tcPrChange w:id="613" w:author="OPPO(Boyuan)-v2" w:date="2022-01-26T14:26:00Z">
              <w:tcPr>
                <w:tcW w:w="7371" w:type="dxa"/>
                <w:gridSpan w:val="3"/>
              </w:tcPr>
            </w:tcPrChange>
          </w:tcPr>
          <w:p w:rsidR="00825287" w:rsidRDefault="003922A4">
            <w:r>
              <w:rPr>
                <w:rFonts w:hint="eastAsia"/>
              </w:rPr>
              <w:t>D</w:t>
            </w:r>
            <w:r>
              <w:t>escription</w:t>
            </w:r>
          </w:p>
        </w:tc>
        <w:tc>
          <w:tcPr>
            <w:tcW w:w="2574" w:type="dxa"/>
            <w:tcPrChange w:id="614" w:author="OPPO(Boyuan)-v2" w:date="2022-01-26T14:26:00Z">
              <w:tcPr>
                <w:tcW w:w="2943" w:type="dxa"/>
                <w:gridSpan w:val="3"/>
              </w:tcPr>
            </w:tcPrChange>
          </w:tcPr>
          <w:p w:rsidR="00825287" w:rsidRDefault="003922A4">
            <w:r>
              <w:rPr>
                <w:rFonts w:hint="eastAsia"/>
              </w:rPr>
              <w:t>S</w:t>
            </w:r>
            <w:r>
              <w:t>uggested handling</w:t>
            </w:r>
          </w:p>
        </w:tc>
        <w:tc>
          <w:tcPr>
            <w:tcW w:w="2220" w:type="dxa"/>
            <w:tcPrChange w:id="615" w:author="OPPO(Boyuan)-v2" w:date="2022-01-26T14:26:00Z">
              <w:tcPr>
                <w:tcW w:w="2943" w:type="dxa"/>
              </w:tcPr>
            </w:tcPrChange>
          </w:tcPr>
          <w:p w:rsidR="00825287" w:rsidRDefault="003922A4">
            <w:pPr>
              <w:rPr>
                <w:ins w:id="616" w:author="OPPO(Boyuan)-v2" w:date="2022-01-26T14:26:00Z"/>
              </w:rPr>
            </w:pPr>
            <w:ins w:id="617" w:author="OPPO(Boyuan)-v2" w:date="2022-01-26T14:26:00Z">
              <w:r>
                <w:rPr>
                  <w:rFonts w:hint="eastAsia"/>
                </w:rPr>
                <w:t>R</w:t>
              </w:r>
              <w:r>
                <w:t>apporteur response</w:t>
              </w:r>
            </w:ins>
          </w:p>
        </w:tc>
      </w:tr>
      <w:tr w:rsidR="00825287" w:rsidTr="00825287">
        <w:tc>
          <w:tcPr>
            <w:tcW w:w="2031" w:type="dxa"/>
            <w:tcPrChange w:id="618" w:author="OPPO(Boyuan)-v2" w:date="2022-01-26T14:26:00Z">
              <w:tcPr>
                <w:tcW w:w="2405" w:type="dxa"/>
                <w:gridSpan w:val="3"/>
              </w:tcPr>
            </w:tcPrChange>
          </w:tcPr>
          <w:p w:rsidR="00825287" w:rsidRDefault="003922A4">
            <w:ins w:id="619" w:author="Apple - Zhibin Wu" w:date="2022-01-25T15:58:00Z">
              <w:r>
                <w:t>Apple</w:t>
              </w:r>
            </w:ins>
          </w:p>
        </w:tc>
        <w:tc>
          <w:tcPr>
            <w:tcW w:w="1335" w:type="dxa"/>
            <w:tcPrChange w:id="620" w:author="OPPO(Boyuan)-v2" w:date="2022-01-26T14:26:00Z">
              <w:tcPr>
                <w:tcW w:w="1559" w:type="dxa"/>
                <w:gridSpan w:val="3"/>
              </w:tcPr>
            </w:tcPrChange>
          </w:tcPr>
          <w:p w:rsidR="00825287" w:rsidRDefault="003922A4">
            <w:ins w:id="621" w:author="Apple - Zhibin Wu" w:date="2022-01-25T15:58:00Z">
              <w:r>
                <w:t>A3.01</w:t>
              </w:r>
            </w:ins>
          </w:p>
        </w:tc>
        <w:tc>
          <w:tcPr>
            <w:tcW w:w="6118" w:type="dxa"/>
            <w:tcPrChange w:id="622" w:author="OPPO(Boyuan)-v2" w:date="2022-01-26T14:26:00Z">
              <w:tcPr>
                <w:tcW w:w="7371" w:type="dxa"/>
                <w:gridSpan w:val="3"/>
              </w:tcPr>
            </w:tcPrChange>
          </w:tcPr>
          <w:p w:rsidR="00825287" w:rsidRDefault="003922A4">
            <w:ins w:id="623" w:author="Apple - Zhibin Wu" w:date="2022-01-25T15:58:00Z">
              <w:r>
                <w:t>How relay U</w:t>
              </w:r>
            </w:ins>
            <w:ins w:id="624" w:author="Apple - Zhibin Wu" w:date="2022-01-25T15:59:00Z">
              <w:r>
                <w:t xml:space="preserve">E and </w:t>
              </w:r>
              <w:proofErr w:type="spellStart"/>
              <w:r>
                <w:t>gNB</w:t>
              </w:r>
              <w:proofErr w:type="spellEnd"/>
              <w:r>
                <w:t xml:space="preserve"> handling the </w:t>
              </w:r>
              <w:proofErr w:type="spellStart"/>
              <w:r>
                <w:t>Src</w:t>
              </w:r>
              <w:proofErr w:type="spellEnd"/>
              <w:r>
                <w:t xml:space="preserve"> L2 ID change issue in service continuity procedures</w:t>
              </w:r>
            </w:ins>
            <w:ins w:id="625" w:author="Apple - Zhibin Wu" w:date="2022-01-25T16:11:00Z">
              <w:r>
                <w:t xml:space="preserve"> (</w:t>
              </w:r>
              <w:proofErr w:type="spellStart"/>
              <w:r>
                <w:t>e.g</w:t>
              </w:r>
              <w:proofErr w:type="spellEnd"/>
              <w:r>
                <w:t>, relay UE ID reporting)</w:t>
              </w:r>
            </w:ins>
            <w:ins w:id="626" w:author="Apple - Zhibin Wu" w:date="2022-01-25T15:59:00Z">
              <w:r>
                <w:t xml:space="preserve"> and how </w:t>
              </w:r>
              <w:proofErr w:type="spellStart"/>
              <w:r>
                <w:t>gNB</w:t>
              </w:r>
              <w:proofErr w:type="spellEnd"/>
              <w:r>
                <w:t xml:space="preserve"> </w:t>
              </w:r>
            </w:ins>
            <w:ins w:id="627" w:author="Apple - Zhibin Wu" w:date="2022-01-25T16:00:00Z">
              <w:r>
                <w:t xml:space="preserve">to deal with </w:t>
              </w:r>
              <w:proofErr w:type="spellStart"/>
              <w:r>
                <w:t>Src</w:t>
              </w:r>
              <w:proofErr w:type="spellEnd"/>
              <w:r>
                <w:t xml:space="preserve"> L2 ID collision issue. </w:t>
              </w:r>
            </w:ins>
            <w:ins w:id="628" w:author="Apple - Zhibin Wu" w:date="2022-01-25T15:59:00Z">
              <w:r>
                <w:t xml:space="preserve"> </w:t>
              </w:r>
            </w:ins>
          </w:p>
        </w:tc>
        <w:tc>
          <w:tcPr>
            <w:tcW w:w="2574" w:type="dxa"/>
            <w:tcPrChange w:id="629" w:author="OPPO(Boyuan)-v2" w:date="2022-01-26T14:26:00Z">
              <w:tcPr>
                <w:tcW w:w="2943" w:type="dxa"/>
                <w:gridSpan w:val="3"/>
              </w:tcPr>
            </w:tcPrChange>
          </w:tcPr>
          <w:p w:rsidR="00825287" w:rsidRDefault="003922A4">
            <w:ins w:id="630" w:author="Apple - Zhibin Wu" w:date="2022-01-25T15:58:00Z">
              <w:r>
                <w:rPr>
                  <w:rFonts w:hint="eastAsia"/>
                </w:rPr>
                <w:t>P</w:t>
              </w:r>
              <w:r>
                <w:t>re117-e-offline</w:t>
              </w:r>
            </w:ins>
          </w:p>
        </w:tc>
        <w:tc>
          <w:tcPr>
            <w:tcW w:w="2220" w:type="dxa"/>
            <w:tcPrChange w:id="631" w:author="OPPO(Boyuan)-v2" w:date="2022-01-26T14:26:00Z">
              <w:tcPr>
                <w:tcW w:w="2943" w:type="dxa"/>
              </w:tcPr>
            </w:tcPrChange>
          </w:tcPr>
          <w:p w:rsidR="00825287" w:rsidRDefault="003922A4">
            <w:pPr>
              <w:rPr>
                <w:ins w:id="632" w:author="OPPO(Boyuan)-v2" w:date="2022-01-26T14:26:00Z"/>
              </w:rPr>
            </w:pPr>
            <w:ins w:id="633" w:author="OPPO(Boyuan)-v2" w:date="2022-01-26T17:56:00Z">
              <w:r>
                <w:rPr>
                  <w:rFonts w:hint="eastAsia"/>
                </w:rPr>
                <w:t>R</w:t>
              </w:r>
              <w:r>
                <w:t>app understand L2 ID update procedure is defined mainly for unicast link while for discovery message there is no such requirement. So not see it is a critical issue</w:t>
              </w:r>
            </w:ins>
            <w:ins w:id="634" w:author="OPPO(Boyuan)-v2" w:date="2022-01-26T17:57:00Z">
              <w:r>
                <w:t xml:space="preserve"> to handle at the current stage</w:t>
              </w:r>
            </w:ins>
          </w:p>
        </w:tc>
      </w:tr>
      <w:tr w:rsidR="00825287" w:rsidTr="00825287">
        <w:tc>
          <w:tcPr>
            <w:tcW w:w="2031" w:type="dxa"/>
            <w:tcPrChange w:id="635" w:author="OPPO(Boyuan)-v2" w:date="2022-01-26T14:26:00Z">
              <w:tcPr>
                <w:tcW w:w="2405" w:type="dxa"/>
                <w:gridSpan w:val="3"/>
              </w:tcPr>
            </w:tcPrChange>
          </w:tcPr>
          <w:p w:rsidR="00825287" w:rsidRDefault="003922A4">
            <w:ins w:id="636" w:author="Apple - Zhibin Wu" w:date="2022-01-25T16:06:00Z">
              <w:r>
                <w:t xml:space="preserve">Apple </w:t>
              </w:r>
            </w:ins>
          </w:p>
        </w:tc>
        <w:tc>
          <w:tcPr>
            <w:tcW w:w="1335" w:type="dxa"/>
            <w:tcPrChange w:id="637" w:author="OPPO(Boyuan)-v2" w:date="2022-01-26T14:26:00Z">
              <w:tcPr>
                <w:tcW w:w="1559" w:type="dxa"/>
                <w:gridSpan w:val="3"/>
              </w:tcPr>
            </w:tcPrChange>
          </w:tcPr>
          <w:p w:rsidR="00825287" w:rsidRDefault="003922A4">
            <w:ins w:id="638" w:author="Apple - Zhibin Wu" w:date="2022-01-25T16:06:00Z">
              <w:r>
                <w:t>A3.02</w:t>
              </w:r>
            </w:ins>
          </w:p>
        </w:tc>
        <w:tc>
          <w:tcPr>
            <w:tcW w:w="6118" w:type="dxa"/>
            <w:tcPrChange w:id="639" w:author="OPPO(Boyuan)-v2" w:date="2022-01-26T14:26:00Z">
              <w:tcPr>
                <w:tcW w:w="7371" w:type="dxa"/>
                <w:gridSpan w:val="3"/>
              </w:tcPr>
            </w:tcPrChange>
          </w:tcPr>
          <w:p w:rsidR="00825287" w:rsidRDefault="003922A4">
            <w:ins w:id="640" w:author="Apple - Zhibin Wu" w:date="2022-01-25T16:07:00Z">
              <w:r>
                <w:t xml:space="preserve">How to configure the relay UE and remote UE for PC5 RLC bearer used for the forwarding of </w:t>
              </w:r>
              <w:proofErr w:type="spellStart"/>
              <w:r>
                <w:t>RRCReconfigurationComplete</w:t>
              </w:r>
              <w:proofErr w:type="spellEnd"/>
              <w:r>
                <w:t xml:space="preserve"> message</w:t>
              </w:r>
            </w:ins>
            <w:ins w:id="641" w:author="Apple - Zhibin Wu" w:date="2022-01-25T16:08:00Z">
              <w:r>
                <w:t xml:space="preserve"> in HO procedure of direct-to-indirect switch</w:t>
              </w:r>
            </w:ins>
          </w:p>
        </w:tc>
        <w:tc>
          <w:tcPr>
            <w:tcW w:w="2574" w:type="dxa"/>
            <w:tcPrChange w:id="642" w:author="OPPO(Boyuan)-v2" w:date="2022-01-26T14:26:00Z">
              <w:tcPr>
                <w:tcW w:w="2943" w:type="dxa"/>
                <w:gridSpan w:val="3"/>
              </w:tcPr>
            </w:tcPrChange>
          </w:tcPr>
          <w:p w:rsidR="00825287" w:rsidRDefault="003922A4">
            <w:ins w:id="643" w:author="Apple - Zhibin Wu" w:date="2022-01-25T16:07:00Z">
              <w:r>
                <w:t>Pre117</w:t>
              </w:r>
            </w:ins>
            <w:ins w:id="644" w:author="Apple - Zhibin Wu" w:date="2022-01-25T16:11:00Z">
              <w:r>
                <w:t>-</w:t>
              </w:r>
            </w:ins>
            <w:ins w:id="645" w:author="Apple - Zhibin Wu" w:date="2022-01-25T16:07:00Z">
              <w:r>
                <w:t>e-</w:t>
              </w:r>
            </w:ins>
            <w:ins w:id="646" w:author="Apple - Zhibin Wu" w:date="2022-01-25T16:08:00Z">
              <w:r>
                <w:t>offline</w:t>
              </w:r>
            </w:ins>
          </w:p>
        </w:tc>
        <w:tc>
          <w:tcPr>
            <w:tcW w:w="2220" w:type="dxa"/>
            <w:tcPrChange w:id="647" w:author="OPPO(Boyuan)-v2" w:date="2022-01-26T14:26:00Z">
              <w:tcPr>
                <w:tcW w:w="2943" w:type="dxa"/>
              </w:tcPr>
            </w:tcPrChange>
          </w:tcPr>
          <w:p w:rsidR="00825287" w:rsidRDefault="003922A4">
            <w:pPr>
              <w:rPr>
                <w:ins w:id="648" w:author="OPPO(Boyuan)-v2" w:date="2022-01-26T14:26:00Z"/>
              </w:rPr>
            </w:pPr>
            <w:ins w:id="649" w:author="OPPO(Boyuan)-v2" w:date="2022-01-26T14:32:00Z">
              <w:r>
                <w:rPr>
                  <w:rFonts w:hint="eastAsia"/>
                </w:rPr>
                <w:t>R</w:t>
              </w:r>
              <w:r>
                <w:t>app tends to agree this issue needs to be solved</w:t>
              </w:r>
            </w:ins>
            <w:ins w:id="650" w:author="OPPO(Boyuan)-v2" w:date="2022-01-26T14:33:00Z">
              <w:r>
                <w:t xml:space="preserve">, but </w:t>
              </w:r>
              <w:r>
                <w:t>assume this issue is related to O4.01, therefore, it will be included as part of O4.01</w:t>
              </w:r>
            </w:ins>
          </w:p>
        </w:tc>
      </w:tr>
      <w:tr w:rsidR="00825287" w:rsidTr="00825287">
        <w:trPr>
          <w:ins w:id="651" w:author="Apple - Zhibin Wu" w:date="2022-01-25T16:21:00Z"/>
        </w:trPr>
        <w:tc>
          <w:tcPr>
            <w:tcW w:w="2031" w:type="dxa"/>
            <w:tcPrChange w:id="652" w:author="OPPO(Boyuan)-v2" w:date="2022-01-26T14:26:00Z">
              <w:tcPr>
                <w:tcW w:w="2405" w:type="dxa"/>
                <w:gridSpan w:val="3"/>
              </w:tcPr>
            </w:tcPrChange>
          </w:tcPr>
          <w:p w:rsidR="00825287" w:rsidRDefault="003922A4">
            <w:pPr>
              <w:rPr>
                <w:ins w:id="653" w:author="Apple - Zhibin Wu" w:date="2022-01-25T16:21:00Z"/>
              </w:rPr>
            </w:pPr>
            <w:ins w:id="654" w:author="Apple - Zhibin Wu" w:date="2022-01-25T16:21:00Z">
              <w:r>
                <w:t>Apple</w:t>
              </w:r>
            </w:ins>
          </w:p>
        </w:tc>
        <w:tc>
          <w:tcPr>
            <w:tcW w:w="1335" w:type="dxa"/>
            <w:tcPrChange w:id="655" w:author="OPPO(Boyuan)-v2" w:date="2022-01-26T14:26:00Z">
              <w:tcPr>
                <w:tcW w:w="1559" w:type="dxa"/>
                <w:gridSpan w:val="3"/>
              </w:tcPr>
            </w:tcPrChange>
          </w:tcPr>
          <w:p w:rsidR="00825287" w:rsidRDefault="003922A4">
            <w:pPr>
              <w:rPr>
                <w:ins w:id="656" w:author="Apple - Zhibin Wu" w:date="2022-01-25T16:21:00Z"/>
              </w:rPr>
            </w:pPr>
            <w:ins w:id="657" w:author="Apple - Zhibin Wu" w:date="2022-01-25T16:21:00Z">
              <w:r>
                <w:t>A3.03</w:t>
              </w:r>
            </w:ins>
          </w:p>
        </w:tc>
        <w:tc>
          <w:tcPr>
            <w:tcW w:w="6118" w:type="dxa"/>
            <w:tcPrChange w:id="658" w:author="OPPO(Boyuan)-v2" w:date="2022-01-26T14:26:00Z">
              <w:tcPr>
                <w:tcW w:w="7371" w:type="dxa"/>
                <w:gridSpan w:val="3"/>
              </w:tcPr>
            </w:tcPrChange>
          </w:tcPr>
          <w:p w:rsidR="00825287" w:rsidRDefault="003922A4">
            <w:pPr>
              <w:rPr>
                <w:ins w:id="659" w:author="Apple - Zhibin Wu" w:date="2022-01-25T16:21:00Z"/>
              </w:rPr>
            </w:pPr>
            <w:ins w:id="660" w:author="Apple - Zhibin Wu" w:date="2022-01-25T16:21:00Z">
              <w:r>
                <w:t>When th</w:t>
              </w:r>
            </w:ins>
            <w:ins w:id="661" w:author="Apple - Zhibin Wu" w:date="2022-01-25T16:22:00Z">
              <w:r>
                <w:t xml:space="preserve">e new T304-like timer in Remote UE stops, the </w:t>
              </w:r>
            </w:ins>
            <w:ins w:id="662" w:author="Apple - Zhibin Wu" w:date="2022-01-25T16:24:00Z">
              <w:r>
                <w:t xml:space="preserve">direct-to-indirect </w:t>
              </w:r>
            </w:ins>
            <w:ins w:id="663" w:author="Apple - Zhibin Wu" w:date="2022-01-25T16:22:00Z">
              <w:r>
                <w:t xml:space="preserve">path switch may still fail because the IDLE/INACTIVE relay UE may still fail to </w:t>
              </w:r>
            </w:ins>
            <w:ins w:id="664" w:author="Apple - Zhibin Wu" w:date="2022-01-25T16:23:00Z">
              <w:r>
                <w:t>esta</w:t>
              </w:r>
              <w:r>
                <w:t xml:space="preserve">blish the correct </w:t>
              </w:r>
              <w:proofErr w:type="spellStart"/>
              <w:r>
                <w:t>Uu</w:t>
              </w:r>
              <w:proofErr w:type="spellEnd"/>
              <w:r>
                <w:t xml:space="preserve"> hop of indirect path</w:t>
              </w:r>
            </w:ins>
            <w:ins w:id="665" w:author="Apple - Zhibin Wu" w:date="2022-01-25T16:22:00Z">
              <w:r>
                <w:t xml:space="preserve"> (e.g., due to cell reselection)</w:t>
              </w:r>
            </w:ins>
            <w:ins w:id="666" w:author="Apple - Zhibin Wu" w:date="2022-01-25T16:23:00Z">
              <w:r>
                <w:t>, How remote UE</w:t>
              </w:r>
            </w:ins>
            <w:ins w:id="667" w:author="Apple - Zhibin Wu" w:date="2022-01-25T16:33:00Z">
              <w:r>
                <w:t>/</w:t>
              </w:r>
              <w:proofErr w:type="spellStart"/>
              <w:r>
                <w:t>gNB</w:t>
              </w:r>
            </w:ins>
            <w:proofErr w:type="spellEnd"/>
            <w:ins w:id="668" w:author="Apple - Zhibin Wu" w:date="2022-01-25T16:23:00Z">
              <w:r>
                <w:t xml:space="preserve"> can identif</w:t>
              </w:r>
            </w:ins>
            <w:ins w:id="669" w:author="Apple - Zhibin Wu" w:date="2022-01-25T16:24:00Z">
              <w:r>
                <w:t>y and process this Handover failure?</w:t>
              </w:r>
            </w:ins>
          </w:p>
        </w:tc>
        <w:tc>
          <w:tcPr>
            <w:tcW w:w="2574" w:type="dxa"/>
            <w:tcPrChange w:id="670" w:author="OPPO(Boyuan)-v2" w:date="2022-01-26T14:26:00Z">
              <w:tcPr>
                <w:tcW w:w="2943" w:type="dxa"/>
                <w:gridSpan w:val="3"/>
              </w:tcPr>
            </w:tcPrChange>
          </w:tcPr>
          <w:p w:rsidR="00825287" w:rsidRDefault="003922A4">
            <w:pPr>
              <w:rPr>
                <w:ins w:id="671" w:author="Apple - Zhibin Wu" w:date="2022-01-25T16:21:00Z"/>
              </w:rPr>
            </w:pPr>
            <w:ins w:id="672" w:author="Apple - Zhibin Wu" w:date="2022-01-25T16:24:00Z">
              <w:r>
                <w:t>Pre-117-e-offline</w:t>
              </w:r>
            </w:ins>
          </w:p>
        </w:tc>
        <w:tc>
          <w:tcPr>
            <w:tcW w:w="2220" w:type="dxa"/>
            <w:tcPrChange w:id="673" w:author="OPPO(Boyuan)-v2" w:date="2022-01-26T14:26:00Z">
              <w:tcPr>
                <w:tcW w:w="2943" w:type="dxa"/>
              </w:tcPr>
            </w:tcPrChange>
          </w:tcPr>
          <w:p w:rsidR="00825287" w:rsidRDefault="003922A4">
            <w:pPr>
              <w:rPr>
                <w:ins w:id="674" w:author="OPPO(Boyuan)-v2" w:date="2022-01-26T14:26:00Z"/>
              </w:rPr>
            </w:pPr>
            <w:ins w:id="675" w:author="OPPO(Boyuan)-v2" w:date="2022-01-26T17:57:00Z">
              <w:r>
                <w:t xml:space="preserve">Rapp understand that is part of T304 design, i.e., it should be a complete story/design with no </w:t>
              </w:r>
              <w:r>
                <w:t>left issues, let’s handle that within O4.03.</w:t>
              </w:r>
            </w:ins>
          </w:p>
        </w:tc>
      </w:tr>
      <w:tr w:rsidR="00825287" w:rsidTr="00825287">
        <w:tc>
          <w:tcPr>
            <w:tcW w:w="2031" w:type="dxa"/>
            <w:tcPrChange w:id="676" w:author="OPPO(Boyuan)-v2" w:date="2022-01-26T14:26:00Z">
              <w:tcPr>
                <w:tcW w:w="2405" w:type="dxa"/>
                <w:gridSpan w:val="3"/>
              </w:tcPr>
            </w:tcPrChange>
          </w:tcPr>
          <w:p w:rsidR="00825287" w:rsidRDefault="003922A4">
            <w:ins w:id="677" w:author="vivo(Boubacar)" w:date="2022-01-26T12:34:00Z">
              <w:r>
                <w:rPr>
                  <w:rFonts w:hint="eastAsia"/>
                </w:rPr>
                <w:lastRenderedPageBreak/>
                <w:t>v</w:t>
              </w:r>
              <w:r>
                <w:t>ivo</w:t>
              </w:r>
            </w:ins>
          </w:p>
        </w:tc>
        <w:tc>
          <w:tcPr>
            <w:tcW w:w="1335" w:type="dxa"/>
            <w:tcPrChange w:id="678" w:author="OPPO(Boyuan)-v2" w:date="2022-01-26T14:26:00Z">
              <w:tcPr>
                <w:tcW w:w="1559" w:type="dxa"/>
                <w:gridSpan w:val="3"/>
              </w:tcPr>
            </w:tcPrChange>
          </w:tcPr>
          <w:p w:rsidR="00825287" w:rsidRDefault="003922A4">
            <w:ins w:id="679" w:author="vivo(Boubacar)" w:date="2022-01-26T12:34:00Z">
              <w:r>
                <w:rPr>
                  <w:rFonts w:hint="eastAsia"/>
                </w:rPr>
                <w:t>O</w:t>
              </w:r>
              <w:r>
                <w:t>4.03</w:t>
              </w:r>
            </w:ins>
          </w:p>
        </w:tc>
        <w:tc>
          <w:tcPr>
            <w:tcW w:w="6118" w:type="dxa"/>
            <w:tcPrChange w:id="680" w:author="OPPO(Boyuan)-v2" w:date="2022-01-26T14:26:00Z">
              <w:tcPr>
                <w:tcW w:w="7371" w:type="dxa"/>
                <w:gridSpan w:val="3"/>
              </w:tcPr>
            </w:tcPrChange>
          </w:tcPr>
          <w:p w:rsidR="00825287" w:rsidRDefault="003922A4">
            <w:ins w:id="681" w:author="vivo(Boubacar)" w:date="2022-01-26T12:34:00Z">
              <w:r>
                <w:rPr>
                  <w:rFonts w:hint="eastAsia"/>
                </w:rPr>
                <w:t>I</w:t>
              </w:r>
              <w:r>
                <w:t>ssue itself is fine. However, with the next meeting being the last meeting, stage-2 level discussion only is not sufficient. For example, it makes not no sense to only mention “</w:t>
              </w:r>
              <w:r>
                <w:rPr>
                  <w:rFonts w:hint="eastAsia"/>
                </w:rPr>
                <w:t>i.e., lower layer ack</w:t>
              </w:r>
              <w:r>
                <w:rPr>
                  <w:rFonts w:hint="eastAsia"/>
                </w:rPr>
                <w:t>nowledge is received from target relay</w:t>
              </w:r>
              <w:r>
                <w:t>” as in the current Option 1. We need to make it crystal-clear what such lower layer Ack actually is, and whether any Spec impacts is expected for such operations (e.g. adding normative texts or just NOTE). Note that s</w:t>
              </w:r>
              <w:r>
                <w:t xml:space="preserve">uch details cannot be simply left to CR Rapp handling, as the issue on which layer to Ack involves functional aspect. </w:t>
              </w:r>
            </w:ins>
          </w:p>
        </w:tc>
        <w:tc>
          <w:tcPr>
            <w:tcW w:w="2574" w:type="dxa"/>
            <w:tcPrChange w:id="682" w:author="OPPO(Boyuan)-v2" w:date="2022-01-26T14:26:00Z">
              <w:tcPr>
                <w:tcW w:w="2943" w:type="dxa"/>
                <w:gridSpan w:val="3"/>
              </w:tcPr>
            </w:tcPrChange>
          </w:tcPr>
          <w:p w:rsidR="00825287" w:rsidRDefault="003922A4">
            <w:ins w:id="683" w:author="vivo(Boubacar)" w:date="2022-01-26T12:34:00Z">
              <w:r>
                <w:rPr>
                  <w:rFonts w:hint="eastAsia"/>
                </w:rPr>
                <w:t>[Unhandled issue from RAN2#116 At-meeting emails] Stopping condition of T304-like new timer for direct-to-indirect switching</w:t>
              </w:r>
              <w:r>
                <w:t xml:space="preserve"> (including a</w:t>
              </w:r>
              <w:r>
                <w:t>ll stage-3 details like which specific layer’s ACK is needed, which Spec impacts is expected, etc.)</w:t>
              </w:r>
            </w:ins>
          </w:p>
        </w:tc>
        <w:tc>
          <w:tcPr>
            <w:tcW w:w="2220" w:type="dxa"/>
            <w:tcPrChange w:id="684" w:author="OPPO(Boyuan)-v2" w:date="2022-01-26T14:26:00Z">
              <w:tcPr>
                <w:tcW w:w="2943" w:type="dxa"/>
              </w:tcPr>
            </w:tcPrChange>
          </w:tcPr>
          <w:p w:rsidR="00825287" w:rsidRDefault="003922A4">
            <w:pPr>
              <w:rPr>
                <w:ins w:id="685" w:author="OPPO(Boyuan)-v2" w:date="2022-01-26T14:26:00Z"/>
              </w:rPr>
            </w:pPr>
            <w:ins w:id="686" w:author="OPPO(Boyuan)-v2" w:date="2022-01-26T17:58:00Z">
              <w:r>
                <w:t>See the point, will take that into consideration in pre-117 discussion planning.</w:t>
              </w:r>
            </w:ins>
          </w:p>
        </w:tc>
      </w:tr>
      <w:tr w:rsidR="00825287" w:rsidTr="00825287">
        <w:tc>
          <w:tcPr>
            <w:tcW w:w="2031" w:type="dxa"/>
            <w:tcPrChange w:id="687" w:author="OPPO(Boyuan)-v2" w:date="2022-01-26T14:26:00Z">
              <w:tcPr>
                <w:tcW w:w="2405" w:type="dxa"/>
                <w:gridSpan w:val="3"/>
              </w:tcPr>
            </w:tcPrChange>
          </w:tcPr>
          <w:p w:rsidR="00825287" w:rsidRDefault="003922A4">
            <w:ins w:id="688" w:author="vivo(Boubacar)" w:date="2022-01-26T12:34:00Z">
              <w:r>
                <w:rPr>
                  <w:rFonts w:hint="eastAsia"/>
                </w:rPr>
                <w:t>v</w:t>
              </w:r>
              <w:r>
                <w:t>ivo</w:t>
              </w:r>
            </w:ins>
          </w:p>
        </w:tc>
        <w:tc>
          <w:tcPr>
            <w:tcW w:w="1335" w:type="dxa"/>
            <w:tcPrChange w:id="689" w:author="OPPO(Boyuan)-v2" w:date="2022-01-26T14:26:00Z">
              <w:tcPr>
                <w:tcW w:w="1559" w:type="dxa"/>
                <w:gridSpan w:val="3"/>
              </w:tcPr>
            </w:tcPrChange>
          </w:tcPr>
          <w:p w:rsidR="00825287" w:rsidRDefault="003922A4">
            <w:ins w:id="690" w:author="vivo(Boubacar)" w:date="2022-01-26T12:34:00Z">
              <w:r>
                <w:rPr>
                  <w:rFonts w:hint="eastAsia"/>
                </w:rPr>
                <w:t>O</w:t>
              </w:r>
              <w:r>
                <w:t>4.06</w:t>
              </w:r>
            </w:ins>
          </w:p>
        </w:tc>
        <w:tc>
          <w:tcPr>
            <w:tcW w:w="6118" w:type="dxa"/>
            <w:tcPrChange w:id="691" w:author="OPPO(Boyuan)-v2" w:date="2022-01-26T14:26:00Z">
              <w:tcPr>
                <w:tcW w:w="7371" w:type="dxa"/>
                <w:gridSpan w:val="3"/>
              </w:tcPr>
            </w:tcPrChange>
          </w:tcPr>
          <w:p w:rsidR="00825287" w:rsidRDefault="003922A4">
            <w:ins w:id="692" w:author="vivo(Boubacar)" w:date="2022-01-26T12:34:00Z">
              <w:r>
                <w:rPr>
                  <w:rFonts w:hint="eastAsia"/>
                </w:rPr>
                <w:t>B</w:t>
              </w:r>
              <w:r>
                <w:t xml:space="preserve">esides what the current issue includes, we think we need to clarify the intended behaviour on how the Remote UE measures SD-RSRP in CONNECTED, i.e. up to UE implementation, always measure or up to NW configuration. </w:t>
              </w:r>
            </w:ins>
          </w:p>
        </w:tc>
        <w:tc>
          <w:tcPr>
            <w:tcW w:w="2574" w:type="dxa"/>
            <w:tcPrChange w:id="693" w:author="OPPO(Boyuan)-v2" w:date="2022-01-26T14:26:00Z">
              <w:tcPr>
                <w:tcW w:w="2943" w:type="dxa"/>
                <w:gridSpan w:val="3"/>
              </w:tcPr>
            </w:tcPrChange>
          </w:tcPr>
          <w:p w:rsidR="00825287" w:rsidRDefault="003922A4">
            <w:ins w:id="694" w:author="vivo(Boubacar)" w:date="2022-01-26T12:34:00Z">
              <w:r>
                <w:rPr>
                  <w:rFonts w:hint="eastAsia"/>
                </w:rPr>
                <w:t>[FFS point from R2#116 agreement]</w:t>
              </w:r>
              <w:r>
                <w:t xml:space="preserve"> </w:t>
              </w:r>
              <w:r>
                <w:rPr>
                  <w:rFonts w:hint="eastAsia"/>
                </w:rPr>
                <w:t>FFS on</w:t>
              </w:r>
              <w:r>
                <w:rPr>
                  <w:rFonts w:hint="eastAsia"/>
                </w:rPr>
                <w:t xml:space="preserve"> how to configure the threshold and use of SD-RSRP</w:t>
              </w:r>
              <w:r>
                <w:t xml:space="preserve"> (including intended CONNECTED Remote UE behaviour on whether/when to measure SD-RSRP measurement, i.e. up to UE implementation, always measure or up to NW configuration)</w:t>
              </w:r>
            </w:ins>
          </w:p>
        </w:tc>
        <w:tc>
          <w:tcPr>
            <w:tcW w:w="2220" w:type="dxa"/>
            <w:tcPrChange w:id="695" w:author="OPPO(Boyuan)-v2" w:date="2022-01-26T14:26:00Z">
              <w:tcPr>
                <w:tcW w:w="2943" w:type="dxa"/>
              </w:tcPr>
            </w:tcPrChange>
          </w:tcPr>
          <w:p w:rsidR="00825287" w:rsidRDefault="003922A4">
            <w:pPr>
              <w:rPr>
                <w:ins w:id="696" w:author="OPPO(Boyuan)-v2" w:date="2022-01-26T14:26:00Z"/>
              </w:rPr>
            </w:pPr>
            <w:ins w:id="697" w:author="OPPO(Boyuan)-v2" w:date="2022-01-26T17:58:00Z">
              <w:r>
                <w:t>Rapp understand the current descrip</w:t>
              </w:r>
              <w:r>
                <w:t>tion is general enough to cover the detailed issue(s)</w:t>
              </w:r>
            </w:ins>
          </w:p>
        </w:tc>
      </w:tr>
      <w:tr w:rsidR="00825287" w:rsidTr="00825287">
        <w:tc>
          <w:tcPr>
            <w:tcW w:w="2031" w:type="dxa"/>
            <w:tcPrChange w:id="698" w:author="OPPO(Boyuan)-v2" w:date="2022-01-26T14:26:00Z">
              <w:tcPr>
                <w:tcW w:w="2405" w:type="dxa"/>
                <w:gridSpan w:val="3"/>
              </w:tcPr>
            </w:tcPrChange>
          </w:tcPr>
          <w:p w:rsidR="00825287" w:rsidRDefault="003922A4">
            <w:ins w:id="699" w:author="OPPO(Boyuan)-v2" w:date="2022-01-26T18:28:00Z">
              <w:r>
                <w:t>Qualcomm</w:t>
              </w:r>
            </w:ins>
          </w:p>
        </w:tc>
        <w:tc>
          <w:tcPr>
            <w:tcW w:w="1335" w:type="dxa"/>
            <w:tcPrChange w:id="700" w:author="OPPO(Boyuan)-v2" w:date="2022-01-26T14:26:00Z">
              <w:tcPr>
                <w:tcW w:w="1559" w:type="dxa"/>
                <w:gridSpan w:val="3"/>
              </w:tcPr>
            </w:tcPrChange>
          </w:tcPr>
          <w:p w:rsidR="00825287" w:rsidRDefault="003922A4">
            <w:ins w:id="701" w:author="OPPO(Boyuan)-v2" w:date="2022-01-26T18:28:00Z">
              <w:r>
                <w:t xml:space="preserve">O4.03 </w:t>
              </w:r>
            </w:ins>
          </w:p>
        </w:tc>
        <w:tc>
          <w:tcPr>
            <w:tcW w:w="6118" w:type="dxa"/>
            <w:tcPrChange w:id="702" w:author="OPPO(Boyuan)-v2" w:date="2022-01-26T14:26:00Z">
              <w:tcPr>
                <w:tcW w:w="7371" w:type="dxa"/>
                <w:gridSpan w:val="3"/>
              </w:tcPr>
            </w:tcPrChange>
          </w:tcPr>
          <w:p w:rsidR="00825287" w:rsidRDefault="003922A4">
            <w:ins w:id="703" w:author="OPPO(Boyuan)-v2" w:date="2022-01-26T18:28:00Z">
              <w:r>
                <w:t xml:space="preserve">For </w:t>
              </w:r>
              <w:proofErr w:type="spellStart"/>
              <w:r>
                <w:t>vivo’s</w:t>
              </w:r>
              <w:proofErr w:type="spellEnd"/>
              <w:r>
                <w:t xml:space="preserve"> comment on what is lower layer acknowledgement, we think it is RLC ACK. Please note that RLC acknowledgement is always available because </w:t>
              </w:r>
              <w:proofErr w:type="spellStart"/>
              <w:r>
                <w:rPr>
                  <w:i/>
                  <w:iCs/>
                </w:rPr>
                <w:t>RRCReconfigurationComplete</w:t>
              </w:r>
              <w:proofErr w:type="spellEnd"/>
              <w:r>
                <w:rPr>
                  <w:i/>
                  <w:iCs/>
                </w:rPr>
                <w:t xml:space="preserve"> </w:t>
              </w:r>
              <w:r>
                <w:t>message is</w:t>
              </w:r>
              <w:r>
                <w:t xml:space="preserve"> specified to use RLC AM in TS 38.331. </w:t>
              </w:r>
            </w:ins>
          </w:p>
        </w:tc>
        <w:tc>
          <w:tcPr>
            <w:tcW w:w="2574" w:type="dxa"/>
            <w:tcPrChange w:id="704" w:author="OPPO(Boyuan)-v2" w:date="2022-01-26T14:26:00Z">
              <w:tcPr>
                <w:tcW w:w="2943" w:type="dxa"/>
                <w:gridSpan w:val="3"/>
              </w:tcPr>
            </w:tcPrChange>
          </w:tcPr>
          <w:p w:rsidR="00825287" w:rsidRDefault="00825287"/>
        </w:tc>
        <w:tc>
          <w:tcPr>
            <w:tcW w:w="2220" w:type="dxa"/>
            <w:tcPrChange w:id="705" w:author="OPPO(Boyuan)-v2" w:date="2022-01-26T14:26:00Z">
              <w:tcPr>
                <w:tcW w:w="2943" w:type="dxa"/>
              </w:tcPr>
            </w:tcPrChange>
          </w:tcPr>
          <w:p w:rsidR="00825287" w:rsidRDefault="00825287">
            <w:pPr>
              <w:rPr>
                <w:ins w:id="706" w:author="OPPO(Boyuan)-v2" w:date="2022-01-26T14:26:00Z"/>
              </w:rPr>
            </w:pPr>
          </w:p>
        </w:tc>
      </w:tr>
      <w:tr w:rsidR="00825287">
        <w:trPr>
          <w:ins w:id="707" w:author="OPPO(Boyuan)-v2" w:date="2022-01-26T18:28:00Z"/>
        </w:trPr>
        <w:tc>
          <w:tcPr>
            <w:tcW w:w="2031" w:type="dxa"/>
          </w:tcPr>
          <w:p w:rsidR="00825287" w:rsidRDefault="003922A4">
            <w:pPr>
              <w:rPr>
                <w:ins w:id="708" w:author="OPPO(Boyuan)-v2" w:date="2022-01-26T18:28:00Z"/>
              </w:rPr>
            </w:pPr>
            <w:ins w:id="709" w:author="OPPO(Boyuan)-v2" w:date="2022-01-26T18:28:00Z">
              <w:r>
                <w:t>Qualcomm</w:t>
              </w:r>
            </w:ins>
          </w:p>
        </w:tc>
        <w:tc>
          <w:tcPr>
            <w:tcW w:w="1335" w:type="dxa"/>
          </w:tcPr>
          <w:p w:rsidR="00825287" w:rsidRDefault="003922A4">
            <w:pPr>
              <w:rPr>
                <w:ins w:id="710" w:author="OPPO(Boyuan)-v2" w:date="2022-01-26T18:28:00Z"/>
              </w:rPr>
            </w:pPr>
            <w:ins w:id="711" w:author="OPPO(Boyuan)-v2" w:date="2022-01-26T18:28:00Z">
              <w:r>
                <w:t>New</w:t>
              </w:r>
            </w:ins>
          </w:p>
        </w:tc>
        <w:tc>
          <w:tcPr>
            <w:tcW w:w="6118" w:type="dxa"/>
          </w:tcPr>
          <w:p w:rsidR="00825287" w:rsidRDefault="003922A4">
            <w:pPr>
              <w:rPr>
                <w:ins w:id="712" w:author="OPPO(Boyuan)-v2" w:date="2022-01-26T18:28:00Z"/>
              </w:rPr>
            </w:pPr>
            <w:ins w:id="713" w:author="OPPO(Boyuan)-v2" w:date="2022-01-26T18:28:00Z">
              <w:r>
                <w:t>We think a lot of issues on how to support relay UE in IDLE/INACTIVE state need to conclude in next RAN2 meeting:</w:t>
              </w:r>
            </w:ins>
          </w:p>
          <w:p w:rsidR="00825287" w:rsidRDefault="003922A4">
            <w:pPr>
              <w:rPr>
                <w:ins w:id="714" w:author="OPPO(Boyuan)-v2" w:date="2022-01-26T18:28:00Z"/>
              </w:rPr>
            </w:pPr>
            <w:ins w:id="715" w:author="OPPO(Boyuan)-v2" w:date="2022-01-26T18:28:00Z">
              <w:r>
                <w:t xml:space="preserve">1) How remote UE to handle the case that relay UE’s L2 ID has changed during the time </w:t>
              </w:r>
              <w:r>
                <w:t>gap b/w MR report and path switch execution</w:t>
              </w:r>
            </w:ins>
          </w:p>
          <w:p w:rsidR="00825287" w:rsidRDefault="003922A4">
            <w:pPr>
              <w:rPr>
                <w:ins w:id="716" w:author="OPPO(Boyuan)-v2" w:date="2022-01-26T18:28:00Z"/>
              </w:rPr>
            </w:pPr>
            <w:ins w:id="717" w:author="OPPO(Boyuan)-v2" w:date="2022-01-26T18:28:00Z">
              <w:r>
                <w:t>2) How remote UE to handle the case that relay UE reselects to another cell during the time gap</w:t>
              </w:r>
            </w:ins>
          </w:p>
          <w:p w:rsidR="00825287" w:rsidRDefault="003922A4">
            <w:pPr>
              <w:rPr>
                <w:ins w:id="718" w:author="OPPO(Boyuan)-v2" w:date="2022-01-26T18:28:00Z"/>
              </w:rPr>
            </w:pPr>
            <w:ins w:id="719" w:author="OPPO(Boyuan)-v2" w:date="2022-01-26T18:28:00Z">
              <w:r>
                <w:t xml:space="preserve">3) If relay UE failed to enter CONENCTED state upon reception of </w:t>
              </w:r>
              <w:proofErr w:type="spellStart"/>
              <w:r>
                <w:t>RRCReconfigurationComplete</w:t>
              </w:r>
              <w:proofErr w:type="spellEnd"/>
              <w:r>
                <w:t xml:space="preserve"> (e.g. rejected by target</w:t>
              </w:r>
              <w:r>
                <w:t xml:space="preserve"> </w:t>
              </w:r>
              <w:proofErr w:type="spellStart"/>
              <w:r>
                <w:t>gNB</w:t>
              </w:r>
              <w:proofErr w:type="spellEnd"/>
              <w:r>
                <w:t xml:space="preserve">), </w:t>
              </w:r>
              <w:r>
                <w:lastRenderedPageBreak/>
                <w:t xml:space="preserve">how remote UE and relay UE to handle it? What is the required </w:t>
              </w:r>
              <w:proofErr w:type="spellStart"/>
              <w:r>
                <w:t>signaling</w:t>
              </w:r>
              <w:proofErr w:type="spellEnd"/>
              <w:r>
                <w:t xml:space="preserve"> change?</w:t>
              </w:r>
            </w:ins>
          </w:p>
          <w:p w:rsidR="00825287" w:rsidRDefault="003922A4">
            <w:pPr>
              <w:rPr>
                <w:ins w:id="720" w:author="OPPO(Boyuan)-v2" w:date="2022-01-26T18:28:00Z"/>
              </w:rPr>
            </w:pPr>
            <w:ins w:id="721" w:author="OPPO(Boyuan)-v2" w:date="2022-01-26T18:28:00Z">
              <w:r>
                <w:t xml:space="preserve">4) If remote UE local ID is included in path switch command, then target UE is not aware of it when it receives the remote UE’s </w:t>
              </w:r>
              <w:proofErr w:type="spellStart"/>
              <w:r>
                <w:t>RRCReconfigurationComplete</w:t>
              </w:r>
              <w:proofErr w:type="spellEnd"/>
              <w:r>
                <w:t xml:space="preserve"> message with r</w:t>
              </w:r>
              <w:r>
                <w:t xml:space="preserve">emote UE local ID in SRAP header (which is different from agreed RRC establishment procedure). How relay UE can handle this case? </w:t>
              </w:r>
            </w:ins>
          </w:p>
          <w:p w:rsidR="00825287" w:rsidRDefault="003922A4">
            <w:pPr>
              <w:rPr>
                <w:ins w:id="722" w:author="OPPO(Boyuan)-v2" w:date="2022-01-26T18:28:00Z"/>
              </w:rPr>
            </w:pPr>
            <w:ins w:id="723" w:author="OPPO(Boyuan)-v2" w:date="2022-01-26T18:28:00Z">
              <w:r>
                <w:t>For 1), 2), 3), even if majority prefer to treat it as corner case (although we disagree they are corner case), it indeed may</w:t>
              </w:r>
              <w:r>
                <w:t xml:space="preserve"> happen. So, at least RAN2 need to specify corresponding failure handling behaviour. </w:t>
              </w:r>
            </w:ins>
          </w:p>
        </w:tc>
        <w:tc>
          <w:tcPr>
            <w:tcW w:w="2574" w:type="dxa"/>
          </w:tcPr>
          <w:p w:rsidR="00825287" w:rsidRDefault="003922A4">
            <w:pPr>
              <w:rPr>
                <w:ins w:id="724" w:author="OPPO(Boyuan)-v2" w:date="2022-01-26T18:28:00Z"/>
              </w:rPr>
            </w:pPr>
            <w:ins w:id="725" w:author="OPPO(Boyuan)-v2" w:date="2022-01-26T18:28:00Z">
              <w:r>
                <w:rPr>
                  <w:rFonts w:hint="eastAsia"/>
                </w:rPr>
                <w:lastRenderedPageBreak/>
                <w:t>P</w:t>
              </w:r>
              <w:r>
                <w:t>re117-e-offline</w:t>
              </w:r>
            </w:ins>
          </w:p>
        </w:tc>
        <w:tc>
          <w:tcPr>
            <w:tcW w:w="2220" w:type="dxa"/>
          </w:tcPr>
          <w:p w:rsidR="00825287" w:rsidRDefault="003922A4">
            <w:pPr>
              <w:rPr>
                <w:ins w:id="726" w:author="OPPO(Boyuan)-v2" w:date="2022-01-26T19:20:00Z"/>
              </w:rPr>
            </w:pPr>
            <w:ins w:id="727" w:author="OPPO(Boyuan)-v2" w:date="2022-01-26T18:29:00Z">
              <w:r>
                <w:rPr>
                  <w:rFonts w:hint="eastAsia"/>
                </w:rPr>
                <w:t>R</w:t>
              </w:r>
              <w:r>
                <w:t>app assume the concern is on whether to confirm the WA in</w:t>
              </w:r>
            </w:ins>
            <w:ins w:id="728" w:author="OPPO(Boyuan)-v2" w:date="2022-01-26T18:30:00Z">
              <w:r>
                <w:t xml:space="preserve"> O4.01</w:t>
              </w:r>
            </w:ins>
          </w:p>
          <w:p w:rsidR="00825287" w:rsidRDefault="003922A4">
            <w:pPr>
              <w:rPr>
                <w:ins w:id="729" w:author="OPPO(Boyuan)-v2" w:date="2022-01-26T19:20:00Z"/>
              </w:rPr>
            </w:pPr>
            <w:ins w:id="730" w:author="OPPO(Boyuan)-v2" w:date="2022-01-26T19:20:00Z">
              <w:r>
                <w:t>For 1), see the reply to A3.01.</w:t>
              </w:r>
            </w:ins>
          </w:p>
          <w:p w:rsidR="00825287" w:rsidRDefault="003922A4">
            <w:pPr>
              <w:rPr>
                <w:ins w:id="731" w:author="OPPO(Boyuan)-v2" w:date="2022-01-26T19:20:00Z"/>
              </w:rPr>
            </w:pPr>
            <w:ins w:id="732" w:author="OPPO(Boyuan)-v2" w:date="2022-01-26T19:20:00Z">
              <w:r>
                <w:rPr>
                  <w:rFonts w:hint="eastAsia"/>
                </w:rPr>
                <w:t>F</w:t>
              </w:r>
              <w:r>
                <w:t xml:space="preserve">or 2), it seems not an issue applicable to </w:t>
              </w:r>
              <w:r>
                <w:t>IDLE/INACTIVE case only, and agree to add.</w:t>
              </w:r>
            </w:ins>
          </w:p>
          <w:p w:rsidR="00825287" w:rsidRDefault="003922A4">
            <w:pPr>
              <w:rPr>
                <w:ins w:id="733" w:author="OPPO(Boyuan)-v2" w:date="2022-01-26T19:20:00Z"/>
              </w:rPr>
            </w:pPr>
            <w:ins w:id="734" w:author="OPPO(Boyuan)-v2" w:date="2022-01-26T19:20:00Z">
              <w:r>
                <w:rPr>
                  <w:rFonts w:hint="eastAsia"/>
                </w:rPr>
                <w:t>F</w:t>
              </w:r>
              <w:r>
                <w:t xml:space="preserve">or 3), see reply to A3.03. </w:t>
              </w:r>
            </w:ins>
          </w:p>
          <w:p w:rsidR="00825287" w:rsidRDefault="003922A4">
            <w:pPr>
              <w:rPr>
                <w:ins w:id="735" w:author="OPPO(Boyuan)-v2" w:date="2022-01-26T18:28:00Z"/>
              </w:rPr>
            </w:pPr>
            <w:ins w:id="736" w:author="OPPO(Boyuan)-v2" w:date="2022-01-26T19:20:00Z">
              <w:r>
                <w:rPr>
                  <w:rFonts w:hint="eastAsia"/>
                </w:rPr>
                <w:lastRenderedPageBreak/>
                <w:t>F</w:t>
              </w:r>
              <w:r>
                <w:t xml:space="preserve">or 4), </w:t>
              </w:r>
            </w:ins>
            <w:ins w:id="737" w:author="OPPO(Boyuan)-v2" w:date="2022-01-27T17:55:00Z">
              <w:r>
                <w:t>after further explanation by proponent offline, there seems indeed an open issue, i.e., how to conclude on the relay UE behaviour upon SL-RLC1 message receptio</w:t>
              </w:r>
            </w:ins>
            <w:ins w:id="738" w:author="OPPO(Boyuan)-v2" w:date="2022-01-27T17:56:00Z">
              <w:r>
                <w:t>n, so a new issue</w:t>
              </w:r>
              <w:r>
                <w:t xml:space="preserve"> is added in O5.10</w:t>
              </w:r>
            </w:ins>
          </w:p>
        </w:tc>
      </w:tr>
      <w:tr w:rsidR="00825287">
        <w:trPr>
          <w:ins w:id="739" w:author="OPPO(Boyuan)-v2" w:date="2022-01-26T18:28:00Z"/>
        </w:trPr>
        <w:tc>
          <w:tcPr>
            <w:tcW w:w="2031" w:type="dxa"/>
          </w:tcPr>
          <w:p w:rsidR="00825287" w:rsidRDefault="003922A4">
            <w:pPr>
              <w:rPr>
                <w:ins w:id="740" w:author="OPPO(Boyuan)-v2" w:date="2022-01-26T18:28:00Z"/>
              </w:rPr>
            </w:pPr>
            <w:ins w:id="741" w:author="OPPO(Boyuan)-v2" w:date="2022-01-26T18:28:00Z">
              <w:r>
                <w:lastRenderedPageBreak/>
                <w:t xml:space="preserve">Qualcomm </w:t>
              </w:r>
            </w:ins>
          </w:p>
        </w:tc>
        <w:tc>
          <w:tcPr>
            <w:tcW w:w="1335" w:type="dxa"/>
          </w:tcPr>
          <w:p w:rsidR="00825287" w:rsidRDefault="003922A4">
            <w:pPr>
              <w:rPr>
                <w:ins w:id="742" w:author="OPPO(Boyuan)-v2" w:date="2022-01-26T18:28:00Z"/>
              </w:rPr>
            </w:pPr>
            <w:ins w:id="743" w:author="OPPO(Boyuan)-v2" w:date="2022-01-26T18:28:00Z">
              <w:r>
                <w:t>New</w:t>
              </w:r>
            </w:ins>
          </w:p>
        </w:tc>
        <w:tc>
          <w:tcPr>
            <w:tcW w:w="6118" w:type="dxa"/>
          </w:tcPr>
          <w:p w:rsidR="00825287" w:rsidRDefault="003922A4">
            <w:pPr>
              <w:rPr>
                <w:ins w:id="744" w:author="OPPO(Boyuan)-v2" w:date="2022-01-26T18:28:00Z"/>
              </w:rPr>
            </w:pPr>
            <w:ins w:id="745" w:author="OPPO(Boyuan)-v2" w:date="2022-01-26T18:28:00Z">
              <w:r>
                <w:t xml:space="preserve">We agreed that remote UE’s L2 ID is included in path switch command. However, in direct to indirect path switch, remote UE doesn’t report its L2 ID to </w:t>
              </w:r>
              <w:proofErr w:type="spellStart"/>
              <w:r>
                <w:t>gNB</w:t>
              </w:r>
              <w:proofErr w:type="spellEnd"/>
              <w:r>
                <w:t xml:space="preserve"> (current agreement is only relay UE to report its L2 ID), and so </w:t>
              </w:r>
              <w:proofErr w:type="spellStart"/>
              <w:r>
                <w:t>gN</w:t>
              </w:r>
              <w:r>
                <w:t>B</w:t>
              </w:r>
              <w:proofErr w:type="spellEnd"/>
              <w:r>
                <w:t xml:space="preserve"> can’t include its L2 ID in path switch command. We think some </w:t>
              </w:r>
              <w:proofErr w:type="spellStart"/>
              <w:r>
                <w:t>signaling</w:t>
              </w:r>
              <w:proofErr w:type="spellEnd"/>
              <w:r>
                <w:t xml:space="preserve"> gap is there. </w:t>
              </w:r>
            </w:ins>
          </w:p>
        </w:tc>
        <w:tc>
          <w:tcPr>
            <w:tcW w:w="2574" w:type="dxa"/>
          </w:tcPr>
          <w:p w:rsidR="00825287" w:rsidRDefault="003922A4">
            <w:pPr>
              <w:rPr>
                <w:ins w:id="746" w:author="OPPO(Boyuan)-v2" w:date="2022-01-26T18:28:00Z"/>
              </w:rPr>
            </w:pPr>
            <w:ins w:id="747" w:author="OPPO(Boyuan)-v2" w:date="2022-01-26T18:28:00Z">
              <w:r>
                <w:rPr>
                  <w:rFonts w:hint="eastAsia"/>
                </w:rPr>
                <w:t>P</w:t>
              </w:r>
              <w:r>
                <w:t>re117-e-offline</w:t>
              </w:r>
            </w:ins>
          </w:p>
        </w:tc>
        <w:tc>
          <w:tcPr>
            <w:tcW w:w="2220" w:type="dxa"/>
          </w:tcPr>
          <w:p w:rsidR="00825287" w:rsidRDefault="003922A4">
            <w:pPr>
              <w:rPr>
                <w:ins w:id="748" w:author="OPPO(Boyuan)-v2" w:date="2022-01-26T18:28:00Z"/>
              </w:rPr>
            </w:pPr>
            <w:ins w:id="749" w:author="OPPO(Boyuan)-v2" w:date="2022-01-26T18:33:00Z">
              <w:r>
                <w:rPr>
                  <w:rFonts w:hint="eastAsia"/>
                </w:rPr>
                <w:t>W</w:t>
              </w:r>
              <w:r>
                <w:t xml:space="preserve">e </w:t>
              </w:r>
            </w:ins>
            <w:ins w:id="750" w:author="OPPO(Boyuan)-v2" w:date="2022-01-26T19:09:00Z">
              <w:r>
                <w:t>understand</w:t>
              </w:r>
            </w:ins>
            <w:ins w:id="751" w:author="OPPO(Boyuan)-v2" w:date="2022-01-26T19:10:00Z">
              <w:r>
                <w:t xml:space="preserve"> it is related to the SUI reporting issue in O5.08</w:t>
              </w:r>
            </w:ins>
          </w:p>
        </w:tc>
      </w:tr>
      <w:tr w:rsidR="00825287">
        <w:trPr>
          <w:ins w:id="752" w:author="OPPO(Boyuan)-v2" w:date="2022-01-27T15:06:00Z"/>
        </w:trPr>
        <w:tc>
          <w:tcPr>
            <w:tcW w:w="2031" w:type="dxa"/>
          </w:tcPr>
          <w:p w:rsidR="00825287" w:rsidRDefault="003922A4">
            <w:pPr>
              <w:rPr>
                <w:ins w:id="753" w:author="OPPO(Boyuan)-v2" w:date="2022-01-27T15:06:00Z"/>
              </w:rPr>
            </w:pPr>
            <w:ins w:id="754" w:author="OPPO(Boyuan)-v2" w:date="2022-01-27T15:06:00Z">
              <w:r>
                <w:rPr>
                  <w:rFonts w:hint="eastAsia"/>
                </w:rPr>
                <w:t>Xiaomi</w:t>
              </w:r>
            </w:ins>
          </w:p>
        </w:tc>
        <w:tc>
          <w:tcPr>
            <w:tcW w:w="1335" w:type="dxa"/>
          </w:tcPr>
          <w:p w:rsidR="00825287" w:rsidRDefault="003922A4">
            <w:pPr>
              <w:rPr>
                <w:ins w:id="755" w:author="OPPO(Boyuan)-v2" w:date="2022-01-27T15:06:00Z"/>
              </w:rPr>
            </w:pPr>
            <w:ins w:id="756" w:author="OPPO(Boyuan)-v2" w:date="2022-01-27T15:06:00Z">
              <w:r>
                <w:rPr>
                  <w:rFonts w:hint="eastAsia"/>
                </w:rPr>
                <w:t>New</w:t>
              </w:r>
            </w:ins>
          </w:p>
        </w:tc>
        <w:tc>
          <w:tcPr>
            <w:tcW w:w="6118" w:type="dxa"/>
          </w:tcPr>
          <w:p w:rsidR="00825287" w:rsidRDefault="003922A4">
            <w:pPr>
              <w:rPr>
                <w:ins w:id="757" w:author="OPPO(Boyuan)-v2" w:date="2022-01-27T15:06:00Z"/>
              </w:rPr>
            </w:pPr>
            <w:ins w:id="758" w:author="OPPO(Boyuan)-v2" w:date="2022-01-27T15:06:00Z">
              <w:r>
                <w:rPr>
                  <w:rFonts w:hint="eastAsia"/>
                </w:rPr>
                <w:t>Agree with Apple</w:t>
              </w:r>
              <w:r>
                <w:t xml:space="preserve"> that relay UE ID may change. I understand it’s a general requirement to change the ID for all cast types according to 5.6.1.1 in 23.287.</w:t>
              </w:r>
            </w:ins>
          </w:p>
          <w:p w:rsidR="00825287" w:rsidRDefault="003922A4">
            <w:pPr>
              <w:rPr>
                <w:ins w:id="759" w:author="OPPO(Boyuan)-v2" w:date="2022-01-27T15:06:00Z"/>
              </w:rPr>
            </w:pPr>
            <w:ins w:id="760" w:author="OPPO(Boyuan)-v2" w:date="2022-01-27T15:06:00Z">
              <w:r>
                <w:t>I think this problem can be resolve by relay UE triggers SUI to update its source L2 ID upon L2 ID change. It’s rather</w:t>
              </w:r>
              <w:r>
                <w:t xml:space="preserve"> simple and efficient.</w:t>
              </w:r>
            </w:ins>
          </w:p>
        </w:tc>
        <w:tc>
          <w:tcPr>
            <w:tcW w:w="2574" w:type="dxa"/>
          </w:tcPr>
          <w:p w:rsidR="00825287" w:rsidRDefault="003922A4">
            <w:pPr>
              <w:rPr>
                <w:ins w:id="761" w:author="OPPO(Boyuan)-v2" w:date="2022-01-27T15:06:00Z"/>
              </w:rPr>
            </w:pPr>
            <w:ins w:id="762" w:author="OPPO(Boyuan)-v2" w:date="2022-01-27T15:06:00Z">
              <w:r>
                <w:t>Pre117_e offline</w:t>
              </w:r>
            </w:ins>
          </w:p>
        </w:tc>
        <w:tc>
          <w:tcPr>
            <w:tcW w:w="2220" w:type="dxa"/>
          </w:tcPr>
          <w:p w:rsidR="00825287" w:rsidRDefault="003922A4">
            <w:pPr>
              <w:rPr>
                <w:ins w:id="763" w:author="OPPO(Boyuan)-v2" w:date="2022-01-27T17:56:00Z"/>
              </w:rPr>
            </w:pPr>
            <w:ins w:id="764" w:author="OPPO(Boyuan)-v2" w:date="2022-01-27T15:27:00Z">
              <w:r>
                <w:rPr>
                  <w:rFonts w:hint="eastAsia"/>
                </w:rPr>
                <w:t>S</w:t>
              </w:r>
              <w:r>
                <w:t xml:space="preserve">ee the feedback to Apply above. For the </w:t>
              </w:r>
            </w:ins>
            <w:ins w:id="765" w:author="OPPO(Boyuan)-v2" w:date="2022-01-27T15:28:00Z">
              <w:r>
                <w:t>suggestion</w:t>
              </w:r>
            </w:ins>
            <w:ins w:id="766" w:author="Post-116b" w:date="2022-01-28T08:51:00Z">
              <w:r>
                <w:t xml:space="preserve"> (23.287 is for V2X, while U2N Relay is for </w:t>
              </w:r>
              <w:proofErr w:type="spellStart"/>
              <w:r>
                <w:t>ProSe</w:t>
              </w:r>
              <w:proofErr w:type="spellEnd"/>
              <w:r>
                <w:t xml:space="preserve"> in 23.304)</w:t>
              </w:r>
            </w:ins>
            <w:ins w:id="767" w:author="OPPO(Boyuan)-v2" w:date="2022-01-27T15:28:00Z">
              <w:r>
                <w:t>, let’s leave the discussion to O5.08</w:t>
              </w:r>
            </w:ins>
          </w:p>
          <w:p w:rsidR="00825287" w:rsidRDefault="003922A4">
            <w:pPr>
              <w:rPr>
                <w:ins w:id="768" w:author="OPPO(Boyuan)-v2" w:date="2022-01-27T15:06:00Z"/>
              </w:rPr>
            </w:pPr>
            <w:ins w:id="769" w:author="OPPO(Boyuan)-v2" w:date="2022-01-27T17:56:00Z">
              <w:r>
                <w:rPr>
                  <w:rFonts w:hint="eastAsia"/>
                </w:rPr>
                <w:t>A</w:t>
              </w:r>
              <w:r>
                <w:t xml:space="preserve">fter further offline, to avoid misunderstanding, O5.08 is revised </w:t>
              </w:r>
              <w:r>
                <w:t>to clarify the inclusion of remote/relay UE reporting.</w:t>
              </w:r>
            </w:ins>
          </w:p>
        </w:tc>
      </w:tr>
      <w:tr w:rsidR="00825287" w:rsidTr="00825287">
        <w:trPr>
          <w:ins w:id="770" w:author="OPPO(Boyuan)-v2" w:date="2022-01-27T18:05:00Z"/>
          <w:trPrChange w:id="771" w:author="OPPO(Boyuan)-v2" w:date="2022-01-27T20:08:00Z">
            <w:trPr>
              <w:gridAfter w:val="0"/>
            </w:trPr>
          </w:trPrChange>
        </w:trPr>
        <w:tc>
          <w:tcPr>
            <w:tcW w:w="2031" w:type="dxa"/>
            <w:shd w:val="clear" w:color="auto" w:fill="auto"/>
            <w:tcPrChange w:id="772" w:author="OPPO(Boyuan)-v2" w:date="2022-01-27T20:08:00Z">
              <w:tcPr>
                <w:tcW w:w="2031" w:type="dxa"/>
                <w:gridSpan w:val="2"/>
              </w:tcPr>
            </w:tcPrChange>
          </w:tcPr>
          <w:p w:rsidR="00825287" w:rsidRDefault="003922A4">
            <w:pPr>
              <w:rPr>
                <w:ins w:id="773" w:author="OPPO(Boyuan)-v2" w:date="2022-01-27T18:05:00Z"/>
              </w:rPr>
            </w:pPr>
            <w:proofErr w:type="spellStart"/>
            <w:ins w:id="774" w:author="OPPO(Boyuan)-v2" w:date="2022-01-27T18:05:00Z">
              <w:r>
                <w:rPr>
                  <w:rFonts w:eastAsia="PMingLiU" w:hint="eastAsia"/>
                  <w:lang w:eastAsia="zh-TW"/>
                </w:rPr>
                <w:t>ASUSTeK</w:t>
              </w:r>
              <w:proofErr w:type="spellEnd"/>
            </w:ins>
          </w:p>
        </w:tc>
        <w:tc>
          <w:tcPr>
            <w:tcW w:w="1335" w:type="dxa"/>
            <w:shd w:val="clear" w:color="auto" w:fill="auto"/>
            <w:tcPrChange w:id="775" w:author="OPPO(Boyuan)-v2" w:date="2022-01-27T20:08:00Z">
              <w:tcPr>
                <w:tcW w:w="1335" w:type="dxa"/>
                <w:gridSpan w:val="3"/>
              </w:tcPr>
            </w:tcPrChange>
          </w:tcPr>
          <w:p w:rsidR="00825287" w:rsidRDefault="003922A4">
            <w:pPr>
              <w:rPr>
                <w:ins w:id="776" w:author="OPPO(Boyuan)-v2" w:date="2022-01-27T18:05:00Z"/>
              </w:rPr>
            </w:pPr>
            <w:ins w:id="777" w:author="OPPO(Boyuan)-v2" w:date="2022-01-27T18:05:00Z">
              <w:r>
                <w:rPr>
                  <w:rFonts w:eastAsia="PMingLiU" w:hint="eastAsia"/>
                  <w:lang w:eastAsia="zh-TW"/>
                </w:rPr>
                <w:t>New</w:t>
              </w:r>
            </w:ins>
          </w:p>
        </w:tc>
        <w:tc>
          <w:tcPr>
            <w:tcW w:w="6118" w:type="dxa"/>
            <w:shd w:val="clear" w:color="auto" w:fill="auto"/>
            <w:tcPrChange w:id="778" w:author="OPPO(Boyuan)-v2" w:date="2022-01-27T20:08:00Z">
              <w:tcPr>
                <w:tcW w:w="6118" w:type="dxa"/>
                <w:gridSpan w:val="3"/>
              </w:tcPr>
            </w:tcPrChange>
          </w:tcPr>
          <w:p w:rsidR="00825287" w:rsidRDefault="003922A4">
            <w:pPr>
              <w:rPr>
                <w:ins w:id="779" w:author="OPPO(Boyuan)-v2" w:date="2022-01-27T18:05:00Z"/>
                <w:rFonts w:ascii="Courier New" w:eastAsia="Times New Roman" w:hAnsi="Courier New" w:cs="Courier New"/>
                <w:sz w:val="16"/>
                <w:lang w:eastAsia="en-GB"/>
              </w:rPr>
            </w:pPr>
            <w:ins w:id="780" w:author="OPPO(Boyuan)-v2" w:date="2022-01-27T18:05:00Z">
              <w:r>
                <w:rPr>
                  <w:rFonts w:eastAsia="PMingLiU" w:hint="eastAsia"/>
                  <w:lang w:eastAsia="zh-TW"/>
                </w:rPr>
                <w:t xml:space="preserve">We also </w:t>
              </w:r>
              <w:r>
                <w:rPr>
                  <w:rFonts w:eastAsia="PMingLiU"/>
                  <w:lang w:eastAsia="zh-TW"/>
                </w:rPr>
                <w:t>see the same issue mentioned above by Qualcomm. In our understanding, O5.08 is related to the scenario of remote UE connection establishment, while this issue is about the scenario</w:t>
              </w:r>
              <w:r>
                <w:rPr>
                  <w:rFonts w:eastAsia="PMingLiU"/>
                  <w:lang w:eastAsia="zh-TW"/>
                </w:rPr>
                <w:t xml:space="preserve"> of direct-to-indirect path switching. It seems there is a need for the remote UE to report its L2 ID to </w:t>
              </w:r>
              <w:proofErr w:type="spellStart"/>
              <w:r>
                <w:rPr>
                  <w:rFonts w:eastAsia="PMingLiU"/>
                  <w:lang w:eastAsia="zh-TW"/>
                </w:rPr>
                <w:t>gNB</w:t>
              </w:r>
              <w:proofErr w:type="spellEnd"/>
              <w:r>
                <w:rPr>
                  <w:rFonts w:eastAsia="PMingLiU"/>
                  <w:lang w:eastAsia="zh-TW"/>
                </w:rPr>
                <w:t xml:space="preserve"> to support direct-to-indirect path switching.</w:t>
              </w:r>
            </w:ins>
          </w:p>
          <w:p w:rsidR="00825287" w:rsidRDefault="00825287">
            <w:pPr>
              <w:rPr>
                <w:ins w:id="781" w:author="OPPO(Boyuan)-v2" w:date="2022-01-27T18:05:00Z"/>
              </w:rPr>
            </w:pPr>
          </w:p>
        </w:tc>
        <w:tc>
          <w:tcPr>
            <w:tcW w:w="2574" w:type="dxa"/>
            <w:shd w:val="clear" w:color="auto" w:fill="auto"/>
            <w:tcPrChange w:id="782" w:author="OPPO(Boyuan)-v2" w:date="2022-01-27T20:08:00Z">
              <w:tcPr>
                <w:tcW w:w="2574" w:type="dxa"/>
                <w:gridSpan w:val="3"/>
              </w:tcPr>
            </w:tcPrChange>
          </w:tcPr>
          <w:p w:rsidR="00825287" w:rsidRDefault="003922A4">
            <w:pPr>
              <w:rPr>
                <w:ins w:id="783" w:author="OPPO(Boyuan)-v2" w:date="2022-01-27T18:05:00Z"/>
              </w:rPr>
            </w:pPr>
            <w:ins w:id="784" w:author="OPPO(Boyuan)-v2" w:date="2022-01-27T18:05:00Z">
              <w:r>
                <w:rPr>
                  <w:rFonts w:hint="eastAsia"/>
                </w:rPr>
                <w:t>P</w:t>
              </w:r>
              <w:r>
                <w:t>re117-e-offline</w:t>
              </w:r>
            </w:ins>
          </w:p>
        </w:tc>
        <w:tc>
          <w:tcPr>
            <w:tcW w:w="2220" w:type="dxa"/>
            <w:shd w:val="clear" w:color="auto" w:fill="auto"/>
            <w:tcPrChange w:id="785" w:author="OPPO(Boyuan)-v2" w:date="2022-01-27T20:08:00Z">
              <w:tcPr>
                <w:tcW w:w="2220" w:type="dxa"/>
              </w:tcPr>
            </w:tcPrChange>
          </w:tcPr>
          <w:p w:rsidR="00825287" w:rsidRDefault="003922A4">
            <w:pPr>
              <w:rPr>
                <w:ins w:id="786" w:author="OPPO(Boyuan)-v2" w:date="2022-01-27T18:05:00Z"/>
              </w:rPr>
            </w:pPr>
            <w:ins w:id="787" w:author="OPPO(Boyuan)-v2" w:date="2022-01-27T18:06:00Z">
              <w:r>
                <w:rPr>
                  <w:rFonts w:hint="eastAsia"/>
                </w:rPr>
                <w:t>R</w:t>
              </w:r>
              <w:r>
                <w:t>eflected in O5.08</w:t>
              </w:r>
            </w:ins>
          </w:p>
        </w:tc>
      </w:tr>
      <w:tr w:rsidR="00825287" w:rsidTr="00825287">
        <w:trPr>
          <w:ins w:id="788" w:author="OPPO(Boyuan)-v2" w:date="2022-01-27T18:05:00Z"/>
          <w:trPrChange w:id="789" w:author="OPPO(Boyuan)-v2" w:date="2022-01-27T20:08:00Z">
            <w:trPr>
              <w:gridAfter w:val="0"/>
            </w:trPr>
          </w:trPrChange>
        </w:trPr>
        <w:tc>
          <w:tcPr>
            <w:tcW w:w="2031" w:type="dxa"/>
            <w:shd w:val="clear" w:color="auto" w:fill="auto"/>
            <w:tcPrChange w:id="790" w:author="OPPO(Boyuan)-v2" w:date="2022-01-27T20:08:00Z">
              <w:tcPr>
                <w:tcW w:w="2031" w:type="dxa"/>
                <w:gridSpan w:val="2"/>
              </w:tcPr>
            </w:tcPrChange>
          </w:tcPr>
          <w:p w:rsidR="00825287" w:rsidRDefault="003922A4">
            <w:pPr>
              <w:rPr>
                <w:ins w:id="791" w:author="OPPO(Boyuan)-v2" w:date="2022-01-27T18:05:00Z"/>
                <w:rFonts w:eastAsia="PMingLiU"/>
                <w:lang w:eastAsia="zh-TW"/>
              </w:rPr>
            </w:pPr>
            <w:proofErr w:type="spellStart"/>
            <w:ins w:id="792" w:author="OPPO(Boyuan)-v2" w:date="2022-01-27T18:05:00Z">
              <w:r>
                <w:lastRenderedPageBreak/>
                <w:t>ASUSTeK</w:t>
              </w:r>
              <w:proofErr w:type="spellEnd"/>
            </w:ins>
          </w:p>
        </w:tc>
        <w:tc>
          <w:tcPr>
            <w:tcW w:w="1335" w:type="dxa"/>
            <w:shd w:val="clear" w:color="auto" w:fill="auto"/>
            <w:tcPrChange w:id="793" w:author="OPPO(Boyuan)-v2" w:date="2022-01-27T20:08:00Z">
              <w:tcPr>
                <w:tcW w:w="1335" w:type="dxa"/>
                <w:gridSpan w:val="3"/>
              </w:tcPr>
            </w:tcPrChange>
          </w:tcPr>
          <w:p w:rsidR="00825287" w:rsidRDefault="003922A4">
            <w:pPr>
              <w:rPr>
                <w:ins w:id="794" w:author="OPPO(Boyuan)-v2" w:date="2022-01-27T18:05:00Z"/>
                <w:rFonts w:eastAsia="PMingLiU"/>
                <w:lang w:eastAsia="zh-TW"/>
              </w:rPr>
            </w:pPr>
            <w:ins w:id="795" w:author="OPPO(Boyuan)-v2" w:date="2022-01-27T18:05:00Z">
              <w:r>
                <w:t>New</w:t>
              </w:r>
            </w:ins>
          </w:p>
        </w:tc>
        <w:tc>
          <w:tcPr>
            <w:tcW w:w="6118" w:type="dxa"/>
            <w:shd w:val="clear" w:color="auto" w:fill="auto"/>
            <w:tcPrChange w:id="796" w:author="OPPO(Boyuan)-v2" w:date="2022-01-27T20:08:00Z">
              <w:tcPr>
                <w:tcW w:w="6118" w:type="dxa"/>
                <w:gridSpan w:val="3"/>
              </w:tcPr>
            </w:tcPrChange>
          </w:tcPr>
          <w:p w:rsidR="00825287" w:rsidRDefault="003922A4">
            <w:pPr>
              <w:rPr>
                <w:ins w:id="797" w:author="OPPO(Boyuan)-v2" w:date="2022-01-27T18:05:00Z"/>
              </w:rPr>
            </w:pPr>
            <w:ins w:id="798" w:author="OPPO(Boyuan)-v2" w:date="2022-01-27T18:05:00Z">
              <w:r>
                <w:t xml:space="preserve">We see issues about how to handle multiple active </w:t>
              </w:r>
              <w:r>
                <w:t>PDU sessions in the remote UE during direct-to-indirect path switching.</w:t>
              </w:r>
            </w:ins>
          </w:p>
          <w:p w:rsidR="00825287" w:rsidRDefault="003922A4">
            <w:pPr>
              <w:rPr>
                <w:ins w:id="799" w:author="OPPO(Boyuan)-v2" w:date="2022-01-27T18:05:00Z"/>
                <w:rFonts w:eastAsia="PMingLiU" w:cstheme="minorHAnsi"/>
              </w:rPr>
            </w:pPr>
            <w:ins w:id="800" w:author="OPPO(Boyuan)-v2" w:date="2022-01-27T18:05:00Z">
              <w:r>
                <w:rPr>
                  <w:rFonts w:cstheme="minorHAnsi"/>
                </w:rPr>
                <w:t xml:space="preserve">Since a relay UE may not be able to support all active </w:t>
              </w:r>
              <w:r>
                <w:rPr>
                  <w:rFonts w:eastAsia="PMingLiU" w:cstheme="minorHAnsi"/>
                </w:rPr>
                <w:t xml:space="preserve">connectivity services (i.e. PDU sessions), </w:t>
              </w:r>
              <w:proofErr w:type="spellStart"/>
              <w:r>
                <w:rPr>
                  <w:rFonts w:eastAsia="PMingLiU" w:cstheme="minorHAnsi"/>
                </w:rPr>
                <w:t>gNB</w:t>
              </w:r>
              <w:proofErr w:type="spellEnd"/>
              <w:r>
                <w:rPr>
                  <w:rFonts w:eastAsia="PMingLiU" w:cstheme="minorHAnsi"/>
                </w:rPr>
                <w:t xml:space="preserve"> needs to know which PDU sessions should be switched to a target relay UE when prep</w:t>
              </w:r>
              <w:r>
                <w:rPr>
                  <w:rFonts w:eastAsia="PMingLiU" w:cstheme="minorHAnsi"/>
                </w:rPr>
                <w:t>aring the path switching message.</w:t>
              </w:r>
            </w:ins>
          </w:p>
          <w:p w:rsidR="00825287" w:rsidRDefault="003922A4">
            <w:pPr>
              <w:rPr>
                <w:ins w:id="801" w:author="OPPO(Boyuan)-v2" w:date="2022-01-27T18:05:00Z"/>
                <w:rFonts w:eastAsia="PMingLiU"/>
                <w:i/>
                <w:lang w:eastAsia="zh-TW"/>
              </w:rPr>
            </w:pPr>
            <w:ins w:id="802" w:author="OPPO(Boyuan)-v2" w:date="2022-01-27T18:05:00Z">
              <w:r>
                <w:t xml:space="preserve">Besides, according to clause 6.4.3.6 in TS 23.304, a remote UE and a relay UE shall set up separate PC5 unicast links for different RSCs (i.e. different connectivity services or PDU sessions).  How the remote UE establishes multiple PC5 unicast links with </w:t>
              </w:r>
              <w:r>
                <w:t xml:space="preserve">the </w:t>
              </w:r>
              <w:r>
                <w:rPr>
                  <w:rFonts w:eastAsia="PMingLiU" w:cstheme="minorHAnsi"/>
                </w:rPr>
                <w:t xml:space="preserve">target relay UE to support </w:t>
              </w:r>
              <w:r>
                <w:t xml:space="preserve">the selected PDU sessions during direct-to-indirect path switching should be considered. Details please refer to </w:t>
              </w:r>
              <w:r>
                <w:rPr>
                  <w:rFonts w:eastAsia="PMingLiU" w:cs="Arial"/>
                  <w:lang w:eastAsia="zh-TW"/>
                </w:rPr>
                <w:t>R</w:t>
              </w:r>
              <w:r>
                <w:rPr>
                  <w:rFonts w:eastAsia="PMingLiU" w:hint="eastAsia"/>
                  <w:lang w:eastAsia="zh-TW"/>
                </w:rPr>
                <w:t>2-2200745.</w:t>
              </w:r>
            </w:ins>
          </w:p>
          <w:p w:rsidR="00825287" w:rsidRDefault="00825287">
            <w:pPr>
              <w:rPr>
                <w:ins w:id="803" w:author="OPPO(Boyuan)-v2" w:date="2022-01-27T18:05:00Z"/>
                <w:rFonts w:eastAsia="PMingLiU"/>
                <w:lang w:eastAsia="zh-TW"/>
              </w:rPr>
            </w:pPr>
          </w:p>
        </w:tc>
        <w:tc>
          <w:tcPr>
            <w:tcW w:w="2574" w:type="dxa"/>
            <w:shd w:val="clear" w:color="auto" w:fill="auto"/>
            <w:tcPrChange w:id="804" w:author="OPPO(Boyuan)-v2" w:date="2022-01-27T20:08:00Z">
              <w:tcPr>
                <w:tcW w:w="2574" w:type="dxa"/>
                <w:gridSpan w:val="3"/>
              </w:tcPr>
            </w:tcPrChange>
          </w:tcPr>
          <w:p w:rsidR="00825287" w:rsidRDefault="003922A4">
            <w:pPr>
              <w:rPr>
                <w:ins w:id="805" w:author="OPPO(Boyuan)-v2" w:date="2022-01-27T18:05:00Z"/>
              </w:rPr>
            </w:pPr>
            <w:ins w:id="806" w:author="OPPO(Boyuan)-v2" w:date="2022-01-27T18:05:00Z">
              <w:r>
                <w:rPr>
                  <w:rFonts w:hint="eastAsia"/>
                </w:rPr>
                <w:t>P</w:t>
              </w:r>
              <w:r>
                <w:t>re117-e-offline</w:t>
              </w:r>
            </w:ins>
          </w:p>
        </w:tc>
        <w:tc>
          <w:tcPr>
            <w:tcW w:w="2220" w:type="dxa"/>
            <w:shd w:val="clear" w:color="auto" w:fill="auto"/>
            <w:tcPrChange w:id="807" w:author="OPPO(Boyuan)-v2" w:date="2022-01-27T20:08:00Z">
              <w:tcPr>
                <w:tcW w:w="2220" w:type="dxa"/>
              </w:tcPr>
            </w:tcPrChange>
          </w:tcPr>
          <w:p w:rsidR="00825287" w:rsidRDefault="003922A4">
            <w:pPr>
              <w:rPr>
                <w:ins w:id="808" w:author="OPPO(Boyuan)-v2" w:date="2022-01-27T18:05:00Z"/>
              </w:rPr>
            </w:pPr>
            <w:ins w:id="809" w:author="OPPO(Boyuan)-v2" w:date="2022-01-27T18:10:00Z">
              <w:r>
                <w:t xml:space="preserve">Rapp observes there is lack of evidence to stand the sentence </w:t>
              </w:r>
              <w:r>
                <w:rPr>
                  <w:rFonts w:hint="eastAsia"/>
                </w:rPr>
                <w:t>“</w:t>
              </w:r>
              <w:r>
                <w:rPr>
                  <w:rFonts w:cstheme="minorHAnsi"/>
                </w:rPr>
                <w:t>Since a relay UE ma</w:t>
              </w:r>
              <w:r>
                <w:rPr>
                  <w:rFonts w:cstheme="minorHAnsi"/>
                </w:rPr>
                <w:t xml:space="preserve">y not be able to support all active </w:t>
              </w:r>
              <w:r>
                <w:rPr>
                  <w:rFonts w:eastAsia="PMingLiU" w:cstheme="minorHAnsi"/>
                </w:rPr>
                <w:t>connectivity services (i.e. PDU sessions)</w:t>
              </w:r>
              <w:r>
                <w:rPr>
                  <w:rFonts w:hint="eastAsia"/>
                </w:rPr>
                <w:t>”，</w:t>
              </w:r>
              <w:r>
                <w:rPr>
                  <w:rFonts w:hint="eastAsia"/>
                </w:rPr>
                <w:t xml:space="preserve"> </w:t>
              </w:r>
            </w:ins>
            <w:ins w:id="810" w:author="OPPO(Boyuan)-v2" w:date="2022-01-27T20:05:00Z">
              <w:r>
                <w:rPr>
                  <w:rFonts w:hint="eastAsia"/>
                </w:rPr>
                <w:t>and</w:t>
              </w:r>
              <w:r>
                <w:t xml:space="preserve"> </w:t>
              </w:r>
            </w:ins>
            <w:ins w:id="811" w:author="OPPO(Boyuan)-v2" w:date="2022-01-27T20:06:00Z">
              <w:r>
                <w:t>considering this is the single paper on this direction</w:t>
              </w:r>
            </w:ins>
            <w:ins w:id="812" w:author="OPPO(Boyuan)-v2" w:date="2022-01-27T18:10:00Z">
              <w:r>
                <w:t xml:space="preserve">, </w:t>
              </w:r>
              <w:proofErr w:type="spellStart"/>
              <w:r>
                <w:t>rapp</w:t>
              </w:r>
              <w:proofErr w:type="spellEnd"/>
              <w:r>
                <w:t xml:space="preserve"> assume this issue is not critical </w:t>
              </w:r>
            </w:ins>
            <w:ins w:id="813" w:author="OPPO(Boyuan)-v2" w:date="2022-01-27T18:11:00Z">
              <w:r>
                <w:t xml:space="preserve">at this stage, </w:t>
              </w:r>
            </w:ins>
            <w:ins w:id="814" w:author="OPPO(Boyuan)-v2" w:date="2022-01-27T18:10:00Z">
              <w:r>
                <w:t>which can be regarded</w:t>
              </w:r>
            </w:ins>
            <w:ins w:id="815" w:author="OPPO(Boyuan)-v2" w:date="2022-01-27T18:11:00Z">
              <w:r>
                <w:t xml:space="preserve"> as further optimization.</w:t>
              </w:r>
            </w:ins>
          </w:p>
        </w:tc>
      </w:tr>
      <w:tr w:rsidR="00825287">
        <w:trPr>
          <w:ins w:id="816" w:author="OPPO(Boyuan)-v2" w:date="2022-01-27T15:06:00Z"/>
        </w:trPr>
        <w:tc>
          <w:tcPr>
            <w:tcW w:w="2031" w:type="dxa"/>
          </w:tcPr>
          <w:p w:rsidR="00825287" w:rsidRDefault="003922A4">
            <w:pPr>
              <w:rPr>
                <w:ins w:id="817" w:author="OPPO(Boyuan)-v2" w:date="2022-01-27T15:06:00Z"/>
              </w:rPr>
            </w:pPr>
            <w:ins w:id="818" w:author="Lenovo_Lianhai" w:date="2022-01-28T15:02:00Z">
              <w:r>
                <w:rPr>
                  <w:rFonts w:hint="eastAsia"/>
                </w:rPr>
                <w:t>L</w:t>
              </w:r>
              <w:r>
                <w:t>enovo</w:t>
              </w:r>
            </w:ins>
          </w:p>
        </w:tc>
        <w:tc>
          <w:tcPr>
            <w:tcW w:w="1335" w:type="dxa"/>
          </w:tcPr>
          <w:p w:rsidR="00825287" w:rsidRPr="00825287" w:rsidRDefault="003922A4">
            <w:pPr>
              <w:rPr>
                <w:ins w:id="819" w:author="OPPO(Boyuan)-v2" w:date="2022-01-27T15:06:00Z"/>
                <w:rFonts w:ascii="Times New Roman" w:hAnsi="Times New Roman"/>
                <w:rPrChange w:id="820" w:author="Lenovo_Lianhai" w:date="2022-01-28T15:03:00Z">
                  <w:rPr>
                    <w:ins w:id="821" w:author="OPPO(Boyuan)-v2" w:date="2022-01-27T15:06:00Z"/>
                  </w:rPr>
                </w:rPrChange>
              </w:rPr>
            </w:pPr>
            <w:ins w:id="822" w:author="Lenovo_Lianhai" w:date="2022-01-28T15:02:00Z">
              <w:r>
                <w:rPr>
                  <w:rFonts w:ascii="Times New Roman" w:hAnsi="Times New Roman"/>
                  <w:rPrChange w:id="823" w:author="Lenovo_Lianhai" w:date="2022-01-28T15:03:00Z">
                    <w:rPr/>
                  </w:rPrChange>
                </w:rPr>
                <w:t>New</w:t>
              </w:r>
            </w:ins>
          </w:p>
        </w:tc>
        <w:tc>
          <w:tcPr>
            <w:tcW w:w="6118" w:type="dxa"/>
          </w:tcPr>
          <w:p w:rsidR="00825287" w:rsidRPr="00825287" w:rsidRDefault="003922A4">
            <w:pPr>
              <w:rPr>
                <w:ins w:id="824" w:author="OPPO(Boyuan)-v2" w:date="2022-01-27T15:06:00Z"/>
                <w:rFonts w:ascii="Times New Roman" w:hAnsi="Times New Roman"/>
                <w:rPrChange w:id="825" w:author="Lenovo_Lianhai" w:date="2022-01-28T15:03:00Z">
                  <w:rPr>
                    <w:ins w:id="826" w:author="OPPO(Boyuan)-v2" w:date="2022-01-27T15:06:00Z"/>
                  </w:rPr>
                </w:rPrChange>
              </w:rPr>
            </w:pPr>
            <w:ins w:id="827" w:author="Lenovo_Lianhai" w:date="2022-01-28T15:02:00Z">
              <w:r>
                <w:rPr>
                  <w:rFonts w:ascii="Times New Roman" w:hAnsi="Times New Roman"/>
                </w:rPr>
                <w:t>For</w:t>
              </w:r>
              <w:r>
                <w:rPr>
                  <w:rFonts w:ascii="Times New Roman" w:hAnsi="Times New Roman"/>
                </w:rPr>
                <w:t xml:space="preserve"> indirect to direct path switch, RAN2 has agreed that the remote UE stops UP and CP transmission via relay link after reception of RRC Reconfiguration message from </w:t>
              </w:r>
              <w:proofErr w:type="spellStart"/>
              <w:r>
                <w:rPr>
                  <w:rFonts w:ascii="Times New Roman" w:hAnsi="Times New Roman"/>
                </w:rPr>
                <w:t>gNB</w:t>
              </w:r>
              <w:proofErr w:type="spellEnd"/>
              <w:r>
                <w:rPr>
                  <w:rFonts w:ascii="Times New Roman" w:hAnsi="Times New Roman"/>
                </w:rPr>
                <w:t xml:space="preserve"> (i.e., step 3). Furthermore, either Relay UE or Remote UE can initiate the PC5 unicast l</w:t>
              </w:r>
              <w:r>
                <w:rPr>
                  <w:rFonts w:ascii="Times New Roman" w:hAnsi="Times New Roman"/>
                </w:rPr>
                <w:t>ink release (PC5-S), and the timing to execute link release</w:t>
              </w:r>
              <w:r w:rsidRPr="007D0118">
                <w:rPr>
                  <w:rFonts w:ascii="Times New Roman" w:hAnsi="Times New Roman"/>
                </w:rPr>
                <w:t xml:space="preserve"> is up to UE implementation. </w:t>
              </w:r>
              <w:r>
                <w:rPr>
                  <w:rFonts w:ascii="Times New Roman" w:hAnsi="Times New Roman"/>
                </w:rPr>
                <w:t xml:space="preserve">We have not discussed whether the remote UE needs to stop receiving the DL data from </w:t>
              </w:r>
              <w:proofErr w:type="spellStart"/>
              <w:r>
                <w:rPr>
                  <w:rFonts w:ascii="Times New Roman" w:hAnsi="Times New Roman"/>
                </w:rPr>
                <w:t>gNB</w:t>
              </w:r>
              <w:proofErr w:type="spellEnd"/>
              <w:r>
                <w:rPr>
                  <w:rFonts w:ascii="Times New Roman" w:hAnsi="Times New Roman"/>
                </w:rPr>
                <w:t xml:space="preserve"> via relay, which is buffered in the relay UE side after reception of RRC Reconf</w:t>
              </w:r>
              <w:r>
                <w:rPr>
                  <w:rFonts w:ascii="Times New Roman" w:hAnsi="Times New Roman"/>
                </w:rPr>
                <w:t xml:space="preserve">iguration message including path switching from </w:t>
              </w:r>
              <w:proofErr w:type="spellStart"/>
              <w:r>
                <w:rPr>
                  <w:rFonts w:ascii="Times New Roman" w:hAnsi="Times New Roman"/>
                </w:rPr>
                <w:t>gNB</w:t>
              </w:r>
              <w:proofErr w:type="spellEnd"/>
              <w:r>
                <w:rPr>
                  <w:rFonts w:ascii="Times New Roman" w:hAnsi="Times New Roman"/>
                </w:rPr>
                <w:t>.</w:t>
              </w:r>
            </w:ins>
            <w:ins w:id="828" w:author="Lenovo_Lianhai" w:date="2022-01-28T15:03:00Z">
              <w:r>
                <w:rPr>
                  <w:rFonts w:ascii="Times New Roman" w:hAnsi="Times New Roman"/>
                </w:rPr>
                <w:t>[</w:t>
              </w:r>
              <w:r>
                <w:rPr>
                  <w:rFonts w:ascii="Times New Roman" w:hAnsi="Times New Roman"/>
                  <w:sz w:val="21"/>
                  <w:rPrChange w:id="829" w:author="Lenovo_Lianhai" w:date="2022-01-28T15:03:00Z">
                    <w:rPr>
                      <w:rFonts w:cs="Arial"/>
                      <w:sz w:val="24"/>
                    </w:rPr>
                  </w:rPrChange>
                </w:rPr>
                <w:t xml:space="preserve"> R2-2200777</w:t>
              </w:r>
              <w:r>
                <w:rPr>
                  <w:rFonts w:ascii="Times New Roman" w:hAnsi="Times New Roman"/>
                </w:rPr>
                <w:t>]</w:t>
              </w:r>
            </w:ins>
          </w:p>
        </w:tc>
        <w:tc>
          <w:tcPr>
            <w:tcW w:w="2574" w:type="dxa"/>
          </w:tcPr>
          <w:p w:rsidR="00825287" w:rsidRDefault="003922A4">
            <w:pPr>
              <w:rPr>
                <w:ins w:id="830" w:author="OPPO(Boyuan)-v2" w:date="2022-01-27T15:06:00Z"/>
              </w:rPr>
            </w:pPr>
            <w:ins w:id="831" w:author="Lenovo_Lianhai" w:date="2022-01-28T15:03:00Z">
              <w:r>
                <w:rPr>
                  <w:rFonts w:hint="eastAsia"/>
                </w:rPr>
                <w:t>P</w:t>
              </w:r>
              <w:r>
                <w:t>re117-e-offline</w:t>
              </w:r>
            </w:ins>
          </w:p>
        </w:tc>
        <w:tc>
          <w:tcPr>
            <w:tcW w:w="2220" w:type="dxa"/>
          </w:tcPr>
          <w:p w:rsidR="00825287" w:rsidRDefault="00810690">
            <w:pPr>
              <w:rPr>
                <w:ins w:id="832" w:author="OPPO(Boyuan)-v2" w:date="2022-01-27T15:06:00Z"/>
              </w:rPr>
            </w:pPr>
            <w:ins w:id="833" w:author="Post-116b" w:date="2022-01-28T15:26:00Z">
              <w:r>
                <w:rPr>
                  <w:rFonts w:hint="eastAsia"/>
                </w:rPr>
                <w:t>R</w:t>
              </w:r>
              <w:r>
                <w:t xml:space="preserve">app understand there is nothing new here, </w:t>
              </w:r>
              <w:proofErr w:type="spellStart"/>
              <w:r>
                <w:t>i.e</w:t>
              </w:r>
              <w:proofErr w:type="spellEnd"/>
              <w:r>
                <w:t xml:space="preserve">, it is about the handling of RLC channel handling at Rx-side, normally it is up to the PC5-RRC configuration by Tx side, i.e., the </w:t>
              </w:r>
              <w:proofErr w:type="spellStart"/>
              <w:r>
                <w:t>RRCReconfigurationSidelink</w:t>
              </w:r>
              <w:proofErr w:type="spellEnd"/>
              <w:r>
                <w:t xml:space="preserve"> to handle.</w:t>
              </w:r>
            </w:ins>
          </w:p>
        </w:tc>
      </w:tr>
    </w:tbl>
    <w:p w:rsidR="00825287" w:rsidRDefault="00825287"/>
    <w:p w:rsidR="00825287" w:rsidRDefault="003922A4">
      <w:pPr>
        <w:pStyle w:val="3"/>
      </w:pPr>
      <w:r>
        <w:rPr>
          <w:rFonts w:hint="eastAsia"/>
        </w:rPr>
        <w:t>O</w:t>
      </w:r>
      <w:r>
        <w:t>bjective-5: Adaptation Layer</w:t>
      </w:r>
    </w:p>
    <w:tbl>
      <w:tblPr>
        <w:tblStyle w:val="af6"/>
        <w:tblW w:w="0" w:type="auto"/>
        <w:tblLook w:val="04A0" w:firstRow="1" w:lastRow="0" w:firstColumn="1" w:lastColumn="0" w:noHBand="0" w:noVBand="1"/>
      </w:tblPr>
      <w:tblGrid>
        <w:gridCol w:w="1261"/>
        <w:gridCol w:w="3784"/>
        <w:gridCol w:w="2903"/>
        <w:gridCol w:w="6330"/>
        <w:tblGridChange w:id="834">
          <w:tblGrid>
            <w:gridCol w:w="1261"/>
            <w:gridCol w:w="2"/>
            <w:gridCol w:w="3775"/>
            <w:gridCol w:w="7"/>
            <w:gridCol w:w="2903"/>
            <w:gridCol w:w="6330"/>
          </w:tblGrid>
        </w:tblGridChange>
      </w:tblGrid>
      <w:tr w:rsidR="00825287">
        <w:tc>
          <w:tcPr>
            <w:tcW w:w="1271" w:type="dxa"/>
            <w:shd w:val="clear" w:color="auto" w:fill="BFBFBF" w:themeFill="background1" w:themeFillShade="BF"/>
          </w:tcPr>
          <w:p w:rsidR="00825287" w:rsidRDefault="003922A4">
            <w:pPr>
              <w:spacing w:afterLines="50"/>
              <w:rPr>
                <w:b/>
              </w:rPr>
            </w:pPr>
            <w:r>
              <w:rPr>
                <w:rFonts w:hint="eastAsia"/>
                <w:b/>
              </w:rPr>
              <w:t>I</w:t>
            </w:r>
            <w:r>
              <w:rPr>
                <w:b/>
              </w:rPr>
              <w:t>ssue Index</w:t>
            </w:r>
          </w:p>
        </w:tc>
        <w:tc>
          <w:tcPr>
            <w:tcW w:w="3807" w:type="dxa"/>
            <w:shd w:val="clear" w:color="auto" w:fill="BFBFBF" w:themeFill="background1" w:themeFillShade="BF"/>
          </w:tcPr>
          <w:p w:rsidR="00825287" w:rsidRDefault="003922A4">
            <w:pPr>
              <w:spacing w:afterLines="50"/>
              <w:rPr>
                <w:b/>
              </w:rPr>
            </w:pPr>
            <w:r>
              <w:rPr>
                <w:rFonts w:hint="eastAsia"/>
                <w:b/>
              </w:rPr>
              <w:t>D</w:t>
            </w:r>
            <w:r>
              <w:rPr>
                <w:b/>
              </w:rPr>
              <w:t>escription</w:t>
            </w:r>
          </w:p>
        </w:tc>
        <w:tc>
          <w:tcPr>
            <w:tcW w:w="2926" w:type="dxa"/>
            <w:shd w:val="clear" w:color="auto" w:fill="BFBFBF" w:themeFill="background1" w:themeFillShade="BF"/>
          </w:tcPr>
          <w:p w:rsidR="00825287" w:rsidRDefault="003922A4">
            <w:pPr>
              <w:spacing w:afterLines="50"/>
              <w:rPr>
                <w:b/>
              </w:rPr>
            </w:pPr>
            <w:r>
              <w:rPr>
                <w:rFonts w:hint="eastAsia"/>
                <w:b/>
              </w:rPr>
              <w:t>S</w:t>
            </w:r>
            <w:r>
              <w:rPr>
                <w:b/>
              </w:rPr>
              <w:t>uggested handling</w:t>
            </w:r>
          </w:p>
        </w:tc>
        <w:tc>
          <w:tcPr>
            <w:tcW w:w="6274" w:type="dxa"/>
            <w:shd w:val="clear" w:color="auto" w:fill="BFBFBF" w:themeFill="background1" w:themeFillShade="BF"/>
          </w:tcPr>
          <w:p w:rsidR="00825287" w:rsidRDefault="003922A4">
            <w:pPr>
              <w:spacing w:afterLines="50"/>
              <w:rPr>
                <w:b/>
              </w:rPr>
            </w:pPr>
            <w:r>
              <w:rPr>
                <w:b/>
              </w:rPr>
              <w:t>Reason for add/remove this open issue</w:t>
            </w:r>
          </w:p>
        </w:tc>
      </w:tr>
      <w:tr w:rsidR="00825287" w:rsidTr="00825287">
        <w:tblPrEx>
          <w:tblW w:w="0" w:type="auto"/>
          <w:tblPrExChange w:id="835" w:author="OPPO(Boyuan)-v2" w:date="2022-01-27T14:09:00Z">
            <w:tblPrEx>
              <w:tblW w:w="0" w:type="auto"/>
            </w:tblPrEx>
          </w:tblPrExChange>
        </w:tblPrEx>
        <w:tc>
          <w:tcPr>
            <w:tcW w:w="1271" w:type="dxa"/>
            <w:shd w:val="clear" w:color="auto" w:fill="BFBFBF" w:themeFill="background1" w:themeFillShade="BF"/>
            <w:tcPrChange w:id="836" w:author="OPPO(Boyuan)-v2" w:date="2022-01-27T14:09:00Z">
              <w:tcPr>
                <w:tcW w:w="1271" w:type="dxa"/>
                <w:gridSpan w:val="2"/>
              </w:tcPr>
            </w:tcPrChange>
          </w:tcPr>
          <w:p w:rsidR="00825287" w:rsidRDefault="003922A4">
            <w:pPr>
              <w:spacing w:afterLines="50"/>
            </w:pPr>
            <w:r>
              <w:rPr>
                <w:rFonts w:hint="eastAsia"/>
              </w:rPr>
              <w:t>O</w:t>
            </w:r>
            <w:r>
              <w:t>5.01</w:t>
            </w:r>
          </w:p>
        </w:tc>
        <w:tc>
          <w:tcPr>
            <w:tcW w:w="3807" w:type="dxa"/>
            <w:shd w:val="clear" w:color="auto" w:fill="BFBFBF" w:themeFill="background1" w:themeFillShade="BF"/>
            <w:tcPrChange w:id="837" w:author="OPPO(Boyuan)-v2" w:date="2022-01-27T14:09:00Z">
              <w:tcPr>
                <w:tcW w:w="3807" w:type="dxa"/>
              </w:tcPr>
            </w:tcPrChange>
          </w:tcPr>
          <w:p w:rsidR="00825287" w:rsidRDefault="003922A4">
            <w:pPr>
              <w:spacing w:afterLines="50"/>
            </w:pPr>
            <w:r>
              <w:t>[FFS point from R2#116 agreement]Data PDU format for</w:t>
            </w:r>
            <w:r>
              <w:t xml:space="preserve"> adaptation layer over </w:t>
            </w:r>
            <w:proofErr w:type="spellStart"/>
            <w:r>
              <w:t>Uu</w:t>
            </w:r>
            <w:proofErr w:type="spellEnd"/>
            <w:r>
              <w:t xml:space="preserve"> hop and PC5 hop.</w:t>
            </w:r>
          </w:p>
        </w:tc>
        <w:tc>
          <w:tcPr>
            <w:tcW w:w="2926" w:type="dxa"/>
            <w:shd w:val="clear" w:color="auto" w:fill="BFBFBF" w:themeFill="background1" w:themeFillShade="BF"/>
            <w:tcPrChange w:id="838" w:author="OPPO(Boyuan)-v2" w:date="2022-01-27T14:09:00Z">
              <w:tcPr>
                <w:tcW w:w="2926" w:type="dxa"/>
                <w:gridSpan w:val="2"/>
              </w:tcPr>
            </w:tcPrChange>
          </w:tcPr>
          <w:p w:rsidR="00825287" w:rsidRDefault="003922A4">
            <w:pPr>
              <w:spacing w:afterLines="50"/>
            </w:pPr>
            <w:r>
              <w:rPr>
                <w:rFonts w:hint="eastAsia"/>
              </w:rPr>
              <w:t>R</w:t>
            </w:r>
            <w:r>
              <w:t>esolved and can be closed</w:t>
            </w:r>
          </w:p>
        </w:tc>
        <w:tc>
          <w:tcPr>
            <w:tcW w:w="6274" w:type="dxa"/>
            <w:shd w:val="clear" w:color="auto" w:fill="BFBFBF" w:themeFill="background1" w:themeFillShade="BF"/>
            <w:tcPrChange w:id="839" w:author="OPPO(Boyuan)-v2" w:date="2022-01-27T14:09:00Z">
              <w:tcPr>
                <w:tcW w:w="6274" w:type="dxa"/>
              </w:tcPr>
            </w:tcPrChange>
          </w:tcPr>
          <w:p w:rsidR="00825287" w:rsidRDefault="003922A4">
            <w:pPr>
              <w:spacing w:afterLines="50"/>
            </w:pPr>
            <w:r>
              <w:rPr>
                <w:rFonts w:hint="eastAsia"/>
              </w:rPr>
              <w:t>D</w:t>
            </w:r>
            <w:r>
              <w:t>ue to the following agreement and WA made in RAN2#116</w:t>
            </w:r>
            <w:r>
              <w:rPr>
                <w:rFonts w:hint="eastAsia"/>
              </w:rPr>
              <w:t>bis</w:t>
            </w:r>
            <w:r>
              <w:t>:</w:t>
            </w:r>
          </w:p>
          <w:p w:rsidR="00825287" w:rsidRDefault="003922A4">
            <w:pPr>
              <w:spacing w:afterLines="50"/>
            </w:pPr>
            <w:r>
              <w:t xml:space="preserve">The size of remote UE </w:t>
            </w:r>
            <w:proofErr w:type="spellStart"/>
            <w:r>
              <w:t>Uu</w:t>
            </w:r>
            <w:proofErr w:type="spellEnd"/>
            <w:r>
              <w:t xml:space="preserve"> RB ID is of 5 bits in the adaptation layer header.</w:t>
            </w:r>
          </w:p>
          <w:p w:rsidR="00825287" w:rsidRDefault="003922A4">
            <w:pPr>
              <w:spacing w:afterLines="50"/>
            </w:pPr>
            <w:r>
              <w:t>Remote local UE ID is 8 bits.</w:t>
            </w:r>
          </w:p>
          <w:p w:rsidR="00825287" w:rsidRDefault="003922A4">
            <w:pPr>
              <w:spacing w:afterLines="50"/>
            </w:pPr>
            <w:r>
              <w:t xml:space="preserve">Remote UE ID is </w:t>
            </w:r>
            <w:r>
              <w:t xml:space="preserve">always present in PC5 adaptation layer header.  RAN2 does not pursue procedural spec impact for handling it beyond </w:t>
            </w:r>
            <w:r>
              <w:lastRenderedPageBreak/>
              <w:t>P6 of R2-2200943.  To be revisited this meeting in light of any conclusion on P6.</w:t>
            </w:r>
          </w:p>
          <w:p w:rsidR="00825287" w:rsidRDefault="003922A4">
            <w:pPr>
              <w:spacing w:afterLines="50"/>
            </w:pPr>
            <w:r>
              <w:rPr>
                <w:rFonts w:hint="eastAsia"/>
              </w:rPr>
              <w:t>T</w:t>
            </w:r>
            <w:r>
              <w:t>his open issue can be removed and updated to 02 and 03.</w:t>
            </w:r>
          </w:p>
        </w:tc>
      </w:tr>
      <w:tr w:rsidR="00825287" w:rsidTr="00825287">
        <w:tblPrEx>
          <w:tblW w:w="0" w:type="auto"/>
          <w:tblPrExChange w:id="840" w:author="OPPO(Boyuan)-v2" w:date="2022-01-27T14:09:00Z">
            <w:tblPrEx>
              <w:tblW w:w="0" w:type="auto"/>
            </w:tblPrEx>
          </w:tblPrExChange>
        </w:tblPrEx>
        <w:tc>
          <w:tcPr>
            <w:tcW w:w="1271" w:type="dxa"/>
            <w:shd w:val="clear" w:color="auto" w:fill="BFBFBF" w:themeFill="background1" w:themeFillShade="BF"/>
            <w:tcPrChange w:id="841" w:author="OPPO(Boyuan)-v2" w:date="2022-01-27T14:09:00Z">
              <w:tcPr>
                <w:tcW w:w="1271" w:type="dxa"/>
                <w:gridSpan w:val="2"/>
              </w:tcPr>
            </w:tcPrChange>
          </w:tcPr>
          <w:p w:rsidR="00825287" w:rsidRDefault="003922A4">
            <w:pPr>
              <w:spacing w:afterLines="50"/>
            </w:pPr>
            <w:r>
              <w:rPr>
                <w:rFonts w:hint="eastAsia"/>
              </w:rPr>
              <w:lastRenderedPageBreak/>
              <w:t>O</w:t>
            </w:r>
            <w:r>
              <w:t xml:space="preserve">5.02 </w:t>
            </w:r>
          </w:p>
        </w:tc>
        <w:tc>
          <w:tcPr>
            <w:tcW w:w="3807" w:type="dxa"/>
            <w:shd w:val="clear" w:color="auto" w:fill="BFBFBF" w:themeFill="background1" w:themeFillShade="BF"/>
            <w:tcPrChange w:id="842" w:author="OPPO(Boyuan)-v2" w:date="2022-01-27T14:09:00Z">
              <w:tcPr>
                <w:tcW w:w="3807" w:type="dxa"/>
              </w:tcPr>
            </w:tcPrChange>
          </w:tcPr>
          <w:p w:rsidR="00825287" w:rsidRDefault="003922A4">
            <w:pPr>
              <w:spacing w:afterLines="50"/>
            </w:pPr>
            <w:r>
              <w:t>[Unhandled issue from RAN2#116b summary] Further RRC configuration details, e.g., the adaptation layer field configuration for remote UE, dependent on the field for PC5 hop</w:t>
            </w:r>
          </w:p>
        </w:tc>
        <w:tc>
          <w:tcPr>
            <w:tcW w:w="2926" w:type="dxa"/>
            <w:shd w:val="clear" w:color="auto" w:fill="BFBFBF" w:themeFill="background1" w:themeFillShade="BF"/>
            <w:tcPrChange w:id="843" w:author="OPPO(Boyuan)-v2" w:date="2022-01-27T14:09:00Z">
              <w:tcPr>
                <w:tcW w:w="2926" w:type="dxa"/>
                <w:gridSpan w:val="2"/>
              </w:tcPr>
            </w:tcPrChange>
          </w:tcPr>
          <w:p w:rsidR="00825287" w:rsidRDefault="003922A4">
            <w:pPr>
              <w:spacing w:afterLines="50"/>
            </w:pPr>
            <w:del w:id="844" w:author="OPPO(Boyuan)-v2" w:date="2022-01-26T15:28:00Z">
              <w:r>
                <w:delText>(pending CB decision)</w:delText>
              </w:r>
            </w:del>
            <w:ins w:id="845" w:author="OPPO(Boyuan)-v2" w:date="2022-01-26T15:28:00Z">
              <w:r>
                <w:t>Resolved and can b</w:t>
              </w:r>
            </w:ins>
            <w:ins w:id="846" w:author="OPPO(Boyuan)-v2" w:date="2022-01-26T15:29:00Z">
              <w:r>
                <w:t>e closed.</w:t>
              </w:r>
            </w:ins>
          </w:p>
        </w:tc>
        <w:tc>
          <w:tcPr>
            <w:tcW w:w="6274" w:type="dxa"/>
            <w:shd w:val="clear" w:color="auto" w:fill="BFBFBF" w:themeFill="background1" w:themeFillShade="BF"/>
            <w:tcPrChange w:id="847" w:author="OPPO(Boyuan)-v2" w:date="2022-01-27T14:09:00Z">
              <w:tcPr>
                <w:tcW w:w="6274" w:type="dxa"/>
              </w:tcPr>
            </w:tcPrChange>
          </w:tcPr>
          <w:p w:rsidR="00825287" w:rsidRDefault="003922A4">
            <w:pPr>
              <w:spacing w:afterLines="50"/>
              <w:rPr>
                <w:del w:id="848" w:author="OPPO(Boyuan)-v2" w:date="2022-01-26T15:28:00Z"/>
              </w:rPr>
            </w:pPr>
            <w:del w:id="849" w:author="OPPO(Boyuan)-v2" w:date="2022-01-26T15:28:00Z">
              <w:r>
                <w:rPr>
                  <w:rFonts w:hint="eastAsia"/>
                </w:rPr>
                <w:delText>D</w:delText>
              </w:r>
              <w:r>
                <w:delText xml:space="preserve">ue to the proposal made in </w:delText>
              </w:r>
              <w:r>
                <w:delText>adaptation layer A.I. summary</w:delText>
              </w:r>
            </w:del>
          </w:p>
          <w:p w:rsidR="00825287" w:rsidRDefault="003922A4">
            <w:pPr>
              <w:spacing w:afterLines="50"/>
              <w:rPr>
                <w:del w:id="850" w:author="OPPO(Boyuan)-v2" w:date="2022-01-26T15:28:00Z"/>
              </w:rPr>
            </w:pPr>
            <w:del w:id="851" w:author="OPPO(Boyuan)-v2" w:date="2022-01-26T15:28:00Z">
              <w:r>
                <w:delText>Proposal 6</w:delText>
              </w:r>
              <w:r>
                <w:tab/>
                <w:delText>(discussion) If remote UE local ID is present in PC5 adaption layer header, RAN2 to down select the following options based on which remote UE can obtain the local ID from the gNB:</w:delText>
              </w:r>
            </w:del>
          </w:p>
          <w:p w:rsidR="00825287" w:rsidRDefault="003922A4">
            <w:pPr>
              <w:spacing w:afterLines="50"/>
              <w:rPr>
                <w:del w:id="852" w:author="OPPO(Boyuan)-v2" w:date="2022-01-26T15:28:00Z"/>
              </w:rPr>
            </w:pPr>
            <w:del w:id="853" w:author="OPPO(Boyuan)-v2" w:date="2022-01-26T15:28:00Z">
              <w:r>
                <w:delText>a.</w:delText>
              </w:r>
              <w:r>
                <w:tab/>
                <w:delText xml:space="preserve">Option 1: via Uu RRC messages, </w:delText>
              </w:r>
              <w:r>
                <w:delText>including RRCSetup/RRCReconfiguration/RRCResume/RRCReestablishment</w:delText>
              </w:r>
            </w:del>
          </w:p>
          <w:p w:rsidR="00825287" w:rsidRDefault="003922A4">
            <w:pPr>
              <w:spacing w:afterLines="50"/>
              <w:rPr>
                <w:del w:id="854" w:author="OPPO(Boyuan)-v2" w:date="2022-01-26T15:28:00Z"/>
              </w:rPr>
            </w:pPr>
            <w:del w:id="855" w:author="OPPO(Boyuan)-v2" w:date="2022-01-26T15:28:00Z">
              <w:r>
                <w:delText>b.</w:delText>
              </w:r>
              <w:r>
                <w:tab/>
                <w:delText>Option 2: Via SRAP header of RRCResume / RRCReestablishment</w:delText>
              </w:r>
            </w:del>
          </w:p>
          <w:p w:rsidR="00825287" w:rsidRDefault="003922A4">
            <w:pPr>
              <w:spacing w:afterLines="50"/>
              <w:rPr>
                <w:ins w:id="856" w:author="OPPO(Boyuan)-v2" w:date="2022-01-26T15:28:00Z"/>
              </w:rPr>
            </w:pPr>
            <w:del w:id="857" w:author="OPPO(Boyuan)-v2" w:date="2022-01-26T15:28:00Z">
              <w:r>
                <w:delText>c.</w:delText>
              </w:r>
              <w:r>
                <w:tab/>
                <w:delText>Option 3: relay UE forwards the local ID to remote UE via PC5 RRC message</w:delText>
              </w:r>
            </w:del>
            <w:ins w:id="858" w:author="OPPO(Boyuan)-v2" w:date="2022-01-26T15:28:00Z">
              <w:r>
                <w:t>Due to the agreement in RAN2 #116bis:</w:t>
              </w:r>
            </w:ins>
          </w:p>
          <w:p w:rsidR="00825287" w:rsidRDefault="003922A4">
            <w:pPr>
              <w:spacing w:afterLines="50"/>
            </w:pPr>
            <w:ins w:id="859" w:author="OPPO(Boyuan)-v2" w:date="2022-01-26T15:28:00Z">
              <w:r>
                <w:t>Remote UE ob</w:t>
              </w:r>
              <w:r>
                <w:t xml:space="preserve">tains the local ID from the </w:t>
              </w:r>
              <w:proofErr w:type="spellStart"/>
              <w:r>
                <w:t>gNB</w:t>
              </w:r>
              <w:proofErr w:type="spellEnd"/>
              <w:r>
                <w:t xml:space="preserve"> via </w:t>
              </w:r>
              <w:proofErr w:type="spellStart"/>
              <w:r>
                <w:t>Uu</w:t>
              </w:r>
              <w:proofErr w:type="spellEnd"/>
              <w:r>
                <w:t xml:space="preserve"> RRC messages including </w:t>
              </w:r>
              <w:proofErr w:type="spellStart"/>
              <w:r>
                <w:t>RRCSetup</w:t>
              </w:r>
              <w:proofErr w:type="spellEnd"/>
              <w:r>
                <w:t>/</w:t>
              </w:r>
              <w:proofErr w:type="spellStart"/>
              <w:r>
                <w:t>RRCReconfiguration</w:t>
              </w:r>
              <w:proofErr w:type="spellEnd"/>
              <w:r>
                <w:t>/</w:t>
              </w:r>
              <w:proofErr w:type="spellStart"/>
              <w:r>
                <w:t>RRCResume</w:t>
              </w:r>
              <w:proofErr w:type="spellEnd"/>
              <w:r>
                <w:t>/</w:t>
              </w:r>
              <w:proofErr w:type="spellStart"/>
              <w:r>
                <w:t>RRCReestablishment</w:t>
              </w:r>
              <w:proofErr w:type="spellEnd"/>
              <w:r>
                <w:t>.</w:t>
              </w:r>
            </w:ins>
          </w:p>
          <w:p w:rsidR="00825287" w:rsidRDefault="003922A4">
            <w:pPr>
              <w:spacing w:afterLines="50"/>
            </w:pPr>
            <w:del w:id="860" w:author="OPPO(Boyuan)-v2" w:date="2022-01-26T15:28:00Z">
              <w:r>
                <w:delText>We have the corresponding open issue</w:delText>
              </w:r>
            </w:del>
            <w:ins w:id="861" w:author="OPPO(Boyuan)-v2" w:date="2022-01-26T15:28:00Z">
              <w:r>
                <w:t>This open issue can be removed.</w:t>
              </w:r>
            </w:ins>
          </w:p>
        </w:tc>
      </w:tr>
      <w:tr w:rsidR="00825287" w:rsidTr="00825287">
        <w:tblPrEx>
          <w:tblW w:w="0" w:type="auto"/>
          <w:tblPrExChange w:id="862" w:author="OPPO(Boyuan)-v2" w:date="2022-01-27T14:09:00Z">
            <w:tblPrEx>
              <w:tblW w:w="0" w:type="auto"/>
            </w:tblPrEx>
          </w:tblPrExChange>
        </w:tblPrEx>
        <w:tc>
          <w:tcPr>
            <w:tcW w:w="1271" w:type="dxa"/>
            <w:shd w:val="clear" w:color="auto" w:fill="BFBFBF" w:themeFill="background1" w:themeFillShade="BF"/>
            <w:tcPrChange w:id="863" w:author="OPPO(Boyuan)-v2" w:date="2022-01-27T14:09:00Z">
              <w:tcPr>
                <w:tcW w:w="1271" w:type="dxa"/>
                <w:gridSpan w:val="2"/>
              </w:tcPr>
            </w:tcPrChange>
          </w:tcPr>
          <w:p w:rsidR="00825287" w:rsidRDefault="003922A4">
            <w:pPr>
              <w:spacing w:afterLines="50"/>
            </w:pPr>
            <w:r>
              <w:rPr>
                <w:rFonts w:hint="eastAsia"/>
              </w:rPr>
              <w:t>O</w:t>
            </w:r>
            <w:r>
              <w:t>5.03</w:t>
            </w:r>
          </w:p>
          <w:p w:rsidR="00825287" w:rsidRDefault="00825287">
            <w:pPr>
              <w:spacing w:afterLines="50"/>
            </w:pPr>
          </w:p>
        </w:tc>
        <w:tc>
          <w:tcPr>
            <w:tcW w:w="3807" w:type="dxa"/>
            <w:shd w:val="clear" w:color="auto" w:fill="BFBFBF" w:themeFill="background1" w:themeFillShade="BF"/>
            <w:tcPrChange w:id="864" w:author="OPPO(Boyuan)-v2" w:date="2022-01-27T14:09:00Z">
              <w:tcPr>
                <w:tcW w:w="3807" w:type="dxa"/>
              </w:tcPr>
            </w:tcPrChange>
          </w:tcPr>
          <w:p w:rsidR="00825287" w:rsidRDefault="003922A4">
            <w:pPr>
              <w:spacing w:afterLines="50"/>
            </w:pPr>
            <w:r>
              <w:t>[Unhandled issue from RAN2#116b summary] Whether control PDU</w:t>
            </w:r>
            <w:r>
              <w:t xml:space="preserve"> for adaptation layer is needed, and if yes, what is the format.</w:t>
            </w:r>
          </w:p>
        </w:tc>
        <w:tc>
          <w:tcPr>
            <w:tcW w:w="2926" w:type="dxa"/>
            <w:shd w:val="clear" w:color="auto" w:fill="BFBFBF" w:themeFill="background1" w:themeFillShade="BF"/>
            <w:tcPrChange w:id="865" w:author="OPPO(Boyuan)-v2" w:date="2022-01-27T14:09:00Z">
              <w:tcPr>
                <w:tcW w:w="2926" w:type="dxa"/>
                <w:gridSpan w:val="2"/>
              </w:tcPr>
            </w:tcPrChange>
          </w:tcPr>
          <w:p w:rsidR="00825287" w:rsidRDefault="003922A4">
            <w:pPr>
              <w:spacing w:afterLines="50"/>
            </w:pPr>
            <w:del w:id="866" w:author="OPPO(Boyuan)-v2" w:date="2022-01-26T15:26:00Z">
              <w:r>
                <w:delText>(pending CB decision)</w:delText>
              </w:r>
            </w:del>
            <w:ins w:id="867" w:author="OPPO(Boyuan)-v2" w:date="2022-01-26T15:26:00Z">
              <w:r>
                <w:t>Resolved and can be closed</w:t>
              </w:r>
            </w:ins>
          </w:p>
        </w:tc>
        <w:tc>
          <w:tcPr>
            <w:tcW w:w="6274" w:type="dxa"/>
            <w:shd w:val="clear" w:color="auto" w:fill="BFBFBF" w:themeFill="background1" w:themeFillShade="BF"/>
            <w:tcPrChange w:id="868" w:author="OPPO(Boyuan)-v2" w:date="2022-01-27T14:09:00Z">
              <w:tcPr>
                <w:tcW w:w="6274" w:type="dxa"/>
              </w:tcPr>
            </w:tcPrChange>
          </w:tcPr>
          <w:p w:rsidR="00825287" w:rsidRDefault="003922A4">
            <w:pPr>
              <w:spacing w:afterLines="50"/>
              <w:rPr>
                <w:del w:id="869" w:author="OPPO(Boyuan)-v2" w:date="2022-01-26T15:27:00Z"/>
              </w:rPr>
            </w:pPr>
            <w:del w:id="870" w:author="OPPO(Boyuan)-v2" w:date="2022-01-26T15:27:00Z">
              <w:r>
                <w:rPr>
                  <w:rFonts w:hint="eastAsia"/>
                </w:rPr>
                <w:delText>D</w:delText>
              </w:r>
              <w:r>
                <w:delText>ue to the proposal made in adaptation layer A.I. summary</w:delText>
              </w:r>
            </w:del>
          </w:p>
          <w:p w:rsidR="00825287" w:rsidRDefault="003922A4">
            <w:pPr>
              <w:spacing w:afterLines="50"/>
              <w:rPr>
                <w:ins w:id="871" w:author="OPPO(Boyuan)-v2" w:date="2022-01-26T15:27:00Z"/>
              </w:rPr>
            </w:pPr>
            <w:del w:id="872" w:author="OPPO(Boyuan)-v2" w:date="2022-01-26T15:27:00Z">
              <w:r>
                <w:delText>Proposal 3</w:delText>
              </w:r>
              <w:r>
                <w:tab/>
                <w:delText>(discussion) Control PDU is not supported for the adaptation layer in this</w:delText>
              </w:r>
              <w:r>
                <w:delText xml:space="preserve"> release.</w:delText>
              </w:r>
            </w:del>
            <w:ins w:id="873" w:author="OPPO(Boyuan)-v2" w:date="2022-01-26T15:27:00Z">
              <w:r>
                <w:t>Due to the agreement made in RAN2 #116bis:</w:t>
              </w:r>
            </w:ins>
          </w:p>
          <w:p w:rsidR="00825287" w:rsidRDefault="003922A4">
            <w:pPr>
              <w:spacing w:afterLines="50"/>
            </w:pPr>
            <w:ins w:id="874" w:author="OPPO(Boyuan)-v2" w:date="2022-01-26T15:27:00Z">
              <w:r>
                <w:t>Proposal 1 (modified)</w:t>
              </w:r>
              <w:r>
                <w:tab/>
                <w:t xml:space="preserve">Control PDU is supported in neither PC5 SRAP layer (13/19) nor </w:t>
              </w:r>
              <w:proofErr w:type="spellStart"/>
              <w:r>
                <w:t>Uu</w:t>
              </w:r>
              <w:proofErr w:type="spellEnd"/>
              <w:r>
                <w:t xml:space="preserve"> SRAP layer (14/19) in this release.</w:t>
              </w:r>
            </w:ins>
          </w:p>
          <w:p w:rsidR="00825287" w:rsidRDefault="003922A4">
            <w:pPr>
              <w:spacing w:afterLines="50"/>
            </w:pPr>
            <w:del w:id="875" w:author="OPPO(Boyuan)-v2" w:date="2022-01-26T15:27:00Z">
              <w:r>
                <w:delText>We have the corresponding open issue</w:delText>
              </w:r>
            </w:del>
            <w:ins w:id="876" w:author="OPPO(Boyuan)-v2" w:date="2022-01-26T15:27:00Z">
              <w:r>
                <w:t>This open issue can be removed.</w:t>
              </w:r>
            </w:ins>
          </w:p>
        </w:tc>
      </w:tr>
      <w:tr w:rsidR="00825287" w:rsidTr="00825287">
        <w:tblPrEx>
          <w:tblW w:w="0" w:type="auto"/>
          <w:tblPrExChange w:id="877" w:author="OPPO(Boyuan)-v2" w:date="2022-01-27T14:12:00Z">
            <w:tblPrEx>
              <w:tblW w:w="0" w:type="auto"/>
            </w:tblPrEx>
          </w:tblPrExChange>
        </w:tblPrEx>
        <w:tc>
          <w:tcPr>
            <w:tcW w:w="1271" w:type="dxa"/>
            <w:shd w:val="clear" w:color="auto" w:fill="FFFF00"/>
            <w:tcPrChange w:id="878" w:author="OPPO(Boyuan)-v2" w:date="2022-01-27T14:12:00Z">
              <w:tcPr>
                <w:tcW w:w="1271" w:type="dxa"/>
                <w:gridSpan w:val="2"/>
              </w:tcPr>
            </w:tcPrChange>
          </w:tcPr>
          <w:p w:rsidR="00825287" w:rsidRDefault="003922A4">
            <w:pPr>
              <w:spacing w:afterLines="50"/>
            </w:pPr>
            <w:r>
              <w:rPr>
                <w:rFonts w:hint="eastAsia"/>
              </w:rPr>
              <w:t>O</w:t>
            </w:r>
            <w:r>
              <w:t>5.04</w:t>
            </w:r>
          </w:p>
        </w:tc>
        <w:tc>
          <w:tcPr>
            <w:tcW w:w="3807" w:type="dxa"/>
            <w:shd w:val="clear" w:color="auto" w:fill="FFFF00"/>
            <w:tcPrChange w:id="879" w:author="OPPO(Boyuan)-v2" w:date="2022-01-27T14:12:00Z">
              <w:tcPr>
                <w:tcW w:w="3807" w:type="dxa"/>
              </w:tcPr>
            </w:tcPrChange>
          </w:tcPr>
          <w:p w:rsidR="00825287" w:rsidRDefault="003922A4">
            <w:pPr>
              <w:spacing w:afterLines="50"/>
            </w:pPr>
            <w:r>
              <w:t xml:space="preserve">[FFS </w:t>
            </w:r>
            <w:r>
              <w:t>point from R2#116b agreement] Confirm the working assumption of length of remote local UE ID.</w:t>
            </w:r>
          </w:p>
        </w:tc>
        <w:tc>
          <w:tcPr>
            <w:tcW w:w="2926" w:type="dxa"/>
            <w:shd w:val="clear" w:color="auto" w:fill="FFFF00"/>
            <w:tcPrChange w:id="880" w:author="OPPO(Boyuan)-v2" w:date="2022-01-27T14:12:00Z">
              <w:tcPr>
                <w:tcW w:w="2926" w:type="dxa"/>
                <w:gridSpan w:val="2"/>
              </w:tcPr>
            </w:tcPrChange>
          </w:tcPr>
          <w:p w:rsidR="00825287" w:rsidRDefault="003922A4">
            <w:pPr>
              <w:spacing w:afterLines="50"/>
            </w:pPr>
            <w:r>
              <w:rPr>
                <w:rFonts w:hint="eastAsia"/>
              </w:rPr>
              <w:t>P</w:t>
            </w:r>
            <w:r>
              <w:t>re117-e-offline</w:t>
            </w:r>
          </w:p>
        </w:tc>
        <w:tc>
          <w:tcPr>
            <w:tcW w:w="6274" w:type="dxa"/>
            <w:shd w:val="clear" w:color="auto" w:fill="FFFF00"/>
            <w:tcPrChange w:id="881" w:author="OPPO(Boyuan)-v2" w:date="2022-01-27T14:12:00Z">
              <w:tcPr>
                <w:tcW w:w="6274" w:type="dxa"/>
              </w:tcPr>
            </w:tcPrChange>
          </w:tcPr>
          <w:p w:rsidR="00825287" w:rsidRDefault="003922A4">
            <w:pPr>
              <w:spacing w:afterLines="50"/>
            </w:pPr>
            <w:r>
              <w:rPr>
                <w:rFonts w:hint="eastAsia"/>
              </w:rPr>
              <w:t>D</w:t>
            </w:r>
            <w:r>
              <w:t>ue to the working assumption made in RAN2 #116b:</w:t>
            </w:r>
          </w:p>
          <w:p w:rsidR="00825287" w:rsidRDefault="003922A4">
            <w:pPr>
              <w:spacing w:afterLines="50"/>
            </w:pPr>
            <w:r>
              <w:t>Working assumption:</w:t>
            </w:r>
          </w:p>
          <w:p w:rsidR="00825287" w:rsidRDefault="003922A4">
            <w:pPr>
              <w:spacing w:afterLines="50"/>
            </w:pPr>
            <w:r>
              <w:t>Remote local UE ID is 8 bits.</w:t>
            </w:r>
          </w:p>
          <w:p w:rsidR="00825287" w:rsidRDefault="003922A4">
            <w:pPr>
              <w:spacing w:afterLines="50"/>
            </w:pPr>
            <w:r>
              <w:rPr>
                <w:rFonts w:hint="eastAsia"/>
              </w:rPr>
              <w:t>W</w:t>
            </w:r>
            <w:r>
              <w:t>e have the corresponding open issue.</w:t>
            </w:r>
          </w:p>
        </w:tc>
      </w:tr>
      <w:tr w:rsidR="00825287" w:rsidTr="00825287">
        <w:tblPrEx>
          <w:tblW w:w="0" w:type="auto"/>
          <w:tblPrExChange w:id="882" w:author="OPPO(Boyuan)-v2" w:date="2022-01-27T14:12:00Z">
            <w:tblPrEx>
              <w:tblW w:w="0" w:type="auto"/>
            </w:tblPrEx>
          </w:tblPrExChange>
        </w:tblPrEx>
        <w:tc>
          <w:tcPr>
            <w:tcW w:w="1271" w:type="dxa"/>
            <w:shd w:val="clear" w:color="auto" w:fill="FFFF00"/>
            <w:tcPrChange w:id="883" w:author="OPPO(Boyuan)-v2" w:date="2022-01-27T14:12:00Z">
              <w:tcPr>
                <w:tcW w:w="1271" w:type="dxa"/>
                <w:gridSpan w:val="2"/>
              </w:tcPr>
            </w:tcPrChange>
          </w:tcPr>
          <w:p w:rsidR="00825287" w:rsidRDefault="003922A4">
            <w:pPr>
              <w:spacing w:afterLines="50"/>
            </w:pPr>
            <w:r>
              <w:rPr>
                <w:rFonts w:hint="eastAsia"/>
              </w:rPr>
              <w:t>O</w:t>
            </w:r>
            <w:r>
              <w:t>5.05</w:t>
            </w:r>
          </w:p>
        </w:tc>
        <w:tc>
          <w:tcPr>
            <w:tcW w:w="3807" w:type="dxa"/>
            <w:shd w:val="clear" w:color="auto" w:fill="FFFF00"/>
            <w:tcPrChange w:id="884" w:author="OPPO(Boyuan)-v2" w:date="2022-01-27T14:12:00Z">
              <w:tcPr>
                <w:tcW w:w="3807" w:type="dxa"/>
              </w:tcPr>
            </w:tcPrChange>
          </w:tcPr>
          <w:p w:rsidR="00825287" w:rsidRDefault="003922A4">
            <w:pPr>
              <w:spacing w:afterLines="50"/>
            </w:pPr>
            <w:r>
              <w:t>[FFS point from R2#116b agreement] Confirm the working assumption of presenting remote UE ID in PC5 adaptation layer header.</w:t>
            </w:r>
          </w:p>
        </w:tc>
        <w:tc>
          <w:tcPr>
            <w:tcW w:w="2926" w:type="dxa"/>
            <w:shd w:val="clear" w:color="auto" w:fill="FFFF00"/>
            <w:tcPrChange w:id="885" w:author="OPPO(Boyuan)-v2" w:date="2022-01-27T14:12:00Z">
              <w:tcPr>
                <w:tcW w:w="2926" w:type="dxa"/>
                <w:gridSpan w:val="2"/>
              </w:tcPr>
            </w:tcPrChange>
          </w:tcPr>
          <w:p w:rsidR="00825287" w:rsidRDefault="003922A4">
            <w:pPr>
              <w:spacing w:afterLines="50"/>
            </w:pPr>
            <w:r>
              <w:rPr>
                <w:rFonts w:hint="eastAsia"/>
              </w:rPr>
              <w:t>P</w:t>
            </w:r>
            <w:r>
              <w:t>re117-e-offline</w:t>
            </w:r>
          </w:p>
        </w:tc>
        <w:tc>
          <w:tcPr>
            <w:tcW w:w="6274" w:type="dxa"/>
            <w:shd w:val="clear" w:color="auto" w:fill="FFFF00"/>
            <w:tcPrChange w:id="886" w:author="OPPO(Boyuan)-v2" w:date="2022-01-27T14:12:00Z">
              <w:tcPr>
                <w:tcW w:w="6274" w:type="dxa"/>
              </w:tcPr>
            </w:tcPrChange>
          </w:tcPr>
          <w:p w:rsidR="00825287" w:rsidRDefault="003922A4">
            <w:pPr>
              <w:spacing w:afterLines="50"/>
            </w:pPr>
            <w:r>
              <w:rPr>
                <w:rFonts w:hint="eastAsia"/>
              </w:rPr>
              <w:t>D</w:t>
            </w:r>
            <w:r>
              <w:t>ue to the working assumption made in RAN2 #116b:</w:t>
            </w:r>
          </w:p>
          <w:p w:rsidR="00825287" w:rsidRDefault="003922A4">
            <w:pPr>
              <w:spacing w:afterLines="50"/>
            </w:pPr>
            <w:r>
              <w:t>Working assumption:</w:t>
            </w:r>
          </w:p>
          <w:p w:rsidR="00825287" w:rsidRDefault="003922A4">
            <w:pPr>
              <w:spacing w:afterLines="50"/>
            </w:pPr>
            <w:r>
              <w:t xml:space="preserve">Remote UE ID is always present in PC5 </w:t>
            </w:r>
            <w:r>
              <w:t>adaptation layer header.  RAN2 does not pursue procedural spec impact for handling it beyond P6 of R2-2200943.  To be revisited this meeting in light of any conclusion on P6.</w:t>
            </w:r>
            <w:r>
              <w:rPr>
                <w:rFonts w:hint="eastAsia"/>
              </w:rPr>
              <w:t>W</w:t>
            </w:r>
            <w:r>
              <w:t>e have the corresponding open issue.</w:t>
            </w:r>
          </w:p>
        </w:tc>
      </w:tr>
      <w:tr w:rsidR="00825287" w:rsidTr="00825287">
        <w:tblPrEx>
          <w:tblW w:w="0" w:type="auto"/>
          <w:tblPrExChange w:id="887" w:author="OPPO(Boyuan)-v2" w:date="2022-01-27T14:09:00Z">
            <w:tblPrEx>
              <w:tblW w:w="0" w:type="auto"/>
            </w:tblPrEx>
          </w:tblPrExChange>
        </w:tblPrEx>
        <w:tc>
          <w:tcPr>
            <w:tcW w:w="1271" w:type="dxa"/>
            <w:shd w:val="clear" w:color="auto" w:fill="BFBFBF" w:themeFill="background1" w:themeFillShade="BF"/>
            <w:tcPrChange w:id="888" w:author="OPPO(Boyuan)-v2" w:date="2022-01-27T14:09:00Z">
              <w:tcPr>
                <w:tcW w:w="1271" w:type="dxa"/>
                <w:gridSpan w:val="2"/>
              </w:tcPr>
            </w:tcPrChange>
          </w:tcPr>
          <w:p w:rsidR="00825287" w:rsidRDefault="003922A4">
            <w:pPr>
              <w:spacing w:afterLines="50"/>
            </w:pPr>
            <w:r>
              <w:rPr>
                <w:rFonts w:hint="eastAsia"/>
              </w:rPr>
              <w:t>O</w:t>
            </w:r>
            <w:r>
              <w:t>5.06</w:t>
            </w:r>
          </w:p>
        </w:tc>
        <w:tc>
          <w:tcPr>
            <w:tcW w:w="3807" w:type="dxa"/>
            <w:shd w:val="clear" w:color="auto" w:fill="BFBFBF" w:themeFill="background1" w:themeFillShade="BF"/>
            <w:tcPrChange w:id="889" w:author="OPPO(Boyuan)-v2" w:date="2022-01-27T14:09:00Z">
              <w:tcPr>
                <w:tcW w:w="3807" w:type="dxa"/>
              </w:tcPr>
            </w:tcPrChange>
          </w:tcPr>
          <w:p w:rsidR="00825287" w:rsidRDefault="003922A4">
            <w:pPr>
              <w:spacing w:afterLines="50"/>
            </w:pPr>
            <w:r>
              <w:t>[Unhandled issue from RAN2#116b summa</w:t>
            </w:r>
            <w:r>
              <w:t xml:space="preserve">ry] </w:t>
            </w:r>
            <w:r>
              <w:rPr>
                <w:rFonts w:hint="eastAsia"/>
              </w:rPr>
              <w:t>F</w:t>
            </w:r>
            <w:r>
              <w:t xml:space="preserve">FS on the configuration of LCID for PC5 RLC channel of </w:t>
            </w:r>
            <w:proofErr w:type="spellStart"/>
            <w:r>
              <w:t>Uu</w:t>
            </w:r>
            <w:proofErr w:type="spellEnd"/>
            <w:r>
              <w:t xml:space="preserve"> SRB0.</w:t>
            </w:r>
          </w:p>
        </w:tc>
        <w:tc>
          <w:tcPr>
            <w:tcW w:w="2926" w:type="dxa"/>
            <w:shd w:val="clear" w:color="auto" w:fill="BFBFBF" w:themeFill="background1" w:themeFillShade="BF"/>
            <w:tcPrChange w:id="890" w:author="OPPO(Boyuan)-v2" w:date="2022-01-27T14:09:00Z">
              <w:tcPr>
                <w:tcW w:w="2926" w:type="dxa"/>
                <w:gridSpan w:val="2"/>
              </w:tcPr>
            </w:tcPrChange>
          </w:tcPr>
          <w:p w:rsidR="00825287" w:rsidRDefault="003922A4">
            <w:pPr>
              <w:spacing w:afterLines="50"/>
            </w:pPr>
            <w:del w:id="891" w:author="OPPO(Boyuan)-v2" w:date="2022-01-26T14:49:00Z">
              <w:r>
                <w:rPr>
                  <w:rFonts w:hint="eastAsia"/>
                </w:rPr>
                <w:delText>P</w:delText>
              </w:r>
              <w:r>
                <w:delText>re117-e-offline</w:delText>
              </w:r>
            </w:del>
            <w:ins w:id="892" w:author="OPPO(Boyuan)-v2" w:date="2022-01-26T14:49:00Z">
              <w:r>
                <w:t xml:space="preserve">Resolved and can be </w:t>
              </w:r>
            </w:ins>
            <w:ins w:id="893" w:author="OPPO(Boyuan)-v2" w:date="2022-01-26T14:50:00Z">
              <w:r>
                <w:t>removed</w:t>
              </w:r>
            </w:ins>
          </w:p>
        </w:tc>
        <w:tc>
          <w:tcPr>
            <w:tcW w:w="6274" w:type="dxa"/>
            <w:shd w:val="clear" w:color="auto" w:fill="BFBFBF" w:themeFill="background1" w:themeFillShade="BF"/>
            <w:tcPrChange w:id="894" w:author="OPPO(Boyuan)-v2" w:date="2022-01-27T14:09:00Z">
              <w:tcPr>
                <w:tcW w:w="6274" w:type="dxa"/>
              </w:tcPr>
            </w:tcPrChange>
          </w:tcPr>
          <w:p w:rsidR="00825287" w:rsidRDefault="003922A4">
            <w:pPr>
              <w:spacing w:afterLines="50"/>
              <w:rPr>
                <w:del w:id="895" w:author="OPPO(Boyuan)-v2" w:date="2022-01-26T14:50:00Z"/>
              </w:rPr>
            </w:pPr>
            <w:del w:id="896" w:author="OPPO(Boyuan)-v2" w:date="2022-01-26T14:50:00Z">
              <w:r>
                <w:rPr>
                  <w:rFonts w:hint="eastAsia"/>
                </w:rPr>
                <w:delText>D</w:delText>
              </w:r>
              <w:r>
                <w:delText>ue to the proposal made in adaptation layer A.I. summary</w:delText>
              </w:r>
            </w:del>
          </w:p>
          <w:p w:rsidR="00825287" w:rsidRDefault="003922A4">
            <w:pPr>
              <w:spacing w:afterLines="50"/>
              <w:rPr>
                <w:ins w:id="897" w:author="OPPO(Boyuan)-v2" w:date="2022-01-26T14:50:00Z"/>
              </w:rPr>
            </w:pPr>
            <w:del w:id="898" w:author="OPPO(Boyuan)-v2" w:date="2022-01-26T14:50:00Z">
              <w:r>
                <w:delText>Proposal 9</w:delText>
              </w:r>
              <w:r>
                <w:tab/>
                <w:delText>(discussion) RAN2 to discuss whether LCID for PC5 RLC channel is to be all</w:delText>
              </w:r>
              <w:r>
                <w:delText>ocated by UE as in R16 or specified for Uu SRB0.</w:delText>
              </w:r>
            </w:del>
            <w:ins w:id="899" w:author="OPPO(Boyuan)-v2" w:date="2022-01-26T14:50:00Z">
              <w:r>
                <w:t>Due to the agreement made in RAN2 #116bis:</w:t>
              </w:r>
            </w:ins>
          </w:p>
          <w:p w:rsidR="00825287" w:rsidRDefault="003922A4">
            <w:pPr>
              <w:spacing w:afterLines="50"/>
              <w:rPr>
                <w:ins w:id="900" w:author="OPPO(Boyuan)-v2" w:date="2022-01-26T14:50:00Z"/>
              </w:rPr>
            </w:pPr>
            <w:ins w:id="901" w:author="OPPO(Boyuan)-v2" w:date="2022-01-26T14:50:00Z">
              <w:r>
                <w:t>Agreements:</w:t>
              </w:r>
            </w:ins>
          </w:p>
          <w:p w:rsidR="00825287" w:rsidRDefault="003922A4">
            <w:pPr>
              <w:spacing w:afterLines="50"/>
            </w:pPr>
            <w:ins w:id="902" w:author="OPPO(Boyuan)-v2" w:date="2022-01-26T14:50:00Z">
              <w:r>
                <w:t>Proposal 3</w:t>
              </w:r>
              <w:r>
                <w:tab/>
                <w:t xml:space="preserve">(18/19) LCID for PC5 RLC channel is specified for remote UE </w:t>
              </w:r>
              <w:proofErr w:type="spellStart"/>
              <w:r>
                <w:t>Uu</w:t>
              </w:r>
              <w:proofErr w:type="spellEnd"/>
              <w:r>
                <w:t xml:space="preserve"> SRB0</w:t>
              </w:r>
            </w:ins>
          </w:p>
          <w:p w:rsidR="00825287" w:rsidRDefault="003922A4">
            <w:pPr>
              <w:spacing w:afterLines="50"/>
              <w:rPr>
                <w:ins w:id="903" w:author="OPPO(Boyuan)-v2" w:date="2022-01-26T14:50:00Z"/>
              </w:rPr>
            </w:pPr>
            <w:del w:id="904" w:author="OPPO(Boyuan)-v2" w:date="2022-01-26T14:50:00Z">
              <w:r>
                <w:delText>We have the corresponding open issue</w:delText>
              </w:r>
            </w:del>
          </w:p>
          <w:p w:rsidR="00825287" w:rsidRDefault="003922A4">
            <w:pPr>
              <w:spacing w:afterLines="50"/>
            </w:pPr>
            <w:ins w:id="905" w:author="OPPO(Boyuan)-v2" w:date="2022-01-26T14:50:00Z">
              <w:r>
                <w:t>This open iss</w:t>
              </w:r>
            </w:ins>
            <w:ins w:id="906" w:author="OPPO(Boyuan)-v2" w:date="2022-01-26T14:51:00Z">
              <w:r>
                <w:t>ue can be removed.</w:t>
              </w:r>
            </w:ins>
          </w:p>
        </w:tc>
      </w:tr>
      <w:tr w:rsidR="00825287" w:rsidTr="00825287">
        <w:tblPrEx>
          <w:tblW w:w="0" w:type="auto"/>
          <w:tblPrExChange w:id="907" w:author="Post-116b" w:date="2022-01-28T12:27:00Z">
            <w:tblPrEx>
              <w:tblW w:w="0" w:type="auto"/>
            </w:tblPrEx>
          </w:tblPrExChange>
        </w:tblPrEx>
        <w:tc>
          <w:tcPr>
            <w:tcW w:w="1271" w:type="dxa"/>
            <w:shd w:val="clear" w:color="auto" w:fill="A6A6A6" w:themeFill="background1" w:themeFillShade="A6"/>
            <w:tcPrChange w:id="908" w:author="Post-116b" w:date="2022-01-28T12:27:00Z">
              <w:tcPr>
                <w:tcW w:w="1271" w:type="dxa"/>
                <w:gridSpan w:val="2"/>
              </w:tcPr>
            </w:tcPrChange>
          </w:tcPr>
          <w:p w:rsidR="00825287" w:rsidRDefault="003922A4">
            <w:pPr>
              <w:spacing w:afterLines="50"/>
            </w:pPr>
            <w:r>
              <w:rPr>
                <w:rFonts w:hint="eastAsia"/>
              </w:rPr>
              <w:t>O</w:t>
            </w:r>
            <w:r>
              <w:t>5.07</w:t>
            </w:r>
          </w:p>
        </w:tc>
        <w:tc>
          <w:tcPr>
            <w:tcW w:w="3807" w:type="dxa"/>
            <w:shd w:val="clear" w:color="auto" w:fill="A6A6A6" w:themeFill="background1" w:themeFillShade="A6"/>
            <w:tcPrChange w:id="909" w:author="Post-116b" w:date="2022-01-28T12:27:00Z">
              <w:tcPr>
                <w:tcW w:w="3807" w:type="dxa"/>
              </w:tcPr>
            </w:tcPrChange>
          </w:tcPr>
          <w:p w:rsidR="00825287" w:rsidRDefault="003922A4">
            <w:pPr>
              <w:spacing w:afterLines="50"/>
              <w:rPr>
                <w:lang w:eastAsia="ko-KR"/>
              </w:rPr>
            </w:pPr>
            <w:r>
              <w:t xml:space="preserve">[EN from running-CR of 38.351] </w:t>
            </w:r>
            <w:r>
              <w:rPr>
                <w:lang w:eastAsia="ko-KR"/>
              </w:rPr>
              <w:t>The length of R-bit is to be decided</w:t>
            </w:r>
            <w:r>
              <w:t>.</w:t>
            </w:r>
          </w:p>
        </w:tc>
        <w:tc>
          <w:tcPr>
            <w:tcW w:w="2926" w:type="dxa"/>
            <w:shd w:val="clear" w:color="auto" w:fill="A6A6A6" w:themeFill="background1" w:themeFillShade="A6"/>
            <w:tcPrChange w:id="910" w:author="Post-116b" w:date="2022-01-28T12:27:00Z">
              <w:tcPr>
                <w:tcW w:w="2926" w:type="dxa"/>
                <w:gridSpan w:val="2"/>
              </w:tcPr>
            </w:tcPrChange>
          </w:tcPr>
          <w:p w:rsidR="00825287" w:rsidRDefault="003922A4">
            <w:pPr>
              <w:spacing w:afterLines="50"/>
              <w:rPr>
                <w:lang w:eastAsia="ko-KR"/>
              </w:rPr>
            </w:pPr>
            <w:del w:id="911" w:author="Post-116b" w:date="2022-01-28T12:27:00Z">
              <w:r>
                <w:rPr>
                  <w:rFonts w:hint="eastAsia"/>
                </w:rPr>
                <w:delText>CR</w:delText>
              </w:r>
              <w:r>
                <w:delText xml:space="preserve"> </w:delText>
              </w:r>
              <w:r>
                <w:rPr>
                  <w:rFonts w:hint="eastAsia"/>
                </w:rPr>
                <w:delText>rapporteur</w:delText>
              </w:r>
              <w:r>
                <w:delText xml:space="preserve"> </w:delText>
              </w:r>
              <w:r>
                <w:rPr>
                  <w:rFonts w:hint="eastAsia"/>
                </w:rPr>
                <w:delText>handled</w:delText>
              </w:r>
            </w:del>
            <w:ins w:id="912" w:author="Post-116b" w:date="2022-01-28T12:27:00Z">
              <w:r>
                <w:t>Resolved and can be closed</w:t>
              </w:r>
            </w:ins>
          </w:p>
        </w:tc>
        <w:tc>
          <w:tcPr>
            <w:tcW w:w="6274" w:type="dxa"/>
            <w:shd w:val="clear" w:color="auto" w:fill="A6A6A6" w:themeFill="background1" w:themeFillShade="A6"/>
            <w:tcPrChange w:id="913" w:author="Post-116b" w:date="2022-01-28T12:27:00Z">
              <w:tcPr>
                <w:tcW w:w="6274" w:type="dxa"/>
              </w:tcPr>
            </w:tcPrChange>
          </w:tcPr>
          <w:p w:rsidR="00825287" w:rsidRDefault="003922A4">
            <w:pPr>
              <w:spacing w:afterLines="50"/>
            </w:pPr>
            <w:r>
              <w:rPr>
                <w:rFonts w:hint="eastAsia"/>
              </w:rPr>
              <w:t>D</w:t>
            </w:r>
            <w:r>
              <w:t>ue to the following EN in 38.351 running CR:</w:t>
            </w:r>
          </w:p>
          <w:p w:rsidR="00825287" w:rsidRDefault="003922A4">
            <w:pPr>
              <w:pStyle w:val="Guidance"/>
              <w:rPr>
                <w:rFonts w:ascii="Arial" w:hAnsi="Arial" w:cs="Arial"/>
                <w:color w:val="auto"/>
                <w:lang w:eastAsia="zh-CN"/>
              </w:rPr>
            </w:pPr>
            <w:r>
              <w:rPr>
                <w:rFonts w:ascii="Arial" w:hAnsi="Arial" w:cs="Arial"/>
                <w:color w:val="auto"/>
              </w:rPr>
              <w:lastRenderedPageBreak/>
              <w:t>Editor’s Note:</w:t>
            </w:r>
            <w:r>
              <w:rPr>
                <w:rFonts w:ascii="Arial" w:hAnsi="Arial" w:cs="Arial"/>
                <w:color w:val="auto"/>
                <w:lang w:eastAsia="ko-KR"/>
              </w:rPr>
              <w:t xml:space="preserve"> The length of R-bit is to be decided</w:t>
            </w:r>
            <w:r>
              <w:rPr>
                <w:rFonts w:ascii="Arial" w:hAnsi="Arial" w:cs="Arial"/>
                <w:color w:val="auto"/>
              </w:rPr>
              <w:t>.</w:t>
            </w:r>
          </w:p>
          <w:p w:rsidR="00825287" w:rsidRDefault="003922A4">
            <w:pPr>
              <w:spacing w:afterLines="50"/>
            </w:pPr>
            <w:del w:id="914" w:author="Post-116b" w:date="2022-01-28T12:27:00Z">
              <w:r>
                <w:delText xml:space="preserve">We have the corresponding open </w:delText>
              </w:r>
              <w:r>
                <w:delText>issue</w:delText>
              </w:r>
            </w:del>
            <w:ins w:id="915" w:author="Post-116b" w:date="2022-01-28T12:27:00Z">
              <w:r>
                <w:t>which has been closed in post-116b discussion</w:t>
              </w:r>
            </w:ins>
          </w:p>
        </w:tc>
      </w:tr>
      <w:tr w:rsidR="00825287" w:rsidTr="00825287">
        <w:tblPrEx>
          <w:tblW w:w="0" w:type="auto"/>
          <w:tblPrExChange w:id="916" w:author="OPPO(Boyuan)-v2" w:date="2022-01-27T14:12:00Z">
            <w:tblPrEx>
              <w:tblW w:w="0" w:type="auto"/>
            </w:tblPrEx>
          </w:tblPrExChange>
        </w:tblPrEx>
        <w:tc>
          <w:tcPr>
            <w:tcW w:w="1271" w:type="dxa"/>
            <w:shd w:val="clear" w:color="auto" w:fill="FFFF00"/>
            <w:tcPrChange w:id="917" w:author="OPPO(Boyuan)-v2" w:date="2022-01-27T14:12:00Z">
              <w:tcPr>
                <w:tcW w:w="1271" w:type="dxa"/>
                <w:gridSpan w:val="2"/>
              </w:tcPr>
            </w:tcPrChange>
          </w:tcPr>
          <w:p w:rsidR="00825287" w:rsidRDefault="003922A4">
            <w:pPr>
              <w:spacing w:afterLines="50"/>
            </w:pPr>
            <w:r>
              <w:rPr>
                <w:rFonts w:hint="eastAsia"/>
              </w:rPr>
              <w:lastRenderedPageBreak/>
              <w:t>O</w:t>
            </w:r>
            <w:r>
              <w:t>5.08</w:t>
            </w:r>
          </w:p>
        </w:tc>
        <w:tc>
          <w:tcPr>
            <w:tcW w:w="3807" w:type="dxa"/>
            <w:shd w:val="clear" w:color="auto" w:fill="FFFF00"/>
            <w:tcPrChange w:id="918" w:author="OPPO(Boyuan)-v2" w:date="2022-01-27T14:12:00Z">
              <w:tcPr>
                <w:tcW w:w="3807" w:type="dxa"/>
              </w:tcPr>
            </w:tcPrChange>
          </w:tcPr>
          <w:p w:rsidR="00825287" w:rsidRDefault="003922A4">
            <w:pPr>
              <w:spacing w:afterLines="50"/>
            </w:pPr>
            <w:r>
              <w:t xml:space="preserve">[FFS point from R2#116 agreement] SUI content to enable reporting the remote UE’s </w:t>
            </w:r>
            <w:r>
              <w:rPr>
                <w:rFonts w:hint="eastAsia"/>
              </w:rPr>
              <w:t>L</w:t>
            </w:r>
            <w:r>
              <w:t xml:space="preserve">2ID via SUI message to </w:t>
            </w:r>
            <w:proofErr w:type="spellStart"/>
            <w:r>
              <w:t>gNB</w:t>
            </w:r>
            <w:proofErr w:type="spellEnd"/>
            <w:ins w:id="919" w:author="OPPO(Boyuan)-v2" w:date="2022-01-27T17:57:00Z">
              <w:r>
                <w:t xml:space="preserve"> by relay/remote UE</w:t>
              </w:r>
            </w:ins>
          </w:p>
        </w:tc>
        <w:tc>
          <w:tcPr>
            <w:tcW w:w="2926" w:type="dxa"/>
            <w:shd w:val="clear" w:color="auto" w:fill="FFFF00"/>
            <w:tcPrChange w:id="920" w:author="OPPO(Boyuan)-v2" w:date="2022-01-27T14:12:00Z">
              <w:tcPr>
                <w:tcW w:w="2926" w:type="dxa"/>
                <w:gridSpan w:val="2"/>
              </w:tcPr>
            </w:tcPrChange>
          </w:tcPr>
          <w:p w:rsidR="00825287" w:rsidRDefault="003922A4">
            <w:pPr>
              <w:spacing w:afterLines="50"/>
            </w:pPr>
            <w:del w:id="921" w:author="OPPO(Boyuan)-v2" w:date="2022-01-27T14:05:00Z">
              <w:r>
                <w:rPr>
                  <w:rFonts w:hint="eastAsia"/>
                </w:rPr>
                <w:delText>CR</w:delText>
              </w:r>
              <w:r>
                <w:delText xml:space="preserve"> </w:delText>
              </w:r>
              <w:r>
                <w:rPr>
                  <w:rFonts w:hint="eastAsia"/>
                </w:rPr>
                <w:delText>rapporteur</w:delText>
              </w:r>
              <w:r>
                <w:delText xml:space="preserve"> </w:delText>
              </w:r>
              <w:r>
                <w:rPr>
                  <w:rFonts w:hint="eastAsia"/>
                </w:rPr>
                <w:delText>handled</w:delText>
              </w:r>
            </w:del>
            <w:ins w:id="922" w:author="OPPO(Boyuan)-v2" w:date="2022-01-27T14:05:00Z">
              <w:r>
                <w:t>Pre117-e-offline</w:t>
              </w:r>
            </w:ins>
          </w:p>
        </w:tc>
        <w:tc>
          <w:tcPr>
            <w:tcW w:w="6274" w:type="dxa"/>
            <w:shd w:val="clear" w:color="auto" w:fill="FFFF00"/>
            <w:tcPrChange w:id="923" w:author="OPPO(Boyuan)-v2" w:date="2022-01-27T14:12:00Z">
              <w:tcPr>
                <w:tcW w:w="6274" w:type="dxa"/>
              </w:tcPr>
            </w:tcPrChange>
          </w:tcPr>
          <w:p w:rsidR="00825287" w:rsidRDefault="003922A4">
            <w:pPr>
              <w:spacing w:afterLines="50"/>
            </w:pPr>
            <w:r>
              <w:rPr>
                <w:rFonts w:hint="eastAsia"/>
              </w:rPr>
              <w:t>D</w:t>
            </w:r>
            <w:r>
              <w:t xml:space="preserve">ue to the following agreement </w:t>
            </w:r>
            <w:r>
              <w:t>made in RAN2 #116:</w:t>
            </w:r>
          </w:p>
          <w:p w:rsidR="00825287" w:rsidRDefault="003922A4">
            <w:pPr>
              <w:spacing w:afterLines="50"/>
            </w:pPr>
            <w:r>
              <w:t xml:space="preserve">Proposal 15 (modified): Relay UE is configured by </w:t>
            </w:r>
            <w:proofErr w:type="spellStart"/>
            <w:r>
              <w:t>gNB</w:t>
            </w:r>
            <w:proofErr w:type="spellEnd"/>
            <w:r>
              <w:t xml:space="preserve"> with the local/temp remote UE ID to be used in adaptation layer by </w:t>
            </w:r>
            <w:proofErr w:type="spellStart"/>
            <w:r>
              <w:t>RRCReconfiguration</w:t>
            </w:r>
            <w:proofErr w:type="spellEnd"/>
            <w:r>
              <w:t xml:space="preserve"> message, after reporting the remote UE’s L2ID via SUI message to </w:t>
            </w:r>
            <w:proofErr w:type="spellStart"/>
            <w:r>
              <w:t>gNB</w:t>
            </w:r>
            <w:proofErr w:type="spellEnd"/>
            <w:r>
              <w:t xml:space="preserve"> and before forwarding the fi</w:t>
            </w:r>
            <w:r>
              <w:t>rst SRB0 UL message of the remote UE.  FFS if impact to the SUI contents is needed to enable this.</w:t>
            </w:r>
          </w:p>
          <w:p w:rsidR="00825287" w:rsidRDefault="003922A4">
            <w:pPr>
              <w:spacing w:afterLines="50"/>
              <w:rPr>
                <w:ins w:id="924" w:author="OPPO(Boyuan)-v2" w:date="2022-01-26T19:10:00Z"/>
              </w:rPr>
            </w:pPr>
            <w:r>
              <w:t>We have the corresponding open issue.</w:t>
            </w:r>
          </w:p>
          <w:p w:rsidR="00825287" w:rsidRDefault="003922A4">
            <w:pPr>
              <w:spacing w:afterLines="50"/>
            </w:pPr>
            <w:ins w:id="925" w:author="OPPO(Boyuan)-v2" w:date="2022-01-26T19:10:00Z">
              <w:r>
                <w:rPr>
                  <w:rFonts w:hint="eastAsia"/>
                </w:rPr>
                <w:t>R</w:t>
              </w:r>
              <w:r>
                <w:t>app understand it is a general issue on how to report remote UE ID in SUI</w:t>
              </w:r>
            </w:ins>
          </w:p>
        </w:tc>
      </w:tr>
      <w:tr w:rsidR="00825287" w:rsidTr="00825287">
        <w:tblPrEx>
          <w:tblW w:w="0" w:type="auto"/>
          <w:tblPrExChange w:id="926" w:author="OPPO(Boyuan)-v2" w:date="2022-01-27T14:18:00Z">
            <w:tblPrEx>
              <w:tblW w:w="0" w:type="auto"/>
            </w:tblPrEx>
          </w:tblPrExChange>
        </w:tblPrEx>
        <w:trPr>
          <w:ins w:id="927" w:author="OPPO(Boyuan)-v2" w:date="2022-01-26T15:52:00Z"/>
        </w:trPr>
        <w:tc>
          <w:tcPr>
            <w:tcW w:w="1271" w:type="dxa"/>
            <w:shd w:val="clear" w:color="auto" w:fill="92D050"/>
            <w:tcPrChange w:id="928" w:author="OPPO(Boyuan)-v2" w:date="2022-01-27T14:18:00Z">
              <w:tcPr>
                <w:tcW w:w="1271" w:type="dxa"/>
                <w:gridSpan w:val="2"/>
              </w:tcPr>
            </w:tcPrChange>
          </w:tcPr>
          <w:p w:rsidR="00825287" w:rsidRDefault="003922A4">
            <w:pPr>
              <w:spacing w:afterLines="50"/>
              <w:rPr>
                <w:ins w:id="929" w:author="OPPO(Boyuan)-v2" w:date="2022-01-26T15:52:00Z"/>
              </w:rPr>
            </w:pPr>
            <w:ins w:id="930" w:author="OPPO(Boyuan)-v2" w:date="2022-01-26T15:52:00Z">
              <w:r>
                <w:rPr>
                  <w:rFonts w:hint="eastAsia"/>
                </w:rPr>
                <w:t>O</w:t>
              </w:r>
              <w:r>
                <w:t>5.09</w:t>
              </w:r>
            </w:ins>
          </w:p>
        </w:tc>
        <w:tc>
          <w:tcPr>
            <w:tcW w:w="3807" w:type="dxa"/>
            <w:shd w:val="clear" w:color="auto" w:fill="92D050"/>
            <w:tcPrChange w:id="931" w:author="OPPO(Boyuan)-v2" w:date="2022-01-27T14:18:00Z">
              <w:tcPr>
                <w:tcW w:w="3807" w:type="dxa"/>
              </w:tcPr>
            </w:tcPrChange>
          </w:tcPr>
          <w:p w:rsidR="00825287" w:rsidRDefault="003922A4">
            <w:pPr>
              <w:spacing w:afterLines="50"/>
              <w:rPr>
                <w:ins w:id="932" w:author="OPPO(Boyuan)-v2" w:date="2022-01-26T15:52:00Z"/>
              </w:rPr>
            </w:pPr>
            <w:ins w:id="933" w:author="OPPO(Boyuan)-v2" w:date="2022-01-26T15:52:00Z">
              <w:r>
                <w:rPr>
                  <w:rFonts w:hint="eastAsia"/>
                </w:rPr>
                <w:t>[</w:t>
              </w:r>
              <w:r>
                <w:t xml:space="preserve">EN from running-CR of 38.351] how </w:t>
              </w:r>
              <w:r>
                <w:t xml:space="preserve">for SRAP entity at </w:t>
              </w:r>
              <w:proofErr w:type="spellStart"/>
              <w:r>
                <w:t>Uu</w:t>
              </w:r>
              <w:proofErr w:type="spellEnd"/>
              <w:r>
                <w:t xml:space="preserve"> interface on U2N Relay UE, SRAP entity at PC5 interface on U2N Relay UE, and SRAP entity at PC5 interface on U2N Remote UE to handle error data.</w:t>
              </w:r>
            </w:ins>
          </w:p>
        </w:tc>
        <w:tc>
          <w:tcPr>
            <w:tcW w:w="2926" w:type="dxa"/>
            <w:shd w:val="clear" w:color="auto" w:fill="92D050"/>
            <w:tcPrChange w:id="934" w:author="OPPO(Boyuan)-v2" w:date="2022-01-27T14:18:00Z">
              <w:tcPr>
                <w:tcW w:w="2926" w:type="dxa"/>
                <w:gridSpan w:val="2"/>
              </w:tcPr>
            </w:tcPrChange>
          </w:tcPr>
          <w:p w:rsidR="00825287" w:rsidRDefault="003922A4">
            <w:pPr>
              <w:spacing w:afterLines="50"/>
              <w:rPr>
                <w:ins w:id="935" w:author="OPPO(Boyuan)-v2" w:date="2022-01-26T15:52:00Z"/>
              </w:rPr>
            </w:pPr>
            <w:ins w:id="936" w:author="OPPO(Boyuan)-v2" w:date="2022-01-26T15:52:00Z">
              <w:r>
                <w:rPr>
                  <w:rFonts w:hint="eastAsia"/>
                </w:rPr>
                <w:t>CR</w:t>
              </w:r>
              <w:r>
                <w:t xml:space="preserve"> rap</w:t>
              </w:r>
            </w:ins>
            <w:ins w:id="937" w:author="OPPO(Boyuan)-v2" w:date="2022-01-26T15:53:00Z">
              <w:r>
                <w:t>porteur handled</w:t>
              </w:r>
            </w:ins>
          </w:p>
        </w:tc>
        <w:tc>
          <w:tcPr>
            <w:tcW w:w="6274" w:type="dxa"/>
            <w:shd w:val="clear" w:color="auto" w:fill="92D050"/>
            <w:tcPrChange w:id="938" w:author="OPPO(Boyuan)-v2" w:date="2022-01-27T14:18:00Z">
              <w:tcPr>
                <w:tcW w:w="6274" w:type="dxa"/>
              </w:tcPr>
            </w:tcPrChange>
          </w:tcPr>
          <w:p w:rsidR="00825287" w:rsidRDefault="003922A4">
            <w:pPr>
              <w:spacing w:afterLines="50"/>
              <w:rPr>
                <w:ins w:id="939" w:author="OPPO(Boyuan)-v2" w:date="2022-01-26T15:53:00Z"/>
              </w:rPr>
            </w:pPr>
            <w:ins w:id="940" w:author="OPPO(Boyuan)-v2" w:date="2022-01-26T15:53:00Z">
              <w:r>
                <w:rPr>
                  <w:rFonts w:hint="eastAsia"/>
                </w:rPr>
                <w:t>D</w:t>
              </w:r>
              <w:r>
                <w:t>ue to the following EN in 38.351 running CR:</w:t>
              </w:r>
            </w:ins>
          </w:p>
          <w:p w:rsidR="00825287" w:rsidRPr="00825287" w:rsidRDefault="003922A4">
            <w:pPr>
              <w:pStyle w:val="Guidance"/>
              <w:rPr>
                <w:ins w:id="941" w:author="OPPO(Boyuan)-v2" w:date="2022-01-26T15:53:00Z"/>
                <w:color w:val="auto"/>
                <w:lang w:eastAsia="zh-CN"/>
                <w:rPrChange w:id="942" w:author="OPPO(Boyuan)-v2" w:date="2022-01-27T14:20:00Z">
                  <w:rPr>
                    <w:ins w:id="943" w:author="OPPO(Boyuan)-v2" w:date="2022-01-26T15:53:00Z"/>
                    <w:lang w:eastAsia="zh-CN"/>
                  </w:rPr>
                </w:rPrChange>
              </w:rPr>
            </w:pPr>
            <w:ins w:id="944" w:author="OPPO(Boyuan)-v2" w:date="2022-01-26T15:53:00Z">
              <w:r>
                <w:rPr>
                  <w:color w:val="auto"/>
                  <w:rPrChange w:id="945" w:author="OPPO(Boyuan)-v2" w:date="2022-01-27T14:20:00Z">
                    <w:rPr/>
                  </w:rPrChange>
                </w:rPr>
                <w:t xml:space="preserve">Editor’s Note: how for SRAP entity at </w:t>
              </w:r>
              <w:proofErr w:type="spellStart"/>
              <w:r>
                <w:rPr>
                  <w:color w:val="auto"/>
                  <w:rPrChange w:id="946" w:author="OPPO(Boyuan)-v2" w:date="2022-01-27T14:20:00Z">
                    <w:rPr/>
                  </w:rPrChange>
                </w:rPr>
                <w:t>Uu</w:t>
              </w:r>
              <w:proofErr w:type="spellEnd"/>
              <w:r>
                <w:rPr>
                  <w:color w:val="auto"/>
                  <w:rPrChange w:id="947" w:author="OPPO(Boyuan)-v2" w:date="2022-01-27T14:20:00Z">
                    <w:rPr/>
                  </w:rPrChange>
                </w:rPr>
                <w:t xml:space="preserve"> interface on U2N Relay UE, SRAP entity at PC5 interface on U2N Relay UE, and SRAP entity at PC5 interface on U2N Remote UE to handle error data.</w:t>
              </w:r>
            </w:ins>
          </w:p>
          <w:p w:rsidR="00825287" w:rsidRDefault="003922A4">
            <w:pPr>
              <w:spacing w:afterLines="50"/>
              <w:rPr>
                <w:ins w:id="948" w:author="OPPO(Boyuan)-v2" w:date="2022-01-26T15:52:00Z"/>
              </w:rPr>
            </w:pPr>
            <w:ins w:id="949" w:author="OPPO(Boyuan)-v2" w:date="2022-01-26T15:53:00Z">
              <w:r>
                <w:t>We have the corresponding open issue.</w:t>
              </w:r>
            </w:ins>
          </w:p>
        </w:tc>
      </w:tr>
      <w:tr w:rsidR="00825287" w:rsidTr="00825287">
        <w:tblPrEx>
          <w:tblW w:w="0" w:type="auto"/>
          <w:tblPrExChange w:id="950" w:author="OPPO(Boyuan)-v2" w:date="2022-01-27T17:58:00Z">
            <w:tblPrEx>
              <w:tblW w:w="0" w:type="auto"/>
            </w:tblPrEx>
          </w:tblPrExChange>
        </w:tblPrEx>
        <w:trPr>
          <w:ins w:id="951" w:author="OPPO(Boyuan)-v2" w:date="2022-01-27T17:57:00Z"/>
        </w:trPr>
        <w:tc>
          <w:tcPr>
            <w:tcW w:w="1271" w:type="dxa"/>
            <w:shd w:val="clear" w:color="auto" w:fill="FFFF00"/>
            <w:tcPrChange w:id="952" w:author="OPPO(Boyuan)-v2" w:date="2022-01-27T17:58:00Z">
              <w:tcPr>
                <w:tcW w:w="1271" w:type="dxa"/>
                <w:gridSpan w:val="2"/>
                <w:shd w:val="clear" w:color="auto" w:fill="92D050"/>
              </w:tcPr>
            </w:tcPrChange>
          </w:tcPr>
          <w:p w:rsidR="00825287" w:rsidRDefault="003922A4">
            <w:pPr>
              <w:spacing w:afterLines="50"/>
              <w:rPr>
                <w:ins w:id="953" w:author="OPPO(Boyuan)-v2" w:date="2022-01-27T17:57:00Z"/>
              </w:rPr>
            </w:pPr>
            <w:ins w:id="954" w:author="OPPO(Boyuan)-v2" w:date="2022-01-27T17:57:00Z">
              <w:r>
                <w:rPr>
                  <w:rFonts w:hint="eastAsia"/>
                </w:rPr>
                <w:t>O</w:t>
              </w:r>
              <w:r>
                <w:t>5.10</w:t>
              </w:r>
            </w:ins>
          </w:p>
        </w:tc>
        <w:tc>
          <w:tcPr>
            <w:tcW w:w="3807" w:type="dxa"/>
            <w:shd w:val="clear" w:color="auto" w:fill="FFFF00"/>
            <w:tcPrChange w:id="955" w:author="OPPO(Boyuan)-v2" w:date="2022-01-27T17:58:00Z">
              <w:tcPr>
                <w:tcW w:w="3807" w:type="dxa"/>
                <w:shd w:val="clear" w:color="auto" w:fill="92D050"/>
              </w:tcPr>
            </w:tcPrChange>
          </w:tcPr>
          <w:p w:rsidR="00825287" w:rsidRDefault="003922A4">
            <w:pPr>
              <w:spacing w:afterLines="50"/>
              <w:rPr>
                <w:ins w:id="956" w:author="OPPO(Boyuan)-v2" w:date="2022-01-27T17:57:00Z"/>
              </w:rPr>
            </w:pPr>
            <w:ins w:id="957" w:author="OPPO(Boyuan)-v2" w:date="2022-01-27T17:57:00Z">
              <w:r>
                <w:rPr>
                  <w:rFonts w:hint="eastAsia"/>
                </w:rPr>
                <w:t>[</w:t>
              </w:r>
              <w:r>
                <w:t>From companies input]</w:t>
              </w:r>
            </w:ins>
            <w:ins w:id="958" w:author="Post-116b" w:date="2022-01-28T12:27:00Z">
              <w:r>
                <w:t xml:space="preserve"> </w:t>
              </w:r>
            </w:ins>
            <w:ins w:id="959" w:author="OPPO(Boyuan)-v2" w:date="2022-01-27T17:58:00Z">
              <w:r>
                <w:t>Ho</w:t>
              </w:r>
              <w:r>
                <w:t xml:space="preserve">w for </w:t>
              </w:r>
            </w:ins>
            <w:ins w:id="960" w:author="Post-116b" w:date="2022-01-28T15:26:00Z">
              <w:r w:rsidR="00810690">
                <w:t>RR</w:t>
              </w:r>
            </w:ins>
            <w:ins w:id="961" w:author="Post-116b" w:date="2022-01-28T15:27:00Z">
              <w:r w:rsidR="00810690">
                <w:t xml:space="preserve">C_INACTIVE/RRC_IDLE </w:t>
              </w:r>
            </w:ins>
            <w:ins w:id="962" w:author="OPPO(Boyuan)-v2" w:date="2022-01-27T17:58:00Z">
              <w:r>
                <w:t>Relay to get local ID from remote UE indirect-to-indirect switching</w:t>
              </w:r>
            </w:ins>
          </w:p>
        </w:tc>
        <w:tc>
          <w:tcPr>
            <w:tcW w:w="2926" w:type="dxa"/>
            <w:shd w:val="clear" w:color="auto" w:fill="FFFF00"/>
            <w:tcPrChange w:id="963" w:author="OPPO(Boyuan)-v2" w:date="2022-01-27T17:58:00Z">
              <w:tcPr>
                <w:tcW w:w="2926" w:type="dxa"/>
                <w:gridSpan w:val="2"/>
                <w:shd w:val="clear" w:color="auto" w:fill="92D050"/>
              </w:tcPr>
            </w:tcPrChange>
          </w:tcPr>
          <w:p w:rsidR="00825287" w:rsidRDefault="003922A4">
            <w:pPr>
              <w:spacing w:afterLines="50"/>
              <w:rPr>
                <w:ins w:id="964" w:author="OPPO(Boyuan)-v2" w:date="2022-01-27T17:57:00Z"/>
              </w:rPr>
            </w:pPr>
            <w:ins w:id="965" w:author="OPPO(Boyuan)-v2" w:date="2022-01-27T17:58:00Z">
              <w:r>
                <w:t>Pre117-e-offline</w:t>
              </w:r>
            </w:ins>
          </w:p>
        </w:tc>
        <w:tc>
          <w:tcPr>
            <w:tcW w:w="6274" w:type="dxa"/>
            <w:shd w:val="clear" w:color="auto" w:fill="FFFF00"/>
            <w:tcPrChange w:id="966" w:author="OPPO(Boyuan)-v2" w:date="2022-01-27T17:58:00Z">
              <w:tcPr>
                <w:tcW w:w="6274" w:type="dxa"/>
                <w:shd w:val="clear" w:color="auto" w:fill="92D050"/>
              </w:tcPr>
            </w:tcPrChange>
          </w:tcPr>
          <w:p w:rsidR="00825287" w:rsidRDefault="003922A4">
            <w:pPr>
              <w:spacing w:afterLines="50"/>
              <w:rPr>
                <w:ins w:id="967" w:author="OPPO(Boyuan)-v2" w:date="2022-01-27T17:57:00Z"/>
              </w:rPr>
            </w:pPr>
            <w:ins w:id="968" w:author="OPPO(Boyuan)-v2" w:date="2022-01-27T17:58:00Z">
              <w:r>
                <w:rPr>
                  <w:rFonts w:hint="eastAsia"/>
                </w:rPr>
                <w:t>B</w:t>
              </w:r>
              <w:r>
                <w:t>ased on company input here</w:t>
              </w:r>
            </w:ins>
          </w:p>
        </w:tc>
      </w:tr>
      <w:tr w:rsidR="00810690" w:rsidTr="00825287">
        <w:trPr>
          <w:ins w:id="969" w:author="Post-116b" w:date="2022-01-28T15:27:00Z"/>
        </w:trPr>
        <w:tc>
          <w:tcPr>
            <w:tcW w:w="1271" w:type="dxa"/>
            <w:shd w:val="clear" w:color="auto" w:fill="FFFF00"/>
          </w:tcPr>
          <w:p w:rsidR="00810690" w:rsidRDefault="00810690">
            <w:pPr>
              <w:spacing w:afterLines="50"/>
              <w:rPr>
                <w:ins w:id="970" w:author="Post-116b" w:date="2022-01-28T15:27:00Z"/>
                <w:rFonts w:hint="eastAsia"/>
              </w:rPr>
            </w:pPr>
            <w:ins w:id="971" w:author="Post-116b" w:date="2022-01-28T15:27:00Z">
              <w:r>
                <w:rPr>
                  <w:rFonts w:hint="eastAsia"/>
                </w:rPr>
                <w:t>O</w:t>
              </w:r>
              <w:r>
                <w:t>5.1</w:t>
              </w:r>
            </w:ins>
            <w:ins w:id="972" w:author="Post-116b" w:date="2022-01-28T15:28:00Z">
              <w:r>
                <w:t>1</w:t>
              </w:r>
            </w:ins>
          </w:p>
        </w:tc>
        <w:tc>
          <w:tcPr>
            <w:tcW w:w="3807" w:type="dxa"/>
            <w:shd w:val="clear" w:color="auto" w:fill="FFFF00"/>
          </w:tcPr>
          <w:p w:rsidR="00810690" w:rsidRDefault="00810690" w:rsidP="00810690">
            <w:pPr>
              <w:spacing w:afterLines="50"/>
              <w:rPr>
                <w:ins w:id="973" w:author="Post-116b" w:date="2022-01-28T15:30:00Z"/>
              </w:rPr>
            </w:pPr>
            <w:ins w:id="974" w:author="Post-116b" w:date="2022-01-28T15:28:00Z">
              <w:r>
                <w:rPr>
                  <w:rFonts w:hint="eastAsia"/>
                </w:rPr>
                <w:t>[</w:t>
              </w:r>
              <w:r>
                <w:t xml:space="preserve">FFS point from R2#116 agreement] </w:t>
              </w:r>
            </w:ins>
            <w:ins w:id="975" w:author="Post-116b" w:date="2022-01-28T15:30:00Z">
              <w:r>
                <w:t>Agreement:</w:t>
              </w:r>
              <w:r>
                <w:t xml:space="preserve"> Any spec impact for RLC channel split between </w:t>
              </w:r>
              <w:proofErr w:type="spellStart"/>
              <w:r>
                <w:t>Uu</w:t>
              </w:r>
              <w:proofErr w:type="spellEnd"/>
              <w:r>
                <w:t xml:space="preserve"> DRB and </w:t>
              </w:r>
              <w:proofErr w:type="spellStart"/>
              <w:r>
                <w:t>Uu</w:t>
              </w:r>
              <w:proofErr w:type="spellEnd"/>
              <w:r>
                <w:t xml:space="preserve"> SRB</w:t>
              </w:r>
            </w:ins>
          </w:p>
          <w:p w:rsidR="00810690" w:rsidRDefault="00810690" w:rsidP="00810690">
            <w:pPr>
              <w:spacing w:afterLines="50"/>
              <w:rPr>
                <w:ins w:id="976" w:author="Post-116b" w:date="2022-01-28T15:27:00Z"/>
                <w:rFonts w:hint="eastAsia"/>
              </w:rPr>
            </w:pPr>
          </w:p>
        </w:tc>
        <w:tc>
          <w:tcPr>
            <w:tcW w:w="2926" w:type="dxa"/>
            <w:shd w:val="clear" w:color="auto" w:fill="FFFF00"/>
          </w:tcPr>
          <w:p w:rsidR="00810690" w:rsidRDefault="00810690">
            <w:pPr>
              <w:spacing w:afterLines="50"/>
              <w:rPr>
                <w:ins w:id="977" w:author="Post-116b" w:date="2022-01-28T15:27:00Z"/>
              </w:rPr>
            </w:pPr>
            <w:ins w:id="978" w:author="Post-116b" w:date="2022-01-28T15:31:00Z">
              <w:r>
                <w:t>Pre117-e-offline</w:t>
              </w:r>
            </w:ins>
          </w:p>
        </w:tc>
        <w:tc>
          <w:tcPr>
            <w:tcW w:w="6274" w:type="dxa"/>
            <w:shd w:val="clear" w:color="auto" w:fill="FFFF00"/>
          </w:tcPr>
          <w:p w:rsidR="00810690" w:rsidRDefault="00810690">
            <w:pPr>
              <w:spacing w:afterLines="50"/>
              <w:rPr>
                <w:ins w:id="979" w:author="Post-116b" w:date="2022-01-28T15:31:00Z"/>
              </w:rPr>
            </w:pPr>
            <w:ins w:id="980" w:author="Post-116b" w:date="2022-01-28T15:31:00Z">
              <w:r>
                <w:t>Due to the RAN2#116 agreement</w:t>
              </w:r>
            </w:ins>
          </w:p>
          <w:p w:rsidR="00810690" w:rsidRDefault="00810690">
            <w:pPr>
              <w:spacing w:afterLines="50"/>
              <w:rPr>
                <w:ins w:id="981" w:author="Post-116b" w:date="2022-01-28T15:31:00Z"/>
              </w:rPr>
            </w:pPr>
            <w:ins w:id="982" w:author="Post-116b" w:date="2022-01-28T15:30:00Z">
              <w:r>
                <w:t xml:space="preserve">As in </w:t>
              </w:r>
              <w:proofErr w:type="spellStart"/>
              <w:r>
                <w:t>Uu</w:t>
              </w:r>
              <w:proofErr w:type="spellEnd"/>
              <w:r>
                <w:t xml:space="preserve">, a </w:t>
              </w:r>
              <w:proofErr w:type="spellStart"/>
              <w:r>
                <w:t>Uu</w:t>
              </w:r>
              <w:proofErr w:type="spellEnd"/>
              <w:r>
                <w:t xml:space="preserve"> DRB and a </w:t>
              </w:r>
              <w:proofErr w:type="spellStart"/>
              <w:r>
                <w:t>Uu</w:t>
              </w:r>
              <w:proofErr w:type="spellEnd"/>
              <w:r>
                <w:t xml:space="preserve"> SRB are mapped to different RLC channels (i.e., PC5 RLC channel and </w:t>
              </w:r>
              <w:proofErr w:type="spellStart"/>
              <w:r>
                <w:t>Uu</w:t>
              </w:r>
              <w:proofErr w:type="spellEnd"/>
              <w:r>
                <w:t xml:space="preserve"> RLC channel). FFS if there is any spec impact.</w:t>
              </w:r>
            </w:ins>
          </w:p>
          <w:p w:rsidR="00810690" w:rsidRDefault="00810690">
            <w:pPr>
              <w:spacing w:afterLines="50"/>
              <w:rPr>
                <w:ins w:id="983" w:author="Post-116b" w:date="2022-01-28T15:27:00Z"/>
                <w:rFonts w:hint="eastAsia"/>
              </w:rPr>
            </w:pPr>
            <w:ins w:id="984" w:author="Post-116b" w:date="2022-01-28T15:31:00Z">
              <w:r>
                <w:rPr>
                  <w:rFonts w:hint="eastAsia"/>
                </w:rPr>
                <w:t>W</w:t>
              </w:r>
              <w:r>
                <w:t>e have the open issue.</w:t>
              </w:r>
            </w:ins>
          </w:p>
        </w:tc>
      </w:tr>
    </w:tbl>
    <w:p w:rsidR="00825287" w:rsidRDefault="00825287"/>
    <w:p w:rsidR="00825287" w:rsidRDefault="003922A4">
      <w:pPr>
        <w:pStyle w:val="4"/>
      </w:pPr>
      <w:r>
        <w:t>Company input table</w:t>
      </w:r>
    </w:p>
    <w:tbl>
      <w:tblPr>
        <w:tblStyle w:val="af6"/>
        <w:tblW w:w="0" w:type="auto"/>
        <w:tblLook w:val="04A0" w:firstRow="1" w:lastRow="0" w:firstColumn="1" w:lastColumn="0" w:noHBand="0" w:noVBand="1"/>
        <w:tblPrChange w:id="985" w:author="OPPO(Boyuan)-v2" w:date="2022-01-26T14:46:00Z">
          <w:tblPr>
            <w:tblStyle w:val="af6"/>
            <w:tblW w:w="0" w:type="auto"/>
            <w:tblLook w:val="04A0" w:firstRow="1" w:lastRow="0" w:firstColumn="1" w:lastColumn="0" w:noHBand="0" w:noVBand="1"/>
          </w:tblPr>
        </w:tblPrChange>
      </w:tblPr>
      <w:tblGrid>
        <w:gridCol w:w="2085"/>
        <w:gridCol w:w="1368"/>
        <w:gridCol w:w="5944"/>
        <w:gridCol w:w="2564"/>
        <w:gridCol w:w="2317"/>
        <w:tblGridChange w:id="986">
          <w:tblGrid>
            <w:gridCol w:w="2085"/>
            <w:gridCol w:w="320"/>
            <w:gridCol w:w="1048"/>
            <w:gridCol w:w="511"/>
            <w:gridCol w:w="5433"/>
            <w:gridCol w:w="1938"/>
            <w:gridCol w:w="626"/>
            <w:gridCol w:w="2317"/>
            <w:gridCol w:w="2943"/>
          </w:tblGrid>
        </w:tblGridChange>
      </w:tblGrid>
      <w:tr w:rsidR="00825287" w:rsidTr="00825287">
        <w:tc>
          <w:tcPr>
            <w:tcW w:w="2085" w:type="dxa"/>
            <w:tcPrChange w:id="987" w:author="OPPO(Boyuan)-v2" w:date="2022-01-26T14:46:00Z">
              <w:tcPr>
                <w:tcW w:w="2405" w:type="dxa"/>
                <w:gridSpan w:val="2"/>
              </w:tcPr>
            </w:tcPrChange>
          </w:tcPr>
          <w:p w:rsidR="00825287" w:rsidRDefault="003922A4">
            <w:r>
              <w:rPr>
                <w:rFonts w:hint="eastAsia"/>
              </w:rPr>
              <w:t>C</w:t>
            </w:r>
            <w:r>
              <w:t>ompany</w:t>
            </w:r>
          </w:p>
        </w:tc>
        <w:tc>
          <w:tcPr>
            <w:tcW w:w="1368" w:type="dxa"/>
            <w:tcPrChange w:id="988" w:author="OPPO(Boyuan)-v2" w:date="2022-01-26T14:46:00Z">
              <w:tcPr>
                <w:tcW w:w="1559" w:type="dxa"/>
                <w:gridSpan w:val="2"/>
              </w:tcPr>
            </w:tcPrChange>
          </w:tcPr>
          <w:p w:rsidR="00825287" w:rsidRDefault="003922A4">
            <w:r>
              <w:rPr>
                <w:rFonts w:hint="eastAsia"/>
              </w:rPr>
              <w:t>I</w:t>
            </w:r>
            <w:r>
              <w:t>ssue Index</w:t>
            </w:r>
          </w:p>
        </w:tc>
        <w:tc>
          <w:tcPr>
            <w:tcW w:w="5944" w:type="dxa"/>
            <w:tcPrChange w:id="989" w:author="OPPO(Boyuan)-v2" w:date="2022-01-26T14:46:00Z">
              <w:tcPr>
                <w:tcW w:w="7371" w:type="dxa"/>
                <w:gridSpan w:val="2"/>
              </w:tcPr>
            </w:tcPrChange>
          </w:tcPr>
          <w:p w:rsidR="00825287" w:rsidRDefault="003922A4">
            <w:r>
              <w:rPr>
                <w:rFonts w:hint="eastAsia"/>
              </w:rPr>
              <w:t>D</w:t>
            </w:r>
            <w:r>
              <w:t>escription</w:t>
            </w:r>
          </w:p>
        </w:tc>
        <w:tc>
          <w:tcPr>
            <w:tcW w:w="2564" w:type="dxa"/>
            <w:tcPrChange w:id="990" w:author="OPPO(Boyuan)-v2" w:date="2022-01-26T14:46:00Z">
              <w:tcPr>
                <w:tcW w:w="2943" w:type="dxa"/>
                <w:gridSpan w:val="2"/>
              </w:tcPr>
            </w:tcPrChange>
          </w:tcPr>
          <w:p w:rsidR="00825287" w:rsidRDefault="003922A4">
            <w:r>
              <w:rPr>
                <w:rFonts w:hint="eastAsia"/>
              </w:rPr>
              <w:t>S</w:t>
            </w:r>
            <w:r>
              <w:t>uggested handling</w:t>
            </w:r>
          </w:p>
        </w:tc>
        <w:tc>
          <w:tcPr>
            <w:tcW w:w="2317" w:type="dxa"/>
            <w:tcPrChange w:id="991" w:author="OPPO(Boyuan)-v2" w:date="2022-01-26T14:46:00Z">
              <w:tcPr>
                <w:tcW w:w="2943" w:type="dxa"/>
              </w:tcPr>
            </w:tcPrChange>
          </w:tcPr>
          <w:p w:rsidR="00825287" w:rsidRDefault="003922A4">
            <w:pPr>
              <w:rPr>
                <w:ins w:id="992" w:author="OPPO(Boyuan)-v2" w:date="2022-01-26T14:46:00Z"/>
              </w:rPr>
            </w:pPr>
            <w:ins w:id="993" w:author="OPPO(Boyuan)-v2" w:date="2022-01-26T14:46:00Z">
              <w:r>
                <w:rPr>
                  <w:rFonts w:hint="eastAsia"/>
                </w:rPr>
                <w:t>R</w:t>
              </w:r>
              <w:r>
                <w:t>apporteur response</w:t>
              </w:r>
            </w:ins>
          </w:p>
        </w:tc>
      </w:tr>
      <w:tr w:rsidR="00825287" w:rsidTr="00825287">
        <w:tc>
          <w:tcPr>
            <w:tcW w:w="2085" w:type="dxa"/>
            <w:tcPrChange w:id="994" w:author="OPPO(Boyuan)-v2" w:date="2022-01-26T14:46:00Z">
              <w:tcPr>
                <w:tcW w:w="2405" w:type="dxa"/>
                <w:gridSpan w:val="2"/>
              </w:tcPr>
            </w:tcPrChange>
          </w:tcPr>
          <w:p w:rsidR="00825287" w:rsidRDefault="003922A4">
            <w:r>
              <w:rPr>
                <w:rFonts w:hint="eastAsia"/>
              </w:rPr>
              <w:t>CATT</w:t>
            </w:r>
          </w:p>
        </w:tc>
        <w:tc>
          <w:tcPr>
            <w:tcW w:w="1368" w:type="dxa"/>
            <w:tcPrChange w:id="995" w:author="OPPO(Boyuan)-v2" w:date="2022-01-26T14:46:00Z">
              <w:tcPr>
                <w:tcW w:w="1559" w:type="dxa"/>
                <w:gridSpan w:val="2"/>
              </w:tcPr>
            </w:tcPrChange>
          </w:tcPr>
          <w:p w:rsidR="00825287" w:rsidRDefault="003922A4">
            <w:r>
              <w:rPr>
                <w:rFonts w:hint="eastAsia"/>
              </w:rPr>
              <w:t>O</w:t>
            </w:r>
            <w:r>
              <w:t>5.06</w:t>
            </w:r>
          </w:p>
        </w:tc>
        <w:tc>
          <w:tcPr>
            <w:tcW w:w="5944" w:type="dxa"/>
            <w:tcPrChange w:id="996" w:author="OPPO(Boyuan)-v2" w:date="2022-01-26T14:46:00Z">
              <w:tcPr>
                <w:tcW w:w="7371" w:type="dxa"/>
                <w:gridSpan w:val="2"/>
              </w:tcPr>
            </w:tcPrChange>
          </w:tcPr>
          <w:p w:rsidR="00825287" w:rsidRDefault="003922A4">
            <w:r>
              <w:rPr>
                <w:rFonts w:hint="eastAsia"/>
              </w:rPr>
              <w:t xml:space="preserve">For the suggested handling part,  I think it should be </w:t>
            </w:r>
            <w:r>
              <w:t>(pending CB decision</w:t>
            </w:r>
            <w:r>
              <w:rPr>
                <w:rFonts w:hint="eastAsia"/>
              </w:rPr>
              <w:t>,619 easy agreement</w:t>
            </w:r>
            <w:r>
              <w:t>)</w:t>
            </w:r>
            <w:r>
              <w:rPr>
                <w:rFonts w:hint="eastAsia"/>
              </w:rPr>
              <w:t>, right?</w:t>
            </w:r>
          </w:p>
        </w:tc>
        <w:tc>
          <w:tcPr>
            <w:tcW w:w="2564" w:type="dxa"/>
            <w:tcPrChange w:id="997" w:author="OPPO(Boyuan)-v2" w:date="2022-01-26T14:46:00Z">
              <w:tcPr>
                <w:tcW w:w="2943" w:type="dxa"/>
                <w:gridSpan w:val="2"/>
              </w:tcPr>
            </w:tcPrChange>
          </w:tcPr>
          <w:p w:rsidR="00825287" w:rsidRDefault="003922A4">
            <w:r>
              <w:t>(pending CB decision)</w:t>
            </w:r>
          </w:p>
        </w:tc>
        <w:tc>
          <w:tcPr>
            <w:tcW w:w="2317" w:type="dxa"/>
            <w:tcPrChange w:id="998" w:author="OPPO(Boyuan)-v2" w:date="2022-01-26T14:46:00Z">
              <w:tcPr>
                <w:tcW w:w="2943" w:type="dxa"/>
              </w:tcPr>
            </w:tcPrChange>
          </w:tcPr>
          <w:p w:rsidR="00825287" w:rsidRDefault="003922A4">
            <w:pPr>
              <w:rPr>
                <w:ins w:id="999" w:author="OPPO(Boyuan)-v2" w:date="2022-01-26T14:46:00Z"/>
              </w:rPr>
            </w:pPr>
            <w:ins w:id="1000" w:author="OPPO(Boyuan)-v2" w:date="2022-01-26T17:59:00Z">
              <w:r>
                <w:rPr>
                  <w:rFonts w:hint="eastAsia"/>
                </w:rPr>
                <w:t>U</w:t>
              </w:r>
              <w:r>
                <w:t>pdated ac</w:t>
              </w:r>
            </w:ins>
            <w:ins w:id="1001" w:author="OPPO(Boyuan)-v2" w:date="2022-01-26T18:00:00Z">
              <w:r>
                <w:t>cordingly</w:t>
              </w:r>
            </w:ins>
          </w:p>
        </w:tc>
      </w:tr>
      <w:tr w:rsidR="00825287" w:rsidTr="00825287">
        <w:trPr>
          <w:ins w:id="1002" w:author="vivo(Boubacar)" w:date="2022-01-26T12:35:00Z"/>
        </w:trPr>
        <w:tc>
          <w:tcPr>
            <w:tcW w:w="2085" w:type="dxa"/>
            <w:tcPrChange w:id="1003" w:author="OPPO(Boyuan)-v2" w:date="2022-01-26T14:46:00Z">
              <w:tcPr>
                <w:tcW w:w="2405" w:type="dxa"/>
                <w:gridSpan w:val="2"/>
              </w:tcPr>
            </w:tcPrChange>
          </w:tcPr>
          <w:p w:rsidR="00825287" w:rsidRDefault="003922A4">
            <w:pPr>
              <w:rPr>
                <w:ins w:id="1004" w:author="vivo(Boubacar)" w:date="2022-01-26T12:35:00Z"/>
              </w:rPr>
            </w:pPr>
            <w:ins w:id="1005" w:author="vivo(Boubacar)" w:date="2022-01-26T12:35:00Z">
              <w:r>
                <w:rPr>
                  <w:rFonts w:hint="eastAsia"/>
                </w:rPr>
                <w:lastRenderedPageBreak/>
                <w:t>v</w:t>
              </w:r>
              <w:r>
                <w:t>ivo</w:t>
              </w:r>
            </w:ins>
          </w:p>
        </w:tc>
        <w:tc>
          <w:tcPr>
            <w:tcW w:w="1368" w:type="dxa"/>
            <w:tcPrChange w:id="1006" w:author="OPPO(Boyuan)-v2" w:date="2022-01-26T14:46:00Z">
              <w:tcPr>
                <w:tcW w:w="1559" w:type="dxa"/>
                <w:gridSpan w:val="2"/>
              </w:tcPr>
            </w:tcPrChange>
          </w:tcPr>
          <w:p w:rsidR="00825287" w:rsidRDefault="003922A4">
            <w:pPr>
              <w:rPr>
                <w:ins w:id="1007" w:author="vivo(Boubacar)" w:date="2022-01-26T12:35:00Z"/>
              </w:rPr>
            </w:pPr>
            <w:ins w:id="1008" w:author="vivo(Boubacar)" w:date="2022-01-26T12:35:00Z">
              <w:r>
                <w:rPr>
                  <w:rFonts w:hint="eastAsia"/>
                </w:rPr>
                <w:t>O</w:t>
              </w:r>
              <w:r>
                <w:t>5.06</w:t>
              </w:r>
            </w:ins>
          </w:p>
        </w:tc>
        <w:tc>
          <w:tcPr>
            <w:tcW w:w="5944" w:type="dxa"/>
            <w:tcPrChange w:id="1009" w:author="OPPO(Boyuan)-v2" w:date="2022-01-26T14:46:00Z">
              <w:tcPr>
                <w:tcW w:w="7371" w:type="dxa"/>
                <w:gridSpan w:val="2"/>
              </w:tcPr>
            </w:tcPrChange>
          </w:tcPr>
          <w:p w:rsidR="00825287" w:rsidRDefault="003922A4">
            <w:pPr>
              <w:rPr>
                <w:ins w:id="1010" w:author="vivo(Boubacar)" w:date="2022-01-26T12:35:00Z"/>
              </w:rPr>
            </w:pPr>
            <w:ins w:id="1011" w:author="vivo(Boubacar)" w:date="2022-01-26T12:35:00Z">
              <w:r>
                <w:rPr>
                  <w:rFonts w:hint="eastAsia"/>
                </w:rPr>
                <w:t>We</w:t>
              </w:r>
              <w:r>
                <w:t xml:space="preserve"> already concluded how the PC5 LCID value for </w:t>
              </w:r>
              <w:proofErr w:type="spellStart"/>
              <w:r>
                <w:t>Uu</w:t>
              </w:r>
              <w:proofErr w:type="spellEnd"/>
              <w:r>
                <w:t xml:space="preserve"> SRB0 should be determined (specified). Then we </w:t>
              </w:r>
              <w:r>
                <w:t xml:space="preserve">can further discuss how the PC5 LCID for SRB1, SRB2 and DRBs should be configured, if this is not handled in the RRC running CR discussion. This is a left-over from Pre-116bs discussion, and two alternatives (for SRB2 and DRBs) are reusing </w:t>
              </w:r>
              <w:proofErr w:type="spellStart"/>
              <w:r>
                <w:t>gNB</w:t>
              </w:r>
              <w:proofErr w:type="spellEnd"/>
              <w:r>
                <w:t xml:space="preserve"> configuratio</w:t>
              </w:r>
              <w:r>
                <w:t xml:space="preserve">n as in </w:t>
              </w:r>
              <w:proofErr w:type="spellStart"/>
              <w:r>
                <w:t>Uu</w:t>
              </w:r>
              <w:proofErr w:type="spellEnd"/>
              <w:r>
                <w:t xml:space="preserve"> and reuse UE autonomous assignment as in R16 NR SL. SRB1 may be separately discussed, as it can sometimes use default configuration, sometimes use </w:t>
              </w:r>
              <w:proofErr w:type="spellStart"/>
              <w:r>
                <w:t>gNB</w:t>
              </w:r>
              <w:proofErr w:type="spellEnd"/>
              <w:r>
                <w:t xml:space="preserve"> configuration. </w:t>
              </w:r>
            </w:ins>
          </w:p>
        </w:tc>
        <w:tc>
          <w:tcPr>
            <w:tcW w:w="2564" w:type="dxa"/>
            <w:tcPrChange w:id="1012" w:author="OPPO(Boyuan)-v2" w:date="2022-01-26T14:46:00Z">
              <w:tcPr>
                <w:tcW w:w="2943" w:type="dxa"/>
                <w:gridSpan w:val="2"/>
              </w:tcPr>
            </w:tcPrChange>
          </w:tcPr>
          <w:p w:rsidR="00825287" w:rsidRDefault="003922A4">
            <w:pPr>
              <w:rPr>
                <w:ins w:id="1013" w:author="vivo(Boubacar)" w:date="2022-01-26T12:35:00Z"/>
              </w:rPr>
            </w:pPr>
            <w:ins w:id="1014" w:author="vivo(Boubacar)" w:date="2022-01-26T12:35:00Z">
              <w:r>
                <w:rPr>
                  <w:rFonts w:hint="eastAsia"/>
                </w:rPr>
                <w:t xml:space="preserve">[Unhandled issue from RAN2#116b summary] FFS on the configuration of LCID for </w:t>
              </w:r>
              <w:r>
                <w:rPr>
                  <w:rFonts w:hint="eastAsia"/>
                </w:rPr>
                <w:t xml:space="preserve">PC5 RLC channel of </w:t>
              </w:r>
              <w:proofErr w:type="spellStart"/>
              <w:r>
                <w:rPr>
                  <w:rFonts w:hint="eastAsia"/>
                </w:rPr>
                <w:t>Uu</w:t>
              </w:r>
              <w:proofErr w:type="spellEnd"/>
              <w:r>
                <w:rPr>
                  <w:rFonts w:hint="eastAsia"/>
                </w:rPr>
                <w:t xml:space="preserve"> SRB0SRB</w:t>
              </w:r>
              <w:r>
                <w:t>1, SRB2 and DRBs</w:t>
              </w:r>
              <w:r>
                <w:rPr>
                  <w:rFonts w:hint="eastAsia"/>
                </w:rPr>
                <w:t>.</w:t>
              </w:r>
            </w:ins>
          </w:p>
        </w:tc>
        <w:tc>
          <w:tcPr>
            <w:tcW w:w="2317" w:type="dxa"/>
            <w:tcPrChange w:id="1015" w:author="OPPO(Boyuan)-v2" w:date="2022-01-26T14:46:00Z">
              <w:tcPr>
                <w:tcW w:w="2943" w:type="dxa"/>
              </w:tcPr>
            </w:tcPrChange>
          </w:tcPr>
          <w:p w:rsidR="00825287" w:rsidRDefault="003922A4">
            <w:pPr>
              <w:rPr>
                <w:ins w:id="1016" w:author="OPPO(Boyuan)-v2" w:date="2022-01-26T14:46:00Z"/>
              </w:rPr>
            </w:pPr>
            <w:ins w:id="1017" w:author="OPPO(Boyuan)-v2" w:date="2022-01-26T18:11:00Z">
              <w:r>
                <w:rPr>
                  <w:rFonts w:hint="eastAsia"/>
                </w:rPr>
                <w:t>R</w:t>
              </w:r>
              <w:r>
                <w:t>eflected in O6.2</w:t>
              </w:r>
            </w:ins>
            <w:ins w:id="1018" w:author="OPPO(Boyuan)-v2" w:date="2022-01-27T14:40:00Z">
              <w:r>
                <w:t>0</w:t>
              </w:r>
            </w:ins>
          </w:p>
        </w:tc>
      </w:tr>
      <w:tr w:rsidR="00825287">
        <w:trPr>
          <w:ins w:id="1019" w:author="OPPO(Boyuan)-v2" w:date="2022-01-26T18:35:00Z"/>
        </w:trPr>
        <w:tc>
          <w:tcPr>
            <w:tcW w:w="2085" w:type="dxa"/>
          </w:tcPr>
          <w:p w:rsidR="00825287" w:rsidRDefault="003922A4">
            <w:pPr>
              <w:rPr>
                <w:ins w:id="1020" w:author="OPPO(Boyuan)-v2" w:date="2022-01-26T18:35:00Z"/>
              </w:rPr>
            </w:pPr>
            <w:ins w:id="1021" w:author="OPPO(Boyuan)-v2" w:date="2022-01-26T18:35:00Z">
              <w:r>
                <w:t>Qualcomm</w:t>
              </w:r>
            </w:ins>
          </w:p>
        </w:tc>
        <w:tc>
          <w:tcPr>
            <w:tcW w:w="1368" w:type="dxa"/>
          </w:tcPr>
          <w:p w:rsidR="00825287" w:rsidRDefault="003922A4">
            <w:pPr>
              <w:rPr>
                <w:ins w:id="1022" w:author="OPPO(Boyuan)-v2" w:date="2022-01-26T18:35:00Z"/>
              </w:rPr>
            </w:pPr>
            <w:ins w:id="1023" w:author="OPPO(Boyuan)-v2" w:date="2022-01-26T18:35:00Z">
              <w:r>
                <w:t>O5.06</w:t>
              </w:r>
            </w:ins>
          </w:p>
        </w:tc>
        <w:tc>
          <w:tcPr>
            <w:tcW w:w="5944" w:type="dxa"/>
          </w:tcPr>
          <w:p w:rsidR="00825287" w:rsidRDefault="003922A4">
            <w:pPr>
              <w:rPr>
                <w:ins w:id="1024" w:author="OPPO(Boyuan)-v2" w:date="2022-01-26T18:35:00Z"/>
              </w:rPr>
            </w:pPr>
            <w:ins w:id="1025" w:author="OPPO(Boyuan)-v2" w:date="2022-01-26T18:35:00Z">
              <w:r>
                <w:t xml:space="preserve">Agree with </w:t>
              </w:r>
              <w:proofErr w:type="spellStart"/>
              <w:r>
                <w:t>vivo’s</w:t>
              </w:r>
              <w:proofErr w:type="spellEnd"/>
              <w:r>
                <w:t xml:space="preserve"> comment. It has been captured as one of summary proposal:</w:t>
              </w:r>
            </w:ins>
          </w:p>
          <w:p w:rsidR="00825287" w:rsidRDefault="003922A4">
            <w:pPr>
              <w:pStyle w:val="TOC1"/>
              <w:rPr>
                <w:ins w:id="1026" w:author="OPPO(Boyuan)-v2" w:date="2022-01-26T18:35:00Z"/>
                <w:rFonts w:asciiTheme="minorHAnsi" w:eastAsiaTheme="minorEastAsia" w:hAnsiTheme="minorHAnsi" w:cstheme="minorBidi"/>
                <w:b w:val="0"/>
                <w:sz w:val="22"/>
                <w:lang w:val="sv-SE"/>
              </w:rPr>
            </w:pPr>
            <w:ins w:id="1027" w:author="OPPO(Boyuan)-v2" w:date="2022-01-26T18:35:00Z">
              <w:r>
                <w:fldChar w:fldCharType="begin"/>
              </w:r>
              <w:r>
                <w:instrText xml:space="preserve"> HYPERLINK \l "_Toc93052899" </w:instrText>
              </w:r>
              <w:r>
                <w:fldChar w:fldCharType="separate"/>
              </w:r>
              <w:r>
                <w:rPr>
                  <w:rStyle w:val="af9"/>
                  <w:rFonts w:cs="Arial"/>
                </w:rPr>
                <w:t>Proposal 10</w:t>
              </w:r>
              <w:r>
                <w:rPr>
                  <w:rFonts w:asciiTheme="minorHAnsi" w:eastAsiaTheme="minorEastAsia" w:hAnsiTheme="minorHAnsi" w:cstheme="minorBidi"/>
                  <w:b w:val="0"/>
                  <w:sz w:val="22"/>
                  <w:lang w:val="sv-SE"/>
                </w:rPr>
                <w:tab/>
              </w:r>
              <w:r>
                <w:rPr>
                  <w:rStyle w:val="af9"/>
                  <w:highlight w:val="magenta"/>
                </w:rPr>
                <w:t>(low priority)</w:t>
              </w:r>
              <w:r>
                <w:rPr>
                  <w:rStyle w:val="af9"/>
                </w:rPr>
                <w:t xml:space="preserve"> RAN2 to discuss whether </w:t>
              </w:r>
              <w:r>
                <w:rPr>
                  <w:rStyle w:val="af9"/>
                  <w:rFonts w:cs="Arial"/>
                </w:rPr>
                <w:t xml:space="preserve">the specified PC5 </w:t>
              </w:r>
              <w:r>
                <w:rPr>
                  <w:rStyle w:val="af9"/>
                  <w:rFonts w:cs="Arial"/>
                </w:rPr>
                <w:t>RLC channel for Uu SRB0 should be RLC UM mode.</w:t>
              </w:r>
              <w:r>
                <w:rPr>
                  <w:rStyle w:val="af9"/>
                  <w:rFonts w:cs="Arial"/>
                  <w:lang w:val="en-US"/>
                </w:rPr>
                <w:fldChar w:fldCharType="end"/>
              </w:r>
            </w:ins>
          </w:p>
          <w:p w:rsidR="00825287" w:rsidRDefault="003922A4">
            <w:pPr>
              <w:pStyle w:val="TOC1"/>
              <w:rPr>
                <w:ins w:id="1028" w:author="OPPO(Boyuan)-v2" w:date="2022-01-26T18:35:00Z"/>
                <w:rFonts w:asciiTheme="minorHAnsi" w:eastAsiaTheme="minorEastAsia" w:hAnsiTheme="minorHAnsi" w:cstheme="minorBidi"/>
                <w:b w:val="0"/>
                <w:sz w:val="22"/>
                <w:lang w:val="sv-SE"/>
              </w:rPr>
            </w:pPr>
            <w:ins w:id="1029" w:author="OPPO(Boyuan)-v2" w:date="2022-01-26T18:35:00Z">
              <w:r>
                <w:fldChar w:fldCharType="begin"/>
              </w:r>
              <w:r>
                <w:instrText xml:space="preserve"> HYPERLINK \l "_Toc93052900" </w:instrText>
              </w:r>
              <w:r>
                <w:fldChar w:fldCharType="separate"/>
              </w:r>
              <w:r>
                <w:rPr>
                  <w:rStyle w:val="af9"/>
                  <w:rFonts w:cs="Arial"/>
                </w:rPr>
                <w:t>Proposal 11</w:t>
              </w:r>
              <w:r>
                <w:rPr>
                  <w:rFonts w:asciiTheme="minorHAnsi" w:eastAsiaTheme="minorEastAsia" w:hAnsiTheme="minorHAnsi" w:cstheme="minorBidi"/>
                  <w:b w:val="0"/>
                  <w:sz w:val="22"/>
                  <w:lang w:val="sv-SE"/>
                </w:rPr>
                <w:tab/>
              </w:r>
              <w:r>
                <w:rPr>
                  <w:rStyle w:val="af9"/>
                  <w:highlight w:val="magenta"/>
                </w:rPr>
                <w:t>(low priority)</w:t>
              </w:r>
              <w:r>
                <w:rPr>
                  <w:rStyle w:val="af9"/>
                  <w:rFonts w:cs="Arial"/>
                </w:rPr>
                <w:t xml:space="preserve"> Regarding how to allocate LCID for PC5 RLC channel of remote UE Uu RBs including SRB2 and DRBs, RAN2 to down select the following options. FFS on SRB1</w:t>
              </w:r>
              <w:r>
                <w:rPr>
                  <w:rStyle w:val="af9"/>
                  <w:rFonts w:cs="Arial"/>
                  <w:lang w:val="en-US"/>
                </w:rPr>
                <w:fldChar w:fldCharType="end"/>
              </w:r>
            </w:ins>
          </w:p>
          <w:p w:rsidR="00825287" w:rsidRDefault="003922A4">
            <w:pPr>
              <w:pStyle w:val="TOC1"/>
              <w:rPr>
                <w:ins w:id="1030" w:author="OPPO(Boyuan)-v2" w:date="2022-01-26T18:35:00Z"/>
                <w:rFonts w:asciiTheme="minorHAnsi" w:eastAsiaTheme="minorEastAsia" w:hAnsiTheme="minorHAnsi" w:cstheme="minorBidi"/>
                <w:b w:val="0"/>
                <w:sz w:val="22"/>
                <w:lang w:val="sv-SE"/>
              </w:rPr>
            </w:pPr>
            <w:ins w:id="1031" w:author="OPPO(Boyuan)-v2" w:date="2022-01-26T18:35:00Z">
              <w:r>
                <w:fldChar w:fldCharType="begin"/>
              </w:r>
              <w:r>
                <w:instrText xml:space="preserve"> HYPERLINK \l "_Toc93052901" </w:instrText>
              </w:r>
              <w:r>
                <w:fldChar w:fldCharType="separate"/>
              </w:r>
              <w:r>
                <w:rPr>
                  <w:rStyle w:val="af9"/>
                  <w:rFonts w:cs="Arial"/>
                </w:rPr>
                <w:t>a.</w:t>
              </w:r>
              <w:r>
                <w:rPr>
                  <w:rFonts w:asciiTheme="minorHAnsi" w:eastAsiaTheme="minorEastAsia" w:hAnsiTheme="minorHAnsi" w:cstheme="minorBidi"/>
                  <w:b w:val="0"/>
                  <w:sz w:val="22"/>
                  <w:lang w:val="sv-SE"/>
                </w:rPr>
                <w:tab/>
              </w:r>
              <w:r>
                <w:rPr>
                  <w:rStyle w:val="af9"/>
                  <w:rFonts w:cs="Arial"/>
                </w:rPr>
                <w:t>Option 1:  allocated by UE same as in R16 SL</w:t>
              </w:r>
              <w:r>
                <w:rPr>
                  <w:rStyle w:val="af9"/>
                  <w:rFonts w:cs="Arial"/>
                </w:rPr>
                <w:fldChar w:fldCharType="end"/>
              </w:r>
            </w:ins>
          </w:p>
          <w:p w:rsidR="00825287" w:rsidRDefault="003922A4">
            <w:pPr>
              <w:pStyle w:val="TOC1"/>
              <w:rPr>
                <w:ins w:id="1032" w:author="OPPO(Boyuan)-v2" w:date="2022-01-26T18:35:00Z"/>
                <w:rFonts w:asciiTheme="minorHAnsi" w:eastAsiaTheme="minorEastAsia" w:hAnsiTheme="minorHAnsi" w:cstheme="minorBidi"/>
                <w:b w:val="0"/>
                <w:sz w:val="22"/>
                <w:lang w:val="sv-SE"/>
              </w:rPr>
            </w:pPr>
            <w:ins w:id="1033" w:author="OPPO(Boyuan)-v2" w:date="2022-01-26T18:35:00Z">
              <w:r>
                <w:fldChar w:fldCharType="begin"/>
              </w:r>
              <w:r>
                <w:instrText xml:space="preserve"> HYPERLINK \l "_Toc93052902" </w:instrText>
              </w:r>
              <w:r>
                <w:fldChar w:fldCharType="separate"/>
              </w:r>
              <w:r>
                <w:rPr>
                  <w:rStyle w:val="af9"/>
                  <w:rFonts w:cs="Arial"/>
                </w:rPr>
                <w:t>b.</w:t>
              </w:r>
              <w:r>
                <w:rPr>
                  <w:rFonts w:asciiTheme="minorHAnsi" w:eastAsiaTheme="minorEastAsia" w:hAnsiTheme="minorHAnsi" w:cstheme="minorBidi"/>
                  <w:b w:val="0"/>
                  <w:sz w:val="22"/>
                  <w:lang w:val="sv-SE"/>
                </w:rPr>
                <w:tab/>
              </w:r>
              <w:r>
                <w:rPr>
                  <w:rStyle w:val="af9"/>
                  <w:rFonts w:cs="Arial"/>
                </w:rPr>
                <w:t>Option 2: up to gNB dedicated configuration same as in Uu</w:t>
              </w:r>
              <w:r>
                <w:rPr>
                  <w:rStyle w:val="af9"/>
                  <w:rFonts w:cs="Arial"/>
                </w:rPr>
                <w:fldChar w:fldCharType="end"/>
              </w:r>
            </w:ins>
          </w:p>
          <w:p w:rsidR="00825287" w:rsidRDefault="00825287">
            <w:pPr>
              <w:rPr>
                <w:ins w:id="1034" w:author="OPPO(Boyuan)-v2" w:date="2022-01-26T18:35:00Z"/>
              </w:rPr>
            </w:pPr>
          </w:p>
        </w:tc>
        <w:tc>
          <w:tcPr>
            <w:tcW w:w="2564" w:type="dxa"/>
          </w:tcPr>
          <w:p w:rsidR="00825287" w:rsidRDefault="003922A4">
            <w:pPr>
              <w:rPr>
                <w:ins w:id="1035" w:author="OPPO(Boyuan)-v2" w:date="2022-01-26T18:35:00Z"/>
              </w:rPr>
            </w:pPr>
            <w:ins w:id="1036" w:author="OPPO(Boyuan)-v2" w:date="2022-01-26T18:35:00Z">
              <w:r>
                <w:rPr>
                  <w:rFonts w:hint="eastAsia"/>
                </w:rPr>
                <w:t>P</w:t>
              </w:r>
              <w:r>
                <w:t>re117-e-offline</w:t>
              </w:r>
            </w:ins>
          </w:p>
        </w:tc>
        <w:tc>
          <w:tcPr>
            <w:tcW w:w="2317" w:type="dxa"/>
          </w:tcPr>
          <w:p w:rsidR="00825287" w:rsidRDefault="003922A4">
            <w:pPr>
              <w:rPr>
                <w:ins w:id="1037" w:author="OPPO(Boyuan)-v2" w:date="2022-01-26T18:35:00Z"/>
              </w:rPr>
            </w:pPr>
            <w:ins w:id="1038" w:author="OPPO(Boyuan)-v2" w:date="2022-01-26T18:35:00Z">
              <w:r>
                <w:rPr>
                  <w:rFonts w:hint="eastAsia"/>
                </w:rPr>
                <w:t>R</w:t>
              </w:r>
              <w:r>
                <w:t>eflected in O</w:t>
              </w:r>
            </w:ins>
            <w:ins w:id="1039" w:author="OPPO(Boyuan)-v2" w:date="2022-01-26T18:36:00Z">
              <w:r>
                <w:t>6.2</w:t>
              </w:r>
            </w:ins>
            <w:ins w:id="1040" w:author="OPPO(Boyuan)-v2" w:date="2022-01-27T14:39:00Z">
              <w:r>
                <w:t>0</w:t>
              </w:r>
            </w:ins>
          </w:p>
        </w:tc>
      </w:tr>
      <w:tr w:rsidR="00825287">
        <w:trPr>
          <w:ins w:id="1041" w:author="OPPO(Boyuan)-v2" w:date="2022-01-27T15:13:00Z"/>
        </w:trPr>
        <w:tc>
          <w:tcPr>
            <w:tcW w:w="2085" w:type="dxa"/>
          </w:tcPr>
          <w:p w:rsidR="00825287" w:rsidRDefault="003922A4">
            <w:pPr>
              <w:rPr>
                <w:ins w:id="1042" w:author="OPPO(Boyuan)-v2" w:date="2022-01-27T15:13:00Z"/>
                <w:lang w:val="en-US"/>
              </w:rPr>
            </w:pPr>
            <w:ins w:id="1043" w:author="ZTE" w:date="2022-01-28T15:10:00Z">
              <w:r>
                <w:rPr>
                  <w:rFonts w:hint="eastAsia"/>
                  <w:lang w:val="en-US"/>
                </w:rPr>
                <w:t>ZTE</w:t>
              </w:r>
            </w:ins>
          </w:p>
        </w:tc>
        <w:tc>
          <w:tcPr>
            <w:tcW w:w="1368" w:type="dxa"/>
          </w:tcPr>
          <w:p w:rsidR="00825287" w:rsidRDefault="003922A4">
            <w:pPr>
              <w:rPr>
                <w:ins w:id="1044" w:author="OPPO(Boyuan)-v2" w:date="2022-01-27T15:13:00Z"/>
                <w:lang w:val="en-US"/>
              </w:rPr>
            </w:pPr>
            <w:ins w:id="1045" w:author="ZTE" w:date="2022-01-28T15:10:00Z">
              <w:r>
                <w:rPr>
                  <w:rFonts w:hint="eastAsia"/>
                  <w:lang w:val="en-US"/>
                </w:rPr>
                <w:t>New</w:t>
              </w:r>
            </w:ins>
          </w:p>
        </w:tc>
        <w:tc>
          <w:tcPr>
            <w:tcW w:w="5944" w:type="dxa"/>
          </w:tcPr>
          <w:p w:rsidR="00825287" w:rsidRDefault="003922A4">
            <w:pPr>
              <w:rPr>
                <w:ins w:id="1046" w:author="ZTE" w:date="2022-01-28T15:10:00Z"/>
              </w:rPr>
            </w:pPr>
            <w:ins w:id="1047" w:author="ZTE" w:date="2022-01-28T15:10:00Z">
              <w:r>
                <w:rPr>
                  <w:rFonts w:hint="eastAsia"/>
                </w:rPr>
                <w:t xml:space="preserve">The range of </w:t>
              </w:r>
              <w:proofErr w:type="spellStart"/>
              <w:r>
                <w:rPr>
                  <w:rFonts w:hint="eastAsia"/>
                </w:rPr>
                <w:t>srb</w:t>
              </w:r>
              <w:proofErr w:type="spellEnd"/>
              <w:r>
                <w:rPr>
                  <w:rFonts w:hint="eastAsia"/>
                </w:rPr>
                <w:t xml:space="preserve"> id and </w:t>
              </w:r>
              <w:proofErr w:type="spellStart"/>
              <w:r>
                <w:rPr>
                  <w:rFonts w:hint="eastAsia"/>
                </w:rPr>
                <w:t>drb</w:t>
              </w:r>
              <w:proofErr w:type="spellEnd"/>
              <w:r>
                <w:rPr>
                  <w:rFonts w:hint="eastAsia"/>
                </w:rPr>
                <w:t xml:space="preserve"> id </w:t>
              </w:r>
              <w:r>
                <w:rPr>
                  <w:rFonts w:hint="eastAsia"/>
                </w:rPr>
                <w:t xml:space="preserve">has overlap of </w:t>
              </w:r>
              <w:proofErr w:type="gramStart"/>
              <w:r>
                <w:rPr>
                  <w:rFonts w:hint="eastAsia"/>
                </w:rPr>
                <w:t>1..</w:t>
              </w:r>
              <w:proofErr w:type="gramEnd"/>
              <w:r>
                <w:rPr>
                  <w:rFonts w:hint="eastAsia"/>
                </w:rPr>
                <w:t xml:space="preserve">3. Suppose the BEARER ID in the SRAP Data PDU is 1 and there two matching mapping entries with </w:t>
              </w:r>
              <w:proofErr w:type="spellStart"/>
              <w:r>
                <w:rPr>
                  <w:rFonts w:hint="eastAsia"/>
                </w:rPr>
                <w:t>srb</w:t>
              </w:r>
              <w:proofErr w:type="spellEnd"/>
              <w:r>
                <w:rPr>
                  <w:rFonts w:hint="eastAsia"/>
                </w:rPr>
                <w:t xml:space="preserve">-Identity with 1 and </w:t>
              </w:r>
              <w:proofErr w:type="spellStart"/>
              <w:r>
                <w:rPr>
                  <w:rFonts w:hint="eastAsia"/>
                </w:rPr>
                <w:t>drb</w:t>
              </w:r>
              <w:proofErr w:type="spellEnd"/>
              <w:r>
                <w:rPr>
                  <w:rFonts w:hint="eastAsia"/>
                </w:rPr>
                <w:t>-Identity with 1 respectively, it is FFS how to determine which is the correct mapping entry.</w:t>
              </w:r>
            </w:ins>
          </w:p>
          <w:p w:rsidR="00825287" w:rsidRDefault="003922A4">
            <w:pPr>
              <w:rPr>
                <w:ins w:id="1048" w:author="ZTE" w:date="2022-01-28T15:10:00Z"/>
              </w:rPr>
            </w:pPr>
            <w:ins w:id="1049" w:author="ZTE" w:date="2022-01-28T15:10:00Z">
              <w:r>
                <w:rPr>
                  <w:rFonts w:hint="eastAsia"/>
                </w:rPr>
                <w:t xml:space="preserve">SRB-Identity ::=      </w:t>
              </w:r>
              <w:r>
                <w:rPr>
                  <w:rFonts w:hint="eastAsia"/>
                </w:rPr>
                <w:t xml:space="preserve">              INTEGER (</w:t>
              </w:r>
              <w:proofErr w:type="gramStart"/>
              <w:r>
                <w:rPr>
                  <w:rFonts w:hint="eastAsia"/>
                </w:rPr>
                <w:t>1..</w:t>
              </w:r>
              <w:proofErr w:type="gramEnd"/>
              <w:r>
                <w:rPr>
                  <w:rFonts w:hint="eastAsia"/>
                </w:rPr>
                <w:t>3)</w:t>
              </w:r>
            </w:ins>
          </w:p>
          <w:p w:rsidR="00825287" w:rsidRDefault="003922A4">
            <w:pPr>
              <w:rPr>
                <w:ins w:id="1050" w:author="OPPO(Boyuan)-v2" w:date="2022-01-27T15:13:00Z"/>
              </w:rPr>
            </w:pPr>
            <w:ins w:id="1051" w:author="ZTE" w:date="2022-01-28T15:10:00Z">
              <w:r>
                <w:rPr>
                  <w:rFonts w:hint="eastAsia"/>
                </w:rPr>
                <w:t>DRB-Identity ::=                    INTEGER (</w:t>
              </w:r>
              <w:proofErr w:type="gramStart"/>
              <w:r>
                <w:rPr>
                  <w:rFonts w:hint="eastAsia"/>
                </w:rPr>
                <w:t>1..</w:t>
              </w:r>
              <w:proofErr w:type="gramEnd"/>
              <w:r>
                <w:rPr>
                  <w:rFonts w:hint="eastAsia"/>
                </w:rPr>
                <w:t>32)</w:t>
              </w:r>
            </w:ins>
          </w:p>
        </w:tc>
        <w:tc>
          <w:tcPr>
            <w:tcW w:w="2564" w:type="dxa"/>
          </w:tcPr>
          <w:p w:rsidR="00825287" w:rsidRDefault="003922A4">
            <w:pPr>
              <w:rPr>
                <w:ins w:id="1052" w:author="OPPO(Boyuan)-v2" w:date="2022-01-27T15:13:00Z"/>
              </w:rPr>
            </w:pPr>
            <w:ins w:id="1053" w:author="ZTE" w:date="2022-01-28T15:11:00Z">
              <w:r>
                <w:rPr>
                  <w:rFonts w:eastAsiaTheme="minorEastAsia" w:hint="eastAsia"/>
                </w:rPr>
                <w:t>P</w:t>
              </w:r>
              <w:r>
                <w:rPr>
                  <w:rFonts w:eastAsiaTheme="minorEastAsia"/>
                </w:rPr>
                <w:t>re117-e-offline</w:t>
              </w:r>
            </w:ins>
          </w:p>
        </w:tc>
        <w:tc>
          <w:tcPr>
            <w:tcW w:w="2317" w:type="dxa"/>
          </w:tcPr>
          <w:p w:rsidR="00825287" w:rsidRDefault="00810690">
            <w:pPr>
              <w:rPr>
                <w:ins w:id="1054" w:author="OPPO(Boyuan)-v2" w:date="2022-01-27T15:13:00Z"/>
              </w:rPr>
            </w:pPr>
            <w:ins w:id="1055" w:author="Post-116b" w:date="2022-01-28T15:27:00Z">
              <w:r>
                <w:rPr>
                  <w:rFonts w:hint="eastAsia"/>
                </w:rPr>
                <w:t>R</w:t>
              </w:r>
              <w:r>
                <w:t>app understand it is the FFS point from the previous agreement, so added.</w:t>
              </w:r>
            </w:ins>
          </w:p>
        </w:tc>
      </w:tr>
    </w:tbl>
    <w:p w:rsidR="00825287" w:rsidRDefault="00825287"/>
    <w:p w:rsidR="00825287" w:rsidRDefault="003922A4">
      <w:pPr>
        <w:pStyle w:val="3"/>
      </w:pPr>
      <w:r>
        <w:rPr>
          <w:rFonts w:hint="eastAsia"/>
        </w:rPr>
        <w:t>O</w:t>
      </w:r>
      <w:r>
        <w:t>bjective-6: CP Procedure</w:t>
      </w:r>
    </w:p>
    <w:tbl>
      <w:tblPr>
        <w:tblStyle w:val="af6"/>
        <w:tblW w:w="0" w:type="auto"/>
        <w:tblLook w:val="04A0" w:firstRow="1" w:lastRow="0" w:firstColumn="1" w:lastColumn="0" w:noHBand="0" w:noVBand="1"/>
      </w:tblPr>
      <w:tblGrid>
        <w:gridCol w:w="1534"/>
        <w:gridCol w:w="3673"/>
        <w:gridCol w:w="2726"/>
        <w:gridCol w:w="6345"/>
        <w:tblGridChange w:id="1056">
          <w:tblGrid>
            <w:gridCol w:w="1534"/>
            <w:gridCol w:w="3673"/>
            <w:gridCol w:w="2726"/>
            <w:gridCol w:w="6345"/>
          </w:tblGrid>
        </w:tblGridChange>
      </w:tblGrid>
      <w:tr w:rsidR="00825287">
        <w:tc>
          <w:tcPr>
            <w:tcW w:w="1534" w:type="dxa"/>
            <w:shd w:val="clear" w:color="auto" w:fill="BFBFBF" w:themeFill="background1" w:themeFillShade="BF"/>
          </w:tcPr>
          <w:p w:rsidR="00825287" w:rsidRDefault="003922A4">
            <w:pPr>
              <w:spacing w:afterLines="50"/>
              <w:rPr>
                <w:b/>
              </w:rPr>
            </w:pPr>
            <w:r>
              <w:rPr>
                <w:rFonts w:hint="eastAsia"/>
                <w:b/>
              </w:rPr>
              <w:t>I</w:t>
            </w:r>
            <w:r>
              <w:rPr>
                <w:b/>
              </w:rPr>
              <w:t>ssue Index</w:t>
            </w:r>
          </w:p>
        </w:tc>
        <w:tc>
          <w:tcPr>
            <w:tcW w:w="3673" w:type="dxa"/>
            <w:shd w:val="clear" w:color="auto" w:fill="BFBFBF" w:themeFill="background1" w:themeFillShade="BF"/>
          </w:tcPr>
          <w:p w:rsidR="00825287" w:rsidRDefault="003922A4">
            <w:pPr>
              <w:spacing w:afterLines="50"/>
              <w:rPr>
                <w:b/>
              </w:rPr>
            </w:pPr>
            <w:r>
              <w:rPr>
                <w:rFonts w:hint="eastAsia"/>
                <w:b/>
              </w:rPr>
              <w:t>D</w:t>
            </w:r>
            <w:r>
              <w:rPr>
                <w:b/>
              </w:rPr>
              <w:t>escription</w:t>
            </w:r>
          </w:p>
        </w:tc>
        <w:tc>
          <w:tcPr>
            <w:tcW w:w="2726" w:type="dxa"/>
            <w:shd w:val="clear" w:color="auto" w:fill="BFBFBF" w:themeFill="background1" w:themeFillShade="BF"/>
          </w:tcPr>
          <w:p w:rsidR="00825287" w:rsidRDefault="003922A4">
            <w:pPr>
              <w:spacing w:afterLines="50"/>
              <w:rPr>
                <w:b/>
              </w:rPr>
            </w:pPr>
            <w:r>
              <w:rPr>
                <w:rFonts w:hint="eastAsia"/>
                <w:b/>
              </w:rPr>
              <w:t>S</w:t>
            </w:r>
            <w:r>
              <w:rPr>
                <w:b/>
              </w:rPr>
              <w:t>uggested handling</w:t>
            </w:r>
          </w:p>
        </w:tc>
        <w:tc>
          <w:tcPr>
            <w:tcW w:w="6345" w:type="dxa"/>
            <w:shd w:val="clear" w:color="auto" w:fill="BFBFBF" w:themeFill="background1" w:themeFillShade="BF"/>
          </w:tcPr>
          <w:p w:rsidR="00825287" w:rsidRDefault="003922A4">
            <w:pPr>
              <w:spacing w:afterLines="50"/>
              <w:rPr>
                <w:b/>
              </w:rPr>
            </w:pPr>
            <w:r>
              <w:rPr>
                <w:b/>
              </w:rPr>
              <w:t>Reason for add/remove this open issue</w:t>
            </w:r>
          </w:p>
        </w:tc>
      </w:tr>
      <w:tr w:rsidR="00825287" w:rsidTr="00825287">
        <w:tblPrEx>
          <w:tblW w:w="0" w:type="auto"/>
          <w:tblPrExChange w:id="1057" w:author="OPPO(Boyuan)-v2" w:date="2022-01-27T14:09:00Z">
            <w:tblPrEx>
              <w:tblW w:w="0" w:type="auto"/>
            </w:tblPrEx>
          </w:tblPrExChange>
        </w:tblPrEx>
        <w:tc>
          <w:tcPr>
            <w:tcW w:w="1534" w:type="dxa"/>
            <w:shd w:val="clear" w:color="auto" w:fill="BFBFBF" w:themeFill="background1" w:themeFillShade="BF"/>
            <w:tcPrChange w:id="1058" w:author="OPPO(Boyuan)-v2" w:date="2022-01-27T14:09:00Z">
              <w:tcPr>
                <w:tcW w:w="1534" w:type="dxa"/>
              </w:tcPr>
            </w:tcPrChange>
          </w:tcPr>
          <w:p w:rsidR="00825287" w:rsidRDefault="003922A4">
            <w:pPr>
              <w:spacing w:afterLines="50"/>
            </w:pPr>
            <w:r>
              <w:rPr>
                <w:rFonts w:hint="eastAsia"/>
              </w:rPr>
              <w:lastRenderedPageBreak/>
              <w:t>O</w:t>
            </w:r>
            <w:r>
              <w:t>6.01</w:t>
            </w:r>
          </w:p>
        </w:tc>
        <w:tc>
          <w:tcPr>
            <w:tcW w:w="3673" w:type="dxa"/>
            <w:shd w:val="clear" w:color="auto" w:fill="BFBFBF" w:themeFill="background1" w:themeFillShade="BF"/>
            <w:tcPrChange w:id="1059" w:author="OPPO(Boyuan)-v2" w:date="2022-01-27T14:09:00Z">
              <w:tcPr>
                <w:tcW w:w="3673" w:type="dxa"/>
              </w:tcPr>
            </w:tcPrChange>
          </w:tcPr>
          <w:p w:rsidR="00825287" w:rsidRDefault="003922A4">
            <w:pPr>
              <w:spacing w:afterLines="50"/>
            </w:pPr>
            <w:bookmarkStart w:id="1060" w:name="_Hlk84922648"/>
            <w:r>
              <w:t>[FFS point from R2#116 agreement]</w:t>
            </w:r>
            <w:proofErr w:type="spellStart"/>
            <w:r>
              <w:rPr>
                <w:rFonts w:hint="eastAsia"/>
              </w:rPr>
              <w:t>U</w:t>
            </w:r>
            <w:r>
              <w:t>u</w:t>
            </w:r>
            <w:proofErr w:type="spellEnd"/>
            <w:r>
              <w:t xml:space="preserve"> RLC </w:t>
            </w:r>
            <w:r>
              <w:t>configuration for SRB0/1 message</w:t>
            </w:r>
            <w:bookmarkEnd w:id="1060"/>
          </w:p>
        </w:tc>
        <w:tc>
          <w:tcPr>
            <w:tcW w:w="2726" w:type="dxa"/>
            <w:shd w:val="clear" w:color="auto" w:fill="BFBFBF" w:themeFill="background1" w:themeFillShade="BF"/>
            <w:tcPrChange w:id="1061" w:author="OPPO(Boyuan)-v2" w:date="2022-01-27T14:09:00Z">
              <w:tcPr>
                <w:tcW w:w="2726" w:type="dxa"/>
              </w:tcPr>
            </w:tcPrChange>
          </w:tcPr>
          <w:p w:rsidR="00825287" w:rsidRDefault="003922A4">
            <w:pPr>
              <w:spacing w:afterLines="50"/>
            </w:pPr>
            <w:r>
              <w:t>Resolved and can be closed</w:t>
            </w:r>
          </w:p>
        </w:tc>
        <w:tc>
          <w:tcPr>
            <w:tcW w:w="6345" w:type="dxa"/>
            <w:shd w:val="clear" w:color="auto" w:fill="BFBFBF" w:themeFill="background1" w:themeFillShade="BF"/>
            <w:tcPrChange w:id="1062" w:author="OPPO(Boyuan)-v2" w:date="2022-01-27T14:09:00Z">
              <w:tcPr>
                <w:tcW w:w="6345" w:type="dxa"/>
              </w:tcPr>
            </w:tcPrChange>
          </w:tcPr>
          <w:p w:rsidR="00825287" w:rsidRDefault="003922A4">
            <w:pPr>
              <w:spacing w:afterLines="50"/>
            </w:pPr>
            <w:r>
              <w:rPr>
                <w:rFonts w:hint="eastAsia"/>
              </w:rPr>
              <w:t>D</w:t>
            </w:r>
            <w:r>
              <w:t>ue to the agreement in 116b:</w:t>
            </w:r>
          </w:p>
          <w:p w:rsidR="00825287" w:rsidRDefault="003922A4">
            <w:pPr>
              <w:spacing w:afterLines="50"/>
            </w:pPr>
            <w:r>
              <w:t xml:space="preserve">RAN2 not pursue default or fixed </w:t>
            </w:r>
            <w:proofErr w:type="spellStart"/>
            <w:r>
              <w:t>Uu</w:t>
            </w:r>
            <w:proofErr w:type="spellEnd"/>
            <w:r>
              <w:t xml:space="preserve"> RLC configuration for SRB0 messages and SRB1 messages of </w:t>
            </w:r>
            <w:proofErr w:type="spellStart"/>
            <w:r>
              <w:t>RRCReestablishment</w:t>
            </w:r>
            <w:proofErr w:type="spellEnd"/>
            <w:r>
              <w:t xml:space="preserve"> and </w:t>
            </w:r>
            <w:proofErr w:type="spellStart"/>
            <w:r>
              <w:t>RRCresume</w:t>
            </w:r>
            <w:proofErr w:type="spellEnd"/>
            <w:r>
              <w:t xml:space="preserve"> for remote UE, i.e. rely on network conf</w:t>
            </w:r>
            <w:r>
              <w:t>iguration.</w:t>
            </w:r>
          </w:p>
          <w:p w:rsidR="00825287" w:rsidRDefault="003922A4">
            <w:pPr>
              <w:spacing w:afterLines="50"/>
            </w:pPr>
            <w:r>
              <w:t>This issue is solved and can be closed</w:t>
            </w:r>
          </w:p>
        </w:tc>
      </w:tr>
      <w:tr w:rsidR="00825287" w:rsidTr="00825287">
        <w:tblPrEx>
          <w:tblW w:w="0" w:type="auto"/>
          <w:tblPrExChange w:id="1063" w:author="OPPO(Boyuan)-v2" w:date="2022-01-27T14:09:00Z">
            <w:tblPrEx>
              <w:tblW w:w="0" w:type="auto"/>
            </w:tblPrEx>
          </w:tblPrExChange>
        </w:tblPrEx>
        <w:tc>
          <w:tcPr>
            <w:tcW w:w="1534" w:type="dxa"/>
            <w:shd w:val="clear" w:color="auto" w:fill="BFBFBF" w:themeFill="background1" w:themeFillShade="BF"/>
            <w:tcPrChange w:id="1064" w:author="OPPO(Boyuan)-v2" w:date="2022-01-27T14:09:00Z">
              <w:tcPr>
                <w:tcW w:w="1534" w:type="dxa"/>
              </w:tcPr>
            </w:tcPrChange>
          </w:tcPr>
          <w:p w:rsidR="00825287" w:rsidRDefault="003922A4">
            <w:pPr>
              <w:spacing w:afterLines="50"/>
            </w:pPr>
            <w:r>
              <w:rPr>
                <w:rFonts w:hint="eastAsia"/>
              </w:rPr>
              <w:t>O</w:t>
            </w:r>
            <w:r>
              <w:t>6.02</w:t>
            </w:r>
          </w:p>
          <w:p w:rsidR="00825287" w:rsidRDefault="00825287">
            <w:pPr>
              <w:spacing w:afterLines="50"/>
            </w:pPr>
          </w:p>
        </w:tc>
        <w:tc>
          <w:tcPr>
            <w:tcW w:w="3673" w:type="dxa"/>
            <w:shd w:val="clear" w:color="auto" w:fill="BFBFBF" w:themeFill="background1" w:themeFillShade="BF"/>
            <w:tcPrChange w:id="1065" w:author="OPPO(Boyuan)-v2" w:date="2022-01-27T14:09:00Z">
              <w:tcPr>
                <w:tcW w:w="3673" w:type="dxa"/>
              </w:tcPr>
            </w:tcPrChange>
          </w:tcPr>
          <w:p w:rsidR="00825287" w:rsidRDefault="003922A4">
            <w:pPr>
              <w:spacing w:afterLines="50"/>
            </w:pPr>
            <w:r>
              <w:t>[Unhandled issue from RAN2#116b summary]</w:t>
            </w:r>
            <w:ins w:id="1066" w:author="Post-116b" w:date="2022-01-28T12:30:00Z">
              <w:r>
                <w:t xml:space="preserve"> </w:t>
              </w:r>
            </w:ins>
            <w:r>
              <w:t xml:space="preserve">Detailed stage-3 </w:t>
            </w:r>
            <w:proofErr w:type="spellStart"/>
            <w:r>
              <w:t>signaling</w:t>
            </w:r>
            <w:proofErr w:type="spellEnd"/>
            <w:r>
              <w:t xml:space="preserve"> format on paging forwarding message from relay UE to remote UE </w:t>
            </w:r>
          </w:p>
        </w:tc>
        <w:tc>
          <w:tcPr>
            <w:tcW w:w="2726" w:type="dxa"/>
            <w:shd w:val="clear" w:color="auto" w:fill="BFBFBF" w:themeFill="background1" w:themeFillShade="BF"/>
            <w:tcPrChange w:id="1067" w:author="OPPO(Boyuan)-v2" w:date="2022-01-27T14:09:00Z">
              <w:tcPr>
                <w:tcW w:w="2726" w:type="dxa"/>
              </w:tcPr>
            </w:tcPrChange>
          </w:tcPr>
          <w:p w:rsidR="00825287" w:rsidRDefault="003922A4">
            <w:pPr>
              <w:spacing w:afterLines="50"/>
            </w:pPr>
            <w:del w:id="1068" w:author="OPPO(Boyuan)-v2" w:date="2022-01-26T18:00:00Z">
              <w:r>
                <w:delText>(pending CB decision)</w:delText>
              </w:r>
            </w:del>
            <w:ins w:id="1069" w:author="OPPO(Boyuan)-v2" w:date="2022-01-26T18:00:00Z">
              <w:r>
                <w:t xml:space="preserve">Resolved and can be </w:t>
              </w:r>
              <w:proofErr w:type="spellStart"/>
              <w:r>
                <w:t>cloased</w:t>
              </w:r>
            </w:ins>
            <w:proofErr w:type="spellEnd"/>
          </w:p>
        </w:tc>
        <w:tc>
          <w:tcPr>
            <w:tcW w:w="6345" w:type="dxa"/>
            <w:shd w:val="clear" w:color="auto" w:fill="BFBFBF" w:themeFill="background1" w:themeFillShade="BF"/>
            <w:tcPrChange w:id="1070" w:author="OPPO(Boyuan)-v2" w:date="2022-01-27T14:09:00Z">
              <w:tcPr>
                <w:tcW w:w="6345" w:type="dxa"/>
              </w:tcPr>
            </w:tcPrChange>
          </w:tcPr>
          <w:p w:rsidR="00825287" w:rsidRDefault="003922A4">
            <w:pPr>
              <w:spacing w:afterLines="50"/>
            </w:pPr>
            <w:r>
              <w:rPr>
                <w:rFonts w:hint="eastAsia"/>
              </w:rPr>
              <w:t>D</w:t>
            </w:r>
            <w:r>
              <w:t xml:space="preserve">ue to the </w:t>
            </w:r>
            <w:del w:id="1071" w:author="OPPO(Boyuan)-v2" w:date="2022-01-26T18:00:00Z">
              <w:r>
                <w:delText>proposal made in CP A.I. summary:</w:delText>
              </w:r>
            </w:del>
            <w:ins w:id="1072" w:author="OPPO(Boyuan)-v2" w:date="2022-01-26T18:00:00Z">
              <w:r>
                <w:t>agreement made in CP A.I. su</w:t>
              </w:r>
            </w:ins>
            <w:ins w:id="1073" w:author="OPPO(Boyuan)-v2" w:date="2022-01-26T18:01:00Z">
              <w:r>
                <w:t>mmary</w:t>
              </w:r>
            </w:ins>
          </w:p>
          <w:p w:rsidR="00825287" w:rsidRDefault="003922A4">
            <w:pPr>
              <w:spacing w:afterLines="50"/>
              <w:rPr>
                <w:ins w:id="1074" w:author="OPPO(Boyuan)-v2" w:date="2022-01-26T18:01:00Z"/>
              </w:rPr>
            </w:pPr>
            <w:ins w:id="1075" w:author="OPPO(Boyuan)-v2" w:date="2022-01-26T18:01:00Z">
              <w:r>
                <w:t xml:space="preserve">Recommendation 2-1 [23/24]: Paging message is forwarded by relay UE to remote UE by sending only the complete </w:t>
              </w:r>
              <w:proofErr w:type="spellStart"/>
              <w:r>
                <w:t>PagingRecord</w:t>
              </w:r>
              <w:proofErr w:type="spellEnd"/>
              <w:r>
                <w:t xml:space="preserve"> relevant to that remote UE.</w:t>
              </w:r>
            </w:ins>
          </w:p>
          <w:p w:rsidR="00825287" w:rsidRDefault="003922A4">
            <w:pPr>
              <w:spacing w:afterLines="50"/>
              <w:rPr>
                <w:del w:id="1076" w:author="OPPO(Boyuan)-v2" w:date="2022-01-26T18:01:00Z"/>
              </w:rPr>
            </w:pPr>
            <w:ins w:id="1077" w:author="OPPO(Boyuan)-v2" w:date="2022-01-26T18:01:00Z">
              <w:r>
                <w:t xml:space="preserve">Recommendation 2-2 [18/24]: For Relay </w:t>
              </w:r>
              <w:r>
                <w:t xml:space="preserve">UE in RRC_CONNECTED configured with paging CSS, RAN2 not pursue explicit signalling to indicate RRC-state of remote-UE. Further detail is left to RRC running-CR </w:t>
              </w:r>
              <w:proofErr w:type="spellStart"/>
              <w:r>
                <w:t>discussion</w:t>
              </w:r>
            </w:ins>
            <w:del w:id="1078" w:author="OPPO(Boyuan)-v2" w:date="2022-01-26T18:01:00Z">
              <w:r>
                <w:delText>Recommendation 2-1: RAN2 further discuss to select between option-1) Paging message s</w:delText>
              </w:r>
              <w:r>
                <w:delText>ent over PC5-RRC uses PagingRecordList IE and rely on relay UE implementation to select between either sending the entire paging record received by the relay UE or  sending only information relevant to that remote UE, option-2) Sending the entire PagingRec</w:delText>
              </w:r>
              <w:r>
                <w:delText>ordList received by the relay UE, and option-3) sending only PagingRecord relevant to that remote UE.</w:delText>
              </w:r>
            </w:del>
          </w:p>
          <w:p w:rsidR="00825287" w:rsidRDefault="003922A4">
            <w:pPr>
              <w:spacing w:afterLines="50"/>
              <w:rPr>
                <w:del w:id="1079" w:author="OPPO(Boyuan)-v2" w:date="2022-01-26T18:01:00Z"/>
              </w:rPr>
            </w:pPr>
            <w:del w:id="1080" w:author="OPPO(Boyuan)-v2" w:date="2022-01-26T18:01:00Z">
              <w:r>
                <w:delText>Recommendation 2-2: RAN2 further discuss the PC5-RRC signalling content, which is used for Relay UE in RRC_CONNECTED configured with paging CSS, to determ</w:delText>
              </w:r>
              <w:r>
                <w:delText>ine whether to monitor POs for a remote UE, between 1) using explicit signalling indicating RRC-state of remote-UE, 2) not using explicit signalling indicating RRC-state of remote-UE.</w:delText>
              </w:r>
            </w:del>
          </w:p>
          <w:p w:rsidR="00825287" w:rsidRDefault="003922A4">
            <w:pPr>
              <w:spacing w:afterLines="50"/>
            </w:pPr>
            <w:del w:id="1081" w:author="OPPO(Boyuan)-v2" w:date="2022-01-26T18:01:00Z">
              <w:r>
                <w:rPr>
                  <w:rFonts w:hint="eastAsia"/>
                </w:rPr>
                <w:delText>W</w:delText>
              </w:r>
              <w:r>
                <w:delText>e have the corresponding open issue</w:delText>
              </w:r>
            </w:del>
            <w:ins w:id="1082" w:author="OPPO(Boyuan)-v2" w:date="2022-01-26T18:01:00Z">
              <w:r>
                <w:t>This</w:t>
              </w:r>
              <w:proofErr w:type="spellEnd"/>
              <w:r>
                <w:t xml:space="preserve"> issue can be removed.</w:t>
              </w:r>
            </w:ins>
          </w:p>
        </w:tc>
      </w:tr>
      <w:tr w:rsidR="00825287" w:rsidTr="00825287">
        <w:tblPrEx>
          <w:tblW w:w="0" w:type="auto"/>
          <w:tblPrExChange w:id="1083" w:author="OPPO(Boyuan)-v2" w:date="2022-01-27T14:12:00Z">
            <w:tblPrEx>
              <w:tblW w:w="0" w:type="auto"/>
            </w:tblPrEx>
          </w:tblPrExChange>
        </w:tblPrEx>
        <w:tc>
          <w:tcPr>
            <w:tcW w:w="1534" w:type="dxa"/>
            <w:shd w:val="clear" w:color="auto" w:fill="FFFF00"/>
            <w:tcPrChange w:id="1084" w:author="OPPO(Boyuan)-v2" w:date="2022-01-27T14:12:00Z">
              <w:tcPr>
                <w:tcW w:w="1534" w:type="dxa"/>
              </w:tcPr>
            </w:tcPrChange>
          </w:tcPr>
          <w:p w:rsidR="00825287" w:rsidRDefault="003922A4">
            <w:pPr>
              <w:spacing w:afterLines="50"/>
            </w:pPr>
            <w:r>
              <w:rPr>
                <w:rFonts w:hint="eastAsia"/>
              </w:rPr>
              <w:t>O</w:t>
            </w:r>
            <w:r>
              <w:t>6.03</w:t>
            </w:r>
          </w:p>
          <w:p w:rsidR="00825287" w:rsidRDefault="00825287">
            <w:pPr>
              <w:spacing w:afterLines="50"/>
            </w:pPr>
          </w:p>
        </w:tc>
        <w:tc>
          <w:tcPr>
            <w:tcW w:w="3673" w:type="dxa"/>
            <w:shd w:val="clear" w:color="auto" w:fill="FFFF00"/>
            <w:tcPrChange w:id="1085" w:author="OPPO(Boyuan)-v2" w:date="2022-01-27T14:12:00Z">
              <w:tcPr>
                <w:tcW w:w="3673" w:type="dxa"/>
              </w:tcPr>
            </w:tcPrChange>
          </w:tcPr>
          <w:p w:rsidR="00825287" w:rsidRDefault="003922A4">
            <w:pPr>
              <w:spacing w:afterLines="50"/>
            </w:pPr>
            <w:r>
              <w:t>[</w:t>
            </w:r>
            <w:r>
              <w:t>Unhandled issue from RAN2#116b summary] Cause value setting for relay UE access due to remote UE traffic</w:t>
            </w:r>
          </w:p>
        </w:tc>
        <w:tc>
          <w:tcPr>
            <w:tcW w:w="2726" w:type="dxa"/>
            <w:shd w:val="clear" w:color="auto" w:fill="FFFF00"/>
            <w:tcPrChange w:id="1086" w:author="OPPO(Boyuan)-v2" w:date="2022-01-27T14:12:00Z">
              <w:tcPr>
                <w:tcW w:w="2726" w:type="dxa"/>
              </w:tcPr>
            </w:tcPrChange>
          </w:tcPr>
          <w:p w:rsidR="00825287" w:rsidRDefault="003922A4">
            <w:pPr>
              <w:spacing w:afterLines="50"/>
            </w:pPr>
            <w:del w:id="1087" w:author="OPPO(Boyuan)-v2" w:date="2022-01-26T15:25:00Z">
              <w:r>
                <w:delText>(pending CB decision)</w:delText>
              </w:r>
            </w:del>
            <w:ins w:id="1088" w:author="OPPO(Boyuan)-v2" w:date="2022-01-26T15:25:00Z">
              <w:r>
                <w:t>Pre-117-e-offline</w:t>
              </w:r>
            </w:ins>
          </w:p>
        </w:tc>
        <w:tc>
          <w:tcPr>
            <w:tcW w:w="6345" w:type="dxa"/>
            <w:shd w:val="clear" w:color="auto" w:fill="FFFF00"/>
            <w:tcPrChange w:id="1089" w:author="OPPO(Boyuan)-v2" w:date="2022-01-27T14:12:00Z">
              <w:tcPr>
                <w:tcW w:w="6345" w:type="dxa"/>
              </w:tcPr>
            </w:tcPrChange>
          </w:tcPr>
          <w:p w:rsidR="00825287" w:rsidRDefault="003922A4">
            <w:pPr>
              <w:spacing w:afterLines="50"/>
            </w:pPr>
            <w:r>
              <w:rPr>
                <w:rFonts w:hint="eastAsia"/>
              </w:rPr>
              <w:t>D</w:t>
            </w:r>
            <w:r>
              <w:t>ue to the proposal made in CP A.I. summary:</w:t>
            </w:r>
          </w:p>
          <w:p w:rsidR="00825287" w:rsidRDefault="003922A4">
            <w:pPr>
              <w:spacing w:afterLines="50"/>
            </w:pPr>
            <w:r>
              <w:t>Recommendation 3-1: RAN2 further discuss to select between using ex</w:t>
            </w:r>
            <w:r>
              <w:t>isting or new cause value for relay UE to establish/resume an RRC connection due to a connection of remote UE, without introducing new AS-layer signalling from remote UE to relay UE.</w:t>
            </w:r>
          </w:p>
          <w:p w:rsidR="00825287" w:rsidRDefault="003922A4">
            <w:pPr>
              <w:spacing w:afterLines="50"/>
            </w:pPr>
            <w:r>
              <w:t>We have the corresponding open issue</w:t>
            </w:r>
          </w:p>
        </w:tc>
      </w:tr>
      <w:tr w:rsidR="00825287" w:rsidTr="00825287">
        <w:tblPrEx>
          <w:tblW w:w="0" w:type="auto"/>
          <w:tblPrExChange w:id="1090" w:author="Post-116b" w:date="2022-01-28T12:24:00Z">
            <w:tblPrEx>
              <w:tblW w:w="0" w:type="auto"/>
            </w:tblPrEx>
          </w:tblPrExChange>
        </w:tblPrEx>
        <w:tc>
          <w:tcPr>
            <w:tcW w:w="1534" w:type="dxa"/>
            <w:shd w:val="clear" w:color="auto" w:fill="FFFF00"/>
            <w:tcPrChange w:id="1091" w:author="Post-116b" w:date="2022-01-28T12:24:00Z">
              <w:tcPr>
                <w:tcW w:w="1534" w:type="dxa"/>
              </w:tcPr>
            </w:tcPrChange>
          </w:tcPr>
          <w:p w:rsidR="00825287" w:rsidRDefault="003922A4">
            <w:pPr>
              <w:spacing w:afterLines="50"/>
            </w:pPr>
            <w:r>
              <w:rPr>
                <w:rFonts w:hint="eastAsia"/>
              </w:rPr>
              <w:t>O</w:t>
            </w:r>
            <w:r>
              <w:t>6.04</w:t>
            </w:r>
          </w:p>
          <w:p w:rsidR="00825287" w:rsidRDefault="00825287">
            <w:pPr>
              <w:spacing w:afterLines="50"/>
            </w:pPr>
          </w:p>
        </w:tc>
        <w:tc>
          <w:tcPr>
            <w:tcW w:w="3673" w:type="dxa"/>
            <w:shd w:val="clear" w:color="auto" w:fill="FFFF00"/>
            <w:tcPrChange w:id="1092" w:author="Post-116b" w:date="2022-01-28T12:24:00Z">
              <w:tcPr>
                <w:tcW w:w="3673" w:type="dxa"/>
              </w:tcPr>
            </w:tcPrChange>
          </w:tcPr>
          <w:p w:rsidR="00825287" w:rsidRDefault="003922A4">
            <w:pPr>
              <w:spacing w:afterLines="50"/>
            </w:pPr>
            <w:r>
              <w:t xml:space="preserve">[Unhandled issue from </w:t>
            </w:r>
            <w:r>
              <w:t>RAN2#116b summary]</w:t>
            </w:r>
            <w:ins w:id="1093" w:author="Post-116b" w:date="2022-01-28T12:23:00Z">
              <w:r>
                <w:t xml:space="preserve"> </w:t>
              </w:r>
            </w:ins>
            <w:r>
              <w:t xml:space="preserve">Whether/how to support </w:t>
            </w:r>
            <w:del w:id="1094" w:author="Post-116b" w:date="2022-01-28T12:24:00Z">
              <w:r>
                <w:delText>minimum/essential SI</w:delText>
              </w:r>
            </w:del>
            <w:ins w:id="1095" w:author="Post-116b" w:date="2022-01-28T12:24:00Z">
              <w:r>
                <w:t xml:space="preserve">MIB related field forwarding, e.g., </w:t>
              </w:r>
              <w:proofErr w:type="spellStart"/>
              <w:r>
                <w:t>cellBar</w:t>
              </w:r>
            </w:ins>
            <w:proofErr w:type="spellEnd"/>
          </w:p>
        </w:tc>
        <w:tc>
          <w:tcPr>
            <w:tcW w:w="2726" w:type="dxa"/>
            <w:shd w:val="clear" w:color="auto" w:fill="FFFF00"/>
            <w:tcPrChange w:id="1096" w:author="Post-116b" w:date="2022-01-28T12:24:00Z">
              <w:tcPr>
                <w:tcW w:w="2726" w:type="dxa"/>
              </w:tcPr>
            </w:tcPrChange>
          </w:tcPr>
          <w:p w:rsidR="00825287" w:rsidRDefault="003922A4">
            <w:pPr>
              <w:spacing w:afterLines="50"/>
            </w:pPr>
            <w:del w:id="1097" w:author="OPPO(Boyuan)-v2" w:date="2022-01-26T15:18:00Z">
              <w:r>
                <w:delText>(pending CB decision)</w:delText>
              </w:r>
            </w:del>
            <w:ins w:id="1098" w:author="Post-116b" w:date="2022-01-28T12:24:00Z">
              <w:r>
                <w:t xml:space="preserve"> Pre-117-e-offline</w:t>
              </w:r>
            </w:ins>
            <w:ins w:id="1099" w:author="OPPO(Boyuan)-v2" w:date="2022-01-26T15:18:00Z">
              <w:del w:id="1100" w:author="Post-116b" w:date="2022-01-28T12:24:00Z">
                <w:r>
                  <w:delText>Resolved and can be closed</w:delText>
                </w:r>
              </w:del>
              <w:r>
                <w:t>.</w:t>
              </w:r>
            </w:ins>
          </w:p>
        </w:tc>
        <w:tc>
          <w:tcPr>
            <w:tcW w:w="6345" w:type="dxa"/>
            <w:shd w:val="clear" w:color="auto" w:fill="FFFF00"/>
            <w:tcPrChange w:id="1101" w:author="Post-116b" w:date="2022-01-28T12:24:00Z">
              <w:tcPr>
                <w:tcW w:w="6345" w:type="dxa"/>
              </w:tcPr>
            </w:tcPrChange>
          </w:tcPr>
          <w:p w:rsidR="00825287" w:rsidRDefault="003922A4">
            <w:pPr>
              <w:spacing w:afterLines="50"/>
              <w:rPr>
                <w:del w:id="1102" w:author="OPPO(Boyuan)-v2" w:date="2022-01-26T15:10:00Z"/>
              </w:rPr>
            </w:pPr>
            <w:del w:id="1103" w:author="OPPO(Boyuan)-v2" w:date="2022-01-26T15:10:00Z">
              <w:r>
                <w:rPr>
                  <w:rFonts w:hint="eastAsia"/>
                </w:rPr>
                <w:delText>D</w:delText>
              </w:r>
              <w:r>
                <w:delText>ue to the proposal made in CP A.I. summary:</w:delText>
              </w:r>
            </w:del>
          </w:p>
          <w:p w:rsidR="00825287" w:rsidRDefault="003922A4">
            <w:pPr>
              <w:spacing w:afterLines="50"/>
              <w:rPr>
                <w:del w:id="1104" w:author="OPPO(Boyuan)-v2" w:date="2022-01-26T15:10:00Z"/>
              </w:rPr>
            </w:pPr>
            <w:del w:id="1105" w:author="OPPO(Boyuan)-v2" w:date="2022-01-26T15:10:00Z">
              <w:r>
                <w:delText xml:space="preserve">Recommendation 1-1: For SIB-update in </w:delText>
              </w:r>
              <w:r>
                <w:delText>case of RRC_IDLE/RRC_INACTIVE remote UE(s), RAN2 further discuss to select between option-1) to forward either all updated SI, option-2) only the SI(s) requested by remote UE(s), or option-3) leave it to relay-UE implementation to select between option-1 o</w:delText>
              </w:r>
              <w:r>
                <w:delText>r option-2. RAN2 do not pursue further work on enhance the SI-request signalling by remote UE.</w:delText>
              </w:r>
            </w:del>
          </w:p>
          <w:p w:rsidR="00825287" w:rsidRDefault="003922A4">
            <w:pPr>
              <w:spacing w:afterLines="50"/>
              <w:rPr>
                <w:del w:id="1106" w:author="OPPO(Boyuan)-v2" w:date="2022-01-26T15:10:00Z"/>
              </w:rPr>
            </w:pPr>
            <w:del w:id="1107" w:author="OPPO(Boyuan)-v2" w:date="2022-01-26T15:10:00Z">
              <w:r>
                <w:delText>Recommendation 1-2: For SIB-update in case of RRC_CONNECTED remote-UE, no short message forwarding by relay UE, and RAN2 discuss to select between option-1) rely</w:delText>
              </w:r>
              <w:r>
                <w:delText xml:space="preserve"> on network implementation to send either all updated SIBs or only the updated SIBs requested by remote UE, and option-2) rely on relay UE to send all updated SIB to remote UE.</w:delText>
              </w:r>
            </w:del>
          </w:p>
          <w:p w:rsidR="00825287" w:rsidRDefault="003922A4">
            <w:pPr>
              <w:spacing w:afterLines="50"/>
              <w:rPr>
                <w:del w:id="1108" w:author="OPPO(Boyuan)-v2" w:date="2022-01-26T15:10:00Z"/>
              </w:rPr>
            </w:pPr>
            <w:del w:id="1109" w:author="OPPO(Boyuan)-v2" w:date="2022-01-26T15:10:00Z">
              <w:r>
                <w:delText xml:space="preserve">Recommendation 1-3a (modified): [wrt forwarding of cellAccessRelatedInfo] RAN2 </w:delText>
              </w:r>
              <w:r>
                <w:delText>further discuss to select 1)  rely on SA2 to decide which discovery message (primary message or the additional information message), or 2) decide it in RAN2 (if so, discuss to make the selection). FFS on whether cellBarred should be included as well.</w:delText>
              </w:r>
            </w:del>
          </w:p>
          <w:p w:rsidR="00825287" w:rsidRDefault="003922A4">
            <w:pPr>
              <w:spacing w:afterLines="50"/>
              <w:rPr>
                <w:del w:id="1110" w:author="OPPO(Boyuan)-v2" w:date="2022-01-26T15:10:00Z"/>
              </w:rPr>
            </w:pPr>
            <w:del w:id="1111" w:author="OPPO(Boyuan)-v2" w:date="2022-01-26T15:10:00Z">
              <w:r>
                <w:delText>Recom</w:delText>
              </w:r>
              <w:r>
                <w:delText>mendation 1-4: For SIB1, RAN2 discuss how to deliver it, between 1) using discovery message, reuse the conclusion for cellAccessRelatedInfo, or 2) using PC5-RRC message, in the same way as for other SIBs.</w:delText>
              </w:r>
            </w:del>
          </w:p>
          <w:p w:rsidR="00825287" w:rsidRDefault="003922A4">
            <w:pPr>
              <w:spacing w:afterLines="50"/>
              <w:rPr>
                <w:del w:id="1112" w:author="OPPO(Boyuan)-v2" w:date="2022-01-26T15:10:00Z"/>
              </w:rPr>
            </w:pPr>
            <w:del w:id="1113" w:author="OPPO(Boyuan)-v2" w:date="2022-01-26T15:10:00Z">
              <w:r>
                <w:delText>The relay UE always forwards SIB1 if SIB1 changes a</w:delText>
              </w:r>
              <w:r>
                <w:delText>t least for remote UE in idle/inactive (FFS RRC_CONNECTED).  The remote UE always is considered to request SIB1 if it has not received it directly from the gNB; FFS if the request is explicit or implicit.</w:delText>
              </w:r>
            </w:del>
          </w:p>
          <w:p w:rsidR="00825287" w:rsidRDefault="003922A4">
            <w:pPr>
              <w:spacing w:afterLines="50"/>
              <w:rPr>
                <w:del w:id="1114" w:author="OPPO(Boyuan)-v2" w:date="2022-01-26T15:10:00Z"/>
              </w:rPr>
            </w:pPr>
            <w:del w:id="1115" w:author="OPPO(Boyuan)-v2" w:date="2022-01-26T15:10:00Z">
              <w:r>
                <w:delText>FFS (for further offline discussion this meeting) u</w:delText>
              </w:r>
              <w:r>
                <w:delText>nsolicited SIB1 forwarding or whether the request-based solution is always used.</w:delText>
              </w:r>
            </w:del>
          </w:p>
          <w:p w:rsidR="00825287" w:rsidRDefault="003922A4">
            <w:pPr>
              <w:spacing w:afterLines="50"/>
              <w:rPr>
                <w:del w:id="1116" w:author="OPPO(Boyuan)-v2" w:date="2022-01-26T15:10:00Z"/>
              </w:rPr>
            </w:pPr>
            <w:del w:id="1117" w:author="OPPO(Boyuan)-v2" w:date="2022-01-26T15:10:00Z">
              <w:r>
                <w:delText>And due to the proposal in R2-2201508 related 38.331 stage-3 open issue:</w:delText>
              </w:r>
            </w:del>
          </w:p>
          <w:p w:rsidR="00825287" w:rsidRDefault="003922A4">
            <w:pPr>
              <w:spacing w:afterLines="50"/>
              <w:rPr>
                <w:del w:id="1118" w:author="OPPO(Boyuan)-v2" w:date="2022-01-26T15:10:00Z"/>
              </w:rPr>
            </w:pPr>
            <w:del w:id="1119" w:author="OPPO(Boyuan)-v2" w:date="2022-01-26T15:10:00Z">
              <w:r>
                <w:delText>Proposal 6: RAN2 to confirm that the whole MIB is not forwarded to Remote UE, while cellBarred is forw</w:delText>
              </w:r>
              <w:r>
                <w:delText>arded to Remote UE in discovery message.</w:delText>
              </w:r>
            </w:del>
          </w:p>
          <w:p w:rsidR="00825287" w:rsidRDefault="003922A4">
            <w:pPr>
              <w:spacing w:afterLines="50"/>
              <w:rPr>
                <w:ins w:id="1120" w:author="OPPO(Boyuan)-v2" w:date="2022-01-26T15:10:00Z"/>
              </w:rPr>
            </w:pPr>
            <w:ins w:id="1121" w:author="OPPO(Boyuan)-v2" w:date="2022-01-26T15:10:00Z">
              <w:r>
                <w:rPr>
                  <w:rFonts w:hint="eastAsia"/>
                </w:rPr>
                <w:t>D</w:t>
              </w:r>
              <w:r>
                <w:t>ue to the agreement made in RAN2 #116bis:</w:t>
              </w:r>
            </w:ins>
          </w:p>
          <w:p w:rsidR="00825287" w:rsidRDefault="003922A4">
            <w:pPr>
              <w:spacing w:afterLines="50"/>
              <w:rPr>
                <w:ins w:id="1122" w:author="OPPO(Boyuan)-v2" w:date="2022-01-26T15:10:00Z"/>
              </w:rPr>
            </w:pPr>
            <w:ins w:id="1123" w:author="OPPO(Boyuan)-v2" w:date="2022-01-26T15:10:00Z">
              <w:r>
                <w:t>Recommendation 1-1a [19/23]: RAN2 not pursue new signalling from remote UE to relay UE to indicate the interested SI(s).</w:t>
              </w:r>
            </w:ins>
          </w:p>
          <w:p w:rsidR="00825287" w:rsidRDefault="003922A4">
            <w:pPr>
              <w:spacing w:afterLines="50"/>
              <w:rPr>
                <w:ins w:id="1124" w:author="OPPO(Boyuan)-v2" w:date="2022-01-26T15:10:00Z"/>
              </w:rPr>
            </w:pPr>
            <w:ins w:id="1125" w:author="OPPO(Boyuan)-v2" w:date="2022-01-26T15:10:00Z">
              <w:r>
                <w:t xml:space="preserve">Recommendation 1-1b [19/23]: RAN2 not pursue short </w:t>
              </w:r>
              <w:r>
                <w:t>message forwarding from relay UE to remote UE.</w:t>
              </w:r>
            </w:ins>
          </w:p>
          <w:p w:rsidR="00825287" w:rsidRDefault="003922A4">
            <w:pPr>
              <w:spacing w:afterLines="50"/>
              <w:rPr>
                <w:ins w:id="1126" w:author="OPPO(Boyuan)-v2" w:date="2022-01-26T15:10:00Z"/>
              </w:rPr>
            </w:pPr>
            <w:ins w:id="1127" w:author="OPPO(Boyuan)-v2" w:date="2022-01-26T15:10:00Z">
              <w:r>
                <w:t>Recommendation 1-1c (modified): For SIB-update in case of RRC_IDLE/RRC_INACTIVE remote UE(s), rely on relay UE to send updated SIB(s) to remote UE, no new signalling is to be introduced [17/23]. For SIB-update</w:t>
              </w:r>
              <w:r>
                <w:t xml:space="preserve"> in case of RRC_CONNECTED remote UE(s), rely on network to send updated SIB(s) when they are updated, no further restriction in specification [15/23]. Remote UE de-configure SI-request w.r.t relay UE implicitly when entering into RRC_CONNECTED state [10/13</w:t>
              </w:r>
              <w:r>
                <w:t>].</w:t>
              </w:r>
            </w:ins>
          </w:p>
          <w:p w:rsidR="00825287" w:rsidRDefault="003922A4">
            <w:pPr>
              <w:spacing w:afterLines="50"/>
              <w:rPr>
                <w:ins w:id="1128" w:author="OPPO(Boyuan)-v2" w:date="2022-01-26T15:11:00Z"/>
              </w:rPr>
            </w:pPr>
            <w:ins w:id="1129" w:author="OPPO(Boyuan)-v2" w:date="2022-01-26T15:11:00Z">
              <w:r>
                <w:lastRenderedPageBreak/>
                <w:t xml:space="preserve">Recommendation 1-2 [22/23]: For which discovery message to use to carry </w:t>
              </w:r>
              <w:proofErr w:type="spellStart"/>
              <w:r>
                <w:t>cellAccessRelatedInfo</w:t>
              </w:r>
              <w:proofErr w:type="spellEnd"/>
              <w:r>
                <w:t>, rely on SA2 to decide which discovery message to use.</w:t>
              </w:r>
            </w:ins>
          </w:p>
          <w:p w:rsidR="00825287" w:rsidRDefault="003922A4">
            <w:pPr>
              <w:spacing w:afterLines="50"/>
              <w:rPr>
                <w:ins w:id="1130" w:author="OPPO(Boyuan)-v2" w:date="2022-01-26T15:11:00Z"/>
              </w:rPr>
            </w:pPr>
            <w:ins w:id="1131" w:author="OPPO(Boyuan)-v2" w:date="2022-01-26T15:11:00Z">
              <w:r>
                <w:t xml:space="preserve">Recommendation 1-3 [19/23]: For SIB1, both request-based delivery (i.e., SIB1 request by the remote UE) </w:t>
              </w:r>
              <w:r>
                <w:t>and unsolicited forwarding are supported, of which the usage is left to relay UE implementation.</w:t>
              </w:r>
            </w:ins>
          </w:p>
          <w:p w:rsidR="00825287" w:rsidRDefault="003922A4">
            <w:pPr>
              <w:spacing w:afterLines="50"/>
              <w:rPr>
                <w:ins w:id="1132" w:author="OPPO(Boyuan)-v2" w:date="2022-01-26T15:11:00Z"/>
              </w:rPr>
            </w:pPr>
            <w:ins w:id="1133" w:author="OPPO(Boyuan)-v2" w:date="2022-01-26T15:11:00Z">
              <w:r>
                <w:t xml:space="preserve">Recommendation 1-4 [20/23]: For SIB1, it is carried via PC5-RRC message of </w:t>
              </w:r>
              <w:proofErr w:type="spellStart"/>
              <w:r>
                <w:t>UuMessageTransferSidelink</w:t>
              </w:r>
              <w:proofErr w:type="spellEnd"/>
              <w:r>
                <w:t>.</w:t>
              </w:r>
            </w:ins>
            <w:del w:id="1134" w:author="OPPO(Boyuan)-v2" w:date="2022-01-26T15:11:00Z">
              <w:r>
                <w:rPr>
                  <w:rFonts w:hint="eastAsia"/>
                </w:rPr>
                <w:delText>W</w:delText>
              </w:r>
              <w:r>
                <w:delText>e have the corresponding open issue.</w:delText>
              </w:r>
            </w:del>
          </w:p>
          <w:p w:rsidR="00825287" w:rsidRDefault="003922A4">
            <w:pPr>
              <w:spacing w:afterLines="50"/>
            </w:pPr>
            <w:ins w:id="1135" w:author="OPPO(Boyuan)-v2" w:date="2022-01-26T15:11:00Z">
              <w:r>
                <w:t xml:space="preserve">This open issue </w:t>
              </w:r>
              <w:del w:id="1136" w:author="Post-116b" w:date="2022-01-28T12:24:00Z">
                <w:r>
                  <w:delText xml:space="preserve">can </w:delText>
                </w:r>
                <w:r>
                  <w:delText>be removed</w:delText>
                </w:r>
              </w:del>
            </w:ins>
            <w:ins w:id="1137" w:author="Post-116b" w:date="2022-01-28T12:24:00Z">
              <w:r>
                <w:t>only left with an open issue on MIB.</w:t>
              </w:r>
            </w:ins>
          </w:p>
        </w:tc>
      </w:tr>
      <w:tr w:rsidR="00825287" w:rsidTr="00825287">
        <w:tblPrEx>
          <w:tblW w:w="0" w:type="auto"/>
          <w:tblPrExChange w:id="1138" w:author="OPPO(Boyuan)-v2" w:date="2022-01-27T14:09:00Z">
            <w:tblPrEx>
              <w:tblW w:w="0" w:type="auto"/>
            </w:tblPrEx>
          </w:tblPrExChange>
        </w:tblPrEx>
        <w:tc>
          <w:tcPr>
            <w:tcW w:w="1534" w:type="dxa"/>
            <w:shd w:val="clear" w:color="auto" w:fill="BFBFBF" w:themeFill="background1" w:themeFillShade="BF"/>
            <w:tcPrChange w:id="1139" w:author="OPPO(Boyuan)-v2" w:date="2022-01-27T14:09:00Z">
              <w:tcPr>
                <w:tcW w:w="1534" w:type="dxa"/>
              </w:tcPr>
            </w:tcPrChange>
          </w:tcPr>
          <w:p w:rsidR="00825287" w:rsidRDefault="003922A4">
            <w:pPr>
              <w:spacing w:afterLines="50"/>
            </w:pPr>
            <w:r>
              <w:rPr>
                <w:rFonts w:hint="eastAsia"/>
              </w:rPr>
              <w:lastRenderedPageBreak/>
              <w:t>O</w:t>
            </w:r>
            <w:r>
              <w:t>6.05</w:t>
            </w:r>
          </w:p>
        </w:tc>
        <w:tc>
          <w:tcPr>
            <w:tcW w:w="3673" w:type="dxa"/>
            <w:shd w:val="clear" w:color="auto" w:fill="BFBFBF" w:themeFill="background1" w:themeFillShade="BF"/>
            <w:tcPrChange w:id="1140" w:author="OPPO(Boyuan)-v2" w:date="2022-01-27T14:09:00Z">
              <w:tcPr>
                <w:tcW w:w="3673" w:type="dxa"/>
              </w:tcPr>
            </w:tcPrChange>
          </w:tcPr>
          <w:p w:rsidR="00825287" w:rsidRDefault="003922A4">
            <w:pPr>
              <w:spacing w:afterLines="50"/>
            </w:pPr>
            <w:r>
              <w:t>[FFS point from R2#116 agreement] Handling of new T30x-like timers that used by SL-relay scenario</w:t>
            </w:r>
          </w:p>
        </w:tc>
        <w:tc>
          <w:tcPr>
            <w:tcW w:w="2726" w:type="dxa"/>
            <w:shd w:val="clear" w:color="auto" w:fill="BFBFBF" w:themeFill="background1" w:themeFillShade="BF"/>
            <w:tcPrChange w:id="1141" w:author="OPPO(Boyuan)-v2" w:date="2022-01-27T14:09:00Z">
              <w:tcPr>
                <w:tcW w:w="2726" w:type="dxa"/>
              </w:tcPr>
            </w:tcPrChange>
          </w:tcPr>
          <w:p w:rsidR="00825287" w:rsidRDefault="003922A4">
            <w:pPr>
              <w:spacing w:afterLines="50"/>
            </w:pPr>
            <w:r>
              <w:t>Resolved and can be closed</w:t>
            </w:r>
          </w:p>
        </w:tc>
        <w:tc>
          <w:tcPr>
            <w:tcW w:w="6345" w:type="dxa"/>
            <w:shd w:val="clear" w:color="auto" w:fill="BFBFBF" w:themeFill="background1" w:themeFillShade="BF"/>
            <w:tcPrChange w:id="1142" w:author="OPPO(Boyuan)-v2" w:date="2022-01-27T14:09:00Z">
              <w:tcPr>
                <w:tcW w:w="6345" w:type="dxa"/>
              </w:tcPr>
            </w:tcPrChange>
          </w:tcPr>
          <w:p w:rsidR="00825287" w:rsidRDefault="003922A4">
            <w:pPr>
              <w:spacing w:afterLines="50"/>
            </w:pPr>
            <w:r>
              <w:rPr>
                <w:rFonts w:hint="eastAsia"/>
              </w:rPr>
              <w:t>D</w:t>
            </w:r>
            <w:r>
              <w:t>ue to the agreement made in RAN2 #116b:</w:t>
            </w:r>
          </w:p>
          <w:p w:rsidR="00825287" w:rsidRDefault="003922A4">
            <w:pPr>
              <w:spacing w:afterLines="50"/>
            </w:pPr>
            <w:r>
              <w:t>For these timers, on top of existing</w:t>
            </w:r>
            <w:r>
              <w:t xml:space="preserve"> stop conditions as for the legacy timers, add extra stop condition for relayed scenario, i.e., “the (re)selected relay becomes unsuitable” for T300-like timer, “relay (re)selection” for T319-like timer, and “the (re)selected relay becomes unsuitable” for </w:t>
            </w:r>
            <w:r>
              <w:t>T301-like timer. FFS whether the legacy stop-condition of “when the selected cell becomes unsuitable” is still applicable to T301.</w:t>
            </w:r>
          </w:p>
          <w:p w:rsidR="00825287" w:rsidRDefault="003922A4">
            <w:pPr>
              <w:spacing w:afterLines="50"/>
            </w:pPr>
            <w:r>
              <w:rPr>
                <w:rFonts w:hint="eastAsia"/>
              </w:rPr>
              <w:t>T</w:t>
            </w:r>
            <w:r>
              <w:t>he open issue can be removed.</w:t>
            </w:r>
          </w:p>
        </w:tc>
      </w:tr>
      <w:tr w:rsidR="00825287" w:rsidTr="00825287">
        <w:tblPrEx>
          <w:tblW w:w="0" w:type="auto"/>
          <w:tblPrExChange w:id="1143" w:author="OPPO(Boyuan)-v2" w:date="2022-01-27T14:09:00Z">
            <w:tblPrEx>
              <w:tblW w:w="0" w:type="auto"/>
            </w:tblPrEx>
          </w:tblPrExChange>
        </w:tblPrEx>
        <w:tc>
          <w:tcPr>
            <w:tcW w:w="1534" w:type="dxa"/>
            <w:shd w:val="clear" w:color="auto" w:fill="BFBFBF" w:themeFill="background1" w:themeFillShade="BF"/>
            <w:tcPrChange w:id="1144" w:author="OPPO(Boyuan)-v2" w:date="2022-01-27T14:09:00Z">
              <w:tcPr>
                <w:tcW w:w="1534" w:type="dxa"/>
              </w:tcPr>
            </w:tcPrChange>
          </w:tcPr>
          <w:p w:rsidR="00825287" w:rsidRDefault="003922A4">
            <w:pPr>
              <w:spacing w:afterLines="50"/>
            </w:pPr>
            <w:r>
              <w:rPr>
                <w:rFonts w:hint="eastAsia"/>
              </w:rPr>
              <w:t>O</w:t>
            </w:r>
            <w:r>
              <w:t>6.06</w:t>
            </w:r>
          </w:p>
        </w:tc>
        <w:tc>
          <w:tcPr>
            <w:tcW w:w="3673" w:type="dxa"/>
            <w:shd w:val="clear" w:color="auto" w:fill="BFBFBF" w:themeFill="background1" w:themeFillShade="BF"/>
            <w:tcPrChange w:id="1145" w:author="OPPO(Boyuan)-v2" w:date="2022-01-27T14:09:00Z">
              <w:tcPr>
                <w:tcW w:w="3673" w:type="dxa"/>
              </w:tcPr>
            </w:tcPrChange>
          </w:tcPr>
          <w:p w:rsidR="00825287" w:rsidRDefault="003922A4">
            <w:pPr>
              <w:spacing w:afterLines="50"/>
            </w:pPr>
            <w:r>
              <w:t xml:space="preserve">[FFS point from R2#116b agreement] </w:t>
            </w:r>
            <w:r>
              <w:rPr>
                <w:rFonts w:hint="eastAsia"/>
              </w:rPr>
              <w:t>F</w:t>
            </w:r>
            <w:r>
              <w:t xml:space="preserve">FS on SIBs acquiring of remote UE when it is in </w:t>
            </w:r>
            <w:r>
              <w:t>RRC_CONNECTED state.</w:t>
            </w:r>
          </w:p>
        </w:tc>
        <w:tc>
          <w:tcPr>
            <w:tcW w:w="2726" w:type="dxa"/>
            <w:shd w:val="clear" w:color="auto" w:fill="BFBFBF" w:themeFill="background1" w:themeFillShade="BF"/>
            <w:tcPrChange w:id="1146" w:author="OPPO(Boyuan)-v2" w:date="2022-01-27T14:09:00Z">
              <w:tcPr>
                <w:tcW w:w="2726" w:type="dxa"/>
              </w:tcPr>
            </w:tcPrChange>
          </w:tcPr>
          <w:p w:rsidR="00825287" w:rsidRDefault="003922A4">
            <w:pPr>
              <w:spacing w:afterLines="50"/>
            </w:pPr>
            <w:del w:id="1147" w:author="OPPO(Boyuan)-v2" w:date="2022-01-26T15:24:00Z">
              <w:r>
                <w:delText>(</w:delText>
              </w:r>
            </w:del>
            <w:del w:id="1148" w:author="OPPO(Boyuan)-v2" w:date="2022-01-26T15:23:00Z">
              <w:r>
                <w:delText>pending CB decision)</w:delText>
              </w:r>
            </w:del>
            <w:ins w:id="1149" w:author="OPPO(Boyuan)-v2" w:date="2022-01-26T15:24:00Z">
              <w:r>
                <w:rPr>
                  <w:rFonts w:hint="eastAsia"/>
                </w:rPr>
                <w:t>Resolved</w:t>
              </w:r>
              <w:r>
                <w:t xml:space="preserve"> and can be closed</w:t>
              </w:r>
            </w:ins>
          </w:p>
        </w:tc>
        <w:tc>
          <w:tcPr>
            <w:tcW w:w="6345" w:type="dxa"/>
            <w:shd w:val="clear" w:color="auto" w:fill="BFBFBF" w:themeFill="background1" w:themeFillShade="BF"/>
            <w:tcPrChange w:id="1150" w:author="OPPO(Boyuan)-v2" w:date="2022-01-27T14:09:00Z">
              <w:tcPr>
                <w:tcW w:w="6345" w:type="dxa"/>
              </w:tcPr>
            </w:tcPrChange>
          </w:tcPr>
          <w:p w:rsidR="00825287" w:rsidRDefault="003922A4">
            <w:pPr>
              <w:spacing w:afterLines="50"/>
              <w:rPr>
                <w:ins w:id="1151" w:author="OPPO(Boyuan)-v2" w:date="2022-01-26T15:23:00Z"/>
              </w:rPr>
            </w:pPr>
            <w:ins w:id="1152" w:author="OPPO(Boyuan)-v2" w:date="2022-01-26T15:23:00Z">
              <w:r>
                <w:rPr>
                  <w:rFonts w:hint="eastAsia"/>
                </w:rPr>
                <w:t>D</w:t>
              </w:r>
              <w:r>
                <w:t>ue to the agreement made in RAN2 #116bis</w:t>
              </w:r>
              <w:r>
                <w:rPr>
                  <w:rFonts w:hint="eastAsia"/>
                </w:rPr>
                <w:t>：</w:t>
              </w:r>
            </w:ins>
          </w:p>
          <w:p w:rsidR="00825287" w:rsidRDefault="003922A4">
            <w:pPr>
              <w:spacing w:afterLines="50"/>
              <w:rPr>
                <w:ins w:id="1153" w:author="OPPO(Boyuan)-v2" w:date="2022-01-26T15:23:00Z"/>
              </w:rPr>
            </w:pPr>
            <w:ins w:id="1154" w:author="OPPO(Boyuan)-v2" w:date="2022-01-26T15:23:00Z">
              <w:r>
                <w:t>Recommendation 1-3 [19/23]: For SIB1, both request-based delivery (i.e., SIB1 request by the remote UE) and unsolicited forwarding are supported</w:t>
              </w:r>
              <w:r>
                <w:t>, of which the usage is left to relay UE implementation.</w:t>
              </w:r>
            </w:ins>
          </w:p>
          <w:p w:rsidR="00825287" w:rsidRDefault="003922A4">
            <w:pPr>
              <w:spacing w:afterLines="50"/>
              <w:rPr>
                <w:del w:id="1155" w:author="OPPO(Boyuan)-v2" w:date="2022-01-26T15:23:00Z"/>
              </w:rPr>
            </w:pPr>
            <w:ins w:id="1156" w:author="OPPO(Boyuan)-v2" w:date="2022-01-26T15:23:00Z">
              <w:r>
                <w:t xml:space="preserve">Recommendation 1-4 [20/23]: For SIB1, it is carried via PC5-RRC message of </w:t>
              </w:r>
              <w:proofErr w:type="spellStart"/>
              <w:r>
                <w:t>UuMessageTransferSidelink</w:t>
              </w:r>
              <w:proofErr w:type="spellEnd"/>
              <w:r>
                <w:t>.</w:t>
              </w:r>
            </w:ins>
            <w:del w:id="1157" w:author="OPPO(Boyuan)-v2" w:date="2022-01-26T15:23:00Z">
              <w:r>
                <w:rPr>
                  <w:rFonts w:hint="eastAsia"/>
                </w:rPr>
                <w:delText>D</w:delText>
              </w:r>
              <w:r>
                <w:delText>ue to the agreement made in RAN2 #116b:</w:delText>
              </w:r>
            </w:del>
          </w:p>
          <w:p w:rsidR="00825287" w:rsidRDefault="003922A4">
            <w:pPr>
              <w:spacing w:afterLines="50"/>
              <w:rPr>
                <w:del w:id="1158" w:author="OPPO(Boyuan)-v2" w:date="2022-01-26T15:23:00Z"/>
              </w:rPr>
            </w:pPr>
            <w:del w:id="1159" w:author="OPPO(Boyuan)-v2" w:date="2022-01-26T15:23:00Z">
              <w:r>
                <w:delText xml:space="preserve">For SIBs that have been requested by the remote UE from </w:delText>
              </w:r>
              <w:r>
                <w:delText>the relay UE, the relay UE forwards them in case of SIB update at least for remote UE in idle/inactive (FFS RRC_CONNECTED).</w:delText>
              </w:r>
            </w:del>
          </w:p>
          <w:p w:rsidR="00825287" w:rsidRDefault="003922A4">
            <w:pPr>
              <w:spacing w:afterLines="50"/>
              <w:rPr>
                <w:del w:id="1160" w:author="OPPO(Boyuan)-v2" w:date="2022-01-26T15:23:00Z"/>
              </w:rPr>
            </w:pPr>
            <w:del w:id="1161" w:author="OPPO(Boyuan)-v2" w:date="2022-01-26T15:23:00Z">
              <w:r>
                <w:delText>The relay UE always forwards SIB1 if SIB1 changes at least for remote UE in idle/inactive (FFS RRC_CONNECTED).  The remote UE always</w:delText>
              </w:r>
              <w:r>
                <w:delText xml:space="preserve"> is considered to request SIB1 if it has not received it directly from the gNB; FFS if the request is explicit or implicit.</w:delText>
              </w:r>
            </w:del>
          </w:p>
          <w:p w:rsidR="00825287" w:rsidRDefault="003922A4">
            <w:pPr>
              <w:spacing w:afterLines="50"/>
              <w:rPr>
                <w:ins w:id="1162" w:author="OPPO(Boyuan)-v2" w:date="2022-01-26T15:23:00Z"/>
              </w:rPr>
            </w:pPr>
            <w:del w:id="1163" w:author="OPPO(Boyuan)-v2" w:date="2022-01-26T15:23:00Z">
              <w:r>
                <w:rPr>
                  <w:rFonts w:hint="eastAsia"/>
                </w:rPr>
                <w:delText>W</w:delText>
              </w:r>
              <w:r>
                <w:delText>e have the corresponding open issue.</w:delText>
              </w:r>
            </w:del>
          </w:p>
          <w:p w:rsidR="00825287" w:rsidRDefault="003922A4">
            <w:pPr>
              <w:spacing w:afterLines="50"/>
            </w:pPr>
            <w:ins w:id="1164" w:author="OPPO(Boyuan)-v2" w:date="2022-01-26T15:23:00Z">
              <w:r>
                <w:rPr>
                  <w:rFonts w:hint="eastAsia"/>
                </w:rPr>
                <w:t>T</w:t>
              </w:r>
              <w:r>
                <w:t>his issue can be removed</w:t>
              </w:r>
            </w:ins>
          </w:p>
        </w:tc>
      </w:tr>
      <w:tr w:rsidR="00825287" w:rsidTr="00825287">
        <w:tblPrEx>
          <w:tblW w:w="0" w:type="auto"/>
          <w:tblPrExChange w:id="1165" w:author="OPPO(Boyuan)-v2" w:date="2022-01-27T14:09:00Z">
            <w:tblPrEx>
              <w:tblW w:w="0" w:type="auto"/>
            </w:tblPrEx>
          </w:tblPrExChange>
        </w:tblPrEx>
        <w:tc>
          <w:tcPr>
            <w:tcW w:w="1534" w:type="dxa"/>
            <w:shd w:val="clear" w:color="auto" w:fill="BFBFBF" w:themeFill="background1" w:themeFillShade="BF"/>
            <w:tcPrChange w:id="1166" w:author="OPPO(Boyuan)-v2" w:date="2022-01-27T14:09:00Z">
              <w:tcPr>
                <w:tcW w:w="1534" w:type="dxa"/>
              </w:tcPr>
            </w:tcPrChange>
          </w:tcPr>
          <w:p w:rsidR="00825287" w:rsidRDefault="003922A4">
            <w:pPr>
              <w:spacing w:afterLines="50"/>
            </w:pPr>
            <w:r>
              <w:rPr>
                <w:rFonts w:hint="eastAsia"/>
              </w:rPr>
              <w:t>O</w:t>
            </w:r>
            <w:r>
              <w:t>6.07</w:t>
            </w:r>
          </w:p>
          <w:p w:rsidR="00825287" w:rsidRDefault="00825287">
            <w:pPr>
              <w:spacing w:afterLines="50"/>
            </w:pPr>
          </w:p>
        </w:tc>
        <w:tc>
          <w:tcPr>
            <w:tcW w:w="3673" w:type="dxa"/>
            <w:shd w:val="clear" w:color="auto" w:fill="BFBFBF" w:themeFill="background1" w:themeFillShade="BF"/>
            <w:tcPrChange w:id="1167" w:author="OPPO(Boyuan)-v2" w:date="2022-01-27T14:09:00Z">
              <w:tcPr>
                <w:tcW w:w="3673" w:type="dxa"/>
              </w:tcPr>
            </w:tcPrChange>
          </w:tcPr>
          <w:p w:rsidR="00825287" w:rsidRDefault="003922A4">
            <w:pPr>
              <w:spacing w:afterLines="50"/>
            </w:pPr>
            <w:r>
              <w:t>[Unhandled issue from RAN2#116b summary] FFS on the way of C</w:t>
            </w:r>
            <w:r>
              <w:t>-RNTI value delivery.</w:t>
            </w:r>
          </w:p>
        </w:tc>
        <w:tc>
          <w:tcPr>
            <w:tcW w:w="2726" w:type="dxa"/>
            <w:shd w:val="clear" w:color="auto" w:fill="BFBFBF" w:themeFill="background1" w:themeFillShade="BF"/>
            <w:tcPrChange w:id="1168" w:author="OPPO(Boyuan)-v2" w:date="2022-01-27T14:09:00Z">
              <w:tcPr>
                <w:tcW w:w="2726" w:type="dxa"/>
              </w:tcPr>
            </w:tcPrChange>
          </w:tcPr>
          <w:p w:rsidR="00825287" w:rsidRDefault="003922A4">
            <w:pPr>
              <w:spacing w:afterLines="50"/>
            </w:pPr>
            <w:del w:id="1169" w:author="OPPO(Boyuan)-v2" w:date="2022-01-26T15:17:00Z">
              <w:r>
                <w:delText>(pending CB decision)</w:delText>
              </w:r>
            </w:del>
            <w:ins w:id="1170" w:author="OPPO(Boyuan)-v2" w:date="2022-01-26T15:17:00Z">
              <w:r>
                <w:t>Resolved and can be closed</w:t>
              </w:r>
            </w:ins>
          </w:p>
        </w:tc>
        <w:tc>
          <w:tcPr>
            <w:tcW w:w="6345" w:type="dxa"/>
            <w:shd w:val="clear" w:color="auto" w:fill="BFBFBF" w:themeFill="background1" w:themeFillShade="BF"/>
            <w:tcPrChange w:id="1171" w:author="OPPO(Boyuan)-v2" w:date="2022-01-27T14:09:00Z">
              <w:tcPr>
                <w:tcW w:w="6345" w:type="dxa"/>
              </w:tcPr>
            </w:tcPrChange>
          </w:tcPr>
          <w:p w:rsidR="00825287" w:rsidRDefault="003922A4">
            <w:pPr>
              <w:spacing w:afterLines="50"/>
            </w:pPr>
            <w:r>
              <w:rPr>
                <w:rFonts w:hint="eastAsia"/>
              </w:rPr>
              <w:t>D</w:t>
            </w:r>
            <w:r>
              <w:t xml:space="preserve">ue to the </w:t>
            </w:r>
            <w:del w:id="1172" w:author="OPPO(Boyuan)-v2" w:date="2022-01-26T15:17:00Z">
              <w:r>
                <w:delText>proposal made in CP A.I. summary:</w:delText>
              </w:r>
            </w:del>
            <w:ins w:id="1173" w:author="OPPO(Boyuan)-v2" w:date="2022-01-26T15:17:00Z">
              <w:r>
                <w:t>agreement made in RAN2 #116bis:</w:t>
              </w:r>
            </w:ins>
          </w:p>
          <w:p w:rsidR="00825287" w:rsidRDefault="003922A4">
            <w:pPr>
              <w:spacing w:afterLines="50"/>
              <w:rPr>
                <w:del w:id="1174" w:author="OPPO(Boyuan)-v2" w:date="2022-01-26T15:17:00Z"/>
              </w:rPr>
            </w:pPr>
            <w:ins w:id="1175" w:author="OPPO(Boyuan)-v2" w:date="2022-01-26T15:17:00Z">
              <w:r>
                <w:t xml:space="preserve">Recommendation 4-1 [20/20]: Deliver C-RNTI value via RRC Release message with </w:t>
              </w:r>
              <w:proofErr w:type="spellStart"/>
              <w:r>
                <w:t>suspendConfig.</w:t>
              </w:r>
            </w:ins>
            <w:del w:id="1176" w:author="OPPO(Boyuan)-v2" w:date="2022-01-26T15:17:00Z">
              <w:r>
                <w:delText>Recommendation 4-4</w:delText>
              </w:r>
              <w:r>
                <w:delText>: RAN2 discuss whether to deliver C-RNTI value via RRCRelease message.</w:delText>
              </w:r>
            </w:del>
          </w:p>
          <w:p w:rsidR="00825287" w:rsidRDefault="003922A4">
            <w:pPr>
              <w:spacing w:afterLines="50"/>
            </w:pPr>
            <w:del w:id="1177" w:author="OPPO(Boyuan)-v2" w:date="2022-01-26T15:17:00Z">
              <w:r>
                <w:rPr>
                  <w:rFonts w:hint="eastAsia"/>
                </w:rPr>
                <w:delText>W</w:delText>
              </w:r>
              <w:r>
                <w:delText>e have the corresponding open issue.</w:delText>
              </w:r>
            </w:del>
            <w:ins w:id="1178" w:author="OPPO(Boyuan)-v2" w:date="2022-01-26T15:17:00Z">
              <w:r>
                <w:t>This</w:t>
              </w:r>
              <w:proofErr w:type="spellEnd"/>
              <w:r>
                <w:t xml:space="preserve"> open issue can be closed</w:t>
              </w:r>
            </w:ins>
          </w:p>
        </w:tc>
      </w:tr>
      <w:tr w:rsidR="00825287" w:rsidTr="00825287">
        <w:tblPrEx>
          <w:tblW w:w="0" w:type="auto"/>
          <w:tblPrExChange w:id="1179" w:author="OPPO(Boyuan)-v2" w:date="2022-01-27T14:09:00Z">
            <w:tblPrEx>
              <w:tblW w:w="0" w:type="auto"/>
            </w:tblPrEx>
          </w:tblPrExChange>
        </w:tblPrEx>
        <w:tc>
          <w:tcPr>
            <w:tcW w:w="1534" w:type="dxa"/>
            <w:shd w:val="clear" w:color="auto" w:fill="BFBFBF" w:themeFill="background1" w:themeFillShade="BF"/>
            <w:tcPrChange w:id="1180" w:author="OPPO(Boyuan)-v2" w:date="2022-01-27T14:09:00Z">
              <w:tcPr>
                <w:tcW w:w="1534" w:type="dxa"/>
              </w:tcPr>
            </w:tcPrChange>
          </w:tcPr>
          <w:p w:rsidR="00825287" w:rsidRDefault="003922A4">
            <w:pPr>
              <w:spacing w:afterLines="50"/>
            </w:pPr>
            <w:r>
              <w:rPr>
                <w:rFonts w:hint="eastAsia"/>
              </w:rPr>
              <w:t>O</w:t>
            </w:r>
            <w:r>
              <w:t>6.08</w:t>
            </w:r>
          </w:p>
          <w:p w:rsidR="00825287" w:rsidRDefault="00825287">
            <w:pPr>
              <w:spacing w:afterLines="50"/>
            </w:pPr>
          </w:p>
        </w:tc>
        <w:tc>
          <w:tcPr>
            <w:tcW w:w="3673" w:type="dxa"/>
            <w:shd w:val="clear" w:color="auto" w:fill="BFBFBF" w:themeFill="background1" w:themeFillShade="BF"/>
            <w:tcPrChange w:id="1181" w:author="OPPO(Boyuan)-v2" w:date="2022-01-27T14:09:00Z">
              <w:tcPr>
                <w:tcW w:w="3673" w:type="dxa"/>
              </w:tcPr>
            </w:tcPrChange>
          </w:tcPr>
          <w:p w:rsidR="00825287" w:rsidRDefault="003922A4">
            <w:pPr>
              <w:spacing w:afterLines="50"/>
            </w:pPr>
            <w:r>
              <w:t xml:space="preserve">[Unhandled issue from RAN2#116b summary] </w:t>
            </w:r>
            <w:r>
              <w:rPr>
                <w:rFonts w:hint="eastAsia"/>
              </w:rPr>
              <w:t>F</w:t>
            </w:r>
            <w:r>
              <w:t>FS on how to support RAN sharing in RAN2.</w:t>
            </w:r>
          </w:p>
        </w:tc>
        <w:tc>
          <w:tcPr>
            <w:tcW w:w="2726" w:type="dxa"/>
            <w:shd w:val="clear" w:color="auto" w:fill="BFBFBF" w:themeFill="background1" w:themeFillShade="BF"/>
            <w:tcPrChange w:id="1182" w:author="OPPO(Boyuan)-v2" w:date="2022-01-27T14:09:00Z">
              <w:tcPr>
                <w:tcW w:w="2726" w:type="dxa"/>
              </w:tcPr>
            </w:tcPrChange>
          </w:tcPr>
          <w:p w:rsidR="00825287" w:rsidRDefault="003922A4">
            <w:pPr>
              <w:spacing w:afterLines="50"/>
            </w:pPr>
            <w:del w:id="1183" w:author="OPPO(Boyuan)-v2" w:date="2022-01-26T15:22:00Z">
              <w:r>
                <w:delText>(pending CB decision)</w:delText>
              </w:r>
            </w:del>
            <w:ins w:id="1184" w:author="OPPO(Boyuan)-v2" w:date="2022-01-26T15:22:00Z">
              <w:r>
                <w:t>Resolved and can be closed</w:t>
              </w:r>
            </w:ins>
          </w:p>
        </w:tc>
        <w:tc>
          <w:tcPr>
            <w:tcW w:w="6345" w:type="dxa"/>
            <w:shd w:val="clear" w:color="auto" w:fill="BFBFBF" w:themeFill="background1" w:themeFillShade="BF"/>
            <w:tcPrChange w:id="1185" w:author="OPPO(Boyuan)-v2" w:date="2022-01-27T14:09:00Z">
              <w:tcPr>
                <w:tcW w:w="6345" w:type="dxa"/>
              </w:tcPr>
            </w:tcPrChange>
          </w:tcPr>
          <w:p w:rsidR="00825287" w:rsidRDefault="003922A4">
            <w:pPr>
              <w:spacing w:afterLines="50"/>
              <w:rPr>
                <w:del w:id="1186" w:author="OPPO(Boyuan)-v2" w:date="2022-01-26T15:19:00Z"/>
              </w:rPr>
            </w:pPr>
            <w:del w:id="1187" w:author="OPPO(Boyuan)-v2" w:date="2022-01-26T15:19:00Z">
              <w:r>
                <w:rPr>
                  <w:rFonts w:hint="eastAsia"/>
                </w:rPr>
                <w:delText>D</w:delText>
              </w:r>
              <w:r>
                <w:delText>ue to the proposal made in CP A.I. summary:</w:delText>
              </w:r>
            </w:del>
          </w:p>
          <w:p w:rsidR="00825287" w:rsidRDefault="003922A4">
            <w:pPr>
              <w:spacing w:afterLines="50"/>
              <w:rPr>
                <w:del w:id="1188" w:author="OPPO(Boyuan)-v2" w:date="2022-01-26T15:19:00Z"/>
              </w:rPr>
            </w:pPr>
            <w:del w:id="1189" w:author="OPPO(Boyuan)-v2" w:date="2022-01-26T15:19:00Z">
              <w:r>
                <w:delText>Recommendation 4-1: RAN2 agree the support of RAN sharing scenario for L2 UE-to-Network relay when the remote UE registers to the same PLMN as the relay UE. For the RAN sharing scenari</w:delText>
              </w:r>
              <w:r>
                <w:delText>o for L2 UE-to-Network relay when the remote UE registers to the different PLMN as the relay UE, RAN2 further discuss to conclude on whether major additional RAN2 specification work is needed.RAN2 send LS to SA2 (and SA3 and RAN3) about RAN2 conclusion.</w:delText>
              </w:r>
            </w:del>
          </w:p>
          <w:p w:rsidR="00825287" w:rsidRDefault="003922A4">
            <w:pPr>
              <w:spacing w:afterLines="50"/>
              <w:rPr>
                <w:ins w:id="1190" w:author="OPPO(Boyuan)-v2" w:date="2022-01-26T15:19:00Z"/>
              </w:rPr>
            </w:pPr>
            <w:del w:id="1191" w:author="OPPO(Boyuan)-v2" w:date="2022-01-26T15:19:00Z">
              <w:r>
                <w:rPr>
                  <w:rFonts w:hint="eastAsia"/>
                </w:rPr>
                <w:delText>W</w:delText>
              </w:r>
              <w:r>
                <w:delText>e</w:delText>
              </w:r>
              <w:r>
                <w:delText xml:space="preserve"> have the corresponding open issue.</w:delText>
              </w:r>
            </w:del>
            <w:ins w:id="1192" w:author="OPPO(Boyuan)-v2" w:date="2022-01-26T15:19:00Z">
              <w:r>
                <w:t>Due to the agreement made in RAN2 #116bis:</w:t>
              </w:r>
            </w:ins>
          </w:p>
          <w:p w:rsidR="00825287" w:rsidRDefault="003922A4">
            <w:pPr>
              <w:spacing w:afterLines="50"/>
              <w:rPr>
                <w:ins w:id="1193" w:author="OPPO(Boyuan)-v2" w:date="2022-01-26T15:19:00Z"/>
              </w:rPr>
            </w:pPr>
            <w:ins w:id="1194" w:author="OPPO(Boyuan)-v2" w:date="2022-01-26T15:19:00Z">
              <w:r>
                <w:t>Agreements:</w:t>
              </w:r>
            </w:ins>
          </w:p>
          <w:p w:rsidR="00825287" w:rsidRDefault="003922A4">
            <w:pPr>
              <w:spacing w:afterLines="50"/>
              <w:rPr>
                <w:ins w:id="1195" w:author="OPPO(Boyuan)-v2" w:date="2022-01-26T15:19:00Z"/>
              </w:rPr>
            </w:pPr>
            <w:ins w:id="1196" w:author="OPPO(Boyuan)-v2" w:date="2022-01-26T15:19:00Z">
              <w:r>
                <w:t xml:space="preserve">[17/17] Proposal 1: </w:t>
              </w:r>
              <w:proofErr w:type="spellStart"/>
              <w:r>
                <w:t>cellAccessRelatedInfo</w:t>
              </w:r>
              <w:proofErr w:type="spellEnd"/>
              <w:r>
                <w:t xml:space="preserve"> from SIB1 is forwarded before PC5-RRC connection using discovery message for RAN sharing case. Same as non-RAN sharing case.</w:t>
              </w:r>
            </w:ins>
          </w:p>
          <w:p w:rsidR="00825287" w:rsidRDefault="003922A4">
            <w:pPr>
              <w:spacing w:afterLines="50"/>
              <w:rPr>
                <w:ins w:id="1197" w:author="OPPO(Boyuan)-v2" w:date="2022-01-26T15:19:00Z"/>
              </w:rPr>
            </w:pPr>
            <w:ins w:id="1198" w:author="OPPO(Boyuan)-v2" w:date="2022-01-26T15:19:00Z">
              <w:r>
                <w:lastRenderedPageBreak/>
                <w:t xml:space="preserve">Proposal 2 (modified): RAN2 will have basic support of RAN sharing for L2 relay in Rel-17, without additional RAN2 spec impact beyond delivery of the PLMN list to the remote UE and use of the NCGI in measurement report (the latter as previously agreed at </w:t>
              </w:r>
              <w:r>
                <w:t xml:space="preserve">this meeting).  RAN2 will not make additional investigations or spec changes </w:t>
              </w:r>
              <w:proofErr w:type="spellStart"/>
              <w:r>
                <w:t>wrt</w:t>
              </w:r>
              <w:proofErr w:type="spellEnd"/>
              <w:r>
                <w:t xml:space="preserve"> RAN sharing in Rel-17.</w:t>
              </w:r>
            </w:ins>
          </w:p>
          <w:p w:rsidR="00825287" w:rsidRDefault="003922A4">
            <w:pPr>
              <w:spacing w:afterLines="50"/>
              <w:rPr>
                <w:ins w:id="1199" w:author="OPPO(Boyuan)-v2" w:date="2022-01-26T15:21:00Z"/>
              </w:rPr>
            </w:pPr>
            <w:ins w:id="1200" w:author="OPPO(Boyuan)-v2" w:date="2022-01-26T15:19:00Z">
              <w:r>
                <w:t>Proposal 3: Send LS to SA2 with RAN2 agreement on RAN sharing.</w:t>
              </w:r>
            </w:ins>
          </w:p>
          <w:p w:rsidR="00825287" w:rsidRDefault="003922A4">
            <w:pPr>
              <w:spacing w:afterLines="50"/>
            </w:pPr>
            <w:ins w:id="1201" w:author="OPPO(Boyuan)-v2" w:date="2022-01-26T15:21:00Z">
              <w:r>
                <w:rPr>
                  <w:rFonts w:hint="eastAsia"/>
                </w:rPr>
                <w:t>T</w:t>
              </w:r>
              <w:r>
                <w:t>his open issue can be removed</w:t>
              </w:r>
            </w:ins>
          </w:p>
        </w:tc>
      </w:tr>
      <w:tr w:rsidR="00825287" w:rsidTr="00825287">
        <w:tblPrEx>
          <w:tblW w:w="0" w:type="auto"/>
          <w:tblPrExChange w:id="1202" w:author="OPPO(Boyuan)-v2" w:date="2022-01-27T14:18:00Z">
            <w:tblPrEx>
              <w:tblW w:w="0" w:type="auto"/>
            </w:tblPrEx>
          </w:tblPrExChange>
        </w:tblPrEx>
        <w:tc>
          <w:tcPr>
            <w:tcW w:w="1534" w:type="dxa"/>
            <w:shd w:val="clear" w:color="auto" w:fill="92D050"/>
            <w:tcPrChange w:id="1203" w:author="OPPO(Boyuan)-v2" w:date="2022-01-27T14:18:00Z">
              <w:tcPr>
                <w:tcW w:w="1534" w:type="dxa"/>
              </w:tcPr>
            </w:tcPrChange>
          </w:tcPr>
          <w:p w:rsidR="00825287" w:rsidRDefault="003922A4">
            <w:pPr>
              <w:spacing w:afterLines="50"/>
            </w:pPr>
            <w:r>
              <w:rPr>
                <w:rFonts w:hint="eastAsia"/>
              </w:rPr>
              <w:lastRenderedPageBreak/>
              <w:t>O</w:t>
            </w:r>
            <w:r>
              <w:t>6.09</w:t>
            </w:r>
          </w:p>
        </w:tc>
        <w:tc>
          <w:tcPr>
            <w:tcW w:w="3673" w:type="dxa"/>
            <w:shd w:val="clear" w:color="auto" w:fill="92D050"/>
            <w:tcPrChange w:id="1204" w:author="OPPO(Boyuan)-v2" w:date="2022-01-27T14:18:00Z">
              <w:tcPr>
                <w:tcW w:w="3673" w:type="dxa"/>
              </w:tcPr>
            </w:tcPrChange>
          </w:tcPr>
          <w:p w:rsidR="00825287" w:rsidRDefault="003922A4">
            <w:pPr>
              <w:spacing w:afterLines="50"/>
            </w:pPr>
            <w:r>
              <w:t xml:space="preserve">[FFS point from R2#116 agreement] </w:t>
            </w:r>
            <w:r>
              <w:rPr>
                <w:rFonts w:hint="eastAsia"/>
              </w:rPr>
              <w:t>F</w:t>
            </w:r>
            <w:r>
              <w:t>FS on the signal</w:t>
            </w:r>
            <w:r>
              <w:t>ling for the U2N Relay UE to determine to monitor POs for a U2N Remote UE</w:t>
            </w:r>
            <w:ins w:id="1205" w:author="OPPO(Boyuan)-v2" w:date="2022-01-26T14:57:00Z">
              <w:r>
                <w:t xml:space="preserve"> in RRC_CONNECTED state.</w:t>
              </w:r>
            </w:ins>
            <w:r>
              <w:t xml:space="preserve"> </w:t>
            </w:r>
          </w:p>
        </w:tc>
        <w:tc>
          <w:tcPr>
            <w:tcW w:w="2726" w:type="dxa"/>
            <w:shd w:val="clear" w:color="auto" w:fill="92D050"/>
            <w:tcPrChange w:id="1206" w:author="OPPO(Boyuan)-v2" w:date="2022-01-27T14:18:00Z">
              <w:tcPr>
                <w:tcW w:w="2726" w:type="dxa"/>
              </w:tcPr>
            </w:tcPrChange>
          </w:tcPr>
          <w:p w:rsidR="00825287" w:rsidRDefault="003922A4">
            <w:pPr>
              <w:spacing w:afterLines="50"/>
            </w:pPr>
            <w:del w:id="1207" w:author="OPPO(Boyuan)-v2" w:date="2022-01-26T14:57:00Z">
              <w:r>
                <w:delText>(pending CB decision)</w:delText>
              </w:r>
            </w:del>
            <w:ins w:id="1208" w:author="OPPO(Boyuan)-v2" w:date="2022-01-26T14:57:00Z">
              <w:r>
                <w:t>CR rapporteur handled.</w:t>
              </w:r>
            </w:ins>
          </w:p>
        </w:tc>
        <w:tc>
          <w:tcPr>
            <w:tcW w:w="6345" w:type="dxa"/>
            <w:shd w:val="clear" w:color="auto" w:fill="92D050"/>
            <w:tcPrChange w:id="1209" w:author="OPPO(Boyuan)-v2" w:date="2022-01-27T14:18:00Z">
              <w:tcPr>
                <w:tcW w:w="6345" w:type="dxa"/>
              </w:tcPr>
            </w:tcPrChange>
          </w:tcPr>
          <w:p w:rsidR="00825287" w:rsidRDefault="003922A4">
            <w:pPr>
              <w:spacing w:afterLines="50"/>
            </w:pPr>
            <w:r>
              <w:rPr>
                <w:rFonts w:hint="eastAsia"/>
              </w:rPr>
              <w:t>D</w:t>
            </w:r>
            <w:r>
              <w:t>ue to the agreement made in RAN2 #116</w:t>
            </w:r>
            <w:ins w:id="1210" w:author="OPPO(Boyuan)-v2" w:date="2022-01-26T14:58:00Z">
              <w:r>
                <w:t xml:space="preserve"> and RAN2 #116bis</w:t>
              </w:r>
            </w:ins>
            <w:r>
              <w:t>:</w:t>
            </w:r>
          </w:p>
          <w:p w:rsidR="00825287" w:rsidRDefault="003922A4">
            <w:pPr>
              <w:spacing w:afterLines="50"/>
              <w:rPr>
                <w:ins w:id="1211" w:author="OPPO(Boyuan)-v2" w:date="2022-01-26T15:15:00Z"/>
              </w:rPr>
            </w:pPr>
            <w:ins w:id="1212" w:author="OPPO(Boyuan)-v2" w:date="2022-01-26T15:15:00Z">
              <w:r>
                <w:t xml:space="preserve">Recommendation 2-1 [23/24]: Paging message is forwarded </w:t>
              </w:r>
              <w:r>
                <w:t xml:space="preserve">by relay UE to remote UE by sending only the complete </w:t>
              </w:r>
              <w:proofErr w:type="spellStart"/>
              <w:r>
                <w:t>PagingRecord</w:t>
              </w:r>
              <w:proofErr w:type="spellEnd"/>
              <w:r>
                <w:t xml:space="preserve"> relevant to that remote UE.</w:t>
              </w:r>
            </w:ins>
          </w:p>
          <w:p w:rsidR="00825287" w:rsidRDefault="003922A4">
            <w:pPr>
              <w:spacing w:afterLines="50"/>
              <w:rPr>
                <w:ins w:id="1213" w:author="OPPO(Boyuan)-v2" w:date="2022-01-26T15:15:00Z"/>
              </w:rPr>
            </w:pPr>
            <w:ins w:id="1214" w:author="OPPO(Boyuan)-v2" w:date="2022-01-26T15:15:00Z">
              <w:r>
                <w:t>Recommendation 2-2 [18/24]: For Relay UE in RRC_CONNECTED configured with paging CSS, RAN2 not pursue explicit signalling to indicate RRC-state of remote-UE. Fur</w:t>
              </w:r>
              <w:r>
                <w:t>ther detail is left to RRC running-CR discussion.</w:t>
              </w:r>
            </w:ins>
          </w:p>
          <w:p w:rsidR="00825287" w:rsidRDefault="003922A4">
            <w:pPr>
              <w:spacing w:afterLines="50"/>
            </w:pPr>
            <w:ins w:id="1215" w:author="OPPO(Boyuan)-v2" w:date="2022-01-26T15:15:00Z">
              <w:r>
                <w:t xml:space="preserve">Recommendation 2-3 [20/23]: Use </w:t>
              </w:r>
              <w:proofErr w:type="spellStart"/>
              <w:r>
                <w:t>RRCReconfiguration</w:t>
              </w:r>
              <w:proofErr w:type="spellEnd"/>
              <w:r>
                <w:t xml:space="preserve"> for Network to carry paging message to the RRC_CONNECTED relay UE in dedicated fashion.</w:t>
              </w:r>
            </w:ins>
            <w:del w:id="1216" w:author="OPPO(Boyuan)-v2" w:date="2022-01-26T15:15:00Z">
              <w:r>
                <w:delText xml:space="preserve">Proposal 1 (modified): </w:delText>
              </w:r>
              <w:r>
                <w:tab/>
                <w:delText>Relay UE in RRC_CONNECTED, if configured wit</w:delText>
              </w:r>
              <w:r>
                <w:delText>h paging CSS, can determine whether to monitor POs for a remote UE based on PC5-RRC signalling received from the remote UE.  FFS on the signalling contents and for the case of idle/inactive relay UE. [18/23]</w:delText>
              </w:r>
            </w:del>
          </w:p>
          <w:p w:rsidR="00825287" w:rsidRDefault="003922A4">
            <w:pPr>
              <w:spacing w:afterLines="50"/>
            </w:pPr>
            <w:r>
              <w:rPr>
                <w:rFonts w:hint="eastAsia"/>
              </w:rPr>
              <w:t>W</w:t>
            </w:r>
            <w:r>
              <w:t>e have the corresponding open issue.</w:t>
            </w:r>
          </w:p>
        </w:tc>
      </w:tr>
      <w:tr w:rsidR="00825287" w:rsidTr="00825287">
        <w:tblPrEx>
          <w:tblW w:w="0" w:type="auto"/>
          <w:tblPrExChange w:id="1217" w:author="OPPO(Boyuan)-v2" w:date="2022-01-27T14:09:00Z">
            <w:tblPrEx>
              <w:tblW w:w="0" w:type="auto"/>
            </w:tblPrEx>
          </w:tblPrExChange>
        </w:tblPrEx>
        <w:tc>
          <w:tcPr>
            <w:tcW w:w="1534" w:type="dxa"/>
            <w:shd w:val="clear" w:color="auto" w:fill="BFBFBF" w:themeFill="background1" w:themeFillShade="BF"/>
            <w:tcPrChange w:id="1218" w:author="OPPO(Boyuan)-v2" w:date="2022-01-27T14:09:00Z">
              <w:tcPr>
                <w:tcW w:w="1534" w:type="dxa"/>
              </w:tcPr>
            </w:tcPrChange>
          </w:tcPr>
          <w:p w:rsidR="00825287" w:rsidRDefault="003922A4">
            <w:pPr>
              <w:spacing w:afterLines="50"/>
            </w:pPr>
            <w:r>
              <w:rPr>
                <w:rFonts w:hint="eastAsia"/>
              </w:rPr>
              <w:t>O</w:t>
            </w:r>
            <w:r>
              <w:t>6.10</w:t>
            </w:r>
          </w:p>
        </w:tc>
        <w:tc>
          <w:tcPr>
            <w:tcW w:w="3673" w:type="dxa"/>
            <w:shd w:val="clear" w:color="auto" w:fill="BFBFBF" w:themeFill="background1" w:themeFillShade="BF"/>
            <w:tcPrChange w:id="1219" w:author="OPPO(Boyuan)-v2" w:date="2022-01-27T14:09:00Z">
              <w:tcPr>
                <w:tcW w:w="3673" w:type="dxa"/>
              </w:tcPr>
            </w:tcPrChange>
          </w:tcPr>
          <w:p w:rsidR="00825287" w:rsidRDefault="003922A4">
            <w:pPr>
              <w:spacing w:afterLines="50"/>
            </w:pPr>
            <w:r>
              <w:t xml:space="preserve">[EN from running-CR of 38.304] </w:t>
            </w:r>
            <w:r>
              <w:rPr>
                <w:rFonts w:hint="eastAsia"/>
              </w:rPr>
              <w:t>U</w:t>
            </w:r>
            <w:r>
              <w:t xml:space="preserve">2N Relay UE behaviour on how to receive short </w:t>
            </w:r>
            <w:proofErr w:type="spellStart"/>
            <w:r>
              <w:t>messaage</w:t>
            </w:r>
            <w:proofErr w:type="spellEnd"/>
            <w:r>
              <w:rPr>
                <w:i/>
                <w:iCs/>
              </w:rPr>
              <w:t>(i.e., only in its POs or also on the POs of the U2N Remote UE)</w:t>
            </w:r>
          </w:p>
        </w:tc>
        <w:tc>
          <w:tcPr>
            <w:tcW w:w="2726" w:type="dxa"/>
            <w:shd w:val="clear" w:color="auto" w:fill="BFBFBF" w:themeFill="background1" w:themeFillShade="BF"/>
            <w:tcPrChange w:id="1220" w:author="OPPO(Boyuan)-v2" w:date="2022-01-27T14:09:00Z">
              <w:tcPr>
                <w:tcW w:w="2726" w:type="dxa"/>
              </w:tcPr>
            </w:tcPrChange>
          </w:tcPr>
          <w:p w:rsidR="00825287" w:rsidRDefault="003922A4">
            <w:pPr>
              <w:spacing w:afterLines="50"/>
            </w:pPr>
            <w:del w:id="1221" w:author="OPPO(Boyuan)-v2" w:date="2022-01-26T16:33:00Z">
              <w:r>
                <w:rPr>
                  <w:rFonts w:hint="eastAsia"/>
                </w:rPr>
                <w:delText>CR</w:delText>
              </w:r>
              <w:r>
                <w:delText xml:space="preserve"> </w:delText>
              </w:r>
              <w:r>
                <w:rPr>
                  <w:rFonts w:hint="eastAsia"/>
                </w:rPr>
                <w:delText>rapporteur</w:delText>
              </w:r>
              <w:r>
                <w:delText xml:space="preserve"> </w:delText>
              </w:r>
              <w:r>
                <w:rPr>
                  <w:rFonts w:hint="eastAsia"/>
                </w:rPr>
                <w:delText>handled</w:delText>
              </w:r>
            </w:del>
            <w:ins w:id="1222" w:author="OPPO(Boyuan)-v2" w:date="2022-01-26T16:33:00Z">
              <w:r>
                <w:t>Resolved and can be closed.</w:t>
              </w:r>
            </w:ins>
          </w:p>
        </w:tc>
        <w:tc>
          <w:tcPr>
            <w:tcW w:w="6345" w:type="dxa"/>
            <w:shd w:val="clear" w:color="auto" w:fill="BFBFBF" w:themeFill="background1" w:themeFillShade="BF"/>
            <w:tcPrChange w:id="1223" w:author="OPPO(Boyuan)-v2" w:date="2022-01-27T14:09:00Z">
              <w:tcPr>
                <w:tcW w:w="6345" w:type="dxa"/>
              </w:tcPr>
            </w:tcPrChange>
          </w:tcPr>
          <w:p w:rsidR="00825287" w:rsidRDefault="003922A4">
            <w:pPr>
              <w:spacing w:afterLines="50"/>
              <w:rPr>
                <w:del w:id="1224" w:author="OPPO(Boyuan)-v2" w:date="2022-01-26T16:33:00Z"/>
              </w:rPr>
            </w:pPr>
            <w:del w:id="1225" w:author="OPPO(Boyuan)-v2" w:date="2022-01-26T16:33:00Z">
              <w:r>
                <w:rPr>
                  <w:rFonts w:hint="eastAsia"/>
                </w:rPr>
                <w:delText>D</w:delText>
              </w:r>
              <w:r>
                <w:delText>ue to the EN in 38.304 running CR:</w:delText>
              </w:r>
            </w:del>
          </w:p>
          <w:p w:rsidR="00825287" w:rsidRDefault="003922A4">
            <w:pPr>
              <w:spacing w:afterLines="50"/>
              <w:rPr>
                <w:ins w:id="1226" w:author="OPPO(Boyuan)-v2" w:date="2022-01-26T16:33:00Z"/>
              </w:rPr>
            </w:pPr>
            <w:del w:id="1227" w:author="OPPO(Boyuan)-v2" w:date="2022-01-26T16:33:00Z">
              <w:r>
                <w:delText>Editor’s Note: U2N Re</w:delText>
              </w:r>
              <w:r>
                <w:delText>lay UE behaviour on how to receive short message (i.e., only in its POs or also on the POs of the U2N Remote UE) to be capture once discussed in RAN2.</w:delText>
              </w:r>
            </w:del>
            <w:ins w:id="1228" w:author="OPPO(Boyuan)-v2" w:date="2022-01-26T16:33:00Z">
              <w:r>
                <w:t>Due to the agreement made in RAN2 #116bis:</w:t>
              </w:r>
            </w:ins>
          </w:p>
          <w:p w:rsidR="00825287" w:rsidRDefault="003922A4">
            <w:pPr>
              <w:spacing w:afterLines="50"/>
              <w:rPr>
                <w:ins w:id="1229" w:author="OPPO(Boyuan)-v2" w:date="2022-01-26T16:33:00Z"/>
              </w:rPr>
            </w:pPr>
            <w:ins w:id="1230" w:author="OPPO(Boyuan)-v2" w:date="2022-01-26T16:33:00Z">
              <w:r>
                <w:t>Recommendation 1-1b [19/23]: RAN2 not pursue short message forw</w:t>
              </w:r>
              <w:r>
                <w:t>arding from relay UE to remote UE.</w:t>
              </w:r>
            </w:ins>
          </w:p>
          <w:p w:rsidR="00825287" w:rsidRDefault="003922A4">
            <w:pPr>
              <w:spacing w:afterLines="50"/>
            </w:pPr>
            <w:ins w:id="1231" w:author="OPPO(Boyuan)-v2" w:date="2022-01-26T16:33:00Z">
              <w:r>
                <w:t xml:space="preserve">Recommendation 1-1c (modified): For SIB-update in case of RRC_IDLE/RRC_INACTIVE remote UE(s), rely on relay UE to send updated SIB(s) to remote UE, no new signalling is to be introduced [17/23]. For SIB-update in case of </w:t>
              </w:r>
              <w:r>
                <w:t>RRC_CONNECTED remote UE(s), rely on network to send updated SIB(s) when they are updated, no further restriction in specification [15/23]. Remote UE de-configure SI-request w.r.t relay UE implicitly when entering into RRC_CONNECTED state [10/13].</w:t>
              </w:r>
            </w:ins>
          </w:p>
          <w:p w:rsidR="00825287" w:rsidRDefault="003922A4">
            <w:pPr>
              <w:spacing w:afterLines="50"/>
            </w:pPr>
            <w:del w:id="1232" w:author="OPPO(Boyuan)-v2" w:date="2022-01-26T16:33:00Z">
              <w:r>
                <w:rPr>
                  <w:rFonts w:hint="eastAsia"/>
                </w:rPr>
                <w:delText>W</w:delText>
              </w:r>
              <w:r>
                <w:delText>e have t</w:delText>
              </w:r>
              <w:r>
                <w:delText>he corresponding open issue.</w:delText>
              </w:r>
            </w:del>
            <w:ins w:id="1233" w:author="OPPO(Boyuan)-v2" w:date="2022-01-26T16:33:00Z">
              <w:r>
                <w:t>This open issue can be removed.</w:t>
              </w:r>
            </w:ins>
          </w:p>
        </w:tc>
      </w:tr>
      <w:tr w:rsidR="00825287" w:rsidTr="00825287">
        <w:tblPrEx>
          <w:tblW w:w="0" w:type="auto"/>
          <w:tblPrExChange w:id="1234" w:author="OPPO(Boyuan)-v2" w:date="2022-01-27T14:09:00Z">
            <w:tblPrEx>
              <w:tblW w:w="0" w:type="auto"/>
            </w:tblPrEx>
          </w:tblPrExChange>
        </w:tblPrEx>
        <w:tc>
          <w:tcPr>
            <w:tcW w:w="1534" w:type="dxa"/>
            <w:shd w:val="clear" w:color="auto" w:fill="BFBFBF" w:themeFill="background1" w:themeFillShade="BF"/>
            <w:tcPrChange w:id="1235" w:author="OPPO(Boyuan)-v2" w:date="2022-01-27T14:09:00Z">
              <w:tcPr>
                <w:tcW w:w="1534" w:type="dxa"/>
              </w:tcPr>
            </w:tcPrChange>
          </w:tcPr>
          <w:p w:rsidR="00825287" w:rsidRDefault="003922A4">
            <w:pPr>
              <w:spacing w:afterLines="50"/>
            </w:pPr>
            <w:r>
              <w:rPr>
                <w:rFonts w:hint="eastAsia"/>
              </w:rPr>
              <w:t>O</w:t>
            </w:r>
            <w:r>
              <w:t>6.11</w:t>
            </w:r>
          </w:p>
        </w:tc>
        <w:tc>
          <w:tcPr>
            <w:tcW w:w="3673" w:type="dxa"/>
            <w:shd w:val="clear" w:color="auto" w:fill="BFBFBF" w:themeFill="background1" w:themeFillShade="BF"/>
            <w:tcPrChange w:id="1236" w:author="OPPO(Boyuan)-v2" w:date="2022-01-27T14:09:00Z">
              <w:tcPr>
                <w:tcW w:w="3673" w:type="dxa"/>
              </w:tcPr>
            </w:tcPrChange>
          </w:tcPr>
          <w:p w:rsidR="00825287" w:rsidRDefault="003922A4">
            <w:pPr>
              <w:spacing w:afterLines="50"/>
            </w:pPr>
            <w:r>
              <w:t xml:space="preserve">[EN from running-CR of 38.304] </w:t>
            </w:r>
            <w:r>
              <w:rPr>
                <w:rFonts w:hint="eastAsia"/>
              </w:rPr>
              <w:t>W</w:t>
            </w:r>
            <w:r>
              <w:t xml:space="preserve">hether to capture SIB forwarding by </w:t>
            </w:r>
            <w:r>
              <w:lastRenderedPageBreak/>
              <w:t>the U2N Relay UE upon reception of short message.</w:t>
            </w:r>
          </w:p>
        </w:tc>
        <w:tc>
          <w:tcPr>
            <w:tcW w:w="2726" w:type="dxa"/>
            <w:shd w:val="clear" w:color="auto" w:fill="BFBFBF" w:themeFill="background1" w:themeFillShade="BF"/>
            <w:tcPrChange w:id="1237" w:author="OPPO(Boyuan)-v2" w:date="2022-01-27T14:09:00Z">
              <w:tcPr>
                <w:tcW w:w="2726" w:type="dxa"/>
              </w:tcPr>
            </w:tcPrChange>
          </w:tcPr>
          <w:p w:rsidR="00825287" w:rsidRDefault="003922A4">
            <w:pPr>
              <w:spacing w:afterLines="50"/>
            </w:pPr>
            <w:del w:id="1238" w:author="OPPO(Boyuan)-v2" w:date="2022-01-26T16:34:00Z">
              <w:r>
                <w:rPr>
                  <w:rFonts w:hint="eastAsia"/>
                </w:rPr>
                <w:lastRenderedPageBreak/>
                <w:delText>CR</w:delText>
              </w:r>
              <w:r>
                <w:delText xml:space="preserve"> </w:delText>
              </w:r>
              <w:r>
                <w:rPr>
                  <w:rFonts w:hint="eastAsia"/>
                </w:rPr>
                <w:delText>rapporteur</w:delText>
              </w:r>
              <w:r>
                <w:delText xml:space="preserve"> </w:delText>
              </w:r>
              <w:r>
                <w:rPr>
                  <w:rFonts w:hint="eastAsia"/>
                </w:rPr>
                <w:delText>handled</w:delText>
              </w:r>
            </w:del>
            <w:ins w:id="1239" w:author="OPPO(Boyuan)-v2" w:date="2022-01-26T16:34:00Z">
              <w:r>
                <w:t>Resolved and can be closed</w:t>
              </w:r>
            </w:ins>
          </w:p>
        </w:tc>
        <w:tc>
          <w:tcPr>
            <w:tcW w:w="6345" w:type="dxa"/>
            <w:shd w:val="clear" w:color="auto" w:fill="BFBFBF" w:themeFill="background1" w:themeFillShade="BF"/>
            <w:tcPrChange w:id="1240" w:author="OPPO(Boyuan)-v2" w:date="2022-01-27T14:09:00Z">
              <w:tcPr>
                <w:tcW w:w="6345" w:type="dxa"/>
              </w:tcPr>
            </w:tcPrChange>
          </w:tcPr>
          <w:p w:rsidR="00825287" w:rsidRDefault="003922A4">
            <w:pPr>
              <w:spacing w:afterLines="50"/>
              <w:rPr>
                <w:del w:id="1241" w:author="OPPO(Boyuan)-v2" w:date="2022-01-26T16:34:00Z"/>
              </w:rPr>
            </w:pPr>
            <w:del w:id="1242" w:author="OPPO(Boyuan)-v2" w:date="2022-01-26T16:34:00Z">
              <w:r>
                <w:rPr>
                  <w:rFonts w:hint="eastAsia"/>
                </w:rPr>
                <w:delText>D</w:delText>
              </w:r>
              <w:r>
                <w:delText>ue to the EN in 38.304</w:delText>
              </w:r>
              <w:r>
                <w:delText xml:space="preserve"> running CR:</w:delText>
              </w:r>
            </w:del>
          </w:p>
          <w:p w:rsidR="00825287" w:rsidRDefault="003922A4">
            <w:pPr>
              <w:spacing w:afterLines="50"/>
              <w:rPr>
                <w:del w:id="1243" w:author="OPPO(Boyuan)-v2" w:date="2022-01-26T16:34:00Z"/>
              </w:rPr>
            </w:pPr>
            <w:del w:id="1244" w:author="OPPO(Boyuan)-v2" w:date="2022-01-26T16:34:00Z">
              <w:r>
                <w:delText>Editor’s Note: Whether to capture SIB forwarding by the U2N Relay UE upon reception of short message is FFS.</w:delText>
              </w:r>
            </w:del>
          </w:p>
          <w:p w:rsidR="00825287" w:rsidRDefault="003922A4">
            <w:pPr>
              <w:spacing w:afterLines="50"/>
              <w:rPr>
                <w:ins w:id="1245" w:author="OPPO(Boyuan)-v2" w:date="2022-01-26T16:34:00Z"/>
              </w:rPr>
            </w:pPr>
            <w:del w:id="1246" w:author="OPPO(Boyuan)-v2" w:date="2022-01-26T16:34:00Z">
              <w:r>
                <w:rPr>
                  <w:rFonts w:hint="eastAsia"/>
                </w:rPr>
                <w:delText>W</w:delText>
              </w:r>
              <w:r>
                <w:delText>e have the corresponding open issue.</w:delText>
              </w:r>
            </w:del>
            <w:ins w:id="1247" w:author="OPPO(Boyuan)-v2" w:date="2022-01-26T16:34:00Z">
              <w:r>
                <w:t>Due to the agreement made in RAN2 #106bis:</w:t>
              </w:r>
            </w:ins>
          </w:p>
          <w:p w:rsidR="00825287" w:rsidRDefault="003922A4">
            <w:pPr>
              <w:spacing w:afterLines="50"/>
              <w:rPr>
                <w:ins w:id="1248" w:author="OPPO(Boyuan)-v2" w:date="2022-01-26T16:34:00Z"/>
              </w:rPr>
            </w:pPr>
            <w:ins w:id="1249" w:author="OPPO(Boyuan)-v2" w:date="2022-01-26T16:34:00Z">
              <w:r>
                <w:lastRenderedPageBreak/>
                <w:t>Recommendation 1-3 [19/23]: For SIB1, both request-bas</w:t>
              </w:r>
              <w:r>
                <w:t>ed delivery (i.e., SIB1 request by the remote UE) and unsolicited forwarding are supported, of which the usage is left to relay UE implementation.</w:t>
              </w:r>
            </w:ins>
          </w:p>
          <w:p w:rsidR="00825287" w:rsidRDefault="003922A4">
            <w:pPr>
              <w:spacing w:afterLines="50"/>
            </w:pPr>
            <w:ins w:id="1250" w:author="OPPO(Boyuan)-v2" w:date="2022-01-26T16:34:00Z">
              <w:r>
                <w:rPr>
                  <w:rFonts w:hint="eastAsia"/>
                </w:rPr>
                <w:t>T</w:t>
              </w:r>
              <w:r>
                <w:t>his open issue can be removed</w:t>
              </w:r>
            </w:ins>
          </w:p>
        </w:tc>
      </w:tr>
      <w:tr w:rsidR="00825287" w:rsidTr="00825287">
        <w:tblPrEx>
          <w:tblW w:w="0" w:type="auto"/>
          <w:tblPrExChange w:id="1251" w:author="OPPO(Boyuan)-v2" w:date="2022-01-27T14:18:00Z">
            <w:tblPrEx>
              <w:tblW w:w="0" w:type="auto"/>
            </w:tblPrEx>
          </w:tblPrExChange>
        </w:tblPrEx>
        <w:tc>
          <w:tcPr>
            <w:tcW w:w="1534" w:type="dxa"/>
            <w:shd w:val="clear" w:color="auto" w:fill="92D050"/>
            <w:tcPrChange w:id="1252" w:author="OPPO(Boyuan)-v2" w:date="2022-01-27T14:18:00Z">
              <w:tcPr>
                <w:tcW w:w="1534" w:type="dxa"/>
              </w:tcPr>
            </w:tcPrChange>
          </w:tcPr>
          <w:p w:rsidR="00825287" w:rsidRDefault="003922A4">
            <w:pPr>
              <w:spacing w:afterLines="50"/>
            </w:pPr>
            <w:r>
              <w:rPr>
                <w:rFonts w:hint="eastAsia"/>
              </w:rPr>
              <w:lastRenderedPageBreak/>
              <w:t>O</w:t>
            </w:r>
            <w:r>
              <w:t>6.12</w:t>
            </w:r>
          </w:p>
        </w:tc>
        <w:tc>
          <w:tcPr>
            <w:tcW w:w="3673" w:type="dxa"/>
            <w:shd w:val="clear" w:color="auto" w:fill="92D050"/>
            <w:tcPrChange w:id="1253" w:author="OPPO(Boyuan)-v2" w:date="2022-01-27T14:18:00Z">
              <w:tcPr>
                <w:tcW w:w="3673" w:type="dxa"/>
              </w:tcPr>
            </w:tcPrChange>
          </w:tcPr>
          <w:p w:rsidR="00825287" w:rsidRDefault="003922A4">
            <w:pPr>
              <w:spacing w:afterLines="50"/>
            </w:pPr>
            <w:r>
              <w:t xml:space="preserve">[Open issue from </w:t>
            </w:r>
            <w:proofErr w:type="spellStart"/>
            <w:r>
              <w:t>tdoc</w:t>
            </w:r>
            <w:proofErr w:type="spellEnd"/>
            <w:r>
              <w:t xml:space="preserve"> R2-2201508] </w:t>
            </w:r>
            <w:r>
              <w:rPr>
                <w:rFonts w:hint="eastAsia"/>
              </w:rPr>
              <w:t>F</w:t>
            </w:r>
            <w:r>
              <w:t xml:space="preserve">FS on the configuration of </w:t>
            </w:r>
            <w:proofErr w:type="spellStart"/>
            <w:r>
              <w:t>Uu</w:t>
            </w:r>
            <w:proofErr w:type="spellEnd"/>
            <w:r>
              <w:t xml:space="preserve"> RLC </w:t>
            </w:r>
            <w:r>
              <w:t>bearer for relaying service</w:t>
            </w:r>
          </w:p>
        </w:tc>
        <w:tc>
          <w:tcPr>
            <w:tcW w:w="2726" w:type="dxa"/>
            <w:shd w:val="clear" w:color="auto" w:fill="92D050"/>
            <w:tcPrChange w:id="1254" w:author="OPPO(Boyuan)-v2" w:date="2022-01-27T14:18:00Z">
              <w:tcPr>
                <w:tcW w:w="2726" w:type="dxa"/>
              </w:tcPr>
            </w:tcPrChange>
          </w:tcPr>
          <w:p w:rsidR="00825287" w:rsidRDefault="003922A4">
            <w:pPr>
              <w:spacing w:afterLines="50"/>
            </w:pPr>
            <w:r>
              <w:rPr>
                <w:rFonts w:hint="eastAsia"/>
              </w:rPr>
              <w:t>CR</w:t>
            </w:r>
            <w:r>
              <w:t xml:space="preserve"> </w:t>
            </w:r>
            <w:r>
              <w:rPr>
                <w:rFonts w:hint="eastAsia"/>
              </w:rPr>
              <w:t>rapporteur</w:t>
            </w:r>
            <w:r>
              <w:t xml:space="preserve"> </w:t>
            </w:r>
            <w:r>
              <w:rPr>
                <w:rFonts w:hint="eastAsia"/>
              </w:rPr>
              <w:t>handled</w:t>
            </w:r>
          </w:p>
        </w:tc>
        <w:tc>
          <w:tcPr>
            <w:tcW w:w="6345" w:type="dxa"/>
            <w:shd w:val="clear" w:color="auto" w:fill="92D050"/>
            <w:tcPrChange w:id="1255" w:author="OPPO(Boyuan)-v2" w:date="2022-01-27T14:18:00Z">
              <w:tcPr>
                <w:tcW w:w="6345" w:type="dxa"/>
              </w:tcPr>
            </w:tcPrChange>
          </w:tcPr>
          <w:p w:rsidR="00825287" w:rsidRDefault="003922A4">
            <w:pPr>
              <w:spacing w:afterLines="50"/>
            </w:pPr>
            <w:r>
              <w:rPr>
                <w:rFonts w:hint="eastAsia"/>
              </w:rPr>
              <w:t>D</w:t>
            </w:r>
            <w:r>
              <w:t>ue to the proposal in R2-2201508 related 38.331 stage-3 open issue:</w:t>
            </w:r>
          </w:p>
          <w:p w:rsidR="00825287" w:rsidRDefault="003922A4">
            <w:pPr>
              <w:spacing w:afterLines="50"/>
            </w:pPr>
            <w:r>
              <w:t xml:space="preserve">Proposal 1: RAN2 to select one alternative to configure </w:t>
            </w:r>
            <w:proofErr w:type="spellStart"/>
            <w:r>
              <w:t>Uu</w:t>
            </w:r>
            <w:proofErr w:type="spellEnd"/>
            <w:r>
              <w:t xml:space="preserve"> RLC bearer for relaying service (i.e. the bearers associated with </w:t>
            </w:r>
            <w:proofErr w:type="spellStart"/>
            <w:r>
              <w:t>Uu</w:t>
            </w:r>
            <w:proofErr w:type="spellEnd"/>
            <w:r>
              <w:t xml:space="preserve"> SRAP):</w:t>
            </w:r>
          </w:p>
          <w:p w:rsidR="00825287" w:rsidRDefault="003922A4">
            <w:pPr>
              <w:spacing w:afterLines="50"/>
            </w:pPr>
            <w:r>
              <w:rPr>
                <w:rFonts w:hint="eastAsia"/>
              </w:rPr>
              <w:t>‐</w:t>
            </w:r>
            <w:r>
              <w:rPr>
                <w:rFonts w:hint="eastAsia"/>
              </w:rPr>
              <w:tab/>
            </w:r>
            <w:r>
              <w:rPr>
                <w:rFonts w:hint="eastAsia"/>
              </w:rPr>
              <w:t>Option 1: reusing existing RLC-</w:t>
            </w:r>
            <w:proofErr w:type="spellStart"/>
            <w:r>
              <w:rPr>
                <w:rFonts w:hint="eastAsia"/>
              </w:rPr>
              <w:t>BearerConfig</w:t>
            </w:r>
            <w:proofErr w:type="spellEnd"/>
            <w:r>
              <w:rPr>
                <w:rFonts w:hint="eastAsia"/>
              </w:rPr>
              <w:t xml:space="preserve">, by handling the </w:t>
            </w:r>
            <w:proofErr w:type="spellStart"/>
            <w:r>
              <w:rPr>
                <w:rFonts w:hint="eastAsia"/>
              </w:rPr>
              <w:t>servedRadioBearer</w:t>
            </w:r>
            <w:proofErr w:type="spellEnd"/>
            <w:r>
              <w:rPr>
                <w:rFonts w:hint="eastAsia"/>
              </w:rPr>
              <w:t xml:space="preserve"> as</w:t>
            </w:r>
          </w:p>
          <w:p w:rsidR="00825287" w:rsidRDefault="003922A4">
            <w:pPr>
              <w:spacing w:afterLines="50"/>
            </w:pPr>
            <w:r>
              <w:t></w:t>
            </w:r>
            <w:r>
              <w:tab/>
              <w:t>1a: modifying the condition as NW will only configure the field to a configured SRB or DRB i.e. non-relaying RLC channel.</w:t>
            </w:r>
          </w:p>
          <w:p w:rsidR="00825287" w:rsidRDefault="003922A4">
            <w:pPr>
              <w:spacing w:afterLines="50"/>
            </w:pPr>
            <w:r>
              <w:t></w:t>
            </w:r>
            <w:r>
              <w:tab/>
              <w:t>1b: L2 U2N Relay UE ignoring the field.</w:t>
            </w:r>
          </w:p>
          <w:p w:rsidR="00825287" w:rsidRDefault="003922A4">
            <w:pPr>
              <w:spacing w:afterLines="50"/>
            </w:pPr>
            <w:r>
              <w:rPr>
                <w:rFonts w:hint="eastAsia"/>
              </w:rPr>
              <w:t>‐</w:t>
            </w:r>
            <w:r>
              <w:rPr>
                <w:rFonts w:hint="eastAsia"/>
              </w:rPr>
              <w:tab/>
              <w:t>Option</w:t>
            </w:r>
            <w:r>
              <w:rPr>
                <w:rFonts w:hint="eastAsia"/>
              </w:rPr>
              <w:t xml:space="preserve"> 2: introducing new RLC configuration.</w:t>
            </w:r>
          </w:p>
          <w:p w:rsidR="00825287" w:rsidRDefault="003922A4">
            <w:pPr>
              <w:spacing w:afterLines="50"/>
            </w:pPr>
            <w:r>
              <w:rPr>
                <w:rFonts w:hint="eastAsia"/>
              </w:rPr>
              <w:t>W</w:t>
            </w:r>
            <w:r>
              <w:t>e have the corresponding open issue</w:t>
            </w:r>
          </w:p>
        </w:tc>
      </w:tr>
      <w:tr w:rsidR="00825287" w:rsidTr="00825287">
        <w:tblPrEx>
          <w:tblW w:w="0" w:type="auto"/>
          <w:tblPrExChange w:id="1256" w:author="OPPO(Boyuan)-v2" w:date="2022-01-27T14:18:00Z">
            <w:tblPrEx>
              <w:tblW w:w="0" w:type="auto"/>
            </w:tblPrEx>
          </w:tblPrExChange>
        </w:tblPrEx>
        <w:tc>
          <w:tcPr>
            <w:tcW w:w="1534" w:type="dxa"/>
            <w:shd w:val="clear" w:color="auto" w:fill="92D050"/>
            <w:tcPrChange w:id="1257" w:author="OPPO(Boyuan)-v2" w:date="2022-01-27T14:18:00Z">
              <w:tcPr>
                <w:tcW w:w="1534" w:type="dxa"/>
              </w:tcPr>
            </w:tcPrChange>
          </w:tcPr>
          <w:p w:rsidR="00825287" w:rsidRDefault="003922A4">
            <w:pPr>
              <w:spacing w:afterLines="50"/>
            </w:pPr>
            <w:r>
              <w:rPr>
                <w:rFonts w:hint="eastAsia"/>
              </w:rPr>
              <w:t>O</w:t>
            </w:r>
            <w:r>
              <w:t>6.13</w:t>
            </w:r>
          </w:p>
        </w:tc>
        <w:tc>
          <w:tcPr>
            <w:tcW w:w="3673" w:type="dxa"/>
            <w:shd w:val="clear" w:color="auto" w:fill="92D050"/>
            <w:tcPrChange w:id="1258" w:author="OPPO(Boyuan)-v2" w:date="2022-01-27T14:18:00Z">
              <w:tcPr>
                <w:tcW w:w="3673" w:type="dxa"/>
              </w:tcPr>
            </w:tcPrChange>
          </w:tcPr>
          <w:p w:rsidR="00825287" w:rsidRDefault="003922A4">
            <w:pPr>
              <w:spacing w:afterLines="50"/>
            </w:pPr>
            <w:r>
              <w:t xml:space="preserve">[Open issue from </w:t>
            </w:r>
            <w:proofErr w:type="spellStart"/>
            <w:r>
              <w:t>tdoc</w:t>
            </w:r>
            <w:proofErr w:type="spellEnd"/>
            <w:r>
              <w:t xml:space="preserve"> R2-2201508] </w:t>
            </w:r>
            <w:r>
              <w:rPr>
                <w:rFonts w:hint="eastAsia"/>
              </w:rPr>
              <w:t>F</w:t>
            </w:r>
            <w:r>
              <w:t xml:space="preserve">FS on the terminology of </w:t>
            </w:r>
            <w:proofErr w:type="spellStart"/>
            <w:r>
              <w:t>Uu</w:t>
            </w:r>
            <w:proofErr w:type="spellEnd"/>
            <w:r>
              <w:t>/PC5 RLC channel would be used for L2 U2N Relay operation.</w:t>
            </w:r>
          </w:p>
        </w:tc>
        <w:tc>
          <w:tcPr>
            <w:tcW w:w="2726" w:type="dxa"/>
            <w:shd w:val="clear" w:color="auto" w:fill="92D050"/>
            <w:tcPrChange w:id="1259" w:author="OPPO(Boyuan)-v2" w:date="2022-01-27T14:18:00Z">
              <w:tcPr>
                <w:tcW w:w="2726" w:type="dxa"/>
              </w:tcPr>
            </w:tcPrChange>
          </w:tcPr>
          <w:p w:rsidR="00825287" w:rsidRDefault="003922A4">
            <w:pPr>
              <w:spacing w:afterLines="50"/>
            </w:pPr>
            <w:r>
              <w:rPr>
                <w:rFonts w:hint="eastAsia"/>
              </w:rPr>
              <w:t>CR</w:t>
            </w:r>
            <w:r>
              <w:t xml:space="preserve"> </w:t>
            </w:r>
            <w:r>
              <w:rPr>
                <w:rFonts w:hint="eastAsia"/>
              </w:rPr>
              <w:t>rapporteur</w:t>
            </w:r>
            <w:r>
              <w:t xml:space="preserve"> </w:t>
            </w:r>
            <w:r>
              <w:rPr>
                <w:rFonts w:hint="eastAsia"/>
              </w:rPr>
              <w:t>handled</w:t>
            </w:r>
          </w:p>
        </w:tc>
        <w:tc>
          <w:tcPr>
            <w:tcW w:w="6345" w:type="dxa"/>
            <w:shd w:val="clear" w:color="auto" w:fill="92D050"/>
            <w:tcPrChange w:id="1260" w:author="OPPO(Boyuan)-v2" w:date="2022-01-27T14:18:00Z">
              <w:tcPr>
                <w:tcW w:w="6345" w:type="dxa"/>
              </w:tcPr>
            </w:tcPrChange>
          </w:tcPr>
          <w:p w:rsidR="00825287" w:rsidRDefault="003922A4">
            <w:pPr>
              <w:spacing w:afterLines="50"/>
            </w:pPr>
            <w:r>
              <w:rPr>
                <w:rFonts w:hint="eastAsia"/>
              </w:rPr>
              <w:t>D</w:t>
            </w:r>
            <w:r>
              <w:t>ue to the proposal in R2-2201</w:t>
            </w:r>
            <w:r>
              <w:t>508 related 38.331 stage-3 open issue:</w:t>
            </w:r>
          </w:p>
          <w:p w:rsidR="00825287" w:rsidRDefault="003922A4">
            <w:pPr>
              <w:spacing w:afterLines="50"/>
            </w:pPr>
            <w:r>
              <w:t xml:space="preserve">Proposal 2: The terminology of </w:t>
            </w:r>
            <w:proofErr w:type="spellStart"/>
            <w:r>
              <w:t>Uu</w:t>
            </w:r>
            <w:proofErr w:type="spellEnd"/>
            <w:r>
              <w:t>/PC5 RLC channel would be used for L2 U2N Relay operation.</w:t>
            </w:r>
          </w:p>
          <w:p w:rsidR="00825287" w:rsidRDefault="003922A4">
            <w:pPr>
              <w:spacing w:afterLines="50"/>
            </w:pPr>
            <w:r>
              <w:rPr>
                <w:rFonts w:hint="eastAsia"/>
              </w:rPr>
              <w:t>W</w:t>
            </w:r>
            <w:r>
              <w:t>e have the corresponding open issue.</w:t>
            </w:r>
          </w:p>
        </w:tc>
      </w:tr>
      <w:tr w:rsidR="00825287" w:rsidTr="00825287">
        <w:tblPrEx>
          <w:tblW w:w="0" w:type="auto"/>
          <w:tblPrExChange w:id="1261" w:author="OPPO(Boyuan)-v2" w:date="2022-01-27T14:12:00Z">
            <w:tblPrEx>
              <w:tblW w:w="0" w:type="auto"/>
            </w:tblPrEx>
          </w:tblPrExChange>
        </w:tblPrEx>
        <w:tc>
          <w:tcPr>
            <w:tcW w:w="1534" w:type="dxa"/>
            <w:shd w:val="clear" w:color="auto" w:fill="FFFF00"/>
            <w:tcPrChange w:id="1262" w:author="OPPO(Boyuan)-v2" w:date="2022-01-27T14:12:00Z">
              <w:tcPr>
                <w:tcW w:w="1534" w:type="dxa"/>
              </w:tcPr>
            </w:tcPrChange>
          </w:tcPr>
          <w:p w:rsidR="00825287" w:rsidRDefault="003922A4">
            <w:pPr>
              <w:spacing w:afterLines="50"/>
            </w:pPr>
            <w:r>
              <w:rPr>
                <w:rFonts w:hint="eastAsia"/>
              </w:rPr>
              <w:t>O</w:t>
            </w:r>
            <w:r>
              <w:t>6.14</w:t>
            </w:r>
          </w:p>
        </w:tc>
        <w:tc>
          <w:tcPr>
            <w:tcW w:w="3673" w:type="dxa"/>
            <w:shd w:val="clear" w:color="auto" w:fill="FFFF00"/>
            <w:tcPrChange w:id="1263" w:author="OPPO(Boyuan)-v2" w:date="2022-01-27T14:12:00Z">
              <w:tcPr>
                <w:tcW w:w="3673" w:type="dxa"/>
              </w:tcPr>
            </w:tcPrChange>
          </w:tcPr>
          <w:p w:rsidR="00825287" w:rsidRDefault="003922A4">
            <w:pPr>
              <w:spacing w:afterLines="50"/>
            </w:pPr>
            <w:r>
              <w:t xml:space="preserve">[Open issue from </w:t>
            </w:r>
            <w:proofErr w:type="spellStart"/>
            <w:r>
              <w:t>tdoc</w:t>
            </w:r>
            <w:proofErr w:type="spellEnd"/>
            <w:r>
              <w:t xml:space="preserve"> R2-2201508] </w:t>
            </w:r>
            <w:r>
              <w:rPr>
                <w:rFonts w:hint="eastAsia"/>
              </w:rPr>
              <w:t>F</w:t>
            </w:r>
            <w:r>
              <w:t xml:space="preserve">FS on the handling of </w:t>
            </w:r>
            <w:r>
              <w:rPr>
                <w:i/>
              </w:rPr>
              <w:t>useT312</w:t>
            </w:r>
          </w:p>
        </w:tc>
        <w:tc>
          <w:tcPr>
            <w:tcW w:w="2726" w:type="dxa"/>
            <w:shd w:val="clear" w:color="auto" w:fill="FFFF00"/>
            <w:tcPrChange w:id="1264" w:author="OPPO(Boyuan)-v2" w:date="2022-01-27T14:12:00Z">
              <w:tcPr>
                <w:tcW w:w="2726" w:type="dxa"/>
              </w:tcPr>
            </w:tcPrChange>
          </w:tcPr>
          <w:p w:rsidR="00825287" w:rsidRDefault="003922A4">
            <w:pPr>
              <w:spacing w:afterLines="50"/>
            </w:pPr>
            <w:r>
              <w:t>Pre117</w:t>
            </w:r>
            <w:ins w:id="1265" w:author="OPPO(Boyuan)-v2" w:date="2022-01-27T18:03:00Z">
              <w:r>
                <w:t>-e-</w:t>
              </w:r>
            </w:ins>
            <w:del w:id="1266" w:author="OPPO(Boyuan)-v2" w:date="2022-01-27T18:03:00Z">
              <w:r>
                <w:delText xml:space="preserve">_e </w:delText>
              </w:r>
            </w:del>
            <w:r>
              <w:t>off</w:t>
            </w:r>
            <w:r>
              <w:t>line</w:t>
            </w:r>
          </w:p>
        </w:tc>
        <w:tc>
          <w:tcPr>
            <w:tcW w:w="6345" w:type="dxa"/>
            <w:shd w:val="clear" w:color="auto" w:fill="FFFF00"/>
            <w:tcPrChange w:id="1267" w:author="OPPO(Boyuan)-v2" w:date="2022-01-27T14:12:00Z">
              <w:tcPr>
                <w:tcW w:w="6345" w:type="dxa"/>
              </w:tcPr>
            </w:tcPrChange>
          </w:tcPr>
          <w:p w:rsidR="00825287" w:rsidRDefault="003922A4">
            <w:pPr>
              <w:spacing w:afterLines="50"/>
            </w:pPr>
            <w:r>
              <w:rPr>
                <w:rFonts w:hint="eastAsia"/>
              </w:rPr>
              <w:t>D</w:t>
            </w:r>
            <w:r>
              <w:t>ue to the proposal in R2-2201508 related 38.331 stage-3 open issue:</w:t>
            </w:r>
          </w:p>
          <w:p w:rsidR="00825287" w:rsidRDefault="003922A4">
            <w:pPr>
              <w:spacing w:afterLines="50"/>
            </w:pPr>
            <w:r>
              <w:t>Proposal 3: useT312 can be configured to event Y (on condition that no other spec impact), but cannot be configured to event X.</w:t>
            </w:r>
          </w:p>
          <w:p w:rsidR="00825287" w:rsidRDefault="003922A4">
            <w:pPr>
              <w:spacing w:afterLines="50"/>
            </w:pPr>
            <w:r>
              <w:rPr>
                <w:rFonts w:hint="eastAsia"/>
              </w:rPr>
              <w:t>W</w:t>
            </w:r>
            <w:r>
              <w:t>e have the corresponding open issue.</w:t>
            </w:r>
          </w:p>
        </w:tc>
      </w:tr>
      <w:tr w:rsidR="00825287" w:rsidTr="00825287">
        <w:tblPrEx>
          <w:tblW w:w="0" w:type="auto"/>
          <w:tblPrExChange w:id="1268" w:author="OPPO(Boyuan)-v2" w:date="2022-01-27T14:18:00Z">
            <w:tblPrEx>
              <w:tblW w:w="0" w:type="auto"/>
            </w:tblPrEx>
          </w:tblPrExChange>
        </w:tblPrEx>
        <w:tc>
          <w:tcPr>
            <w:tcW w:w="1534" w:type="dxa"/>
            <w:shd w:val="clear" w:color="auto" w:fill="92D050"/>
            <w:tcPrChange w:id="1269" w:author="OPPO(Boyuan)-v2" w:date="2022-01-27T14:18:00Z">
              <w:tcPr>
                <w:tcW w:w="1534" w:type="dxa"/>
              </w:tcPr>
            </w:tcPrChange>
          </w:tcPr>
          <w:p w:rsidR="00825287" w:rsidRDefault="003922A4">
            <w:pPr>
              <w:spacing w:afterLines="50"/>
            </w:pPr>
            <w:r>
              <w:rPr>
                <w:rFonts w:hint="eastAsia"/>
              </w:rPr>
              <w:t>O</w:t>
            </w:r>
            <w:r>
              <w:t>6.15</w:t>
            </w:r>
          </w:p>
        </w:tc>
        <w:tc>
          <w:tcPr>
            <w:tcW w:w="3673" w:type="dxa"/>
            <w:shd w:val="clear" w:color="auto" w:fill="92D050"/>
            <w:tcPrChange w:id="1270" w:author="OPPO(Boyuan)-v2" w:date="2022-01-27T14:18:00Z">
              <w:tcPr>
                <w:tcW w:w="3673" w:type="dxa"/>
              </w:tcPr>
            </w:tcPrChange>
          </w:tcPr>
          <w:p w:rsidR="00825287" w:rsidRDefault="003922A4">
            <w:pPr>
              <w:spacing w:afterLines="50"/>
            </w:pPr>
            <w:r>
              <w:t xml:space="preserve">[Open </w:t>
            </w:r>
            <w:r>
              <w:t xml:space="preserve">issue from </w:t>
            </w:r>
            <w:proofErr w:type="spellStart"/>
            <w:r>
              <w:t>tdoc</w:t>
            </w:r>
            <w:proofErr w:type="spellEnd"/>
            <w:r>
              <w:t xml:space="preserve"> R2-2201508 ]</w:t>
            </w:r>
            <w:r>
              <w:rPr>
                <w:rFonts w:hint="eastAsia"/>
              </w:rPr>
              <w:t>F</w:t>
            </w:r>
            <w:r>
              <w:t xml:space="preserve">FS on whether to use the same message (Remote </w:t>
            </w:r>
            <w:proofErr w:type="spellStart"/>
            <w:r>
              <w:t>InformationSidelink</w:t>
            </w:r>
            <w:proofErr w:type="spellEnd"/>
            <w:r>
              <w:t>) for SIB request and Paging information provision, and same message (</w:t>
            </w:r>
            <w:proofErr w:type="spellStart"/>
            <w:r>
              <w:t>Uu</w:t>
            </w:r>
            <w:r>
              <w:rPr>
                <w:rFonts w:hint="eastAsia"/>
              </w:rPr>
              <w:t>Me</w:t>
            </w:r>
            <w:r>
              <w:t>ssageTransferSidelink</w:t>
            </w:r>
            <w:proofErr w:type="spellEnd"/>
            <w:r>
              <w:t>) for SIB forwarding and Paging delivery</w:t>
            </w:r>
          </w:p>
        </w:tc>
        <w:tc>
          <w:tcPr>
            <w:tcW w:w="2726" w:type="dxa"/>
            <w:shd w:val="clear" w:color="auto" w:fill="92D050"/>
            <w:tcPrChange w:id="1271" w:author="OPPO(Boyuan)-v2" w:date="2022-01-27T14:18:00Z">
              <w:tcPr>
                <w:tcW w:w="2726" w:type="dxa"/>
              </w:tcPr>
            </w:tcPrChange>
          </w:tcPr>
          <w:p w:rsidR="00825287" w:rsidRDefault="003922A4">
            <w:pPr>
              <w:spacing w:afterLines="50"/>
            </w:pPr>
            <w:r>
              <w:rPr>
                <w:rFonts w:hint="eastAsia"/>
              </w:rPr>
              <w:t>CR</w:t>
            </w:r>
            <w:r>
              <w:t xml:space="preserve"> </w:t>
            </w:r>
            <w:r>
              <w:rPr>
                <w:rFonts w:hint="eastAsia"/>
              </w:rPr>
              <w:t>rapporteur</w:t>
            </w:r>
            <w:r>
              <w:t xml:space="preserve"> </w:t>
            </w:r>
            <w:r>
              <w:rPr>
                <w:rFonts w:hint="eastAsia"/>
              </w:rPr>
              <w:t>handled</w:t>
            </w:r>
          </w:p>
        </w:tc>
        <w:tc>
          <w:tcPr>
            <w:tcW w:w="6345" w:type="dxa"/>
            <w:shd w:val="clear" w:color="auto" w:fill="92D050"/>
            <w:tcPrChange w:id="1272" w:author="OPPO(Boyuan)-v2" w:date="2022-01-27T14:18:00Z">
              <w:tcPr>
                <w:tcW w:w="6345" w:type="dxa"/>
              </w:tcPr>
            </w:tcPrChange>
          </w:tcPr>
          <w:p w:rsidR="00825287" w:rsidRDefault="003922A4">
            <w:pPr>
              <w:spacing w:afterLines="50"/>
            </w:pPr>
            <w:r>
              <w:rPr>
                <w:rFonts w:hint="eastAsia"/>
              </w:rPr>
              <w:t>D</w:t>
            </w:r>
            <w:r>
              <w:t xml:space="preserve">ue </w:t>
            </w:r>
            <w:r>
              <w:t>to the proposal in R2-2201508 related 38.331 stage-3 open issue:</w:t>
            </w:r>
          </w:p>
          <w:p w:rsidR="00825287" w:rsidRDefault="003922A4">
            <w:pPr>
              <w:spacing w:afterLines="50"/>
            </w:pPr>
            <w:r>
              <w:t>Proposal 4: RAN2 to confirm that the same message (</w:t>
            </w:r>
            <w:proofErr w:type="spellStart"/>
            <w:r>
              <w:t>RemoteInformationSidelink</w:t>
            </w:r>
            <w:proofErr w:type="spellEnd"/>
            <w:r>
              <w:t>) is used for SIB request and Paging information provision.</w:t>
            </w:r>
          </w:p>
          <w:p w:rsidR="00825287" w:rsidRDefault="003922A4">
            <w:pPr>
              <w:spacing w:afterLines="50"/>
              <w:rPr>
                <w:ins w:id="1273" w:author="OPPO(Boyuan)-v2" w:date="2022-01-26T18:02:00Z"/>
              </w:rPr>
            </w:pPr>
            <w:r>
              <w:t xml:space="preserve">Proposal 5: RAN2 to confirm that the same message </w:t>
            </w:r>
            <w:r>
              <w:t>(</w:t>
            </w:r>
            <w:proofErr w:type="spellStart"/>
            <w:r>
              <w:t>UuMessageTransferSidelink</w:t>
            </w:r>
            <w:proofErr w:type="spellEnd"/>
            <w:r>
              <w:t>) is used for SIB forwarding and Paging delivery.</w:t>
            </w:r>
          </w:p>
          <w:p w:rsidR="00825287" w:rsidRDefault="003922A4">
            <w:pPr>
              <w:rPr>
                <w:ins w:id="1274" w:author="OPPO(Boyuan)-v2" w:date="2022-01-26T18:02:00Z"/>
                <w:rFonts w:eastAsia="等线" w:cs="Arial"/>
                <w:bCs/>
                <w:color w:val="000000"/>
                <w:lang w:val="en-US"/>
              </w:rPr>
            </w:pPr>
            <w:ins w:id="1275" w:author="OPPO(Boyuan)-v2" w:date="2022-01-26T18:02:00Z">
              <w:r>
                <w:rPr>
                  <w:rFonts w:hint="eastAsia"/>
                </w:rPr>
                <w:t>I</w:t>
              </w:r>
              <w:r>
                <w:t xml:space="preserve">.e., </w:t>
              </w:r>
              <w:r>
                <w:rPr>
                  <w:rFonts w:eastAsia="等线" w:cs="Arial"/>
                  <w:bCs/>
                  <w:color w:val="000000"/>
                  <w:lang w:val="en-US"/>
                </w:rPr>
                <w:t>the following Editor Notes in running CR 38.331 should be addressed.</w:t>
              </w:r>
            </w:ins>
          </w:p>
          <w:p w:rsidR="00825287" w:rsidRPr="00825287" w:rsidRDefault="003922A4">
            <w:pPr>
              <w:pStyle w:val="NO"/>
              <w:rPr>
                <w:ins w:id="1276" w:author="OPPO(Boyuan)-v2" w:date="2022-01-26T18:02:00Z"/>
                <w:rFonts w:ascii="Arial" w:hAnsi="Arial" w:cs="Arial"/>
                <w:i/>
                <w:rPrChange w:id="1277" w:author="OPPO(Boyuan)-v2" w:date="2022-01-27T14:19:00Z">
                  <w:rPr>
                    <w:ins w:id="1278" w:author="OPPO(Boyuan)-v2" w:date="2022-01-26T18:02:00Z"/>
                    <w:rFonts w:ascii="Arial" w:hAnsi="Arial" w:cs="Arial"/>
                    <w:i/>
                    <w:color w:val="FF0000"/>
                  </w:rPr>
                </w:rPrChange>
              </w:rPr>
            </w:pPr>
            <w:ins w:id="1279" w:author="OPPO(Boyuan)-v2" w:date="2022-01-26T18:02:00Z">
              <w:r>
                <w:rPr>
                  <w:rFonts w:ascii="Arial" w:hAnsi="Arial" w:cs="Arial"/>
                  <w:i/>
                  <w:rPrChange w:id="1280" w:author="OPPO(Boyuan)-v2" w:date="2022-01-27T14:19:00Z">
                    <w:rPr>
                      <w:rFonts w:ascii="Arial" w:hAnsi="Arial" w:cs="Arial"/>
                      <w:i/>
                      <w:color w:val="FF0000"/>
                    </w:rPr>
                  </w:rPrChange>
                </w:rPr>
                <w:lastRenderedPageBreak/>
                <w:t xml:space="preserve">Editor’s note: Updates would be needed if it is </w:t>
              </w:r>
              <w:proofErr w:type="gramStart"/>
              <w:r>
                <w:rPr>
                  <w:rFonts w:ascii="Arial" w:hAnsi="Arial" w:cs="Arial"/>
                  <w:i/>
                  <w:rPrChange w:id="1281" w:author="OPPO(Boyuan)-v2" w:date="2022-01-27T14:19:00Z">
                    <w:rPr>
                      <w:rFonts w:ascii="Arial" w:hAnsi="Arial" w:cs="Arial"/>
                      <w:i/>
                      <w:color w:val="FF0000"/>
                    </w:rPr>
                  </w:rPrChange>
                </w:rPr>
                <w:t>conclude</w:t>
              </w:r>
              <w:proofErr w:type="gramEnd"/>
              <w:r>
                <w:rPr>
                  <w:rFonts w:ascii="Arial" w:hAnsi="Arial" w:cs="Arial"/>
                  <w:i/>
                  <w:rPrChange w:id="1282" w:author="OPPO(Boyuan)-v2" w:date="2022-01-27T14:19:00Z">
                    <w:rPr>
                      <w:rFonts w:ascii="Arial" w:hAnsi="Arial" w:cs="Arial"/>
                      <w:i/>
                      <w:color w:val="FF0000"/>
                    </w:rPr>
                  </w:rPrChange>
                </w:rPr>
                <w:t xml:space="preserve"> two separate </w:t>
              </w:r>
              <w:proofErr w:type="spellStart"/>
              <w:r>
                <w:rPr>
                  <w:rFonts w:ascii="Arial" w:hAnsi="Arial" w:cs="Arial"/>
                  <w:i/>
                  <w:rPrChange w:id="1283" w:author="OPPO(Boyuan)-v2" w:date="2022-01-27T14:19:00Z">
                    <w:rPr>
                      <w:rFonts w:ascii="Arial" w:hAnsi="Arial" w:cs="Arial"/>
                      <w:i/>
                      <w:color w:val="FF0000"/>
                    </w:rPr>
                  </w:rPrChange>
                </w:rPr>
                <w:t>messagas</w:t>
              </w:r>
              <w:proofErr w:type="spellEnd"/>
              <w:r>
                <w:rPr>
                  <w:rFonts w:ascii="Arial" w:hAnsi="Arial" w:cs="Arial"/>
                  <w:i/>
                  <w:rPrChange w:id="1284" w:author="OPPO(Boyuan)-v2" w:date="2022-01-27T14:19:00Z">
                    <w:rPr>
                      <w:rFonts w:ascii="Arial" w:hAnsi="Arial" w:cs="Arial"/>
                      <w:i/>
                      <w:color w:val="FF0000"/>
                    </w:rPr>
                  </w:rPrChange>
                </w:rPr>
                <w:t xml:space="preserve"> for paging information and</w:t>
              </w:r>
              <w:r>
                <w:rPr>
                  <w:rFonts w:ascii="Arial" w:hAnsi="Arial" w:cs="Arial"/>
                  <w:i/>
                  <w:rPrChange w:id="1285" w:author="OPPO(Boyuan)-v2" w:date="2022-01-27T14:19:00Z">
                    <w:rPr>
                      <w:rFonts w:ascii="Arial" w:hAnsi="Arial" w:cs="Arial"/>
                      <w:i/>
                      <w:color w:val="FF0000"/>
                    </w:rPr>
                  </w:rPrChange>
                </w:rPr>
                <w:t xml:space="preserve"> SIB request at later meetings.</w:t>
              </w:r>
            </w:ins>
          </w:p>
          <w:p w:rsidR="00825287" w:rsidRDefault="003922A4">
            <w:pPr>
              <w:pStyle w:val="NO"/>
              <w:rPr>
                <w:ins w:id="1286" w:author="OPPO(Boyuan)-v2" w:date="2022-01-26T18:02:00Z"/>
                <w:rFonts w:cs="Arial"/>
              </w:rPr>
            </w:pPr>
            <w:ins w:id="1287" w:author="OPPO(Boyuan)-v2" w:date="2022-01-26T18:02:00Z">
              <w:r>
                <w:rPr>
                  <w:rFonts w:ascii="Arial" w:hAnsi="Arial" w:cs="Arial"/>
                  <w:i/>
                  <w:rPrChange w:id="1288" w:author="OPPO(Boyuan)-v2" w:date="2022-01-27T14:19:00Z">
                    <w:rPr>
                      <w:rFonts w:ascii="Arial" w:hAnsi="Arial" w:cs="Arial"/>
                      <w:i/>
                      <w:color w:val="FF0000"/>
                    </w:rPr>
                  </w:rPrChange>
                </w:rPr>
                <w:t xml:space="preserve">Editor’s note: Updates would be needed if it is </w:t>
              </w:r>
              <w:proofErr w:type="gramStart"/>
              <w:r>
                <w:rPr>
                  <w:rFonts w:ascii="Arial" w:hAnsi="Arial" w:cs="Arial"/>
                  <w:i/>
                  <w:rPrChange w:id="1289" w:author="OPPO(Boyuan)-v2" w:date="2022-01-27T14:19:00Z">
                    <w:rPr>
                      <w:rFonts w:ascii="Arial" w:hAnsi="Arial" w:cs="Arial"/>
                      <w:i/>
                      <w:color w:val="FF0000"/>
                    </w:rPr>
                  </w:rPrChange>
                </w:rPr>
                <w:t>conclude</w:t>
              </w:r>
              <w:proofErr w:type="gramEnd"/>
              <w:r>
                <w:rPr>
                  <w:rFonts w:ascii="Arial" w:hAnsi="Arial" w:cs="Arial"/>
                  <w:i/>
                  <w:rPrChange w:id="1290" w:author="OPPO(Boyuan)-v2" w:date="2022-01-27T14:19:00Z">
                    <w:rPr>
                      <w:rFonts w:ascii="Arial" w:hAnsi="Arial" w:cs="Arial"/>
                      <w:i/>
                      <w:color w:val="FF0000"/>
                    </w:rPr>
                  </w:rPrChange>
                </w:rPr>
                <w:t xml:space="preserve"> two separate </w:t>
              </w:r>
              <w:proofErr w:type="spellStart"/>
              <w:r>
                <w:rPr>
                  <w:rFonts w:ascii="Arial" w:hAnsi="Arial" w:cs="Arial"/>
                  <w:i/>
                  <w:rPrChange w:id="1291" w:author="OPPO(Boyuan)-v2" w:date="2022-01-27T14:19:00Z">
                    <w:rPr>
                      <w:rFonts w:ascii="Arial" w:hAnsi="Arial" w:cs="Arial"/>
                      <w:i/>
                      <w:color w:val="FF0000"/>
                    </w:rPr>
                  </w:rPrChange>
                </w:rPr>
                <w:t>messagas</w:t>
              </w:r>
              <w:proofErr w:type="spellEnd"/>
              <w:r>
                <w:rPr>
                  <w:rFonts w:ascii="Arial" w:hAnsi="Arial" w:cs="Arial"/>
                  <w:i/>
                  <w:rPrChange w:id="1292" w:author="OPPO(Boyuan)-v2" w:date="2022-01-27T14:19:00Z">
                    <w:rPr>
                      <w:rFonts w:ascii="Arial" w:hAnsi="Arial" w:cs="Arial"/>
                      <w:i/>
                      <w:color w:val="FF0000"/>
                    </w:rPr>
                  </w:rPrChange>
                </w:rPr>
                <w:t xml:space="preserve"> for paging and SIB forwarding at later meetings.</w:t>
              </w:r>
            </w:ins>
          </w:p>
          <w:p w:rsidR="00825287" w:rsidRDefault="00825287">
            <w:pPr>
              <w:spacing w:afterLines="50"/>
            </w:pPr>
          </w:p>
          <w:p w:rsidR="00825287" w:rsidRDefault="003922A4">
            <w:pPr>
              <w:spacing w:afterLines="50"/>
            </w:pPr>
            <w:r>
              <w:rPr>
                <w:rFonts w:hint="eastAsia"/>
              </w:rPr>
              <w:t>W</w:t>
            </w:r>
            <w:r>
              <w:t>e have the corresponding open issue.</w:t>
            </w:r>
          </w:p>
        </w:tc>
      </w:tr>
      <w:tr w:rsidR="00825287" w:rsidTr="00825287">
        <w:tblPrEx>
          <w:tblW w:w="0" w:type="auto"/>
          <w:tblPrExChange w:id="1293" w:author="OPPO(Boyuan)-v2" w:date="2022-01-27T14:18:00Z">
            <w:tblPrEx>
              <w:tblW w:w="0" w:type="auto"/>
            </w:tblPrEx>
          </w:tblPrExChange>
        </w:tblPrEx>
        <w:tc>
          <w:tcPr>
            <w:tcW w:w="1534" w:type="dxa"/>
            <w:shd w:val="clear" w:color="auto" w:fill="92D050"/>
            <w:tcPrChange w:id="1294" w:author="OPPO(Boyuan)-v2" w:date="2022-01-27T14:18:00Z">
              <w:tcPr>
                <w:tcW w:w="1534" w:type="dxa"/>
              </w:tcPr>
            </w:tcPrChange>
          </w:tcPr>
          <w:p w:rsidR="00825287" w:rsidRDefault="003922A4">
            <w:pPr>
              <w:spacing w:afterLines="50"/>
            </w:pPr>
            <w:r>
              <w:rPr>
                <w:rFonts w:hint="eastAsia"/>
              </w:rPr>
              <w:lastRenderedPageBreak/>
              <w:t>O</w:t>
            </w:r>
            <w:r>
              <w:t>6.16</w:t>
            </w:r>
          </w:p>
        </w:tc>
        <w:tc>
          <w:tcPr>
            <w:tcW w:w="3673" w:type="dxa"/>
            <w:shd w:val="clear" w:color="auto" w:fill="92D050"/>
            <w:tcPrChange w:id="1295" w:author="OPPO(Boyuan)-v2" w:date="2022-01-27T14:18:00Z">
              <w:tcPr>
                <w:tcW w:w="3673" w:type="dxa"/>
              </w:tcPr>
            </w:tcPrChange>
          </w:tcPr>
          <w:p w:rsidR="00825287" w:rsidRDefault="003922A4">
            <w:pPr>
              <w:spacing w:afterLines="50"/>
            </w:pPr>
            <w:r>
              <w:t xml:space="preserve">[FFS point from R2#116 agreement] </w:t>
            </w:r>
            <w:r>
              <w:rPr>
                <w:rFonts w:hint="eastAsia"/>
              </w:rPr>
              <w:t>F</w:t>
            </w:r>
            <w:r>
              <w:t xml:space="preserve">FS value and </w:t>
            </w:r>
            <w:r>
              <w:t>name for T300-like, T301-like, T319-like</w:t>
            </w:r>
          </w:p>
        </w:tc>
        <w:tc>
          <w:tcPr>
            <w:tcW w:w="2726" w:type="dxa"/>
            <w:shd w:val="clear" w:color="auto" w:fill="92D050"/>
            <w:tcPrChange w:id="1296" w:author="OPPO(Boyuan)-v2" w:date="2022-01-27T14:18:00Z">
              <w:tcPr>
                <w:tcW w:w="2726" w:type="dxa"/>
              </w:tcPr>
            </w:tcPrChange>
          </w:tcPr>
          <w:p w:rsidR="00825287" w:rsidRDefault="003922A4">
            <w:pPr>
              <w:spacing w:afterLines="50"/>
            </w:pPr>
            <w:r>
              <w:rPr>
                <w:rFonts w:hint="eastAsia"/>
              </w:rPr>
              <w:t>CR</w:t>
            </w:r>
            <w:r>
              <w:t xml:space="preserve"> </w:t>
            </w:r>
            <w:r>
              <w:rPr>
                <w:rFonts w:hint="eastAsia"/>
              </w:rPr>
              <w:t>rapporteur</w:t>
            </w:r>
            <w:r>
              <w:t xml:space="preserve"> </w:t>
            </w:r>
            <w:r>
              <w:rPr>
                <w:rFonts w:hint="eastAsia"/>
              </w:rPr>
              <w:t>handled</w:t>
            </w:r>
          </w:p>
        </w:tc>
        <w:tc>
          <w:tcPr>
            <w:tcW w:w="6345" w:type="dxa"/>
            <w:shd w:val="clear" w:color="auto" w:fill="92D050"/>
            <w:tcPrChange w:id="1297" w:author="OPPO(Boyuan)-v2" w:date="2022-01-27T14:18:00Z">
              <w:tcPr>
                <w:tcW w:w="6345" w:type="dxa"/>
              </w:tcPr>
            </w:tcPrChange>
          </w:tcPr>
          <w:p w:rsidR="00825287" w:rsidRDefault="003922A4">
            <w:pPr>
              <w:spacing w:afterLines="50"/>
            </w:pPr>
            <w:r>
              <w:rPr>
                <w:rFonts w:hint="eastAsia"/>
              </w:rPr>
              <w:t>D</w:t>
            </w:r>
            <w:r>
              <w:t>ue to the agreement made in RAN2 #116:</w:t>
            </w:r>
          </w:p>
          <w:p w:rsidR="00825287" w:rsidRDefault="003922A4">
            <w:pPr>
              <w:spacing w:afterLines="50"/>
            </w:pPr>
            <w:r>
              <w:t>Proposal 17: Remote UE uses different timers (FFS: value and/or name) for access (T300-like), resume (T319-like) and re-establishment (T301-like) compare</w:t>
            </w:r>
            <w:r>
              <w:t xml:space="preserve">d to those for legacy </w:t>
            </w:r>
            <w:proofErr w:type="spellStart"/>
            <w:r>
              <w:t>Uu</w:t>
            </w:r>
            <w:proofErr w:type="spellEnd"/>
            <w:r>
              <w:t xml:space="preserve"> procedures [23/23]</w:t>
            </w:r>
          </w:p>
          <w:p w:rsidR="00825287" w:rsidRDefault="003922A4">
            <w:pPr>
              <w:spacing w:afterLines="50"/>
            </w:pPr>
            <w:r>
              <w:rPr>
                <w:rFonts w:hint="eastAsia"/>
              </w:rPr>
              <w:t>W</w:t>
            </w:r>
            <w:r>
              <w:t>e have the corresponding open issue.</w:t>
            </w:r>
          </w:p>
        </w:tc>
      </w:tr>
      <w:tr w:rsidR="00825287" w:rsidTr="00825287">
        <w:tblPrEx>
          <w:tblW w:w="0" w:type="auto"/>
          <w:tblPrExChange w:id="1298" w:author="OPPO(Boyuan)-v2" w:date="2022-01-27T14:09:00Z">
            <w:tblPrEx>
              <w:tblW w:w="0" w:type="auto"/>
            </w:tblPrEx>
          </w:tblPrExChange>
        </w:tblPrEx>
        <w:tc>
          <w:tcPr>
            <w:tcW w:w="1534" w:type="dxa"/>
            <w:shd w:val="clear" w:color="auto" w:fill="BFBFBF" w:themeFill="background1" w:themeFillShade="BF"/>
            <w:tcPrChange w:id="1299" w:author="OPPO(Boyuan)-v2" w:date="2022-01-27T14:09:00Z">
              <w:tcPr>
                <w:tcW w:w="1534" w:type="dxa"/>
              </w:tcPr>
            </w:tcPrChange>
          </w:tcPr>
          <w:p w:rsidR="00825287" w:rsidRDefault="003922A4">
            <w:pPr>
              <w:spacing w:afterLines="50"/>
            </w:pPr>
            <w:r>
              <w:rPr>
                <w:rFonts w:hint="eastAsia"/>
              </w:rPr>
              <w:t>O</w:t>
            </w:r>
            <w:r>
              <w:t>6.17</w:t>
            </w:r>
          </w:p>
        </w:tc>
        <w:tc>
          <w:tcPr>
            <w:tcW w:w="3673" w:type="dxa"/>
            <w:shd w:val="clear" w:color="auto" w:fill="BFBFBF" w:themeFill="background1" w:themeFillShade="BF"/>
            <w:tcPrChange w:id="1300" w:author="OPPO(Boyuan)-v2" w:date="2022-01-27T14:09:00Z">
              <w:tcPr>
                <w:tcW w:w="3673" w:type="dxa"/>
              </w:tcPr>
            </w:tcPrChange>
          </w:tcPr>
          <w:p w:rsidR="00825287" w:rsidRDefault="003922A4">
            <w:pPr>
              <w:spacing w:afterLines="50"/>
            </w:pPr>
            <w:r>
              <w:t xml:space="preserve">[Unhandled issue from RAN2#116b summary]Whether network use </w:t>
            </w:r>
            <w:proofErr w:type="spellStart"/>
            <w:r>
              <w:t>RRCReconfiguration</w:t>
            </w:r>
            <w:proofErr w:type="spellEnd"/>
            <w:r>
              <w:t>, to carry remote UE paging message to the RRC_CONNECTED relay</w:t>
            </w:r>
          </w:p>
        </w:tc>
        <w:tc>
          <w:tcPr>
            <w:tcW w:w="2726" w:type="dxa"/>
            <w:shd w:val="clear" w:color="auto" w:fill="BFBFBF" w:themeFill="background1" w:themeFillShade="BF"/>
            <w:tcPrChange w:id="1301" w:author="OPPO(Boyuan)-v2" w:date="2022-01-27T14:09:00Z">
              <w:tcPr>
                <w:tcW w:w="2726" w:type="dxa"/>
              </w:tcPr>
            </w:tcPrChange>
          </w:tcPr>
          <w:p w:rsidR="00825287" w:rsidRDefault="003922A4">
            <w:pPr>
              <w:spacing w:afterLines="50"/>
            </w:pPr>
            <w:del w:id="1302" w:author="OPPO(Boyuan)-v2" w:date="2022-01-27T14:02:00Z">
              <w:r>
                <w:delText>(pending CB decision)</w:delText>
              </w:r>
            </w:del>
            <w:ins w:id="1303" w:author="OPPO(Boyuan)-v2" w:date="2022-01-27T14:02:00Z">
              <w:r>
                <w:t>Resol</w:t>
              </w:r>
              <w:r>
                <w:t>ved and can be closed</w:t>
              </w:r>
            </w:ins>
          </w:p>
        </w:tc>
        <w:tc>
          <w:tcPr>
            <w:tcW w:w="6345" w:type="dxa"/>
            <w:shd w:val="clear" w:color="auto" w:fill="BFBFBF" w:themeFill="background1" w:themeFillShade="BF"/>
            <w:tcPrChange w:id="1304" w:author="OPPO(Boyuan)-v2" w:date="2022-01-27T14:09:00Z">
              <w:tcPr>
                <w:tcW w:w="6345" w:type="dxa"/>
              </w:tcPr>
            </w:tcPrChange>
          </w:tcPr>
          <w:p w:rsidR="00825287" w:rsidRDefault="003922A4">
            <w:pPr>
              <w:spacing w:afterLines="50"/>
            </w:pPr>
            <w:r>
              <w:rPr>
                <w:rFonts w:hint="eastAsia"/>
              </w:rPr>
              <w:t>D</w:t>
            </w:r>
            <w:r>
              <w:t xml:space="preserve">ue to the </w:t>
            </w:r>
            <w:del w:id="1305" w:author="OPPO(Boyuan)-v2" w:date="2022-01-27T14:02:00Z">
              <w:r>
                <w:rPr>
                  <w:rFonts w:hint="eastAsia"/>
                </w:rPr>
                <w:delText>proposal made in CP A.I. summary</w:delText>
              </w:r>
            </w:del>
            <w:ins w:id="1306" w:author="OPPO(Boyuan)-v2" w:date="2022-01-27T14:02:00Z">
              <w:r>
                <w:rPr>
                  <w:rFonts w:hint="eastAsia"/>
                </w:rPr>
                <w:t>agreement</w:t>
              </w:r>
              <w:r>
                <w:t xml:space="preserve"> made in RAN2 #116bis</w:t>
              </w:r>
            </w:ins>
            <w:r>
              <w:t>:</w:t>
            </w:r>
          </w:p>
          <w:p w:rsidR="00825287" w:rsidRDefault="003922A4">
            <w:pPr>
              <w:spacing w:afterLines="50"/>
              <w:rPr>
                <w:del w:id="1307" w:author="OPPO(Boyuan)-v2" w:date="2022-01-27T14:02:00Z"/>
              </w:rPr>
            </w:pPr>
            <w:ins w:id="1308" w:author="OPPO(Boyuan)-v2" w:date="2022-01-27T14:02:00Z">
              <w:r>
                <w:t xml:space="preserve">Recommendation 2-3 [20/23]: Use </w:t>
              </w:r>
              <w:proofErr w:type="spellStart"/>
              <w:r>
                <w:t>RRCReconfiguration</w:t>
              </w:r>
              <w:proofErr w:type="spellEnd"/>
              <w:r>
                <w:t xml:space="preserve"> for Network to carry paging message to the RRC_CONNECTED relay UE in dedicated </w:t>
              </w:r>
              <w:proofErr w:type="spellStart"/>
              <w:r>
                <w:t>fashion.</w:t>
              </w:r>
            </w:ins>
            <w:del w:id="1309" w:author="OPPO(Boyuan)-v2" w:date="2022-01-27T14:02:00Z">
              <w:r>
                <w:delText xml:space="preserve">Recommendation 2-5: </w:delText>
              </w:r>
              <w:r>
                <w:delText>Network uses RRCReconfiguration, to carry remote UE paging message to the RRC_CONNECTED relay UE in dedicated fashion.</w:delText>
              </w:r>
            </w:del>
          </w:p>
          <w:p w:rsidR="00825287" w:rsidRDefault="003922A4">
            <w:pPr>
              <w:spacing w:afterLines="50"/>
            </w:pPr>
            <w:del w:id="1310" w:author="OPPO(Boyuan)-v2" w:date="2022-01-27T14:02:00Z">
              <w:r>
                <w:delText>We have the corresponding open issue</w:delText>
              </w:r>
            </w:del>
            <w:ins w:id="1311" w:author="OPPO(Boyuan)-v2" w:date="2022-01-27T14:02:00Z">
              <w:r>
                <w:t>This</w:t>
              </w:r>
              <w:proofErr w:type="spellEnd"/>
              <w:r>
                <w:t xml:space="preserve"> open issue can be removed</w:t>
              </w:r>
            </w:ins>
          </w:p>
        </w:tc>
      </w:tr>
      <w:tr w:rsidR="00825287" w:rsidTr="00825287">
        <w:tblPrEx>
          <w:tblW w:w="0" w:type="auto"/>
          <w:tblPrExChange w:id="1312" w:author="OPPO(Boyuan)-v2" w:date="2022-01-27T14:18:00Z">
            <w:tblPrEx>
              <w:tblW w:w="0" w:type="auto"/>
            </w:tblPrEx>
          </w:tblPrExChange>
        </w:tblPrEx>
        <w:trPr>
          <w:ins w:id="1313" w:author="OPPO(Boyuan)-v2" w:date="2022-01-26T15:42:00Z"/>
        </w:trPr>
        <w:tc>
          <w:tcPr>
            <w:tcW w:w="1534" w:type="dxa"/>
            <w:shd w:val="clear" w:color="auto" w:fill="92D050"/>
            <w:tcPrChange w:id="1314" w:author="OPPO(Boyuan)-v2" w:date="2022-01-27T14:18:00Z">
              <w:tcPr>
                <w:tcW w:w="1534" w:type="dxa"/>
              </w:tcPr>
            </w:tcPrChange>
          </w:tcPr>
          <w:p w:rsidR="00825287" w:rsidRDefault="003922A4">
            <w:pPr>
              <w:spacing w:afterLines="50"/>
              <w:rPr>
                <w:ins w:id="1315" w:author="OPPO(Boyuan)-v2" w:date="2022-01-26T15:42:00Z"/>
              </w:rPr>
            </w:pPr>
            <w:ins w:id="1316" w:author="OPPO(Boyuan)-v2" w:date="2022-01-26T15:42:00Z">
              <w:r>
                <w:rPr>
                  <w:rFonts w:hint="eastAsia"/>
                </w:rPr>
                <w:t>O</w:t>
              </w:r>
              <w:r>
                <w:t>6.</w:t>
              </w:r>
            </w:ins>
            <w:ins w:id="1317" w:author="OPPO(Boyuan)-v2" w:date="2022-01-27T14:40:00Z">
              <w:r>
                <w:t>18</w:t>
              </w:r>
            </w:ins>
          </w:p>
        </w:tc>
        <w:tc>
          <w:tcPr>
            <w:tcW w:w="3673" w:type="dxa"/>
            <w:shd w:val="clear" w:color="auto" w:fill="92D050"/>
            <w:tcPrChange w:id="1318" w:author="OPPO(Boyuan)-v2" w:date="2022-01-27T14:18:00Z">
              <w:tcPr>
                <w:tcW w:w="3673" w:type="dxa"/>
              </w:tcPr>
            </w:tcPrChange>
          </w:tcPr>
          <w:p w:rsidR="00825287" w:rsidRDefault="003922A4">
            <w:pPr>
              <w:rPr>
                <w:ins w:id="1319" w:author="OPPO(Boyuan)-v2" w:date="2022-01-26T15:42:00Z"/>
              </w:rPr>
            </w:pPr>
            <w:ins w:id="1320" w:author="OPPO(Boyuan)-v2" w:date="2022-01-26T15:42:00Z">
              <w:r>
                <w:rPr>
                  <w:rFonts w:hint="eastAsia"/>
                </w:rPr>
                <w:t>[</w:t>
              </w:r>
              <w:r>
                <w:t xml:space="preserve">Unhandled issue from comment]Spec impact on SI delivery and </w:t>
              </w:r>
              <w:r>
                <w:t>Paging for remote UE</w:t>
              </w:r>
            </w:ins>
          </w:p>
        </w:tc>
        <w:tc>
          <w:tcPr>
            <w:tcW w:w="2726" w:type="dxa"/>
            <w:shd w:val="clear" w:color="auto" w:fill="92D050"/>
            <w:tcPrChange w:id="1321" w:author="OPPO(Boyuan)-v2" w:date="2022-01-27T14:18:00Z">
              <w:tcPr>
                <w:tcW w:w="2726" w:type="dxa"/>
              </w:tcPr>
            </w:tcPrChange>
          </w:tcPr>
          <w:p w:rsidR="00825287" w:rsidRDefault="003922A4">
            <w:pPr>
              <w:spacing w:afterLines="50"/>
              <w:rPr>
                <w:ins w:id="1322" w:author="OPPO(Boyuan)-v2" w:date="2022-01-26T15:42:00Z"/>
              </w:rPr>
            </w:pPr>
            <w:ins w:id="1323" w:author="OPPO(Boyuan)-v2" w:date="2022-01-27T14:03:00Z">
              <w:r>
                <w:t>CR rapporteur handling</w:t>
              </w:r>
            </w:ins>
          </w:p>
        </w:tc>
        <w:tc>
          <w:tcPr>
            <w:tcW w:w="6345" w:type="dxa"/>
            <w:shd w:val="clear" w:color="auto" w:fill="92D050"/>
            <w:tcPrChange w:id="1324" w:author="OPPO(Boyuan)-v2" w:date="2022-01-27T14:18:00Z">
              <w:tcPr>
                <w:tcW w:w="6345" w:type="dxa"/>
              </w:tcPr>
            </w:tcPrChange>
          </w:tcPr>
          <w:p w:rsidR="00825287" w:rsidRDefault="003922A4">
            <w:pPr>
              <w:spacing w:afterLines="50"/>
              <w:rPr>
                <w:ins w:id="1325" w:author="OPPO(Boyuan)-v2" w:date="2022-01-26T15:43:00Z"/>
              </w:rPr>
            </w:pPr>
            <w:ins w:id="1326" w:author="OPPO(Boyuan)-v2" w:date="2022-01-26T15:43:00Z">
              <w:r>
                <w:rPr>
                  <w:rFonts w:hint="eastAsia"/>
                </w:rPr>
                <w:t>S</w:t>
              </w:r>
              <w:r>
                <w:t>uggested from company feedback:</w:t>
              </w:r>
            </w:ins>
          </w:p>
          <w:p w:rsidR="00825287" w:rsidRDefault="003922A4">
            <w:pPr>
              <w:rPr>
                <w:ins w:id="1327" w:author="OPPO(Boyuan)-v2" w:date="2022-01-26T15:43:00Z"/>
                <w:rFonts w:eastAsia="等线" w:cs="Arial"/>
                <w:bCs/>
                <w:color w:val="000000"/>
                <w:lang w:val="en-US"/>
              </w:rPr>
            </w:pPr>
            <w:ins w:id="1328" w:author="OPPO(Boyuan)-v2" w:date="2022-01-26T15:43:00Z">
              <w:r>
                <w:rPr>
                  <w:rFonts w:eastAsia="等线" w:cs="Arial"/>
                  <w:bCs/>
                  <w:color w:val="000000"/>
                  <w:lang w:val="en-US"/>
                </w:rPr>
                <w:t>For SI delivery and Paging of Remote UE, the following Editor Notes in running CR 38.331 should be addressed.</w:t>
              </w:r>
            </w:ins>
          </w:p>
          <w:p w:rsidR="00825287" w:rsidRPr="00825287" w:rsidRDefault="003922A4">
            <w:pPr>
              <w:pStyle w:val="NO"/>
              <w:rPr>
                <w:ins w:id="1329" w:author="OPPO(Boyuan)-v2" w:date="2022-01-26T15:43:00Z"/>
                <w:rFonts w:ascii="Arial" w:hAnsi="Arial" w:cs="Arial"/>
                <w:i/>
                <w:rPrChange w:id="1330" w:author="OPPO(Boyuan)-v2" w:date="2022-01-27T14:20:00Z">
                  <w:rPr>
                    <w:ins w:id="1331" w:author="OPPO(Boyuan)-v2" w:date="2022-01-26T15:43:00Z"/>
                    <w:rFonts w:ascii="Arial" w:hAnsi="Arial" w:cs="Arial"/>
                    <w:i/>
                    <w:color w:val="FF0000"/>
                  </w:rPr>
                </w:rPrChange>
              </w:rPr>
            </w:pPr>
            <w:ins w:id="1332" w:author="OPPO(Boyuan)-v2" w:date="2022-01-26T15:43:00Z">
              <w:r>
                <w:rPr>
                  <w:rFonts w:ascii="Arial" w:hAnsi="Arial" w:cs="Arial"/>
                  <w:i/>
                  <w:rPrChange w:id="1333" w:author="OPPO(Boyuan)-v2" w:date="2022-01-27T14:20:00Z">
                    <w:rPr>
                      <w:rFonts w:ascii="Arial" w:hAnsi="Arial" w:cs="Arial"/>
                      <w:i/>
                      <w:color w:val="FF0000"/>
                    </w:rPr>
                  </w:rPrChange>
                </w:rPr>
                <w:t xml:space="preserve">Editor’s note: Updates would be needed if it is </w:t>
              </w:r>
              <w:proofErr w:type="gramStart"/>
              <w:r>
                <w:rPr>
                  <w:rFonts w:ascii="Arial" w:hAnsi="Arial" w:cs="Arial"/>
                  <w:i/>
                  <w:rPrChange w:id="1334" w:author="OPPO(Boyuan)-v2" w:date="2022-01-27T14:20:00Z">
                    <w:rPr>
                      <w:rFonts w:ascii="Arial" w:hAnsi="Arial" w:cs="Arial"/>
                      <w:i/>
                      <w:color w:val="FF0000"/>
                    </w:rPr>
                  </w:rPrChange>
                </w:rPr>
                <w:t>conclude</w:t>
              </w:r>
              <w:proofErr w:type="gramEnd"/>
              <w:r>
                <w:rPr>
                  <w:rFonts w:ascii="Arial" w:hAnsi="Arial" w:cs="Arial"/>
                  <w:i/>
                  <w:rPrChange w:id="1335" w:author="OPPO(Boyuan)-v2" w:date="2022-01-27T14:20:00Z">
                    <w:rPr>
                      <w:rFonts w:ascii="Arial" w:hAnsi="Arial" w:cs="Arial"/>
                      <w:i/>
                      <w:color w:val="FF0000"/>
                    </w:rPr>
                  </w:rPrChange>
                </w:rPr>
                <w:t xml:space="preserve"> two separate </w:t>
              </w:r>
              <w:proofErr w:type="spellStart"/>
              <w:r>
                <w:rPr>
                  <w:rFonts w:ascii="Arial" w:hAnsi="Arial" w:cs="Arial"/>
                  <w:i/>
                  <w:rPrChange w:id="1336" w:author="OPPO(Boyuan)-v2" w:date="2022-01-27T14:20:00Z">
                    <w:rPr>
                      <w:rFonts w:ascii="Arial" w:hAnsi="Arial" w:cs="Arial"/>
                      <w:i/>
                      <w:color w:val="FF0000"/>
                    </w:rPr>
                  </w:rPrChange>
                </w:rPr>
                <w:t>messagas</w:t>
              </w:r>
              <w:proofErr w:type="spellEnd"/>
              <w:r>
                <w:rPr>
                  <w:rFonts w:ascii="Arial" w:hAnsi="Arial" w:cs="Arial"/>
                  <w:i/>
                  <w:rPrChange w:id="1337" w:author="OPPO(Boyuan)-v2" w:date="2022-01-27T14:20:00Z">
                    <w:rPr>
                      <w:rFonts w:ascii="Arial" w:hAnsi="Arial" w:cs="Arial"/>
                      <w:i/>
                      <w:color w:val="FF0000"/>
                    </w:rPr>
                  </w:rPrChange>
                </w:rPr>
                <w:t xml:space="preserve"> for paging information and SIB request at later meetings.</w:t>
              </w:r>
            </w:ins>
          </w:p>
          <w:p w:rsidR="00825287" w:rsidRDefault="003922A4">
            <w:pPr>
              <w:pStyle w:val="NO"/>
              <w:rPr>
                <w:ins w:id="1338" w:author="OPPO(Boyuan)-v2" w:date="2022-01-26T15:43:00Z"/>
                <w:rFonts w:ascii="Arial" w:hAnsi="Arial" w:cs="Arial"/>
              </w:rPr>
            </w:pPr>
            <w:ins w:id="1339" w:author="OPPO(Boyuan)-v2" w:date="2022-01-26T15:43:00Z">
              <w:r>
                <w:rPr>
                  <w:rFonts w:ascii="Arial" w:hAnsi="Arial" w:cs="Arial"/>
                  <w:i/>
                  <w:rPrChange w:id="1340" w:author="OPPO(Boyuan)-v2" w:date="2022-01-27T14:20:00Z">
                    <w:rPr>
                      <w:rFonts w:ascii="Arial" w:hAnsi="Arial" w:cs="Arial"/>
                      <w:i/>
                      <w:color w:val="FF0000"/>
                    </w:rPr>
                  </w:rPrChange>
                </w:rPr>
                <w:t xml:space="preserve">Editor’s note: Updates would be needed if it is </w:t>
              </w:r>
              <w:proofErr w:type="gramStart"/>
              <w:r>
                <w:rPr>
                  <w:rFonts w:ascii="Arial" w:hAnsi="Arial" w:cs="Arial"/>
                  <w:i/>
                  <w:rPrChange w:id="1341" w:author="OPPO(Boyuan)-v2" w:date="2022-01-27T14:20:00Z">
                    <w:rPr>
                      <w:rFonts w:ascii="Arial" w:hAnsi="Arial" w:cs="Arial"/>
                      <w:i/>
                      <w:color w:val="FF0000"/>
                    </w:rPr>
                  </w:rPrChange>
                </w:rPr>
                <w:t>conclude</w:t>
              </w:r>
              <w:proofErr w:type="gramEnd"/>
              <w:r>
                <w:rPr>
                  <w:rFonts w:ascii="Arial" w:hAnsi="Arial" w:cs="Arial"/>
                  <w:i/>
                  <w:rPrChange w:id="1342" w:author="OPPO(Boyuan)-v2" w:date="2022-01-27T14:20:00Z">
                    <w:rPr>
                      <w:rFonts w:ascii="Arial" w:hAnsi="Arial" w:cs="Arial"/>
                      <w:i/>
                      <w:color w:val="FF0000"/>
                    </w:rPr>
                  </w:rPrChange>
                </w:rPr>
                <w:t xml:space="preserve"> two separate </w:t>
              </w:r>
              <w:proofErr w:type="spellStart"/>
              <w:r>
                <w:rPr>
                  <w:rFonts w:ascii="Arial" w:hAnsi="Arial" w:cs="Arial"/>
                  <w:i/>
                  <w:rPrChange w:id="1343" w:author="OPPO(Boyuan)-v2" w:date="2022-01-27T14:20:00Z">
                    <w:rPr>
                      <w:rFonts w:ascii="Arial" w:hAnsi="Arial" w:cs="Arial"/>
                      <w:i/>
                      <w:color w:val="FF0000"/>
                    </w:rPr>
                  </w:rPrChange>
                </w:rPr>
                <w:t>messagas</w:t>
              </w:r>
              <w:proofErr w:type="spellEnd"/>
              <w:r>
                <w:rPr>
                  <w:rFonts w:ascii="Arial" w:hAnsi="Arial" w:cs="Arial"/>
                  <w:i/>
                  <w:rPrChange w:id="1344" w:author="OPPO(Boyuan)-v2" w:date="2022-01-27T14:20:00Z">
                    <w:rPr>
                      <w:rFonts w:ascii="Arial" w:hAnsi="Arial" w:cs="Arial"/>
                      <w:i/>
                      <w:color w:val="FF0000"/>
                    </w:rPr>
                  </w:rPrChange>
                </w:rPr>
                <w:t xml:space="preserve"> for paging and SIB forwarding at later meetings.</w:t>
              </w:r>
            </w:ins>
          </w:p>
          <w:p w:rsidR="00825287" w:rsidRDefault="00825287">
            <w:pPr>
              <w:spacing w:afterLines="50"/>
              <w:rPr>
                <w:ins w:id="1345" w:author="OPPO(Boyuan)-v2" w:date="2022-01-26T15:42:00Z"/>
              </w:rPr>
            </w:pPr>
          </w:p>
        </w:tc>
      </w:tr>
      <w:tr w:rsidR="00825287" w:rsidTr="00825287">
        <w:tblPrEx>
          <w:tblW w:w="0" w:type="auto"/>
          <w:tblPrExChange w:id="1346" w:author="OPPO(Boyuan)-v2" w:date="2022-01-27T14:12:00Z">
            <w:tblPrEx>
              <w:tblW w:w="0" w:type="auto"/>
            </w:tblPrEx>
          </w:tblPrExChange>
        </w:tblPrEx>
        <w:trPr>
          <w:ins w:id="1347" w:author="OPPO(Boyuan)-v2" w:date="2022-01-26T16:36:00Z"/>
        </w:trPr>
        <w:tc>
          <w:tcPr>
            <w:tcW w:w="1534" w:type="dxa"/>
            <w:shd w:val="clear" w:color="auto" w:fill="FFFF00"/>
            <w:tcPrChange w:id="1348" w:author="OPPO(Boyuan)-v2" w:date="2022-01-27T14:12:00Z">
              <w:tcPr>
                <w:tcW w:w="1534" w:type="dxa"/>
              </w:tcPr>
            </w:tcPrChange>
          </w:tcPr>
          <w:p w:rsidR="00825287" w:rsidRDefault="003922A4">
            <w:pPr>
              <w:spacing w:afterLines="50"/>
              <w:rPr>
                <w:ins w:id="1349" w:author="OPPO(Boyuan)-v2" w:date="2022-01-26T16:36:00Z"/>
              </w:rPr>
            </w:pPr>
            <w:ins w:id="1350" w:author="OPPO(Boyuan)-v2" w:date="2022-01-26T16:36:00Z">
              <w:r>
                <w:rPr>
                  <w:rFonts w:hint="eastAsia"/>
                </w:rPr>
                <w:t>O</w:t>
              </w:r>
              <w:r>
                <w:t>6.</w:t>
              </w:r>
            </w:ins>
            <w:ins w:id="1351" w:author="OPPO(Boyuan)-v2" w:date="2022-01-27T14:40:00Z">
              <w:r>
                <w:t>19</w:t>
              </w:r>
            </w:ins>
          </w:p>
        </w:tc>
        <w:tc>
          <w:tcPr>
            <w:tcW w:w="3673" w:type="dxa"/>
            <w:shd w:val="clear" w:color="auto" w:fill="FFFF00"/>
            <w:tcPrChange w:id="1352" w:author="OPPO(Boyuan)-v2" w:date="2022-01-27T14:12:00Z">
              <w:tcPr>
                <w:tcW w:w="3673" w:type="dxa"/>
              </w:tcPr>
            </w:tcPrChange>
          </w:tcPr>
          <w:p w:rsidR="00825287" w:rsidRDefault="003922A4">
            <w:pPr>
              <w:rPr>
                <w:ins w:id="1353" w:author="OPPO(Boyuan)-v2" w:date="2022-01-26T16:36:00Z"/>
              </w:rPr>
            </w:pPr>
            <w:ins w:id="1354" w:author="OPPO(Boyuan)-v2" w:date="2022-01-26T16:37:00Z">
              <w:r>
                <w:rPr>
                  <w:rFonts w:hint="eastAsia"/>
                </w:rPr>
                <w:t>[</w:t>
              </w:r>
              <w:r>
                <w:t>Unhandled issue from comment]Whether t</w:t>
              </w:r>
              <w:r>
                <w:t xml:space="preserve">o include PCI in </w:t>
              </w:r>
              <w:proofErr w:type="spellStart"/>
              <w:r>
                <w:t>suspendconfig</w:t>
              </w:r>
            </w:ins>
            <w:proofErr w:type="spellEnd"/>
          </w:p>
        </w:tc>
        <w:tc>
          <w:tcPr>
            <w:tcW w:w="2726" w:type="dxa"/>
            <w:shd w:val="clear" w:color="auto" w:fill="FFFF00"/>
            <w:tcPrChange w:id="1355" w:author="OPPO(Boyuan)-v2" w:date="2022-01-27T14:12:00Z">
              <w:tcPr>
                <w:tcW w:w="2726" w:type="dxa"/>
              </w:tcPr>
            </w:tcPrChange>
          </w:tcPr>
          <w:p w:rsidR="00825287" w:rsidRDefault="003922A4">
            <w:pPr>
              <w:spacing w:afterLines="50"/>
              <w:rPr>
                <w:ins w:id="1356" w:author="OPPO(Boyuan)-v2" w:date="2022-01-26T16:36:00Z"/>
              </w:rPr>
            </w:pPr>
            <w:ins w:id="1357" w:author="OPPO(Boyuan)-v2" w:date="2022-01-26T16:37:00Z">
              <w:r>
                <w:t>Pre117-e-offline</w:t>
              </w:r>
            </w:ins>
          </w:p>
        </w:tc>
        <w:tc>
          <w:tcPr>
            <w:tcW w:w="6345" w:type="dxa"/>
            <w:shd w:val="clear" w:color="auto" w:fill="FFFF00"/>
            <w:tcPrChange w:id="1358" w:author="OPPO(Boyuan)-v2" w:date="2022-01-27T14:12:00Z">
              <w:tcPr>
                <w:tcW w:w="6345" w:type="dxa"/>
              </w:tcPr>
            </w:tcPrChange>
          </w:tcPr>
          <w:p w:rsidR="00825287" w:rsidRDefault="003922A4">
            <w:pPr>
              <w:spacing w:afterLines="50"/>
              <w:rPr>
                <w:ins w:id="1359" w:author="OPPO(Boyuan)-v2" w:date="2022-01-26T18:09:00Z"/>
              </w:rPr>
            </w:pPr>
            <w:ins w:id="1360" w:author="OPPO(Boyuan)-v2" w:date="2022-01-26T18:09:00Z">
              <w:r>
                <w:t xml:space="preserve">Based on the agreement </w:t>
              </w:r>
            </w:ins>
          </w:p>
          <w:p w:rsidR="00825287" w:rsidRDefault="003922A4">
            <w:pPr>
              <w:spacing w:afterLines="50"/>
              <w:rPr>
                <w:ins w:id="1361" w:author="OPPO(Boyuan)-v2" w:date="2022-01-26T18:09:00Z"/>
              </w:rPr>
            </w:pPr>
            <w:ins w:id="1362" w:author="OPPO(Boyuan)-v2" w:date="2022-01-26T18:09:00Z">
              <w:r>
                <w:t xml:space="preserve">Recommendation 4-1 [20/20]: Deliver C-RNTI value via RRC Release message with </w:t>
              </w:r>
              <w:proofErr w:type="spellStart"/>
              <w:r>
                <w:t>suspendConfig</w:t>
              </w:r>
              <w:proofErr w:type="spellEnd"/>
              <w:r>
                <w:t>.</w:t>
              </w:r>
            </w:ins>
          </w:p>
          <w:p w:rsidR="00825287" w:rsidRDefault="003922A4">
            <w:pPr>
              <w:spacing w:afterLines="50"/>
              <w:rPr>
                <w:ins w:id="1363" w:author="OPPO(Boyuan)-v2" w:date="2022-01-26T16:36:00Z"/>
              </w:rPr>
            </w:pPr>
            <w:ins w:id="1364" w:author="OPPO(Boyuan)-v2" w:date="2022-01-26T18:09:00Z">
              <w:r>
                <w:lastRenderedPageBreak/>
                <w:t>Rapp understand it is reasonable to align for PCI as well</w:t>
              </w:r>
            </w:ins>
          </w:p>
        </w:tc>
      </w:tr>
      <w:tr w:rsidR="00825287" w:rsidTr="00825287">
        <w:tblPrEx>
          <w:tblW w:w="0" w:type="auto"/>
          <w:tblPrExChange w:id="1365" w:author="OPPO(Boyuan)-v2" w:date="2022-01-27T14:12:00Z">
            <w:tblPrEx>
              <w:tblW w:w="0" w:type="auto"/>
            </w:tblPrEx>
          </w:tblPrExChange>
        </w:tblPrEx>
        <w:trPr>
          <w:ins w:id="1366" w:author="OPPO(Boyuan)-v2" w:date="2022-01-26T18:09:00Z"/>
        </w:trPr>
        <w:tc>
          <w:tcPr>
            <w:tcW w:w="1534" w:type="dxa"/>
            <w:shd w:val="clear" w:color="auto" w:fill="FFFF00"/>
            <w:tcPrChange w:id="1367" w:author="OPPO(Boyuan)-v2" w:date="2022-01-27T14:12:00Z">
              <w:tcPr>
                <w:tcW w:w="1534" w:type="dxa"/>
              </w:tcPr>
            </w:tcPrChange>
          </w:tcPr>
          <w:p w:rsidR="00825287" w:rsidRDefault="003922A4">
            <w:pPr>
              <w:spacing w:afterLines="50"/>
              <w:rPr>
                <w:ins w:id="1368" w:author="OPPO(Boyuan)-v2" w:date="2022-01-26T18:09:00Z"/>
              </w:rPr>
            </w:pPr>
            <w:ins w:id="1369" w:author="OPPO(Boyuan)-v2" w:date="2022-01-26T18:09:00Z">
              <w:r>
                <w:rPr>
                  <w:rFonts w:hint="eastAsia"/>
                </w:rPr>
                <w:lastRenderedPageBreak/>
                <w:t>O</w:t>
              </w:r>
              <w:r>
                <w:t>6.</w:t>
              </w:r>
            </w:ins>
            <w:ins w:id="1370" w:author="OPPO(Boyuan)-v2" w:date="2022-01-27T14:40:00Z">
              <w:r>
                <w:t>2</w:t>
              </w:r>
            </w:ins>
            <w:ins w:id="1371" w:author="OPPO(Boyuan)-v2" w:date="2022-01-27T14:41:00Z">
              <w:r>
                <w:t>0</w:t>
              </w:r>
            </w:ins>
          </w:p>
        </w:tc>
        <w:tc>
          <w:tcPr>
            <w:tcW w:w="3673" w:type="dxa"/>
            <w:shd w:val="clear" w:color="auto" w:fill="FFFF00"/>
            <w:tcPrChange w:id="1372" w:author="OPPO(Boyuan)-v2" w:date="2022-01-27T14:12:00Z">
              <w:tcPr>
                <w:tcW w:w="3673" w:type="dxa"/>
              </w:tcPr>
            </w:tcPrChange>
          </w:tcPr>
          <w:p w:rsidR="00825287" w:rsidRDefault="003922A4">
            <w:pPr>
              <w:rPr>
                <w:ins w:id="1373" w:author="OPPO(Boyuan)-v2" w:date="2022-01-26T18:09:00Z"/>
              </w:rPr>
            </w:pPr>
            <w:ins w:id="1374" w:author="OPPO(Boyuan)-v2" w:date="2022-01-26T18:09:00Z">
              <w:r>
                <w:rPr>
                  <w:rFonts w:hint="eastAsia"/>
                </w:rPr>
                <w:t xml:space="preserve">[Unhandled issue from </w:t>
              </w:r>
              <w:r>
                <w:rPr>
                  <w:rFonts w:hint="eastAsia"/>
                </w:rPr>
                <w:t xml:space="preserve">RAN2#116b summary] FFS on the configuration of LCID for PC5 RLC channel of </w:t>
              </w:r>
              <w:proofErr w:type="spellStart"/>
              <w:r>
                <w:rPr>
                  <w:rFonts w:hint="eastAsia"/>
                </w:rPr>
                <w:t>Uu</w:t>
              </w:r>
              <w:proofErr w:type="spellEnd"/>
              <w:r>
                <w:rPr>
                  <w:rFonts w:hint="eastAsia"/>
                </w:rPr>
                <w:t xml:space="preserve"> SRB0SRB</w:t>
              </w:r>
              <w:r>
                <w:t>1, SRB2 and DRBs</w:t>
              </w:r>
              <w:r>
                <w:rPr>
                  <w:rFonts w:hint="eastAsia"/>
                </w:rPr>
                <w:t>.</w:t>
              </w:r>
            </w:ins>
          </w:p>
        </w:tc>
        <w:tc>
          <w:tcPr>
            <w:tcW w:w="2726" w:type="dxa"/>
            <w:shd w:val="clear" w:color="auto" w:fill="FFFF00"/>
            <w:tcPrChange w:id="1375" w:author="OPPO(Boyuan)-v2" w:date="2022-01-27T14:12:00Z">
              <w:tcPr>
                <w:tcW w:w="2726" w:type="dxa"/>
              </w:tcPr>
            </w:tcPrChange>
          </w:tcPr>
          <w:p w:rsidR="00825287" w:rsidRDefault="003922A4">
            <w:pPr>
              <w:spacing w:afterLines="50"/>
              <w:rPr>
                <w:ins w:id="1376" w:author="OPPO(Boyuan)-v2" w:date="2022-01-26T18:09:00Z"/>
              </w:rPr>
            </w:pPr>
            <w:ins w:id="1377" w:author="OPPO(Boyuan)-v2" w:date="2022-01-26T18:09:00Z">
              <w:r>
                <w:t>Pre117-e-offline</w:t>
              </w:r>
            </w:ins>
          </w:p>
        </w:tc>
        <w:tc>
          <w:tcPr>
            <w:tcW w:w="6345" w:type="dxa"/>
            <w:shd w:val="clear" w:color="auto" w:fill="FFFF00"/>
            <w:tcPrChange w:id="1378" w:author="OPPO(Boyuan)-v2" w:date="2022-01-27T14:12:00Z">
              <w:tcPr>
                <w:tcW w:w="6345" w:type="dxa"/>
              </w:tcPr>
            </w:tcPrChange>
          </w:tcPr>
          <w:p w:rsidR="00825287" w:rsidRDefault="003922A4">
            <w:pPr>
              <w:spacing w:afterLines="50"/>
              <w:rPr>
                <w:ins w:id="1379" w:author="OPPO(Boyuan)-v2" w:date="2022-01-26T18:09:00Z"/>
              </w:rPr>
            </w:pPr>
            <w:ins w:id="1380" w:author="OPPO(Boyuan)-v2" w:date="2022-01-26T18:09:00Z">
              <w:r>
                <w:rPr>
                  <w:rFonts w:hint="eastAsia"/>
                </w:rPr>
                <w:t>T</w:t>
              </w:r>
              <w:r>
                <w:t>o address the following left issue from pre-116b summary</w:t>
              </w:r>
            </w:ins>
          </w:p>
          <w:p w:rsidR="00825287" w:rsidRDefault="003922A4">
            <w:pPr>
              <w:spacing w:afterLines="50"/>
              <w:rPr>
                <w:ins w:id="1381" w:author="OPPO(Boyuan)-v2" w:date="2022-01-26T18:09:00Z"/>
              </w:rPr>
            </w:pPr>
            <w:ins w:id="1382" w:author="OPPO(Boyuan)-v2" w:date="2022-01-26T18:09:00Z">
              <w:r>
                <w:t>Proposal 11</w:t>
              </w:r>
              <w:r>
                <w:tab/>
                <w:t xml:space="preserve">(low priority) Regarding how to allocate LCID for PC5 RLC channel </w:t>
              </w:r>
              <w:r>
                <w:t xml:space="preserve">of remote UE </w:t>
              </w:r>
              <w:proofErr w:type="spellStart"/>
              <w:r>
                <w:t>Uu</w:t>
              </w:r>
              <w:proofErr w:type="spellEnd"/>
              <w:r>
                <w:t xml:space="preserve"> RBs including SRB2 and DRBs, RAN2 to down select the following options. FFS on SRB1</w:t>
              </w:r>
            </w:ins>
          </w:p>
          <w:p w:rsidR="00825287" w:rsidRDefault="003922A4">
            <w:pPr>
              <w:spacing w:afterLines="50"/>
              <w:rPr>
                <w:ins w:id="1383" w:author="OPPO(Boyuan)-v2" w:date="2022-01-26T18:09:00Z"/>
              </w:rPr>
            </w:pPr>
            <w:ins w:id="1384" w:author="OPPO(Boyuan)-v2" w:date="2022-01-26T18:09:00Z">
              <w:r>
                <w:t>a.</w:t>
              </w:r>
              <w:r>
                <w:tab/>
                <w:t>Option 1:  allocated by UE same as in R16 SL</w:t>
              </w:r>
            </w:ins>
          </w:p>
          <w:p w:rsidR="00825287" w:rsidRDefault="003922A4">
            <w:pPr>
              <w:spacing w:afterLines="50"/>
              <w:rPr>
                <w:ins w:id="1385" w:author="OPPO(Boyuan)-v2" w:date="2022-01-26T18:09:00Z"/>
              </w:rPr>
            </w:pPr>
            <w:ins w:id="1386" w:author="OPPO(Boyuan)-v2" w:date="2022-01-26T18:09:00Z">
              <w:r>
                <w:t>b.</w:t>
              </w:r>
              <w:r>
                <w:tab/>
                <w:t xml:space="preserve">Option 2: up to </w:t>
              </w:r>
              <w:proofErr w:type="spellStart"/>
              <w:r>
                <w:t>gNB</w:t>
              </w:r>
              <w:proofErr w:type="spellEnd"/>
              <w:r>
                <w:t xml:space="preserve"> dedicated configuration same as in </w:t>
              </w:r>
              <w:proofErr w:type="spellStart"/>
              <w:r>
                <w:t>Uu</w:t>
              </w:r>
              <w:proofErr w:type="spellEnd"/>
            </w:ins>
          </w:p>
        </w:tc>
      </w:tr>
      <w:tr w:rsidR="00825287" w:rsidTr="00825287">
        <w:tblPrEx>
          <w:tblW w:w="0" w:type="auto"/>
          <w:tblPrExChange w:id="1387" w:author="OPPO(Boyuan)-v2" w:date="2022-01-27T14:12:00Z">
            <w:tblPrEx>
              <w:tblW w:w="0" w:type="auto"/>
            </w:tblPrEx>
          </w:tblPrExChange>
        </w:tblPrEx>
        <w:trPr>
          <w:ins w:id="1388" w:author="OPPO(Boyuan)-v2" w:date="2022-01-26T18:37:00Z"/>
        </w:trPr>
        <w:tc>
          <w:tcPr>
            <w:tcW w:w="1534" w:type="dxa"/>
            <w:shd w:val="clear" w:color="auto" w:fill="FFFF00"/>
            <w:tcPrChange w:id="1389" w:author="OPPO(Boyuan)-v2" w:date="2022-01-27T14:12:00Z">
              <w:tcPr>
                <w:tcW w:w="1534" w:type="dxa"/>
              </w:tcPr>
            </w:tcPrChange>
          </w:tcPr>
          <w:p w:rsidR="00825287" w:rsidRDefault="003922A4">
            <w:pPr>
              <w:spacing w:afterLines="50"/>
              <w:rPr>
                <w:ins w:id="1390" w:author="OPPO(Boyuan)-v2" w:date="2022-01-26T18:37:00Z"/>
              </w:rPr>
            </w:pPr>
            <w:ins w:id="1391" w:author="OPPO(Boyuan)-v2" w:date="2022-01-26T18:37:00Z">
              <w:r>
                <w:rPr>
                  <w:rFonts w:hint="eastAsia"/>
                </w:rPr>
                <w:t>O</w:t>
              </w:r>
              <w:r>
                <w:t>6.</w:t>
              </w:r>
            </w:ins>
            <w:ins w:id="1392" w:author="OPPO(Boyuan)-v2" w:date="2022-01-27T14:41:00Z">
              <w:r>
                <w:t>21</w:t>
              </w:r>
            </w:ins>
          </w:p>
        </w:tc>
        <w:tc>
          <w:tcPr>
            <w:tcW w:w="3673" w:type="dxa"/>
            <w:shd w:val="clear" w:color="auto" w:fill="FFFF00"/>
            <w:tcPrChange w:id="1393" w:author="OPPO(Boyuan)-v2" w:date="2022-01-27T14:12:00Z">
              <w:tcPr>
                <w:tcW w:w="3673" w:type="dxa"/>
              </w:tcPr>
            </w:tcPrChange>
          </w:tcPr>
          <w:p w:rsidR="00825287" w:rsidRDefault="003922A4">
            <w:pPr>
              <w:rPr>
                <w:ins w:id="1394" w:author="OPPO(Boyuan)-v2" w:date="2022-01-26T18:37:00Z"/>
              </w:rPr>
            </w:pPr>
            <w:ins w:id="1395" w:author="OPPO(Boyuan)-v2" w:date="2022-01-26T18:37:00Z">
              <w:r>
                <w:rPr>
                  <w:rFonts w:hint="eastAsia"/>
                </w:rPr>
                <w:t>[</w:t>
              </w:r>
              <w:r>
                <w:t>Unhandled issue due to comment]Whet</w:t>
              </w:r>
            </w:ins>
            <w:ins w:id="1396" w:author="OPPO(Boyuan)-v2" w:date="2022-01-26T18:38:00Z">
              <w:r>
                <w:t xml:space="preserve">her </w:t>
              </w:r>
              <w:r>
                <w:t xml:space="preserve">SRAP configuration can be stored as </w:t>
              </w:r>
              <w:proofErr w:type="spellStart"/>
              <w:r>
                <w:t>AS</w:t>
              </w:r>
              <w:proofErr w:type="spellEnd"/>
              <w:r>
                <w:t xml:space="preserve"> context</w:t>
              </w:r>
            </w:ins>
          </w:p>
        </w:tc>
        <w:tc>
          <w:tcPr>
            <w:tcW w:w="2726" w:type="dxa"/>
            <w:shd w:val="clear" w:color="auto" w:fill="FFFF00"/>
            <w:tcPrChange w:id="1397" w:author="OPPO(Boyuan)-v2" w:date="2022-01-27T14:12:00Z">
              <w:tcPr>
                <w:tcW w:w="2726" w:type="dxa"/>
              </w:tcPr>
            </w:tcPrChange>
          </w:tcPr>
          <w:p w:rsidR="00825287" w:rsidRDefault="003922A4">
            <w:pPr>
              <w:spacing w:afterLines="50"/>
              <w:rPr>
                <w:ins w:id="1398" w:author="OPPO(Boyuan)-v2" w:date="2022-01-26T18:37:00Z"/>
              </w:rPr>
            </w:pPr>
            <w:ins w:id="1399" w:author="OPPO(Boyuan)-v2" w:date="2022-01-26T18:38:00Z">
              <w:r>
                <w:rPr>
                  <w:rFonts w:hint="eastAsia"/>
                </w:rPr>
                <w:t>P</w:t>
              </w:r>
              <w:r>
                <w:t>re117-e-offline</w:t>
              </w:r>
            </w:ins>
          </w:p>
        </w:tc>
        <w:tc>
          <w:tcPr>
            <w:tcW w:w="6345" w:type="dxa"/>
            <w:shd w:val="clear" w:color="auto" w:fill="FFFF00"/>
            <w:tcPrChange w:id="1400" w:author="OPPO(Boyuan)-v2" w:date="2022-01-27T14:12:00Z">
              <w:tcPr>
                <w:tcW w:w="6345" w:type="dxa"/>
              </w:tcPr>
            </w:tcPrChange>
          </w:tcPr>
          <w:p w:rsidR="00825287" w:rsidRDefault="003922A4">
            <w:pPr>
              <w:spacing w:afterLines="50"/>
              <w:rPr>
                <w:ins w:id="1401" w:author="OPPO(Boyuan)-v2" w:date="2022-01-26T18:37:00Z"/>
              </w:rPr>
            </w:pPr>
            <w:ins w:id="1402" w:author="OPPO(Boyuan)-v2" w:date="2022-01-26T18:38:00Z">
              <w:r>
                <w:rPr>
                  <w:rFonts w:hint="eastAsia"/>
                </w:rPr>
                <w:t>D</w:t>
              </w:r>
              <w:r>
                <w:t>ue to company feedback</w:t>
              </w:r>
            </w:ins>
          </w:p>
        </w:tc>
      </w:tr>
      <w:tr w:rsidR="00810690" w:rsidTr="00825287">
        <w:trPr>
          <w:ins w:id="1403" w:author="Post-116b" w:date="2022-01-28T15:35:00Z"/>
        </w:trPr>
        <w:tc>
          <w:tcPr>
            <w:tcW w:w="1534" w:type="dxa"/>
            <w:shd w:val="clear" w:color="auto" w:fill="FFFF00"/>
          </w:tcPr>
          <w:p w:rsidR="00810690" w:rsidRDefault="00810690">
            <w:pPr>
              <w:spacing w:afterLines="50"/>
              <w:rPr>
                <w:ins w:id="1404" w:author="Post-116b" w:date="2022-01-28T15:35:00Z"/>
                <w:rFonts w:hint="eastAsia"/>
              </w:rPr>
            </w:pPr>
            <w:ins w:id="1405" w:author="Post-116b" w:date="2022-01-28T15:35:00Z">
              <w:r>
                <w:rPr>
                  <w:rFonts w:hint="eastAsia"/>
                </w:rPr>
                <w:t>O</w:t>
              </w:r>
              <w:r>
                <w:t>6.22</w:t>
              </w:r>
            </w:ins>
          </w:p>
        </w:tc>
        <w:tc>
          <w:tcPr>
            <w:tcW w:w="3673" w:type="dxa"/>
            <w:shd w:val="clear" w:color="auto" w:fill="FFFF00"/>
          </w:tcPr>
          <w:p w:rsidR="00810690" w:rsidRDefault="00810690" w:rsidP="00810690">
            <w:pPr>
              <w:rPr>
                <w:ins w:id="1406" w:author="Post-116b" w:date="2022-01-28T15:35:00Z"/>
                <w:rFonts w:hint="eastAsia"/>
              </w:rPr>
            </w:pPr>
            <w:ins w:id="1407" w:author="Post-116b" w:date="2022-01-28T15:35:00Z">
              <w:r>
                <w:rPr>
                  <w:rFonts w:hint="eastAsia"/>
                </w:rPr>
                <w:t>[</w:t>
              </w:r>
              <w:r>
                <w:t xml:space="preserve">Request from RAN3 in LS] </w:t>
              </w:r>
            </w:ins>
            <w:ins w:id="1408" w:author="Post-116b" w:date="2022-01-28T15:36:00Z">
              <w:r>
                <w:t>feasibility</w:t>
              </w:r>
            </w:ins>
            <w:ins w:id="1409" w:author="Post-116b" w:date="2022-01-28T15:37:00Z">
              <w:r>
                <w:t xml:space="preserve"> to</w:t>
              </w:r>
            </w:ins>
            <w:ins w:id="1410" w:author="Post-116b" w:date="2022-01-28T15:36:00Z">
              <w:r>
                <w:t xml:space="preserve"> </w:t>
              </w:r>
            </w:ins>
            <w:ins w:id="1411" w:author="Post-116b" w:date="2022-01-28T15:37:00Z">
              <w:r w:rsidRPr="00810690">
                <w:rPr>
                  <w:rFonts w:cs="Arial"/>
                  <w:rPrChange w:id="1412" w:author="Post-116b" w:date="2022-01-28T15:37:00Z">
                    <w:rPr>
                      <w:rFonts w:cs="Arial"/>
                      <w:b/>
                    </w:rPr>
                  </w:rPrChange>
                </w:rPr>
                <w:t xml:space="preserve">change the current running CR by indicating the </w:t>
              </w:r>
              <w:proofErr w:type="spellStart"/>
              <w:r w:rsidRPr="00810690">
                <w:rPr>
                  <w:rFonts w:cs="Arial"/>
                  <w:rPrChange w:id="1413" w:author="Post-116b" w:date="2022-01-28T15:37:00Z">
                    <w:rPr>
                      <w:rFonts w:cs="Arial"/>
                      <w:b/>
                    </w:rPr>
                  </w:rPrChange>
                </w:rPr>
                <w:t>Uu</w:t>
              </w:r>
              <w:proofErr w:type="spellEnd"/>
              <w:r w:rsidRPr="00810690">
                <w:rPr>
                  <w:rFonts w:cs="Arial"/>
                  <w:rPrChange w:id="1414" w:author="Post-116b" w:date="2022-01-28T15:37:00Z">
                    <w:rPr>
                      <w:rFonts w:cs="Arial"/>
                      <w:b/>
                    </w:rPr>
                  </w:rPrChange>
                </w:rPr>
                <w:t xml:space="preserve"> RLC Channel ID instead of LCID when configuring “sl-Egress-RLC-Channel-Uu-r17”</w:t>
              </w:r>
            </w:ins>
          </w:p>
        </w:tc>
        <w:tc>
          <w:tcPr>
            <w:tcW w:w="2726" w:type="dxa"/>
            <w:shd w:val="clear" w:color="auto" w:fill="FFFF00"/>
          </w:tcPr>
          <w:p w:rsidR="00810690" w:rsidRPr="00810690" w:rsidRDefault="00810690">
            <w:pPr>
              <w:spacing w:afterLines="50"/>
              <w:rPr>
                <w:ins w:id="1415" w:author="Post-116b" w:date="2022-01-28T15:35:00Z"/>
                <w:rFonts w:hint="eastAsia"/>
              </w:rPr>
            </w:pPr>
            <w:ins w:id="1416" w:author="Post-116b" w:date="2022-01-28T15:37:00Z">
              <w:r>
                <w:rPr>
                  <w:rFonts w:hint="eastAsia"/>
                </w:rPr>
                <w:t>P</w:t>
              </w:r>
              <w:r>
                <w:t>re117-e-offline</w:t>
              </w:r>
            </w:ins>
            <w:bookmarkStart w:id="1417" w:name="_GoBack"/>
            <w:bookmarkEnd w:id="1417"/>
          </w:p>
        </w:tc>
        <w:tc>
          <w:tcPr>
            <w:tcW w:w="6345" w:type="dxa"/>
            <w:shd w:val="clear" w:color="auto" w:fill="FFFF00"/>
          </w:tcPr>
          <w:p w:rsidR="00810690" w:rsidRDefault="00810690" w:rsidP="00810690">
            <w:pPr>
              <w:rPr>
                <w:ins w:id="1418" w:author="Post-116b" w:date="2022-01-28T15:35:00Z"/>
                <w:lang w:val="en-US"/>
              </w:rPr>
            </w:pPr>
            <w:ins w:id="1419" w:author="Post-116b" w:date="2022-01-28T15:35:00Z">
              <w:r>
                <w:rPr>
                  <w:rFonts w:hint="eastAsia"/>
                  <w:lang w:val="en-US"/>
                </w:rPr>
                <w:t xml:space="preserve">During RAN3#114bis meeting, </w:t>
              </w:r>
              <w:proofErr w:type="gramStart"/>
              <w:r>
                <w:rPr>
                  <w:rFonts w:hint="eastAsia"/>
                  <w:lang w:val="en-US"/>
                </w:rPr>
                <w:t>an</w:t>
              </w:r>
              <w:proofErr w:type="gramEnd"/>
              <w:r>
                <w:rPr>
                  <w:rFonts w:hint="eastAsia"/>
                  <w:lang w:val="en-US"/>
                </w:rPr>
                <w:t xml:space="preserve"> LS (R3-221411) on bearer mapping configuration was sent from RAN3 to RAN2 and ask RAN2 to use </w:t>
              </w:r>
              <w:proofErr w:type="spellStart"/>
              <w:r>
                <w:rPr>
                  <w:rFonts w:hint="eastAsia"/>
                  <w:lang w:val="en-US"/>
                </w:rPr>
                <w:t>Uu</w:t>
              </w:r>
              <w:proofErr w:type="spellEnd"/>
              <w:r>
                <w:rPr>
                  <w:rFonts w:hint="eastAsia"/>
                  <w:lang w:val="en-US"/>
                </w:rPr>
                <w:t xml:space="preserve"> RLC Channel ID to indicate the egress RLC channel. </w:t>
              </w:r>
            </w:ins>
          </w:p>
          <w:p w:rsidR="00810690" w:rsidRDefault="00810690" w:rsidP="00810690">
            <w:pPr>
              <w:rPr>
                <w:ins w:id="1420" w:author="Post-116b" w:date="2022-01-28T15:35:00Z"/>
                <w:lang w:val="en-US"/>
              </w:rPr>
            </w:pPr>
            <w:ins w:id="1421" w:author="Post-116b" w:date="2022-01-28T15:35:00Z">
              <w:r>
                <w:rPr>
                  <w:rFonts w:cs="Arial"/>
                  <w:b/>
                </w:rPr>
                <w:t xml:space="preserve">Is it feasible for RAN2 to change the current running CR by indicating the </w:t>
              </w:r>
              <w:proofErr w:type="spellStart"/>
              <w:r>
                <w:rPr>
                  <w:rFonts w:cs="Arial"/>
                  <w:b/>
                </w:rPr>
                <w:t>Uu</w:t>
              </w:r>
              <w:proofErr w:type="spellEnd"/>
              <w:r>
                <w:rPr>
                  <w:rFonts w:cs="Arial"/>
                  <w:b/>
                </w:rPr>
                <w:t xml:space="preserve"> RLC Channel ID instead of LCID when configuring “sl-Egress-RLC-Channel-Uu-r17”?</w:t>
              </w:r>
            </w:ins>
          </w:p>
          <w:p w:rsidR="00810690" w:rsidRDefault="00810690" w:rsidP="00810690">
            <w:pPr>
              <w:spacing w:afterLines="50"/>
              <w:rPr>
                <w:ins w:id="1422" w:author="Post-116b" w:date="2022-01-28T15:35:00Z"/>
                <w:rFonts w:hint="eastAsia"/>
              </w:rPr>
            </w:pPr>
            <w:ins w:id="1423" w:author="Post-116b" w:date="2022-01-28T15:35:00Z">
              <w:r>
                <w:rPr>
                  <w:rFonts w:hint="eastAsia"/>
                  <w:lang w:val="en-US"/>
                </w:rPr>
                <w:t>RAN2 is suggested to further discuss the specification impact.</w:t>
              </w:r>
            </w:ins>
          </w:p>
        </w:tc>
      </w:tr>
    </w:tbl>
    <w:p w:rsidR="00825287" w:rsidRDefault="00825287"/>
    <w:p w:rsidR="00825287" w:rsidRDefault="003922A4">
      <w:pPr>
        <w:pStyle w:val="4"/>
      </w:pPr>
      <w:r>
        <w:t>Company input table</w:t>
      </w:r>
    </w:p>
    <w:tbl>
      <w:tblPr>
        <w:tblStyle w:val="af6"/>
        <w:tblW w:w="0" w:type="auto"/>
        <w:tblLook w:val="04A0" w:firstRow="1" w:lastRow="0" w:firstColumn="1" w:lastColumn="0" w:noHBand="0" w:noVBand="1"/>
        <w:tblPrChange w:id="1424" w:author="OPPO(Boyuan)-v2" w:date="2022-01-26T18:37:00Z">
          <w:tblPr>
            <w:tblStyle w:val="af6"/>
            <w:tblW w:w="0" w:type="auto"/>
            <w:tblLook w:val="04A0" w:firstRow="1" w:lastRow="0" w:firstColumn="1" w:lastColumn="0" w:noHBand="0" w:noVBand="1"/>
          </w:tblPr>
        </w:tblPrChange>
      </w:tblPr>
      <w:tblGrid>
        <w:gridCol w:w="1980"/>
        <w:gridCol w:w="1420"/>
        <w:gridCol w:w="6149"/>
        <w:gridCol w:w="2353"/>
        <w:gridCol w:w="2376"/>
        <w:tblGridChange w:id="1425">
          <w:tblGrid>
            <w:gridCol w:w="1980"/>
            <w:gridCol w:w="425"/>
            <w:gridCol w:w="995"/>
            <w:gridCol w:w="564"/>
            <w:gridCol w:w="5585"/>
            <w:gridCol w:w="1786"/>
            <w:gridCol w:w="567"/>
            <w:gridCol w:w="2376"/>
            <w:gridCol w:w="2943"/>
          </w:tblGrid>
        </w:tblGridChange>
      </w:tblGrid>
      <w:tr w:rsidR="00825287" w:rsidTr="00825287">
        <w:tc>
          <w:tcPr>
            <w:tcW w:w="1980" w:type="dxa"/>
            <w:tcPrChange w:id="1426" w:author="OPPO(Boyuan)-v2" w:date="2022-01-26T18:37:00Z">
              <w:tcPr>
                <w:tcW w:w="2405" w:type="dxa"/>
                <w:gridSpan w:val="2"/>
              </w:tcPr>
            </w:tcPrChange>
          </w:tcPr>
          <w:p w:rsidR="00825287" w:rsidRDefault="003922A4">
            <w:r>
              <w:rPr>
                <w:rFonts w:hint="eastAsia"/>
              </w:rPr>
              <w:t>C</w:t>
            </w:r>
            <w:r>
              <w:t>ompany</w:t>
            </w:r>
          </w:p>
        </w:tc>
        <w:tc>
          <w:tcPr>
            <w:tcW w:w="1420" w:type="dxa"/>
            <w:tcPrChange w:id="1427" w:author="OPPO(Boyuan)-v2" w:date="2022-01-26T18:37:00Z">
              <w:tcPr>
                <w:tcW w:w="1559" w:type="dxa"/>
                <w:gridSpan w:val="2"/>
              </w:tcPr>
            </w:tcPrChange>
          </w:tcPr>
          <w:p w:rsidR="00825287" w:rsidRDefault="003922A4">
            <w:r>
              <w:rPr>
                <w:rFonts w:hint="eastAsia"/>
              </w:rPr>
              <w:t>I</w:t>
            </w:r>
            <w:r>
              <w:t>ssue Index</w:t>
            </w:r>
          </w:p>
        </w:tc>
        <w:tc>
          <w:tcPr>
            <w:tcW w:w="6149" w:type="dxa"/>
            <w:tcPrChange w:id="1428" w:author="OPPO(Boyuan)-v2" w:date="2022-01-26T18:37:00Z">
              <w:tcPr>
                <w:tcW w:w="7371" w:type="dxa"/>
                <w:gridSpan w:val="2"/>
              </w:tcPr>
            </w:tcPrChange>
          </w:tcPr>
          <w:p w:rsidR="00825287" w:rsidRDefault="003922A4">
            <w:r>
              <w:rPr>
                <w:rFonts w:hint="eastAsia"/>
              </w:rPr>
              <w:t>D</w:t>
            </w:r>
            <w:r>
              <w:t>escription</w:t>
            </w:r>
          </w:p>
        </w:tc>
        <w:tc>
          <w:tcPr>
            <w:tcW w:w="2353" w:type="dxa"/>
            <w:tcPrChange w:id="1429" w:author="OPPO(Boyuan)-v2" w:date="2022-01-26T18:37:00Z">
              <w:tcPr>
                <w:tcW w:w="2943" w:type="dxa"/>
                <w:gridSpan w:val="2"/>
              </w:tcPr>
            </w:tcPrChange>
          </w:tcPr>
          <w:p w:rsidR="00825287" w:rsidRDefault="003922A4">
            <w:r>
              <w:rPr>
                <w:rFonts w:hint="eastAsia"/>
              </w:rPr>
              <w:t>S</w:t>
            </w:r>
            <w:r>
              <w:t>uggested handling</w:t>
            </w:r>
          </w:p>
        </w:tc>
        <w:tc>
          <w:tcPr>
            <w:tcW w:w="2376" w:type="dxa"/>
            <w:tcPrChange w:id="1430" w:author="OPPO(Boyuan)-v2" w:date="2022-01-26T18:37:00Z">
              <w:tcPr>
                <w:tcW w:w="2943" w:type="dxa"/>
              </w:tcPr>
            </w:tcPrChange>
          </w:tcPr>
          <w:p w:rsidR="00825287" w:rsidRDefault="003922A4">
            <w:pPr>
              <w:rPr>
                <w:ins w:id="1431" w:author="OPPO(Boyuan)-v2" w:date="2022-01-26T14:43:00Z"/>
              </w:rPr>
            </w:pPr>
            <w:ins w:id="1432" w:author="OPPO(Boyuan)-v2" w:date="2022-01-26T14:43:00Z">
              <w:r>
                <w:rPr>
                  <w:rFonts w:hint="eastAsia"/>
                </w:rPr>
                <w:t>R</w:t>
              </w:r>
              <w:r>
                <w:t>apporteur response</w:t>
              </w:r>
            </w:ins>
          </w:p>
        </w:tc>
      </w:tr>
      <w:tr w:rsidR="00825287" w:rsidTr="00825287">
        <w:tc>
          <w:tcPr>
            <w:tcW w:w="1980" w:type="dxa"/>
            <w:tcPrChange w:id="1433" w:author="OPPO(Boyuan)-v2" w:date="2022-01-26T18:37:00Z">
              <w:tcPr>
                <w:tcW w:w="2405" w:type="dxa"/>
                <w:gridSpan w:val="2"/>
              </w:tcPr>
            </w:tcPrChange>
          </w:tcPr>
          <w:p w:rsidR="00825287" w:rsidRDefault="003922A4">
            <w:r>
              <w:rPr>
                <w:rFonts w:hint="eastAsia"/>
              </w:rPr>
              <w:t>CATT</w:t>
            </w:r>
          </w:p>
        </w:tc>
        <w:tc>
          <w:tcPr>
            <w:tcW w:w="1420" w:type="dxa"/>
            <w:tcPrChange w:id="1434" w:author="OPPO(Boyuan)-v2" w:date="2022-01-26T18:37:00Z">
              <w:tcPr>
                <w:tcW w:w="1559" w:type="dxa"/>
                <w:gridSpan w:val="2"/>
              </w:tcPr>
            </w:tcPrChange>
          </w:tcPr>
          <w:p w:rsidR="00825287" w:rsidRDefault="003922A4">
            <w:r>
              <w:rPr>
                <w:rFonts w:hint="eastAsia"/>
              </w:rPr>
              <w:t>O</w:t>
            </w:r>
            <w:r>
              <w:t>6.09</w:t>
            </w:r>
          </w:p>
        </w:tc>
        <w:tc>
          <w:tcPr>
            <w:tcW w:w="6149" w:type="dxa"/>
            <w:tcPrChange w:id="1435" w:author="OPPO(Boyuan)-v2" w:date="2022-01-26T18:37:00Z">
              <w:tcPr>
                <w:tcW w:w="7371" w:type="dxa"/>
                <w:gridSpan w:val="2"/>
              </w:tcPr>
            </w:tcPrChange>
          </w:tcPr>
          <w:p w:rsidR="00825287" w:rsidRDefault="003922A4">
            <w:r>
              <w:rPr>
                <w:rFonts w:hint="eastAsia"/>
              </w:rPr>
              <w:t xml:space="preserve">I think the CB decision is just related to relay UE in </w:t>
            </w:r>
            <w:r>
              <w:rPr>
                <w:rFonts w:hint="eastAsia"/>
              </w:rPr>
              <w:t>RRC_CONNECTED. But for latter FFS part(</w:t>
            </w:r>
            <w:r>
              <w:t>and for the case of idle/inactive relay UE. [18/23]</w:t>
            </w:r>
            <w:r>
              <w:rPr>
                <w:rFonts w:hint="eastAsia"/>
              </w:rPr>
              <w:t>), we still need further discussion, right?</w:t>
            </w:r>
          </w:p>
        </w:tc>
        <w:tc>
          <w:tcPr>
            <w:tcW w:w="2353" w:type="dxa"/>
            <w:tcPrChange w:id="1436" w:author="OPPO(Boyuan)-v2" w:date="2022-01-26T18:37:00Z">
              <w:tcPr>
                <w:tcW w:w="2943" w:type="dxa"/>
                <w:gridSpan w:val="2"/>
              </w:tcPr>
            </w:tcPrChange>
          </w:tcPr>
          <w:p w:rsidR="00825287" w:rsidRDefault="003922A4">
            <w:r>
              <w:t>Pre117_e offline</w:t>
            </w:r>
          </w:p>
        </w:tc>
        <w:tc>
          <w:tcPr>
            <w:tcW w:w="2376" w:type="dxa"/>
            <w:tcPrChange w:id="1437" w:author="OPPO(Boyuan)-v2" w:date="2022-01-26T18:37:00Z">
              <w:tcPr>
                <w:tcW w:w="2943" w:type="dxa"/>
              </w:tcPr>
            </w:tcPrChange>
          </w:tcPr>
          <w:p w:rsidR="00825287" w:rsidRDefault="003922A4">
            <w:pPr>
              <w:rPr>
                <w:ins w:id="1438" w:author="OPPO(Boyuan)-v2" w:date="2022-01-26T14:43:00Z"/>
              </w:rPr>
            </w:pPr>
            <w:ins w:id="1439" w:author="OPPO(Boyuan)-v2" w:date="2022-01-26T18:10:00Z">
              <w:r>
                <w:t>do not get the point: for IDLE/INACTIVE relay UE, it has no choice but to monitor paging for the remote U</w:t>
              </w:r>
              <w:r>
                <w:t>E. Do not see the left issue yet.</w:t>
              </w:r>
            </w:ins>
          </w:p>
        </w:tc>
      </w:tr>
      <w:tr w:rsidR="00825287" w:rsidTr="00825287">
        <w:tc>
          <w:tcPr>
            <w:tcW w:w="1980" w:type="dxa"/>
            <w:tcPrChange w:id="1440" w:author="OPPO(Boyuan)-v2" w:date="2022-01-26T18:37:00Z">
              <w:tcPr>
                <w:tcW w:w="2405" w:type="dxa"/>
                <w:gridSpan w:val="2"/>
              </w:tcPr>
            </w:tcPrChange>
          </w:tcPr>
          <w:p w:rsidR="00825287" w:rsidRDefault="003922A4">
            <w:ins w:id="1441" w:author="vivo(Boubacar)" w:date="2022-01-25T17:26:00Z">
              <w:r>
                <w:rPr>
                  <w:rFonts w:hint="eastAsia"/>
                  <w:lang w:val="en-US"/>
                </w:rPr>
                <w:t>vivo</w:t>
              </w:r>
            </w:ins>
          </w:p>
        </w:tc>
        <w:tc>
          <w:tcPr>
            <w:tcW w:w="1420" w:type="dxa"/>
            <w:tcPrChange w:id="1442" w:author="OPPO(Boyuan)-v2" w:date="2022-01-26T18:37:00Z">
              <w:tcPr>
                <w:tcW w:w="1559" w:type="dxa"/>
                <w:gridSpan w:val="2"/>
              </w:tcPr>
            </w:tcPrChange>
          </w:tcPr>
          <w:p w:rsidR="00825287" w:rsidRDefault="003922A4">
            <w:ins w:id="1443" w:author="vivo(Boubacar)" w:date="2022-01-25T17:26:00Z">
              <w:r>
                <w:rPr>
                  <w:rFonts w:hint="eastAsia"/>
                  <w:lang w:val="en-US"/>
                </w:rPr>
                <w:t>V6.01</w:t>
              </w:r>
            </w:ins>
          </w:p>
        </w:tc>
        <w:tc>
          <w:tcPr>
            <w:tcW w:w="6149" w:type="dxa"/>
            <w:tcPrChange w:id="1444" w:author="OPPO(Boyuan)-v2" w:date="2022-01-26T18:37:00Z">
              <w:tcPr>
                <w:tcW w:w="7371" w:type="dxa"/>
                <w:gridSpan w:val="2"/>
              </w:tcPr>
            </w:tcPrChange>
          </w:tcPr>
          <w:p w:rsidR="00825287" w:rsidRDefault="003922A4">
            <w:pPr>
              <w:rPr>
                <w:ins w:id="1445" w:author="vivo(Boubacar)" w:date="2022-01-25T17:26:00Z"/>
                <w:rFonts w:cs="Arial"/>
                <w:lang w:val="en-US"/>
              </w:rPr>
            </w:pPr>
            <w:ins w:id="1446" w:author="vivo(Boubacar)" w:date="2022-01-25T17:26:00Z">
              <w:r>
                <w:rPr>
                  <w:rFonts w:cs="Arial"/>
                  <w:lang w:val="en-US"/>
                </w:rPr>
                <w:t xml:space="preserve">RAN2 to discuss the </w:t>
              </w:r>
              <w:r>
                <w:rPr>
                  <w:rFonts w:cs="Arial"/>
                </w:rPr>
                <w:t xml:space="preserve">RRC Release </w:t>
              </w:r>
              <w:r>
                <w:rPr>
                  <w:rFonts w:cs="Arial"/>
                  <w:lang w:val="en-US"/>
                </w:rPr>
                <w:t xml:space="preserve">procedure </w:t>
              </w:r>
              <w:r>
                <w:rPr>
                  <w:rFonts w:cs="Arial"/>
                </w:rPr>
                <w:t>of Remote UE or Relay UE</w:t>
              </w:r>
              <w:r>
                <w:rPr>
                  <w:rFonts w:cs="Arial"/>
                  <w:lang w:val="en-US"/>
                </w:rPr>
                <w:t>.</w:t>
              </w:r>
            </w:ins>
          </w:p>
          <w:p w:rsidR="00825287" w:rsidRDefault="003922A4">
            <w:pPr>
              <w:rPr>
                <w:ins w:id="1447" w:author="vivo(Boubacar)" w:date="2022-01-25T17:26:00Z"/>
                <w:rFonts w:cs="Arial"/>
                <w:lang w:val="en-US"/>
              </w:rPr>
            </w:pPr>
            <w:ins w:id="1448" w:author="vivo(Boubacar)" w:date="2022-01-25T17:26:00Z">
              <w:r>
                <w:rPr>
                  <w:rFonts w:cs="Arial"/>
                  <w:lang w:val="en-US"/>
                </w:rPr>
                <w:t xml:space="preserve">To align with SA2 </w:t>
              </w:r>
              <w:proofErr w:type="gramStart"/>
              <w:r>
                <w:rPr>
                  <w:rFonts w:cs="Arial"/>
                  <w:lang w:val="en-US"/>
                </w:rPr>
                <w:t>( 6.5.2.1.2</w:t>
              </w:r>
              <w:proofErr w:type="gramEnd"/>
              <w:r>
                <w:rPr>
                  <w:rFonts w:cs="Arial"/>
                  <w:lang w:val="en-US"/>
                </w:rPr>
                <w:t xml:space="preserve"> of </w:t>
              </w:r>
              <w:r>
                <w:rPr>
                  <w:rFonts w:cs="Arial"/>
                  <w:kern w:val="2"/>
                </w:rPr>
                <w:t>TS 23.304</w:t>
              </w:r>
              <w:r>
                <w:rPr>
                  <w:rFonts w:cs="Arial"/>
                  <w:lang w:val="en-US"/>
                </w:rPr>
                <w:t xml:space="preserve">), it should be guaranteed that when the Remote UE is released to RRC IDLE or RRC INACTIVE, the PC5 link is kept i.e., should not be released by the NW. </w:t>
              </w:r>
            </w:ins>
          </w:p>
          <w:p w:rsidR="00825287" w:rsidRDefault="00825287"/>
        </w:tc>
        <w:tc>
          <w:tcPr>
            <w:tcW w:w="2353" w:type="dxa"/>
            <w:tcPrChange w:id="1449" w:author="OPPO(Boyuan)-v2" w:date="2022-01-26T18:37:00Z">
              <w:tcPr>
                <w:tcW w:w="2943" w:type="dxa"/>
                <w:gridSpan w:val="2"/>
              </w:tcPr>
            </w:tcPrChange>
          </w:tcPr>
          <w:p w:rsidR="00825287" w:rsidRDefault="003922A4">
            <w:ins w:id="1450" w:author="vivo(Boubacar)" w:date="2022-01-25T17:27:00Z">
              <w:r>
                <w:rPr>
                  <w:rFonts w:cs="Arial"/>
                  <w:lang w:val="en-US" w:bidi="ar"/>
                </w:rPr>
                <w:lastRenderedPageBreak/>
                <w:t>Handle by Pre117-e-offline.</w:t>
              </w:r>
            </w:ins>
          </w:p>
        </w:tc>
        <w:tc>
          <w:tcPr>
            <w:tcW w:w="2376" w:type="dxa"/>
            <w:tcPrChange w:id="1451" w:author="OPPO(Boyuan)-v2" w:date="2022-01-26T18:37:00Z">
              <w:tcPr>
                <w:tcW w:w="2943" w:type="dxa"/>
              </w:tcPr>
            </w:tcPrChange>
          </w:tcPr>
          <w:p w:rsidR="00825287" w:rsidRDefault="003922A4">
            <w:pPr>
              <w:rPr>
                <w:ins w:id="1452" w:author="OPPO(Boyuan)-v2" w:date="2022-01-26T14:43:00Z"/>
                <w:rFonts w:cs="Arial"/>
                <w:lang w:val="en-US" w:bidi="ar"/>
              </w:rPr>
            </w:pPr>
            <w:ins w:id="1453" w:author="OPPO(Boyuan)-v2" w:date="2022-01-26T18:10:00Z">
              <w:r>
                <w:rPr>
                  <w:rFonts w:cs="Arial"/>
                  <w:lang w:val="en-US" w:bidi="ar"/>
                </w:rPr>
                <w:t>Do not see the left issue for R2, i.e., S2 tend to leave it to UE impleme</w:t>
              </w:r>
              <w:r>
                <w:rPr>
                  <w:rFonts w:cs="Arial"/>
                  <w:lang w:val="en-US" w:bidi="ar"/>
                </w:rPr>
                <w:t>ntation to “</w:t>
              </w:r>
              <w:r>
                <w:t xml:space="preserve">When the 5G </w:t>
              </w:r>
              <w:proofErr w:type="spellStart"/>
              <w:r>
                <w:t>ProSe</w:t>
              </w:r>
              <w:proofErr w:type="spellEnd"/>
              <w:r>
                <w:t xml:space="preserve"> Remote UE is in CM-IDLE state, it may either release the PC5 link for </w:t>
              </w:r>
              <w:r>
                <w:lastRenderedPageBreak/>
                <w:t>relaying or not.</w:t>
              </w:r>
              <w:r>
                <w:rPr>
                  <w:rFonts w:cs="Arial"/>
                  <w:lang w:val="en-US" w:bidi="ar"/>
                </w:rPr>
                <w:t xml:space="preserve">”, and R2 spec is compatible with that implementation. </w:t>
              </w:r>
            </w:ins>
          </w:p>
        </w:tc>
      </w:tr>
      <w:tr w:rsidR="00825287" w:rsidTr="00825287">
        <w:tc>
          <w:tcPr>
            <w:tcW w:w="1980" w:type="dxa"/>
            <w:tcPrChange w:id="1454" w:author="OPPO(Boyuan)-v2" w:date="2022-01-26T18:37:00Z">
              <w:tcPr>
                <w:tcW w:w="2405" w:type="dxa"/>
                <w:gridSpan w:val="2"/>
              </w:tcPr>
            </w:tcPrChange>
          </w:tcPr>
          <w:p w:rsidR="00825287" w:rsidRDefault="003922A4">
            <w:ins w:id="1455" w:author="vivo(Boubacar)" w:date="2022-01-25T17:26:00Z">
              <w:r>
                <w:rPr>
                  <w:rFonts w:hint="eastAsia"/>
                  <w:lang w:val="en-US"/>
                </w:rPr>
                <w:lastRenderedPageBreak/>
                <w:t>vivo</w:t>
              </w:r>
            </w:ins>
          </w:p>
        </w:tc>
        <w:tc>
          <w:tcPr>
            <w:tcW w:w="1420" w:type="dxa"/>
            <w:tcPrChange w:id="1456" w:author="OPPO(Boyuan)-v2" w:date="2022-01-26T18:37:00Z">
              <w:tcPr>
                <w:tcW w:w="1559" w:type="dxa"/>
                <w:gridSpan w:val="2"/>
              </w:tcPr>
            </w:tcPrChange>
          </w:tcPr>
          <w:p w:rsidR="00825287" w:rsidRDefault="003922A4">
            <w:ins w:id="1457" w:author="vivo(Boubacar)" w:date="2022-01-25T17:26:00Z">
              <w:r>
                <w:rPr>
                  <w:rFonts w:hint="eastAsia"/>
                  <w:lang w:val="en-US"/>
                </w:rPr>
                <w:t>V6.02</w:t>
              </w:r>
            </w:ins>
          </w:p>
        </w:tc>
        <w:tc>
          <w:tcPr>
            <w:tcW w:w="6149" w:type="dxa"/>
            <w:tcPrChange w:id="1458" w:author="OPPO(Boyuan)-v2" w:date="2022-01-26T18:37:00Z">
              <w:tcPr>
                <w:tcW w:w="7371" w:type="dxa"/>
                <w:gridSpan w:val="2"/>
              </w:tcPr>
            </w:tcPrChange>
          </w:tcPr>
          <w:p w:rsidR="00825287" w:rsidRDefault="003922A4">
            <w:pPr>
              <w:rPr>
                <w:ins w:id="1459" w:author="vivo(Boubacar)" w:date="2022-01-25T17:26:00Z"/>
                <w:rFonts w:eastAsia="等线" w:cs="Arial"/>
                <w:bCs/>
                <w:color w:val="000000"/>
                <w:lang w:val="en-US"/>
              </w:rPr>
            </w:pPr>
            <w:ins w:id="1460" w:author="vivo(Boubacar)" w:date="2022-01-25T17:26:00Z">
              <w:r>
                <w:rPr>
                  <w:rFonts w:eastAsia="等线" w:cs="Arial"/>
                  <w:bCs/>
                  <w:color w:val="000000"/>
                </w:rPr>
                <w:t>For relay specific link,</w:t>
              </w:r>
              <w:r>
                <w:rPr>
                  <w:rFonts w:eastAsia="等线" w:cs="Arial"/>
                  <w:bCs/>
                  <w:color w:val="000000"/>
                  <w:lang w:val="en-US"/>
                </w:rPr>
                <w:t xml:space="preserve"> RAN2 to discuss whether and how to </w:t>
              </w:r>
              <w:r>
                <w:rPr>
                  <w:rFonts w:eastAsia="等线" w:cs="Arial"/>
                  <w:bCs/>
                  <w:color w:val="000000"/>
                </w:rPr>
                <w:t>use</w:t>
              </w:r>
              <w:r>
                <w:rPr>
                  <w:rFonts w:eastAsia="等线" w:cs="Arial"/>
                  <w:bCs/>
                  <w:color w:val="000000"/>
                  <w:lang w:val="en-US"/>
                </w:rPr>
                <w:t xml:space="preserve"> Rel-16 </w:t>
              </w:r>
              <w:proofErr w:type="spellStart"/>
              <w:r>
                <w:rPr>
                  <w:rFonts w:eastAsia="等线" w:cs="Arial"/>
                  <w:bCs/>
                  <w:i/>
                  <w:color w:val="000000"/>
                </w:rPr>
                <w:t>RRCReconfigurationSidelink</w:t>
              </w:r>
              <w:proofErr w:type="spellEnd"/>
              <w:r>
                <w:rPr>
                  <w:rFonts w:eastAsia="等线" w:cs="Arial"/>
                  <w:bCs/>
                  <w:color w:val="000000"/>
                </w:rPr>
                <w:t xml:space="preserve"> message/procedure</w:t>
              </w:r>
              <w:r>
                <w:rPr>
                  <w:rFonts w:eastAsia="等线" w:cs="Arial"/>
                  <w:bCs/>
                  <w:color w:val="000000"/>
                  <w:lang w:val="en-US"/>
                </w:rPr>
                <w:t xml:space="preserve"> (with the following fields) by Remote UE or Relay UE</w:t>
              </w:r>
              <w:r>
                <w:rPr>
                  <w:rFonts w:eastAsia="等线" w:cs="Arial"/>
                  <w:bCs/>
                  <w:color w:val="000000"/>
                </w:rPr>
                <w:t>.</w:t>
              </w:r>
              <w:r>
                <w:rPr>
                  <w:rFonts w:eastAsia="等线" w:cs="Arial"/>
                  <w:bCs/>
                  <w:color w:val="000000"/>
                  <w:lang w:val="en-US"/>
                </w:rPr>
                <w:t xml:space="preserve"> Confirm if there is any specification impact.</w:t>
              </w:r>
            </w:ins>
          </w:p>
          <w:p w:rsidR="00825287" w:rsidRDefault="003922A4">
            <w:pPr>
              <w:rPr>
                <w:ins w:id="1461" w:author="vivo(Boubacar)" w:date="2022-01-25T17:26:00Z"/>
                <w:rFonts w:eastAsia="等线" w:cs="Arial"/>
                <w:bCs/>
                <w:color w:val="000000"/>
              </w:rPr>
            </w:pPr>
            <w:ins w:id="1462" w:author="vivo(Boubacar)" w:date="2022-01-25T17:26:00Z">
              <w:r>
                <w:rPr>
                  <w:rFonts w:eastAsia="等线" w:cs="Arial"/>
                  <w:bCs/>
                  <w:color w:val="000000"/>
                  <w:lang w:val="en-US"/>
                </w:rPr>
                <w:t xml:space="preserve">- </w:t>
              </w:r>
              <w:proofErr w:type="spellStart"/>
              <w:r>
                <w:rPr>
                  <w:rFonts w:eastAsia="等线" w:cs="Arial"/>
                  <w:bCs/>
                  <w:i/>
                  <w:color w:val="000000"/>
                </w:rPr>
                <w:t>sl-MeasConfig</w:t>
              </w:r>
              <w:proofErr w:type="spellEnd"/>
              <w:r>
                <w:rPr>
                  <w:rFonts w:eastAsia="等线" w:cs="Arial"/>
                  <w:bCs/>
                  <w:color w:val="000000"/>
                </w:rPr>
                <w:br/>
              </w:r>
              <w:r>
                <w:rPr>
                  <w:rFonts w:eastAsia="等线" w:cs="Arial"/>
                  <w:bCs/>
                  <w:color w:val="000000"/>
                  <w:lang w:val="en-US"/>
                </w:rPr>
                <w:t xml:space="preserve">- </w:t>
              </w:r>
              <w:proofErr w:type="spellStart"/>
              <w:r>
                <w:rPr>
                  <w:rFonts w:eastAsia="等线" w:cs="Arial"/>
                  <w:bCs/>
                  <w:i/>
                  <w:color w:val="000000"/>
                </w:rPr>
                <w:t>sl</w:t>
              </w:r>
              <w:proofErr w:type="spellEnd"/>
              <w:r>
                <w:rPr>
                  <w:rFonts w:eastAsia="等线" w:cs="Arial"/>
                  <w:bCs/>
                  <w:i/>
                  <w:color w:val="000000"/>
                </w:rPr>
                <w:t>-CSI-RS-Config</w:t>
              </w:r>
              <w:r>
                <w:rPr>
                  <w:rFonts w:eastAsia="等线" w:cs="Arial"/>
                  <w:bCs/>
                  <w:color w:val="000000"/>
                </w:rPr>
                <w:br/>
              </w:r>
              <w:r>
                <w:rPr>
                  <w:rFonts w:eastAsia="等线" w:cs="Arial"/>
                  <w:bCs/>
                  <w:color w:val="000000"/>
                  <w:lang w:val="en-US"/>
                </w:rPr>
                <w:t xml:space="preserve">- </w:t>
              </w:r>
              <w:proofErr w:type="spellStart"/>
              <w:r>
                <w:rPr>
                  <w:rFonts w:eastAsia="等线" w:cs="Arial"/>
                  <w:bCs/>
                  <w:i/>
                  <w:color w:val="000000"/>
                </w:rPr>
                <w:t>sl</w:t>
              </w:r>
              <w:proofErr w:type="spellEnd"/>
              <w:r>
                <w:rPr>
                  <w:rFonts w:eastAsia="等线" w:cs="Arial"/>
                  <w:bCs/>
                  <w:i/>
                  <w:color w:val="000000"/>
                </w:rPr>
                <w:t>-</w:t>
              </w:r>
              <w:proofErr w:type="spellStart"/>
              <w:r>
                <w:rPr>
                  <w:rFonts w:eastAsia="等线" w:cs="Arial"/>
                  <w:bCs/>
                  <w:i/>
                  <w:color w:val="000000"/>
                </w:rPr>
                <w:t>LatencyBoundCSI</w:t>
              </w:r>
              <w:proofErr w:type="spellEnd"/>
              <w:r>
                <w:rPr>
                  <w:rFonts w:eastAsia="等线" w:cs="Arial"/>
                  <w:bCs/>
                  <w:i/>
                  <w:color w:val="000000"/>
                </w:rPr>
                <w:t>-Report</w:t>
              </w:r>
              <w:r>
                <w:rPr>
                  <w:rFonts w:eastAsia="等线" w:cs="Arial"/>
                  <w:bCs/>
                  <w:color w:val="000000"/>
                </w:rPr>
                <w:t xml:space="preserve"> </w:t>
              </w:r>
            </w:ins>
          </w:p>
          <w:p w:rsidR="00825287" w:rsidRDefault="003922A4">
            <w:ins w:id="1463" w:author="vivo(Boubacar)" w:date="2022-01-25T17:26:00Z">
              <w:r>
                <w:rPr>
                  <w:rFonts w:eastAsia="等线" w:cs="Arial"/>
                  <w:bCs/>
                  <w:color w:val="000000"/>
                  <w:lang w:val="en-US"/>
                </w:rPr>
                <w:t xml:space="preserve">- </w:t>
              </w:r>
              <w:proofErr w:type="spellStart"/>
              <w:r>
                <w:rPr>
                  <w:rFonts w:eastAsia="等线" w:cs="Arial"/>
                  <w:bCs/>
                  <w:i/>
                  <w:color w:val="000000"/>
                </w:rPr>
                <w:t>slrb-ConfigToAddModList</w:t>
              </w:r>
              <w:proofErr w:type="spellEnd"/>
              <w:r>
                <w:rPr>
                  <w:rFonts w:eastAsia="等线" w:cs="Arial"/>
                  <w:bCs/>
                  <w:color w:val="000000"/>
                </w:rPr>
                <w:br/>
              </w:r>
              <w:r>
                <w:rPr>
                  <w:rFonts w:eastAsia="等线" w:cs="Arial"/>
                  <w:bCs/>
                  <w:color w:val="000000"/>
                  <w:lang w:val="en-US"/>
                </w:rPr>
                <w:t xml:space="preserve">- </w:t>
              </w:r>
              <w:proofErr w:type="spellStart"/>
              <w:r>
                <w:rPr>
                  <w:rFonts w:eastAsia="等线" w:cs="Arial"/>
                  <w:bCs/>
                  <w:i/>
                  <w:color w:val="000000"/>
                </w:rPr>
                <w:t>slrb-ConfigToReleaseList</w:t>
              </w:r>
              <w:proofErr w:type="spellEnd"/>
              <w:r>
                <w:rPr>
                  <w:rFonts w:eastAsia="等线" w:cs="Arial"/>
                  <w:bCs/>
                  <w:color w:val="000000"/>
                </w:rPr>
                <w:br/>
              </w:r>
              <w:r>
                <w:rPr>
                  <w:rFonts w:eastAsia="等线" w:cs="Arial"/>
                  <w:bCs/>
                  <w:color w:val="000000"/>
                  <w:lang w:val="en-US"/>
                </w:rPr>
                <w:t xml:space="preserve">- </w:t>
              </w:r>
              <w:proofErr w:type="spellStart"/>
              <w:r>
                <w:rPr>
                  <w:rFonts w:eastAsia="等线" w:cs="Arial"/>
                  <w:bCs/>
                  <w:i/>
                  <w:color w:val="000000"/>
                </w:rPr>
                <w:t>sl-ResetConfig</w:t>
              </w:r>
              <w:proofErr w:type="spellEnd"/>
              <w:r>
                <w:rPr>
                  <w:rFonts w:eastAsia="等线" w:cs="Arial"/>
                  <w:bCs/>
                  <w:color w:val="000000"/>
                </w:rPr>
                <w:t xml:space="preserve"> </w:t>
              </w:r>
            </w:ins>
          </w:p>
        </w:tc>
        <w:tc>
          <w:tcPr>
            <w:tcW w:w="2353" w:type="dxa"/>
            <w:tcPrChange w:id="1464" w:author="OPPO(Boyuan)-v2" w:date="2022-01-26T18:37:00Z">
              <w:tcPr>
                <w:tcW w:w="2943" w:type="dxa"/>
                <w:gridSpan w:val="2"/>
              </w:tcPr>
            </w:tcPrChange>
          </w:tcPr>
          <w:p w:rsidR="00825287" w:rsidRDefault="003922A4">
            <w:pPr>
              <w:rPr>
                <w:ins w:id="1465" w:author="vivo(Boubacar)" w:date="2022-01-25T17:27:00Z"/>
                <w:rFonts w:eastAsia="等线" w:cs="Arial"/>
                <w:bCs/>
                <w:color w:val="000000"/>
                <w:lang w:val="en-US"/>
              </w:rPr>
            </w:pPr>
            <w:ins w:id="1466" w:author="vivo(Boubacar)" w:date="2022-01-25T17:27:00Z">
              <w:r>
                <w:rPr>
                  <w:rFonts w:cs="Arial"/>
                  <w:lang w:val="en-US" w:bidi="ar"/>
                </w:rPr>
                <w:t>Handle by Pre117-e-offline.</w:t>
              </w:r>
            </w:ins>
          </w:p>
          <w:p w:rsidR="00825287" w:rsidRDefault="00825287"/>
        </w:tc>
        <w:tc>
          <w:tcPr>
            <w:tcW w:w="2376" w:type="dxa"/>
            <w:tcPrChange w:id="1467" w:author="OPPO(Boyuan)-v2" w:date="2022-01-26T18:37:00Z">
              <w:tcPr>
                <w:tcW w:w="2943" w:type="dxa"/>
              </w:tcPr>
            </w:tcPrChange>
          </w:tcPr>
          <w:p w:rsidR="00825287" w:rsidRDefault="003922A4">
            <w:pPr>
              <w:rPr>
                <w:ins w:id="1468" w:author="OPPO(Boyuan)-v2" w:date="2022-01-26T14:43:00Z"/>
                <w:rFonts w:cs="Arial"/>
                <w:lang w:val="en-US" w:bidi="ar"/>
              </w:rPr>
            </w:pPr>
            <w:ins w:id="1469" w:author="OPPO(Boyuan)-v2" w:date="2022-01-26T18:10:00Z">
              <w:r>
                <w:rPr>
                  <w:rFonts w:cs="Arial"/>
                  <w:lang w:val="en-US" w:bidi="ar"/>
                </w:rPr>
                <w:t>Rapp understand this is quite stage-3 details and the key issue is LCID handling which has been included.</w:t>
              </w:r>
            </w:ins>
          </w:p>
        </w:tc>
      </w:tr>
      <w:tr w:rsidR="00825287" w:rsidTr="00825287">
        <w:tc>
          <w:tcPr>
            <w:tcW w:w="1980" w:type="dxa"/>
            <w:tcPrChange w:id="1470" w:author="OPPO(Boyuan)-v2" w:date="2022-01-26T18:37:00Z">
              <w:tcPr>
                <w:tcW w:w="2405" w:type="dxa"/>
                <w:gridSpan w:val="2"/>
              </w:tcPr>
            </w:tcPrChange>
          </w:tcPr>
          <w:p w:rsidR="00825287" w:rsidRDefault="003922A4">
            <w:ins w:id="1471" w:author="vivo(Boubacar)" w:date="2022-01-25T17:26:00Z">
              <w:r>
                <w:rPr>
                  <w:rFonts w:hint="eastAsia"/>
                  <w:lang w:val="en-US"/>
                </w:rPr>
                <w:t>vivo</w:t>
              </w:r>
            </w:ins>
          </w:p>
        </w:tc>
        <w:tc>
          <w:tcPr>
            <w:tcW w:w="1420" w:type="dxa"/>
            <w:tcPrChange w:id="1472" w:author="OPPO(Boyuan)-v2" w:date="2022-01-26T18:37:00Z">
              <w:tcPr>
                <w:tcW w:w="1559" w:type="dxa"/>
                <w:gridSpan w:val="2"/>
              </w:tcPr>
            </w:tcPrChange>
          </w:tcPr>
          <w:p w:rsidR="00825287" w:rsidRDefault="003922A4">
            <w:ins w:id="1473" w:author="vivo(Boubacar)" w:date="2022-01-25T17:26:00Z">
              <w:r>
                <w:rPr>
                  <w:rFonts w:hint="eastAsia"/>
                  <w:lang w:val="en-US"/>
                </w:rPr>
                <w:t>V6.03</w:t>
              </w:r>
            </w:ins>
          </w:p>
        </w:tc>
        <w:tc>
          <w:tcPr>
            <w:tcW w:w="6149" w:type="dxa"/>
            <w:tcPrChange w:id="1474" w:author="OPPO(Boyuan)-v2" w:date="2022-01-26T18:37:00Z">
              <w:tcPr>
                <w:tcW w:w="7371" w:type="dxa"/>
                <w:gridSpan w:val="2"/>
              </w:tcPr>
            </w:tcPrChange>
          </w:tcPr>
          <w:p w:rsidR="00825287" w:rsidRDefault="003922A4">
            <w:pPr>
              <w:rPr>
                <w:ins w:id="1475" w:author="vivo(Boubacar)" w:date="2022-01-25T17:26:00Z"/>
                <w:rFonts w:eastAsia="等线" w:cs="Arial"/>
                <w:bCs/>
                <w:color w:val="000000"/>
                <w:lang w:val="en-US"/>
              </w:rPr>
            </w:pPr>
            <w:ins w:id="1476" w:author="vivo(Boubacar)" w:date="2022-01-25T17:26:00Z">
              <w:r>
                <w:rPr>
                  <w:rFonts w:eastAsia="等线" w:cs="Arial"/>
                  <w:bCs/>
                  <w:color w:val="000000"/>
                  <w:lang w:val="en-US"/>
                </w:rPr>
                <w:t xml:space="preserve">For SI delivery and Paging of Remote UE, the following Editor </w:t>
              </w:r>
              <w:r>
                <w:rPr>
                  <w:rFonts w:eastAsia="等线" w:cs="Arial"/>
                  <w:bCs/>
                  <w:color w:val="000000"/>
                  <w:lang w:val="en-US"/>
                </w:rPr>
                <w:t>Notes in running CR 38.331 should be addressed.</w:t>
              </w:r>
            </w:ins>
          </w:p>
          <w:p w:rsidR="00825287" w:rsidRDefault="003922A4">
            <w:pPr>
              <w:pStyle w:val="NO"/>
              <w:rPr>
                <w:ins w:id="1477" w:author="vivo(Boubacar)" w:date="2022-01-25T17:26:00Z"/>
                <w:rFonts w:ascii="Arial" w:hAnsi="Arial" w:cs="Arial"/>
                <w:i/>
                <w:color w:val="FF0000"/>
              </w:rPr>
            </w:pPr>
            <w:ins w:id="1478" w:author="vivo(Boubacar)" w:date="2022-01-25T17:26:00Z">
              <w:r>
                <w:rPr>
                  <w:rFonts w:ascii="Arial" w:hAnsi="Arial" w:cs="Arial"/>
                  <w:i/>
                  <w:color w:val="FF0000"/>
                </w:rPr>
                <w:t xml:space="preserve">Editor’s note: Updates would be needed if it is </w:t>
              </w:r>
              <w:proofErr w:type="gramStart"/>
              <w:r>
                <w:rPr>
                  <w:rFonts w:ascii="Arial" w:hAnsi="Arial" w:cs="Arial"/>
                  <w:i/>
                  <w:color w:val="FF0000"/>
                </w:rPr>
                <w:t>conclude</w:t>
              </w:r>
              <w:proofErr w:type="gramEnd"/>
              <w:r>
                <w:rPr>
                  <w:rFonts w:ascii="Arial" w:hAnsi="Arial" w:cs="Arial"/>
                  <w:i/>
                  <w:color w:val="FF0000"/>
                </w:rPr>
                <w:t xml:space="preserve"> two separate </w:t>
              </w:r>
              <w:proofErr w:type="spellStart"/>
              <w:r>
                <w:rPr>
                  <w:rFonts w:ascii="Arial" w:hAnsi="Arial" w:cs="Arial"/>
                  <w:i/>
                  <w:color w:val="FF0000"/>
                </w:rPr>
                <w:t>messagas</w:t>
              </w:r>
              <w:proofErr w:type="spellEnd"/>
              <w:r>
                <w:rPr>
                  <w:rFonts w:ascii="Arial" w:hAnsi="Arial" w:cs="Arial"/>
                  <w:i/>
                  <w:color w:val="FF0000"/>
                </w:rPr>
                <w:t xml:space="preserve"> for paging information and SIB request at later meetings.</w:t>
              </w:r>
            </w:ins>
          </w:p>
          <w:p w:rsidR="00825287" w:rsidRDefault="003922A4">
            <w:pPr>
              <w:pStyle w:val="NO"/>
              <w:rPr>
                <w:ins w:id="1479" w:author="vivo(Boubacar)" w:date="2022-01-25T17:26:00Z"/>
                <w:rFonts w:ascii="Arial" w:hAnsi="Arial" w:cs="Arial"/>
              </w:rPr>
            </w:pPr>
            <w:ins w:id="1480" w:author="vivo(Boubacar)" w:date="2022-01-25T17:26:00Z">
              <w:r>
                <w:rPr>
                  <w:rFonts w:ascii="Arial" w:hAnsi="Arial" w:cs="Arial"/>
                  <w:i/>
                  <w:color w:val="FF0000"/>
                </w:rPr>
                <w:t xml:space="preserve">Editor’s note: Updates would be needed if it is </w:t>
              </w:r>
              <w:proofErr w:type="gramStart"/>
              <w:r>
                <w:rPr>
                  <w:rFonts w:ascii="Arial" w:hAnsi="Arial" w:cs="Arial"/>
                  <w:i/>
                  <w:color w:val="FF0000"/>
                </w:rPr>
                <w:t>conclude</w:t>
              </w:r>
              <w:proofErr w:type="gramEnd"/>
              <w:r>
                <w:rPr>
                  <w:rFonts w:ascii="Arial" w:hAnsi="Arial" w:cs="Arial"/>
                  <w:i/>
                  <w:color w:val="FF0000"/>
                </w:rPr>
                <w:t xml:space="preserve"> two separate </w:t>
              </w:r>
              <w:proofErr w:type="spellStart"/>
              <w:r>
                <w:rPr>
                  <w:rFonts w:ascii="Arial" w:hAnsi="Arial" w:cs="Arial"/>
                  <w:i/>
                  <w:color w:val="FF0000"/>
                </w:rPr>
                <w:t>m</w:t>
              </w:r>
              <w:r>
                <w:rPr>
                  <w:rFonts w:ascii="Arial" w:hAnsi="Arial" w:cs="Arial"/>
                  <w:i/>
                  <w:color w:val="FF0000"/>
                </w:rPr>
                <w:t>essagas</w:t>
              </w:r>
              <w:proofErr w:type="spellEnd"/>
              <w:r>
                <w:rPr>
                  <w:rFonts w:ascii="Arial" w:hAnsi="Arial" w:cs="Arial"/>
                  <w:i/>
                  <w:color w:val="FF0000"/>
                </w:rPr>
                <w:t xml:space="preserve"> for paging and SIB forwarding at later meetings.</w:t>
              </w:r>
            </w:ins>
          </w:p>
          <w:p w:rsidR="00825287" w:rsidRDefault="00825287"/>
        </w:tc>
        <w:tc>
          <w:tcPr>
            <w:tcW w:w="2353" w:type="dxa"/>
            <w:tcPrChange w:id="1481" w:author="OPPO(Boyuan)-v2" w:date="2022-01-26T18:37:00Z">
              <w:tcPr>
                <w:tcW w:w="2943" w:type="dxa"/>
                <w:gridSpan w:val="2"/>
              </w:tcPr>
            </w:tcPrChange>
          </w:tcPr>
          <w:p w:rsidR="00825287" w:rsidRDefault="003922A4">
            <w:pPr>
              <w:rPr>
                <w:ins w:id="1482" w:author="vivo(Boubacar)" w:date="2022-01-25T17:27:00Z"/>
                <w:rFonts w:eastAsia="等线" w:cs="Arial"/>
                <w:bCs/>
                <w:color w:val="000000"/>
              </w:rPr>
            </w:pPr>
            <w:ins w:id="1483" w:author="vivo(Boubacar)" w:date="2022-01-25T17:27:00Z">
              <w:r>
                <w:rPr>
                  <w:rFonts w:cs="Arial"/>
                  <w:lang w:val="en-US" w:bidi="ar"/>
                </w:rPr>
                <w:t>Handle by Pre117-e-offline.</w:t>
              </w:r>
            </w:ins>
          </w:p>
          <w:p w:rsidR="00825287" w:rsidRDefault="00825287"/>
        </w:tc>
        <w:tc>
          <w:tcPr>
            <w:tcW w:w="2376" w:type="dxa"/>
            <w:tcPrChange w:id="1484" w:author="OPPO(Boyuan)-v2" w:date="2022-01-26T18:37:00Z">
              <w:tcPr>
                <w:tcW w:w="2943" w:type="dxa"/>
              </w:tcPr>
            </w:tcPrChange>
          </w:tcPr>
          <w:p w:rsidR="00825287" w:rsidRDefault="003922A4">
            <w:pPr>
              <w:rPr>
                <w:ins w:id="1485" w:author="OPPO(Boyuan)-v2" w:date="2022-01-26T14:43:00Z"/>
                <w:rFonts w:cs="Arial"/>
                <w:lang w:val="en-US" w:bidi="ar"/>
              </w:rPr>
            </w:pPr>
            <w:ins w:id="1486" w:author="OPPO(Boyuan)-v2" w:date="2022-01-26T18:10:00Z">
              <w:r>
                <w:rPr>
                  <w:rFonts w:cs="Arial"/>
                  <w:lang w:val="en-US" w:bidi="ar"/>
                </w:rPr>
                <w:t>Already covered in O6.15</w:t>
              </w:r>
            </w:ins>
          </w:p>
        </w:tc>
      </w:tr>
      <w:tr w:rsidR="00825287">
        <w:trPr>
          <w:ins w:id="1487" w:author="OPPO(Boyuan)-v2" w:date="2022-01-26T18:36:00Z"/>
        </w:trPr>
        <w:tc>
          <w:tcPr>
            <w:tcW w:w="1980" w:type="dxa"/>
          </w:tcPr>
          <w:p w:rsidR="00825287" w:rsidRDefault="003922A4">
            <w:pPr>
              <w:rPr>
                <w:ins w:id="1488" w:author="OPPO(Boyuan)-v2" w:date="2022-01-26T18:36:00Z"/>
                <w:lang w:val="en-US"/>
              </w:rPr>
            </w:pPr>
            <w:ins w:id="1489" w:author="OPPO(Boyuan)-v2" w:date="2022-01-26T18:36:00Z">
              <w:r>
                <w:rPr>
                  <w:lang w:val="en-US"/>
                </w:rPr>
                <w:t>Qualcomm</w:t>
              </w:r>
            </w:ins>
          </w:p>
        </w:tc>
        <w:tc>
          <w:tcPr>
            <w:tcW w:w="1420" w:type="dxa"/>
          </w:tcPr>
          <w:p w:rsidR="00825287" w:rsidRDefault="003922A4">
            <w:pPr>
              <w:rPr>
                <w:ins w:id="1490" w:author="OPPO(Boyuan)-v2" w:date="2022-01-26T18:36:00Z"/>
                <w:lang w:val="en-US"/>
              </w:rPr>
            </w:pPr>
            <w:ins w:id="1491" w:author="OPPO(Boyuan)-v2" w:date="2022-01-26T18:36:00Z">
              <w:r>
                <w:rPr>
                  <w:lang w:val="en-US"/>
                </w:rPr>
                <w:t>New</w:t>
              </w:r>
            </w:ins>
          </w:p>
        </w:tc>
        <w:tc>
          <w:tcPr>
            <w:tcW w:w="6149" w:type="dxa"/>
          </w:tcPr>
          <w:p w:rsidR="00825287" w:rsidRDefault="003922A4">
            <w:pPr>
              <w:rPr>
                <w:ins w:id="1492" w:author="OPPO(Boyuan)-v2" w:date="2022-01-26T18:36:00Z"/>
                <w:rFonts w:eastAsia="等线" w:cs="Arial"/>
                <w:bCs/>
                <w:color w:val="000000"/>
                <w:lang w:val="en-US"/>
              </w:rPr>
            </w:pPr>
            <w:ins w:id="1493" w:author="OPPO(Boyuan)-v2" w:date="2022-01-26T18:36:00Z">
              <w:r>
                <w:rPr>
                  <w:rFonts w:eastAsia="等线" w:cs="Arial"/>
                  <w:bCs/>
                  <w:color w:val="000000"/>
                  <w:lang w:val="en-US"/>
                </w:rPr>
                <w:t xml:space="preserve">It is not clear whether Adaptation layer related configuration is stored as remote UE’s Inactive AS context. </w:t>
              </w:r>
            </w:ins>
          </w:p>
          <w:p w:rsidR="00825287" w:rsidRDefault="003922A4">
            <w:pPr>
              <w:rPr>
                <w:ins w:id="1494" w:author="OPPO(Boyuan)-v2" w:date="2022-01-26T18:36:00Z"/>
                <w:rFonts w:eastAsia="等线" w:cs="Arial"/>
                <w:bCs/>
                <w:color w:val="000000"/>
                <w:lang w:val="en-US"/>
              </w:rPr>
            </w:pPr>
            <w:ins w:id="1495" w:author="OPPO(Boyuan)-v2" w:date="2022-01-26T18:36:00Z">
              <w:r>
                <w:rPr>
                  <w:rFonts w:eastAsia="等线" w:cs="Arial"/>
                  <w:bCs/>
                  <w:color w:val="000000"/>
                  <w:lang w:val="en-US"/>
                </w:rPr>
                <w:t xml:space="preserve">And it is not clear </w:t>
              </w:r>
              <w:r>
                <w:rPr>
                  <w:rFonts w:eastAsia="等线" w:cs="Arial"/>
                  <w:bCs/>
                  <w:color w:val="000000"/>
                  <w:lang w:val="en-US"/>
                </w:rPr>
                <w:t>whether Adaptation layer related configuration is stored as relay UE’s Inactive AS context.</w:t>
              </w:r>
            </w:ins>
          </w:p>
        </w:tc>
        <w:tc>
          <w:tcPr>
            <w:tcW w:w="2353" w:type="dxa"/>
          </w:tcPr>
          <w:p w:rsidR="00825287" w:rsidRDefault="003922A4">
            <w:pPr>
              <w:rPr>
                <w:ins w:id="1496" w:author="OPPO(Boyuan)-v2" w:date="2022-01-26T18:36:00Z"/>
                <w:rFonts w:cs="Arial"/>
                <w:lang w:val="en-US" w:bidi="ar"/>
              </w:rPr>
            </w:pPr>
            <w:ins w:id="1497" w:author="OPPO(Boyuan)-v2" w:date="2022-01-26T18:36:00Z">
              <w:r>
                <w:t>Pre117_e offline</w:t>
              </w:r>
            </w:ins>
          </w:p>
        </w:tc>
        <w:tc>
          <w:tcPr>
            <w:tcW w:w="2376" w:type="dxa"/>
          </w:tcPr>
          <w:p w:rsidR="00825287" w:rsidRDefault="003922A4">
            <w:pPr>
              <w:rPr>
                <w:ins w:id="1498" w:author="OPPO(Boyuan)-v2" w:date="2022-01-26T18:36:00Z"/>
              </w:rPr>
            </w:pPr>
            <w:ins w:id="1499" w:author="OPPO(Boyuan)-v2" w:date="2022-01-27T15:11:00Z">
              <w:r>
                <w:rPr>
                  <w:rFonts w:hint="eastAsia"/>
                </w:rPr>
                <w:t>A</w:t>
              </w:r>
              <w:r>
                <w:t>dded in</w:t>
              </w:r>
            </w:ins>
            <w:ins w:id="1500" w:author="OPPO(Boyuan)-v2" w:date="2022-01-27T15:12:00Z">
              <w:r>
                <w:t xml:space="preserve"> O6.</w:t>
              </w:r>
            </w:ins>
            <w:ins w:id="1501" w:author="OPPO(Boyuan)-v2" w:date="2022-01-27T15:11:00Z">
              <w:r>
                <w:t>21</w:t>
              </w:r>
            </w:ins>
          </w:p>
        </w:tc>
      </w:tr>
      <w:tr w:rsidR="00825287">
        <w:trPr>
          <w:ins w:id="1502" w:author="OPPO(Boyuan)-v2" w:date="2022-01-27T15:11:00Z"/>
        </w:trPr>
        <w:tc>
          <w:tcPr>
            <w:tcW w:w="1980" w:type="dxa"/>
          </w:tcPr>
          <w:p w:rsidR="00825287" w:rsidRDefault="003922A4">
            <w:pPr>
              <w:rPr>
                <w:ins w:id="1503" w:author="OPPO(Boyuan)-v2" w:date="2022-01-27T15:11:00Z"/>
              </w:rPr>
            </w:pPr>
            <w:ins w:id="1504" w:author="OPPO(Boyuan)-v2" w:date="2022-01-27T15:11:00Z">
              <w:r>
                <w:t>Xiaomi</w:t>
              </w:r>
            </w:ins>
          </w:p>
        </w:tc>
        <w:tc>
          <w:tcPr>
            <w:tcW w:w="1420" w:type="dxa"/>
          </w:tcPr>
          <w:p w:rsidR="00825287" w:rsidRDefault="003922A4">
            <w:pPr>
              <w:rPr>
                <w:ins w:id="1505" w:author="OPPO(Boyuan)-v2" w:date="2022-01-27T15:11:00Z"/>
              </w:rPr>
            </w:pPr>
            <w:ins w:id="1506" w:author="OPPO(Boyuan)-v2" w:date="2022-01-27T15:11:00Z">
              <w:r>
                <w:rPr>
                  <w:rFonts w:hint="eastAsia"/>
                </w:rPr>
                <w:t>Ne</w:t>
              </w:r>
              <w:r>
                <w:t>w</w:t>
              </w:r>
            </w:ins>
          </w:p>
        </w:tc>
        <w:tc>
          <w:tcPr>
            <w:tcW w:w="6149" w:type="dxa"/>
          </w:tcPr>
          <w:p w:rsidR="00825287" w:rsidRDefault="003922A4">
            <w:pPr>
              <w:spacing w:line="360" w:lineRule="auto"/>
              <w:rPr>
                <w:ins w:id="1507" w:author="OPPO(Boyuan)-v2" w:date="2022-01-27T15:11:00Z"/>
                <w:rFonts w:cs="Arial"/>
                <w:sz w:val="21"/>
                <w:lang w:val="en-US"/>
              </w:rPr>
            </w:pPr>
            <w:ins w:id="1508" w:author="OPPO(Boyuan)-v2" w:date="2022-01-27T15:11:00Z">
              <w:r>
                <w:rPr>
                  <w:rFonts w:cs="Arial" w:hint="eastAsia"/>
                  <w:sz w:val="21"/>
                  <w:lang w:val="en-US"/>
                </w:rPr>
                <w:t xml:space="preserve">RAN2 to discuss how to stop T390 upon relay/cell </w:t>
              </w:r>
              <w:r>
                <w:rPr>
                  <w:rFonts w:cs="Arial"/>
                  <w:sz w:val="21"/>
                  <w:lang w:val="en-US"/>
                </w:rPr>
                <w:t>(re-)</w:t>
              </w:r>
              <w:r>
                <w:rPr>
                  <w:rFonts w:cs="Arial" w:hint="eastAsia"/>
                  <w:sz w:val="21"/>
                  <w:lang w:val="en-US"/>
                </w:rPr>
                <w:t>selection</w:t>
              </w:r>
            </w:ins>
          </w:p>
          <w:p w:rsidR="00825287" w:rsidRDefault="003922A4">
            <w:pPr>
              <w:spacing w:line="360" w:lineRule="auto"/>
              <w:rPr>
                <w:ins w:id="1509" w:author="OPPO(Boyuan)-v2" w:date="2022-01-27T15:11:00Z"/>
                <w:rFonts w:cs="Arial"/>
                <w:sz w:val="21"/>
                <w:lang w:val="en-US"/>
              </w:rPr>
            </w:pPr>
            <w:ins w:id="1510" w:author="OPPO(Boyuan)-v2" w:date="2022-01-27T15:11:00Z">
              <w:r>
                <w:rPr>
                  <w:rFonts w:cs="Arial" w:hint="eastAsia"/>
                  <w:sz w:val="21"/>
                  <w:lang w:val="en-US"/>
                </w:rPr>
                <w:t xml:space="preserve">T390 is used to control how long UE is barred after UAC </w:t>
              </w:r>
              <w:r>
                <w:rPr>
                  <w:rFonts w:cs="Arial"/>
                  <w:sz w:val="21"/>
                  <w:lang w:val="en-US"/>
                </w:rPr>
                <w:t xml:space="preserve">check </w:t>
              </w:r>
              <w:r>
                <w:rPr>
                  <w:rFonts w:cs="Arial" w:hint="eastAsia"/>
                  <w:sz w:val="21"/>
                  <w:lang w:val="en-US"/>
                </w:rPr>
                <w:t>failure.</w:t>
              </w:r>
              <w:r>
                <w:rPr>
                  <w:rFonts w:cs="Arial"/>
                  <w:sz w:val="21"/>
                  <w:lang w:val="en-US"/>
                </w:rPr>
                <w:t xml:space="preserve"> UAC is configured per cell. In running CR, remote UE would stop T390 upon relay (re-)selection. However, the serving cell of remote UE may not change after relay (re-)selection. For </w:t>
              </w:r>
              <w:r>
                <w:rPr>
                  <w:rFonts w:cs="Arial"/>
                  <w:sz w:val="21"/>
                  <w:lang w:val="en-US"/>
                </w:rPr>
                <w:lastRenderedPageBreak/>
                <w:t>example, remote UE may select one relay UE from direct link</w:t>
              </w:r>
              <w:r>
                <w:rPr>
                  <w:rFonts w:cs="Arial"/>
                  <w:sz w:val="21"/>
                  <w:lang w:val="en-US"/>
                </w:rPr>
                <w:t>, but remote UE’s serving cell doesn’t change. In this case, the barring status should continue until T390 expiry. Remote UE should not stop T390 after relay (re-)selection unless serving cell changes.</w:t>
              </w:r>
            </w:ins>
          </w:p>
        </w:tc>
        <w:tc>
          <w:tcPr>
            <w:tcW w:w="2353" w:type="dxa"/>
          </w:tcPr>
          <w:p w:rsidR="00825287" w:rsidRDefault="003922A4">
            <w:pPr>
              <w:rPr>
                <w:ins w:id="1511" w:author="OPPO(Boyuan)-v2" w:date="2022-01-27T15:11:00Z"/>
              </w:rPr>
            </w:pPr>
            <w:ins w:id="1512" w:author="OPPO(Boyuan)-v2" w:date="2022-01-27T15:11:00Z">
              <w:r>
                <w:lastRenderedPageBreak/>
                <w:t>Pre117_e offline</w:t>
              </w:r>
            </w:ins>
          </w:p>
        </w:tc>
        <w:tc>
          <w:tcPr>
            <w:tcW w:w="2376" w:type="dxa"/>
          </w:tcPr>
          <w:p w:rsidR="00825287" w:rsidRDefault="003922A4">
            <w:pPr>
              <w:rPr>
                <w:ins w:id="1513" w:author="OPPO(Boyuan)-v2" w:date="2022-01-27T15:11:00Z"/>
              </w:rPr>
            </w:pPr>
            <w:ins w:id="1514" w:author="OPPO(Boyuan)-v2" w:date="2022-01-27T17:59:00Z">
              <w:r>
                <w:t>There is no contribution and running-</w:t>
              </w:r>
              <w:r>
                <w:t>CR has already proposed a WF which is feasible to work, Rapp does not see it as a c</w:t>
              </w:r>
            </w:ins>
            <w:ins w:id="1515" w:author="OPPO(Boyuan)-v2" w:date="2022-01-27T18:00:00Z">
              <w:r>
                <w:t>ritical issue.</w:t>
              </w:r>
            </w:ins>
          </w:p>
        </w:tc>
      </w:tr>
      <w:tr w:rsidR="00825287">
        <w:trPr>
          <w:ins w:id="1516" w:author="OPPO(Boyuan)-v2" w:date="2022-01-27T15:11:00Z"/>
        </w:trPr>
        <w:tc>
          <w:tcPr>
            <w:tcW w:w="1980" w:type="dxa"/>
          </w:tcPr>
          <w:p w:rsidR="00825287" w:rsidRDefault="003922A4">
            <w:pPr>
              <w:rPr>
                <w:ins w:id="1517" w:author="OPPO(Boyuan)-v2" w:date="2022-01-27T15:11:00Z"/>
              </w:rPr>
            </w:pPr>
            <w:ins w:id="1518" w:author="OPPO(Boyuan)-v2" w:date="2022-01-27T15:11:00Z">
              <w:r>
                <w:rPr>
                  <w:rFonts w:hint="eastAsia"/>
                </w:rPr>
                <w:t>Xiaomi</w:t>
              </w:r>
            </w:ins>
          </w:p>
        </w:tc>
        <w:tc>
          <w:tcPr>
            <w:tcW w:w="1420" w:type="dxa"/>
          </w:tcPr>
          <w:p w:rsidR="00825287" w:rsidRDefault="003922A4">
            <w:pPr>
              <w:rPr>
                <w:ins w:id="1519" w:author="OPPO(Boyuan)-v2" w:date="2022-01-27T15:11:00Z"/>
              </w:rPr>
            </w:pPr>
            <w:ins w:id="1520" w:author="OPPO(Boyuan)-v2" w:date="2022-01-27T15:11:00Z">
              <w:r>
                <w:rPr>
                  <w:rFonts w:hint="eastAsia"/>
                </w:rPr>
                <w:t>New</w:t>
              </w:r>
            </w:ins>
          </w:p>
        </w:tc>
        <w:tc>
          <w:tcPr>
            <w:tcW w:w="6149" w:type="dxa"/>
          </w:tcPr>
          <w:p w:rsidR="00825287" w:rsidRDefault="003922A4">
            <w:pPr>
              <w:spacing w:line="360" w:lineRule="auto"/>
              <w:rPr>
                <w:ins w:id="1521" w:author="OPPO(Boyuan)-v2" w:date="2022-01-27T15:11:00Z"/>
                <w:rFonts w:cs="Arial"/>
                <w:sz w:val="21"/>
                <w:lang w:val="en-US"/>
              </w:rPr>
            </w:pPr>
            <w:ins w:id="1522" w:author="OPPO(Boyuan)-v2" w:date="2022-01-27T15:11:00Z">
              <w:r>
                <w:rPr>
                  <w:rFonts w:cs="Arial" w:hint="eastAsia"/>
                  <w:sz w:val="21"/>
                  <w:lang w:val="en-US"/>
                </w:rPr>
                <w:t xml:space="preserve">RAN2 to discuss </w:t>
              </w:r>
              <w:r>
                <w:rPr>
                  <w:rFonts w:cs="Arial"/>
                  <w:sz w:val="21"/>
                  <w:lang w:val="en-US"/>
                </w:rPr>
                <w:t>whether</w:t>
              </w:r>
              <w:r>
                <w:rPr>
                  <w:rFonts w:cs="Arial" w:hint="eastAsia"/>
                  <w:sz w:val="21"/>
                  <w:lang w:val="en-US"/>
                </w:rPr>
                <w:t xml:space="preserve"> </w:t>
              </w:r>
              <w:r>
                <w:rPr>
                  <w:rFonts w:cs="Arial"/>
                  <w:sz w:val="21"/>
                  <w:lang w:val="en-US"/>
                </w:rPr>
                <w:t>relay UE should</w:t>
              </w:r>
              <w:r>
                <w:rPr>
                  <w:rFonts w:cs="Arial" w:hint="eastAsia"/>
                  <w:sz w:val="21"/>
                  <w:lang w:val="en-US"/>
                </w:rPr>
                <w:t xml:space="preserve"> send Notification message upon CHO execution.</w:t>
              </w:r>
            </w:ins>
          </w:p>
          <w:p w:rsidR="00825287" w:rsidRDefault="003922A4">
            <w:pPr>
              <w:spacing w:line="360" w:lineRule="auto"/>
              <w:rPr>
                <w:ins w:id="1523" w:author="OPPO(Boyuan)-v2" w:date="2022-01-27T15:11:00Z"/>
                <w:rFonts w:cs="Arial"/>
                <w:sz w:val="21"/>
                <w:lang w:val="en-US"/>
              </w:rPr>
            </w:pPr>
            <w:ins w:id="1524" w:author="OPPO(Boyuan)-v2" w:date="2022-01-27T15:11:00Z">
              <w:r>
                <w:rPr>
                  <w:rFonts w:cs="Arial"/>
                  <w:sz w:val="21"/>
                  <w:lang w:val="en-US"/>
                </w:rPr>
                <w:t xml:space="preserve">There is not restriction of Relay UE being configured with </w:t>
              </w:r>
              <w:r>
                <w:rPr>
                  <w:rFonts w:cs="Arial"/>
                  <w:sz w:val="21"/>
                  <w:lang w:val="en-US"/>
                </w:rPr>
                <w:t>CHO. In current CR, the notification message is only triggered upon legacy handover. CHO execution should also trigger notification message.</w:t>
              </w:r>
            </w:ins>
          </w:p>
        </w:tc>
        <w:tc>
          <w:tcPr>
            <w:tcW w:w="2353" w:type="dxa"/>
          </w:tcPr>
          <w:p w:rsidR="00825287" w:rsidRDefault="003922A4">
            <w:pPr>
              <w:rPr>
                <w:ins w:id="1525" w:author="OPPO(Boyuan)-v2" w:date="2022-01-27T15:11:00Z"/>
                <w:lang w:val="en-US"/>
              </w:rPr>
            </w:pPr>
            <w:ins w:id="1526" w:author="OPPO(Boyuan)-v2" w:date="2022-01-27T15:11:00Z">
              <w:r>
                <w:t>Pre117_e offline</w:t>
              </w:r>
            </w:ins>
          </w:p>
        </w:tc>
        <w:tc>
          <w:tcPr>
            <w:tcW w:w="2376" w:type="dxa"/>
          </w:tcPr>
          <w:p w:rsidR="00825287" w:rsidRDefault="003922A4">
            <w:pPr>
              <w:rPr>
                <w:ins w:id="1527" w:author="OPPO(Boyuan)-v2" w:date="2022-01-27T15:11:00Z"/>
              </w:rPr>
            </w:pPr>
            <w:ins w:id="1528" w:author="OPPO(Boyuan)-v2" w:date="2022-01-27T15:32:00Z">
              <w:r>
                <w:rPr>
                  <w:rFonts w:hint="eastAsia"/>
                </w:rPr>
                <w:t>R</w:t>
              </w:r>
              <w:r>
                <w:t>app understands CHO is de-prioritized according to previous discussion. Therefore, any enhancemen</w:t>
              </w:r>
              <w:r>
                <w:t>t associated to CHO is not critical at this stage.</w:t>
              </w:r>
            </w:ins>
          </w:p>
        </w:tc>
      </w:tr>
      <w:tr w:rsidR="00825287">
        <w:trPr>
          <w:ins w:id="1529" w:author="OPPO(Boyuan)-v2" w:date="2022-01-27T15:11:00Z"/>
        </w:trPr>
        <w:tc>
          <w:tcPr>
            <w:tcW w:w="1980" w:type="dxa"/>
          </w:tcPr>
          <w:p w:rsidR="00825287" w:rsidRDefault="003922A4">
            <w:pPr>
              <w:rPr>
                <w:ins w:id="1530" w:author="OPPO(Boyuan)-v2" w:date="2022-01-27T15:11:00Z"/>
              </w:rPr>
            </w:pPr>
            <w:ins w:id="1531" w:author="OPPO(Boyuan)-v2" w:date="2022-01-27T15:11:00Z">
              <w:r>
                <w:rPr>
                  <w:rFonts w:hint="eastAsia"/>
                </w:rPr>
                <w:t>Xiaomi</w:t>
              </w:r>
            </w:ins>
          </w:p>
        </w:tc>
        <w:tc>
          <w:tcPr>
            <w:tcW w:w="1420" w:type="dxa"/>
          </w:tcPr>
          <w:p w:rsidR="00825287" w:rsidRDefault="003922A4">
            <w:pPr>
              <w:rPr>
                <w:ins w:id="1532" w:author="OPPO(Boyuan)-v2" w:date="2022-01-27T15:11:00Z"/>
              </w:rPr>
            </w:pPr>
            <w:ins w:id="1533" w:author="OPPO(Boyuan)-v2" w:date="2022-01-27T15:11:00Z">
              <w:r>
                <w:rPr>
                  <w:rFonts w:hint="eastAsia"/>
                </w:rPr>
                <w:t>New</w:t>
              </w:r>
            </w:ins>
          </w:p>
        </w:tc>
        <w:tc>
          <w:tcPr>
            <w:tcW w:w="6149" w:type="dxa"/>
          </w:tcPr>
          <w:p w:rsidR="00825287" w:rsidRDefault="003922A4">
            <w:pPr>
              <w:spacing w:line="360" w:lineRule="auto"/>
              <w:rPr>
                <w:ins w:id="1534" w:author="OPPO(Boyuan)-v2" w:date="2022-01-27T15:11:00Z"/>
                <w:rFonts w:cs="Arial"/>
                <w:sz w:val="21"/>
                <w:lang w:val="en-US"/>
              </w:rPr>
            </w:pPr>
            <w:ins w:id="1535" w:author="OPPO(Boyuan)-v2" w:date="2022-01-27T15:11:00Z">
              <w:r>
                <w:rPr>
                  <w:rFonts w:cs="Arial"/>
                  <w:sz w:val="21"/>
                  <w:lang w:val="en-US"/>
                </w:rPr>
                <w:t>RAN2 to discuss whether</w:t>
              </w:r>
              <w:r>
                <w:rPr>
                  <w:rFonts w:cs="Arial" w:hint="eastAsia"/>
                  <w:sz w:val="21"/>
                  <w:lang w:val="en-US"/>
                </w:rPr>
                <w:t xml:space="preserve"> </w:t>
              </w:r>
              <w:r>
                <w:rPr>
                  <w:rFonts w:cs="Arial"/>
                  <w:sz w:val="21"/>
                  <w:lang w:val="en-US"/>
                </w:rPr>
                <w:t>relay UE should</w:t>
              </w:r>
              <w:r>
                <w:rPr>
                  <w:rFonts w:cs="Arial" w:hint="eastAsia"/>
                  <w:sz w:val="21"/>
                  <w:lang w:val="en-US"/>
                </w:rPr>
                <w:t xml:space="preserve"> </w:t>
              </w:r>
              <w:r>
                <w:rPr>
                  <w:rFonts w:cs="Arial"/>
                  <w:sz w:val="21"/>
                  <w:lang w:val="en-US"/>
                </w:rPr>
                <w:t>send notification message upon connection reject.</w:t>
              </w:r>
            </w:ins>
          </w:p>
          <w:p w:rsidR="00825287" w:rsidRDefault="003922A4">
            <w:pPr>
              <w:spacing w:line="360" w:lineRule="auto"/>
              <w:rPr>
                <w:ins w:id="1536" w:author="OPPO(Boyuan)-v2" w:date="2022-01-27T15:11:00Z"/>
                <w:rFonts w:cs="Arial"/>
                <w:sz w:val="21"/>
                <w:lang w:val="en-US"/>
              </w:rPr>
            </w:pPr>
            <w:ins w:id="1537" w:author="OPPO(Boyuan)-v2" w:date="2022-01-27T15:11:00Z">
              <w:r>
                <w:rPr>
                  <w:rFonts w:cs="Arial"/>
                  <w:sz w:val="21"/>
                  <w:lang w:val="en-US"/>
                </w:rPr>
                <w:t xml:space="preserve">After triggered by remote UE’s request, </w:t>
              </w:r>
              <w:r>
                <w:rPr>
                  <w:rFonts w:cs="Arial" w:hint="eastAsia"/>
                  <w:sz w:val="21"/>
                  <w:lang w:val="en-US"/>
                </w:rPr>
                <w:t>Relay UE</w:t>
              </w:r>
              <w:r>
                <w:rPr>
                  <w:rFonts w:cs="Arial"/>
                  <w:sz w:val="21"/>
                  <w:lang w:val="en-US"/>
                </w:rPr>
                <w:t>’s connection establishment/resume request</w:t>
              </w:r>
              <w:r>
                <w:rPr>
                  <w:rFonts w:cs="Arial" w:hint="eastAsia"/>
                  <w:sz w:val="21"/>
                  <w:lang w:val="en-US"/>
                </w:rPr>
                <w:t xml:space="preserve"> may be rejected by </w:t>
              </w:r>
              <w:proofErr w:type="spellStart"/>
              <w:r>
                <w:rPr>
                  <w:rFonts w:cs="Arial" w:hint="eastAsia"/>
                  <w:sz w:val="21"/>
                  <w:lang w:val="en-US"/>
                </w:rPr>
                <w:t>gNB</w:t>
              </w:r>
              <w:proofErr w:type="spellEnd"/>
              <w:r>
                <w:rPr>
                  <w:rFonts w:cs="Arial" w:hint="eastAsia"/>
                  <w:sz w:val="21"/>
                  <w:lang w:val="en-US"/>
                </w:rPr>
                <w:t xml:space="preserve">. </w:t>
              </w:r>
              <w:r>
                <w:rPr>
                  <w:rFonts w:cs="Arial"/>
                  <w:sz w:val="21"/>
                  <w:lang w:val="en-US"/>
                </w:rPr>
                <w:t xml:space="preserve">In this case, relay UE should send notification message to remote UE. So remote UE may trigger relay reselection to establish connection with </w:t>
              </w:r>
              <w:proofErr w:type="gramStart"/>
              <w:r>
                <w:rPr>
                  <w:rFonts w:cs="Arial"/>
                  <w:sz w:val="21"/>
                  <w:lang w:val="en-US"/>
                </w:rPr>
                <w:t>other</w:t>
              </w:r>
              <w:proofErr w:type="gramEnd"/>
              <w:r>
                <w:rPr>
                  <w:rFonts w:cs="Arial"/>
                  <w:sz w:val="21"/>
                  <w:lang w:val="en-US"/>
                </w:rPr>
                <w:t xml:space="preserve"> relay UE, rather than waiting.</w:t>
              </w:r>
            </w:ins>
          </w:p>
        </w:tc>
        <w:tc>
          <w:tcPr>
            <w:tcW w:w="2353" w:type="dxa"/>
          </w:tcPr>
          <w:p w:rsidR="00825287" w:rsidRDefault="003922A4">
            <w:pPr>
              <w:rPr>
                <w:ins w:id="1538" w:author="OPPO(Boyuan)-v2" w:date="2022-01-27T15:11:00Z"/>
              </w:rPr>
            </w:pPr>
            <w:ins w:id="1539" w:author="OPPO(Boyuan)-v2" w:date="2022-01-27T15:11:00Z">
              <w:r>
                <w:t>Pre117_e offline</w:t>
              </w:r>
            </w:ins>
          </w:p>
        </w:tc>
        <w:tc>
          <w:tcPr>
            <w:tcW w:w="2376" w:type="dxa"/>
          </w:tcPr>
          <w:p w:rsidR="00825287" w:rsidRDefault="003922A4">
            <w:pPr>
              <w:rPr>
                <w:ins w:id="1540" w:author="OPPO(Boyuan)-v2" w:date="2022-01-27T15:11:00Z"/>
              </w:rPr>
            </w:pPr>
            <w:ins w:id="1541" w:author="OPPO(Boyuan)-v2" w:date="2022-01-27T18:00:00Z">
              <w:r>
                <w:t>In [Post115-e][610], the access rej</w:t>
              </w:r>
              <w:r>
                <w:t xml:space="preserve">ect notification issue was discussed, yet end up with controversial result, so </w:t>
              </w:r>
              <w:proofErr w:type="spellStart"/>
              <w:r>
                <w:t>rapp</w:t>
              </w:r>
              <w:proofErr w:type="spellEnd"/>
              <w:r>
                <w:t xml:space="preserve"> does not see this as a critical issue that worth further discussion in the last meeting.</w:t>
              </w:r>
            </w:ins>
          </w:p>
        </w:tc>
      </w:tr>
      <w:tr w:rsidR="00825287">
        <w:trPr>
          <w:ins w:id="1542" w:author="OPPO(Boyuan)-v2" w:date="2022-01-27T15:11:00Z"/>
        </w:trPr>
        <w:tc>
          <w:tcPr>
            <w:tcW w:w="1980" w:type="dxa"/>
          </w:tcPr>
          <w:p w:rsidR="00825287" w:rsidRDefault="003922A4">
            <w:pPr>
              <w:rPr>
                <w:ins w:id="1543" w:author="OPPO(Boyuan)-v2" w:date="2022-01-27T15:11:00Z"/>
              </w:rPr>
            </w:pPr>
            <w:ins w:id="1544" w:author="OPPO(Boyuan)-v2" w:date="2022-01-27T15:11:00Z">
              <w:r>
                <w:rPr>
                  <w:rFonts w:hint="eastAsia"/>
                </w:rPr>
                <w:t>Xiaomi</w:t>
              </w:r>
            </w:ins>
          </w:p>
        </w:tc>
        <w:tc>
          <w:tcPr>
            <w:tcW w:w="1420" w:type="dxa"/>
          </w:tcPr>
          <w:p w:rsidR="00825287" w:rsidRDefault="003922A4">
            <w:pPr>
              <w:rPr>
                <w:ins w:id="1545" w:author="OPPO(Boyuan)-v2" w:date="2022-01-27T15:11:00Z"/>
              </w:rPr>
            </w:pPr>
            <w:ins w:id="1546" w:author="OPPO(Boyuan)-v2" w:date="2022-01-27T15:11:00Z">
              <w:r>
                <w:rPr>
                  <w:rFonts w:hint="eastAsia"/>
                </w:rPr>
                <w:t>N</w:t>
              </w:r>
              <w:r>
                <w:t>ew</w:t>
              </w:r>
            </w:ins>
          </w:p>
        </w:tc>
        <w:tc>
          <w:tcPr>
            <w:tcW w:w="6149" w:type="dxa"/>
          </w:tcPr>
          <w:p w:rsidR="00825287" w:rsidRDefault="003922A4">
            <w:pPr>
              <w:spacing w:line="360" w:lineRule="auto"/>
              <w:rPr>
                <w:ins w:id="1547" w:author="OPPO(Boyuan)-v2" w:date="2022-01-27T15:11:00Z"/>
                <w:rFonts w:cs="Arial"/>
                <w:sz w:val="21"/>
                <w:lang w:val="en-US"/>
              </w:rPr>
            </w:pPr>
            <w:ins w:id="1548" w:author="OPPO(Boyuan)-v2" w:date="2022-01-27T15:11:00Z">
              <w:r>
                <w:rPr>
                  <w:rFonts w:cs="Arial" w:hint="eastAsia"/>
                  <w:sz w:val="21"/>
                  <w:lang w:val="en-US"/>
                </w:rPr>
                <w:t xml:space="preserve">RAN2 to discuss </w:t>
              </w:r>
              <w:r>
                <w:rPr>
                  <w:rFonts w:cs="Arial"/>
                  <w:sz w:val="21"/>
                  <w:lang w:val="en-US"/>
                </w:rPr>
                <w:t>whether relay UE should</w:t>
              </w:r>
              <w:r>
                <w:rPr>
                  <w:rFonts w:cs="Arial" w:hint="eastAsia"/>
                  <w:sz w:val="21"/>
                  <w:lang w:val="en-US"/>
                </w:rPr>
                <w:t xml:space="preserve"> send </w:t>
              </w:r>
              <w:r>
                <w:rPr>
                  <w:rFonts w:cs="Arial"/>
                  <w:sz w:val="21"/>
                  <w:lang w:val="en-US"/>
                </w:rPr>
                <w:t>notification</w:t>
              </w:r>
              <w:r>
                <w:rPr>
                  <w:rFonts w:cs="Arial" w:hint="eastAsia"/>
                  <w:sz w:val="21"/>
                  <w:lang w:val="en-US"/>
                </w:rPr>
                <w:t xml:space="preserve"> </w:t>
              </w:r>
              <w:r>
                <w:rPr>
                  <w:rFonts w:cs="Arial"/>
                  <w:sz w:val="21"/>
                  <w:lang w:val="en-US"/>
                </w:rPr>
                <w:t xml:space="preserve">message upon </w:t>
              </w:r>
              <w:r>
                <w:rPr>
                  <w:rFonts w:cs="Arial"/>
                  <w:sz w:val="21"/>
                  <w:lang w:val="en-US"/>
                </w:rPr>
                <w:t>RRC reestablishment failure.</w:t>
              </w:r>
            </w:ins>
          </w:p>
          <w:p w:rsidR="00825287" w:rsidRDefault="003922A4">
            <w:pPr>
              <w:spacing w:line="360" w:lineRule="auto"/>
              <w:rPr>
                <w:ins w:id="1549" w:author="OPPO(Boyuan)-v2" w:date="2022-01-27T15:11:00Z"/>
                <w:rFonts w:cs="Arial"/>
                <w:sz w:val="21"/>
                <w:lang w:val="en-US"/>
              </w:rPr>
            </w:pPr>
            <w:ins w:id="1550" w:author="OPPO(Boyuan)-v2" w:date="2022-01-27T15:11:00Z">
              <w:r>
                <w:rPr>
                  <w:rFonts w:cs="Arial"/>
                  <w:sz w:val="21"/>
                  <w:lang w:val="en-US"/>
                </w:rPr>
                <w:t xml:space="preserve">It’s agreed remote UE could keep the indirect connection even reception of notification of relay UE </w:t>
              </w:r>
              <w:proofErr w:type="spellStart"/>
              <w:r>
                <w:rPr>
                  <w:rFonts w:cs="Arial"/>
                  <w:sz w:val="21"/>
                  <w:lang w:val="en-US"/>
                </w:rPr>
                <w:t>Uu</w:t>
              </w:r>
              <w:proofErr w:type="spellEnd"/>
              <w:r>
                <w:rPr>
                  <w:rFonts w:cs="Arial"/>
                  <w:sz w:val="21"/>
                  <w:lang w:val="en-US"/>
                </w:rPr>
                <w:t xml:space="preserve"> RLF, since relay UE may be able to successfully recover the connection. However, if relay UE is not able to recover the conn</w:t>
              </w:r>
              <w:r>
                <w:rPr>
                  <w:rFonts w:cs="Arial"/>
                  <w:sz w:val="21"/>
                  <w:lang w:val="en-US"/>
                </w:rPr>
                <w:t xml:space="preserve">ection, i.e. reestablishment </w:t>
              </w:r>
              <w:r>
                <w:rPr>
                  <w:rFonts w:cs="Arial"/>
                  <w:sz w:val="21"/>
                  <w:lang w:val="en-US"/>
                </w:rPr>
                <w:lastRenderedPageBreak/>
                <w:t>failure, remote UE should be notified. Remote UE could trigger relay reselection to avoid unnecessary waiting.</w:t>
              </w:r>
            </w:ins>
          </w:p>
        </w:tc>
        <w:tc>
          <w:tcPr>
            <w:tcW w:w="2353" w:type="dxa"/>
          </w:tcPr>
          <w:p w:rsidR="00825287" w:rsidRDefault="003922A4">
            <w:pPr>
              <w:rPr>
                <w:ins w:id="1551" w:author="OPPO(Boyuan)-v2" w:date="2022-01-27T15:11:00Z"/>
                <w:lang w:val="en-US"/>
              </w:rPr>
            </w:pPr>
            <w:ins w:id="1552" w:author="OPPO(Boyuan)-v2" w:date="2022-01-27T15:11:00Z">
              <w:r>
                <w:lastRenderedPageBreak/>
                <w:t>Pre117_e offline</w:t>
              </w:r>
            </w:ins>
          </w:p>
        </w:tc>
        <w:tc>
          <w:tcPr>
            <w:tcW w:w="2376" w:type="dxa"/>
          </w:tcPr>
          <w:p w:rsidR="00825287" w:rsidRDefault="003922A4">
            <w:pPr>
              <w:rPr>
                <w:ins w:id="1553" w:author="OPPO(Boyuan)-v2" w:date="2022-01-27T15:11:00Z"/>
              </w:rPr>
            </w:pPr>
            <w:ins w:id="1554" w:author="OPPO(Boyuan)-v2" w:date="2022-01-27T18:00:00Z">
              <w:r>
                <w:rPr>
                  <w:rFonts w:cs="Arial"/>
                  <w:color w:val="111112"/>
                  <w:sz w:val="21"/>
                  <w:szCs w:val="21"/>
                  <w:shd w:val="clear" w:color="auto" w:fill="FFFFFF"/>
                </w:rPr>
                <w:t xml:space="preserve">In [AT-116][628], the following issue are discussed in P3, i.e., </w:t>
              </w:r>
              <w:proofErr w:type="spellStart"/>
              <w:r>
                <w:rPr>
                  <w:rFonts w:cs="Arial"/>
                  <w:color w:val="111112"/>
                  <w:sz w:val="21"/>
                  <w:szCs w:val="21"/>
                  <w:shd w:val="clear" w:color="auto" w:fill="FFFFFF"/>
                </w:rPr>
                <w:t>Uu</w:t>
              </w:r>
              <w:proofErr w:type="spellEnd"/>
              <w:r>
                <w:rPr>
                  <w:rFonts w:cs="Arial"/>
                  <w:color w:val="111112"/>
                  <w:sz w:val="21"/>
                  <w:szCs w:val="21"/>
                  <w:shd w:val="clear" w:color="auto" w:fill="FFFFFF"/>
                </w:rPr>
                <w:t xml:space="preserve"> Recovery failure, and no much s</w:t>
              </w:r>
              <w:r>
                <w:rPr>
                  <w:rFonts w:cs="Arial"/>
                  <w:color w:val="111112"/>
                  <w:sz w:val="21"/>
                  <w:szCs w:val="21"/>
                  <w:shd w:val="clear" w:color="auto" w:fill="FFFFFF"/>
                </w:rPr>
                <w:t xml:space="preserve">upport there, so </w:t>
              </w:r>
              <w:proofErr w:type="spellStart"/>
              <w:r>
                <w:rPr>
                  <w:rFonts w:cs="Arial"/>
                  <w:color w:val="111112"/>
                  <w:sz w:val="21"/>
                  <w:szCs w:val="21"/>
                  <w:shd w:val="clear" w:color="auto" w:fill="FFFFFF"/>
                </w:rPr>
                <w:t>rapp</w:t>
              </w:r>
              <w:proofErr w:type="spellEnd"/>
              <w:r>
                <w:rPr>
                  <w:rFonts w:cs="Arial"/>
                  <w:color w:val="111112"/>
                  <w:sz w:val="21"/>
                  <w:szCs w:val="21"/>
                  <w:shd w:val="clear" w:color="auto" w:fill="FFFFFF"/>
                </w:rPr>
                <w:t xml:space="preserve"> tend to see it is not a critical issue to handle in the last meeting.</w:t>
              </w:r>
            </w:ins>
          </w:p>
        </w:tc>
      </w:tr>
      <w:tr w:rsidR="00825287">
        <w:trPr>
          <w:ins w:id="1555" w:author="OPPO(Boyuan)-v2" w:date="2022-01-27T15:11:00Z"/>
        </w:trPr>
        <w:tc>
          <w:tcPr>
            <w:tcW w:w="1980" w:type="dxa"/>
          </w:tcPr>
          <w:p w:rsidR="00825287" w:rsidRDefault="003922A4">
            <w:pPr>
              <w:rPr>
                <w:ins w:id="1556" w:author="OPPO(Boyuan)-v2" w:date="2022-01-27T15:11:00Z"/>
              </w:rPr>
            </w:pPr>
            <w:ins w:id="1557" w:author="OPPO(Boyuan)-v2" w:date="2022-01-27T15:11:00Z">
              <w:r>
                <w:t>Kyocera</w:t>
              </w:r>
            </w:ins>
          </w:p>
        </w:tc>
        <w:tc>
          <w:tcPr>
            <w:tcW w:w="1420" w:type="dxa"/>
          </w:tcPr>
          <w:p w:rsidR="00825287" w:rsidRDefault="003922A4">
            <w:pPr>
              <w:rPr>
                <w:ins w:id="1558" w:author="OPPO(Boyuan)-v2" w:date="2022-01-27T15:11:00Z"/>
              </w:rPr>
            </w:pPr>
            <w:ins w:id="1559" w:author="OPPO(Boyuan)-v2" w:date="2022-01-27T15:11:00Z">
              <w:r>
                <w:t>New</w:t>
              </w:r>
            </w:ins>
          </w:p>
        </w:tc>
        <w:tc>
          <w:tcPr>
            <w:tcW w:w="6149" w:type="dxa"/>
          </w:tcPr>
          <w:p w:rsidR="00825287" w:rsidRDefault="003922A4">
            <w:pPr>
              <w:rPr>
                <w:ins w:id="1560" w:author="OPPO(Boyuan)-v2" w:date="2022-01-27T15:11:00Z"/>
              </w:rPr>
            </w:pPr>
            <w:ins w:id="1561" w:author="OPPO(Boyuan)-v2" w:date="2022-01-27T15:11:00Z">
              <w:r>
                <w:t xml:space="preserve">When the relay UE receives RRC establishment/resume request from its remote UE, it is not yet clear what happens when the relay UE’s own RRC </w:t>
              </w:r>
              <w:r>
                <w:t xml:space="preserve">establishment is rejected by the </w:t>
              </w:r>
              <w:proofErr w:type="spellStart"/>
              <w:r>
                <w:t>gNB</w:t>
              </w:r>
              <w:proofErr w:type="spellEnd"/>
              <w:r>
                <w:t xml:space="preserve">, since the relay UE can no longer deliver the remote UE’s establishment/resume request to the </w:t>
              </w:r>
              <w:proofErr w:type="spellStart"/>
              <w:r>
                <w:t>gNB</w:t>
              </w:r>
              <w:proofErr w:type="spellEnd"/>
              <w:r>
                <w:t>. This was an issue discussed in [Post115-e][610].</w:t>
              </w:r>
            </w:ins>
          </w:p>
          <w:p w:rsidR="00825287" w:rsidRDefault="003922A4">
            <w:pPr>
              <w:rPr>
                <w:ins w:id="1562" w:author="OPPO(Boyuan)-v2" w:date="2022-01-27T15:11:00Z"/>
              </w:rPr>
            </w:pPr>
            <w:ins w:id="1563" w:author="OPPO(Boyuan)-v2" w:date="2022-01-27T15:11:00Z">
              <w:r>
                <w:t>This may be related to issue O4.03 regarding the T304-like timer in cas</w:t>
              </w:r>
              <w:r>
                <w:t xml:space="preserve">e the relay UE’s connection request is rejected upon receiving </w:t>
              </w:r>
              <w:proofErr w:type="spellStart"/>
              <w:r>
                <w:t>RRCReconfigurationComplete</w:t>
              </w:r>
              <w:proofErr w:type="spellEnd"/>
              <w:r>
                <w:t xml:space="preserve"> from the remote UE during direct to indirect path switch.</w:t>
              </w:r>
            </w:ins>
          </w:p>
        </w:tc>
        <w:tc>
          <w:tcPr>
            <w:tcW w:w="2353" w:type="dxa"/>
          </w:tcPr>
          <w:p w:rsidR="00825287" w:rsidRDefault="003922A4">
            <w:pPr>
              <w:rPr>
                <w:ins w:id="1564" w:author="OPPO(Boyuan)-v2" w:date="2022-01-27T15:11:00Z"/>
              </w:rPr>
            </w:pPr>
            <w:ins w:id="1565" w:author="OPPO(Boyuan)-v2" w:date="2022-01-27T15:11:00Z">
              <w:r>
                <w:t>Pre117_e offline</w:t>
              </w:r>
            </w:ins>
          </w:p>
        </w:tc>
        <w:tc>
          <w:tcPr>
            <w:tcW w:w="2376" w:type="dxa"/>
          </w:tcPr>
          <w:p w:rsidR="00825287" w:rsidRDefault="003922A4">
            <w:pPr>
              <w:rPr>
                <w:ins w:id="1566" w:author="OPPO(Boyuan)-v2" w:date="2022-01-27T15:11:00Z"/>
              </w:rPr>
            </w:pPr>
            <w:ins w:id="1567" w:author="OPPO(Boyuan)-v2" w:date="2022-01-27T18:01:00Z">
              <w:r>
                <w:t xml:space="preserve">In [Post115-e][610], the access reject notification issue was discussed, yet end up with </w:t>
              </w:r>
              <w:r>
                <w:t xml:space="preserve">controversial result, so </w:t>
              </w:r>
              <w:proofErr w:type="spellStart"/>
              <w:r>
                <w:t>rapp</w:t>
              </w:r>
              <w:proofErr w:type="spellEnd"/>
              <w:r>
                <w:t xml:space="preserve"> does not see this as a critical issue that worth further discussion in the last meeting.</w:t>
              </w:r>
            </w:ins>
          </w:p>
        </w:tc>
      </w:tr>
      <w:tr w:rsidR="00825287">
        <w:tc>
          <w:tcPr>
            <w:tcW w:w="1980" w:type="dxa"/>
          </w:tcPr>
          <w:p w:rsidR="00825287" w:rsidRDefault="003922A4">
            <w:ins w:id="1568" w:author="Hyunjeong Kang (Samsung)" w:date="2022-01-28T08:54:00Z">
              <w:r>
                <w:rPr>
                  <w:rFonts w:eastAsia="Malgun Gothic" w:hint="eastAsia"/>
                  <w:lang w:eastAsia="ko-KR"/>
                </w:rPr>
                <w:t>S</w:t>
              </w:r>
              <w:r>
                <w:rPr>
                  <w:rFonts w:eastAsia="Malgun Gothic"/>
                  <w:lang w:eastAsia="ko-KR"/>
                </w:rPr>
                <w:t>amsung</w:t>
              </w:r>
            </w:ins>
          </w:p>
        </w:tc>
        <w:tc>
          <w:tcPr>
            <w:tcW w:w="1420" w:type="dxa"/>
          </w:tcPr>
          <w:p w:rsidR="00825287" w:rsidRDefault="003922A4">
            <w:ins w:id="1569" w:author="Hyunjeong Kang (Samsung)" w:date="2022-01-28T08:54:00Z">
              <w:r>
                <w:rPr>
                  <w:rFonts w:eastAsia="Malgun Gothic" w:hint="eastAsia"/>
                  <w:lang w:eastAsia="ko-KR"/>
                </w:rPr>
                <w:t>S6.01</w:t>
              </w:r>
            </w:ins>
          </w:p>
        </w:tc>
        <w:tc>
          <w:tcPr>
            <w:tcW w:w="6149" w:type="dxa"/>
          </w:tcPr>
          <w:p w:rsidR="00825287" w:rsidRDefault="003922A4">
            <w:pPr>
              <w:rPr>
                <w:ins w:id="1570" w:author="Hyunjeong Kang (Samsung)" w:date="2022-01-28T08:54:00Z"/>
                <w:rFonts w:eastAsia="Malgun Gothic"/>
                <w:lang w:eastAsia="ko-KR"/>
              </w:rPr>
            </w:pPr>
            <w:ins w:id="1571" w:author="Hyunjeong Kang (Samsung)" w:date="2022-01-28T08:54:00Z">
              <w:r>
                <w:rPr>
                  <w:rFonts w:eastAsia="Malgun Gothic" w:hint="eastAsia"/>
                  <w:lang w:eastAsia="ko-KR"/>
                </w:rPr>
                <w:t xml:space="preserve">The handling of </w:t>
              </w:r>
              <w:r>
                <w:rPr>
                  <w:rFonts w:eastAsia="Malgun Gothic"/>
                  <w:lang w:eastAsia="ko-KR"/>
                </w:rPr>
                <w:t>T350-like timer for SI delivery request by RRC_IDLE/INACTIVE Remote UE</w:t>
              </w:r>
            </w:ins>
          </w:p>
          <w:p w:rsidR="00825287" w:rsidRDefault="003922A4">
            <w:ins w:id="1572" w:author="Hyunjeong Kang (Samsung)" w:date="2022-01-28T08:54:00Z">
              <w:r>
                <w:rPr>
                  <w:rFonts w:eastAsia="Malgun Gothic"/>
                  <w:lang w:eastAsia="ko-KR"/>
                </w:rPr>
                <w:t>For dedicated SI request by RRC_CON</w:t>
              </w:r>
              <w:r>
                <w:rPr>
                  <w:rFonts w:eastAsia="Malgun Gothic"/>
                  <w:lang w:eastAsia="ko-KR"/>
                </w:rPr>
                <w:t xml:space="preserve">NECTED Remote UE, a timer T350 based on </w:t>
              </w:r>
              <w:proofErr w:type="spellStart"/>
              <w:r>
                <w:rPr>
                  <w:rFonts w:eastAsia="Malgun Gothic"/>
                  <w:lang w:eastAsia="ko-KR"/>
                </w:rPr>
                <w:t>onDemandSIB-RequestProhibitTimer</w:t>
              </w:r>
              <w:proofErr w:type="spellEnd"/>
              <w:r>
                <w:rPr>
                  <w:rFonts w:eastAsia="Malgun Gothic"/>
                  <w:lang w:eastAsia="ko-KR"/>
                </w:rPr>
                <w:t xml:space="preserve"> can be used as normal </w:t>
              </w:r>
              <w:proofErr w:type="spellStart"/>
              <w:r>
                <w:rPr>
                  <w:rFonts w:eastAsia="Malgun Gothic"/>
                  <w:lang w:eastAsia="ko-KR"/>
                </w:rPr>
                <w:t>Uu</w:t>
              </w:r>
              <w:proofErr w:type="spellEnd"/>
              <w:r>
                <w:rPr>
                  <w:rFonts w:eastAsia="Malgun Gothic"/>
                  <w:lang w:eastAsia="ko-KR"/>
                </w:rPr>
                <w:t xml:space="preserve"> operation for SI request. Similarly dedicated SI request can be sent via PC5-RRC for RRC_IDLE/INACTIVE Remote UE, so we may need a discussion on handling T350</w:t>
              </w:r>
              <w:r>
                <w:rPr>
                  <w:rFonts w:eastAsia="Malgun Gothic"/>
                  <w:lang w:eastAsia="ko-KR"/>
                </w:rPr>
                <w:t>-like timer for on demand SI request via PC5-RRC.</w:t>
              </w:r>
            </w:ins>
          </w:p>
        </w:tc>
        <w:tc>
          <w:tcPr>
            <w:tcW w:w="2353" w:type="dxa"/>
          </w:tcPr>
          <w:p w:rsidR="00825287" w:rsidRDefault="003922A4">
            <w:ins w:id="1573" w:author="Hyunjeong Kang (Samsung)" w:date="2022-01-28T08:54:00Z">
              <w:r>
                <w:rPr>
                  <w:rFonts w:eastAsia="Malgun Gothic" w:hint="eastAsia"/>
                  <w:lang w:eastAsia="ko-KR"/>
                </w:rPr>
                <w:t>Pre117-e-offline</w:t>
              </w:r>
            </w:ins>
          </w:p>
        </w:tc>
        <w:tc>
          <w:tcPr>
            <w:tcW w:w="2376" w:type="dxa"/>
          </w:tcPr>
          <w:p w:rsidR="00825287" w:rsidRDefault="003922A4">
            <w:ins w:id="1574" w:author="Post-116b" w:date="2022-01-28T08:47:00Z">
              <w:r>
                <w:rPr>
                  <w:rFonts w:hint="eastAsia"/>
                </w:rPr>
                <w:t>R</w:t>
              </w:r>
              <w:r>
                <w:t>app understand that the legacy T350 timer c</w:t>
              </w:r>
            </w:ins>
            <w:ins w:id="1575" w:author="Post-116b" w:date="2022-01-28T08:48:00Z">
              <w:r>
                <w:t xml:space="preserve">an still work for RRC_CONNECTED relay UE and for remote UE when using </w:t>
              </w:r>
              <w:proofErr w:type="spellStart"/>
              <w:r>
                <w:rPr>
                  <w:rFonts w:eastAsia="Batang"/>
                  <w:i/>
                  <w:iCs/>
                  <w:lang w:eastAsia="en-GB"/>
                </w:rPr>
                <w:t>DedicatedSIBRequest</w:t>
              </w:r>
              <w:proofErr w:type="spellEnd"/>
              <w:r>
                <w:rPr>
                  <w:rFonts w:eastAsia="Batang"/>
                  <w:iCs/>
                  <w:lang w:eastAsia="en-GB"/>
                </w:rPr>
                <w:t>. For IDLE/INACTIVE UE, it seems not a critical issue to</w:t>
              </w:r>
              <w:r>
                <w:rPr>
                  <w:rFonts w:eastAsia="Batang"/>
                  <w:iCs/>
                  <w:lang w:eastAsia="en-GB"/>
                </w:rPr>
                <w:t xml:space="preserve"> solve and this seems a single proposal </w:t>
              </w:r>
            </w:ins>
            <w:ins w:id="1576" w:author="Post-116b" w:date="2022-01-28T08:49:00Z">
              <w:r>
                <w:rPr>
                  <w:rFonts w:eastAsia="Batang"/>
                  <w:iCs/>
                  <w:lang w:eastAsia="en-GB"/>
                </w:rPr>
                <w:t xml:space="preserve">on this direction, </w:t>
              </w:r>
              <w:proofErr w:type="spellStart"/>
              <w:r>
                <w:rPr>
                  <w:rFonts w:eastAsia="Batang"/>
                  <w:iCs/>
                  <w:lang w:eastAsia="en-GB"/>
                </w:rPr>
                <w:t>rapp</w:t>
              </w:r>
              <w:proofErr w:type="spellEnd"/>
              <w:r>
                <w:rPr>
                  <w:rFonts w:eastAsia="Batang"/>
                  <w:iCs/>
                  <w:lang w:eastAsia="en-GB"/>
                </w:rPr>
                <w:t xml:space="preserve"> suggest not to include this as a critical issue in this list.</w:t>
              </w:r>
            </w:ins>
          </w:p>
        </w:tc>
      </w:tr>
      <w:tr w:rsidR="00825287">
        <w:trPr>
          <w:ins w:id="1577" w:author="Post-116b" w:date="2022-01-28T09:47:00Z"/>
        </w:trPr>
        <w:tc>
          <w:tcPr>
            <w:tcW w:w="1980" w:type="dxa"/>
          </w:tcPr>
          <w:p w:rsidR="00825287" w:rsidRDefault="003922A4">
            <w:pPr>
              <w:rPr>
                <w:ins w:id="1578" w:author="Post-116b" w:date="2022-01-28T09:47:00Z"/>
                <w:rFonts w:eastAsia="Malgun Gothic"/>
                <w:lang w:eastAsia="ko-KR"/>
              </w:rPr>
            </w:pPr>
            <w:ins w:id="1579" w:author="Post-116b" w:date="2022-01-28T09:47:00Z">
              <w:r>
                <w:rPr>
                  <w:rFonts w:eastAsiaTheme="minorEastAsia" w:hint="eastAsia"/>
                </w:rPr>
                <w:t>S</w:t>
              </w:r>
              <w:r>
                <w:rPr>
                  <w:rFonts w:eastAsiaTheme="minorEastAsia"/>
                </w:rPr>
                <w:t>harp</w:t>
              </w:r>
            </w:ins>
          </w:p>
        </w:tc>
        <w:tc>
          <w:tcPr>
            <w:tcW w:w="1420" w:type="dxa"/>
          </w:tcPr>
          <w:p w:rsidR="00825287" w:rsidRDefault="003922A4">
            <w:pPr>
              <w:rPr>
                <w:ins w:id="1580" w:author="Post-116b" w:date="2022-01-28T09:47:00Z"/>
                <w:rFonts w:eastAsia="Malgun Gothic"/>
                <w:lang w:eastAsia="ko-KR"/>
              </w:rPr>
            </w:pPr>
            <w:ins w:id="1581" w:author="Post-116b" w:date="2022-01-28T09:47:00Z">
              <w:r>
                <w:rPr>
                  <w:rFonts w:eastAsiaTheme="minorEastAsia" w:hint="eastAsia"/>
                </w:rPr>
                <w:t>N</w:t>
              </w:r>
              <w:r>
                <w:rPr>
                  <w:rFonts w:eastAsiaTheme="minorEastAsia"/>
                </w:rPr>
                <w:t>ew</w:t>
              </w:r>
            </w:ins>
          </w:p>
        </w:tc>
        <w:tc>
          <w:tcPr>
            <w:tcW w:w="6149" w:type="dxa"/>
          </w:tcPr>
          <w:p w:rsidR="00825287" w:rsidRDefault="003922A4">
            <w:pPr>
              <w:rPr>
                <w:ins w:id="1582" w:author="Post-116b" w:date="2022-01-28T09:47:00Z"/>
                <w:rFonts w:eastAsia="Malgun Gothic"/>
                <w:lang w:eastAsia="ko-KR"/>
              </w:rPr>
            </w:pPr>
            <w:ins w:id="1583" w:author="Post-116b" w:date="2022-01-28T09:47:00Z">
              <w:r>
                <w:rPr>
                  <w:rFonts w:eastAsiaTheme="minorEastAsia"/>
                </w:rPr>
                <w:t xml:space="preserve">Agree with Xiaomi about when to stop T390. When a relay UE with the same serving cell is reselected, remote UE should </w:t>
              </w:r>
              <w:r>
                <w:rPr>
                  <w:rFonts w:eastAsiaTheme="minorEastAsia"/>
                </w:rPr>
                <w:t>continue follow barring time, else</w:t>
              </w:r>
              <w:r>
                <w:t xml:space="preserve"> barring time</w:t>
              </w:r>
              <w:r>
                <w:rPr>
                  <w:rFonts w:eastAsiaTheme="minorEastAsia"/>
                </w:rPr>
                <w:t xml:space="preserve"> cannot work as expected. Remote UE can know the serving cell from discovery message, so it is simple to check the serving cell change.</w:t>
              </w:r>
            </w:ins>
          </w:p>
        </w:tc>
        <w:tc>
          <w:tcPr>
            <w:tcW w:w="2353" w:type="dxa"/>
          </w:tcPr>
          <w:p w:rsidR="00825287" w:rsidRDefault="003922A4">
            <w:pPr>
              <w:rPr>
                <w:ins w:id="1584" w:author="Post-116b" w:date="2022-01-28T09:47:00Z"/>
                <w:rFonts w:eastAsia="Malgun Gothic"/>
                <w:lang w:eastAsia="ko-KR"/>
              </w:rPr>
            </w:pPr>
            <w:ins w:id="1585" w:author="Post-116b" w:date="2022-01-28T09:47:00Z">
              <w:r>
                <w:rPr>
                  <w:rFonts w:eastAsiaTheme="minorEastAsia" w:hint="eastAsia"/>
                </w:rPr>
                <w:t>P</w:t>
              </w:r>
              <w:r>
                <w:rPr>
                  <w:rFonts w:eastAsiaTheme="minorEastAsia"/>
                </w:rPr>
                <w:t>re117-e-offline</w:t>
              </w:r>
            </w:ins>
          </w:p>
        </w:tc>
        <w:tc>
          <w:tcPr>
            <w:tcW w:w="2376" w:type="dxa"/>
          </w:tcPr>
          <w:p w:rsidR="00825287" w:rsidRDefault="003922A4">
            <w:pPr>
              <w:rPr>
                <w:ins w:id="1586" w:author="Post-116b" w:date="2022-01-28T09:47:00Z"/>
              </w:rPr>
            </w:pPr>
            <w:ins w:id="1587" w:author="Post-116b" w:date="2022-01-28T12:18:00Z">
              <w:r>
                <w:rPr>
                  <w:rFonts w:hint="eastAsia"/>
                </w:rPr>
                <w:t>S</w:t>
              </w:r>
              <w:r>
                <w:t>ee the reply to Xiaomi and the reply on reflector</w:t>
              </w:r>
            </w:ins>
          </w:p>
        </w:tc>
      </w:tr>
      <w:tr w:rsidR="00825287">
        <w:trPr>
          <w:ins w:id="1588" w:author="Xuelong Wang@R2#116bis" w:date="2022-01-28T10:55:00Z"/>
        </w:trPr>
        <w:tc>
          <w:tcPr>
            <w:tcW w:w="1980" w:type="dxa"/>
          </w:tcPr>
          <w:p w:rsidR="00825287" w:rsidRDefault="003922A4">
            <w:pPr>
              <w:rPr>
                <w:ins w:id="1589" w:author="Xuelong Wang@R2#116bis" w:date="2022-01-28T10:55:00Z"/>
                <w:rFonts w:eastAsiaTheme="minorEastAsia"/>
              </w:rPr>
            </w:pPr>
            <w:ins w:id="1590" w:author="Xuelong Wang@R2#116bis" w:date="2022-01-28T10:55:00Z">
              <w:r>
                <w:rPr>
                  <w:rFonts w:hint="eastAsia"/>
                </w:rPr>
                <w:t>M</w:t>
              </w:r>
              <w:r>
                <w:t>edi</w:t>
              </w:r>
              <w:r>
                <w:t>a</w:t>
              </w:r>
              <w:r>
                <w:rPr>
                  <w:rFonts w:hint="eastAsia"/>
                </w:rPr>
                <w:t>Tek</w:t>
              </w:r>
            </w:ins>
          </w:p>
        </w:tc>
        <w:tc>
          <w:tcPr>
            <w:tcW w:w="1420" w:type="dxa"/>
          </w:tcPr>
          <w:p w:rsidR="00825287" w:rsidRDefault="003922A4">
            <w:pPr>
              <w:rPr>
                <w:ins w:id="1591" w:author="Xuelong Wang@R2#116bis" w:date="2022-01-28T10:55:00Z"/>
                <w:rFonts w:eastAsiaTheme="minorEastAsia"/>
              </w:rPr>
            </w:pPr>
            <w:ins w:id="1592" w:author="Xuelong Wang@R2#116bis" w:date="2022-01-28T10:55:00Z">
              <w:r>
                <w:rPr>
                  <w:rFonts w:hint="eastAsia"/>
                </w:rPr>
                <w:t>O</w:t>
              </w:r>
              <w:r>
                <w:t>6.16</w:t>
              </w:r>
            </w:ins>
          </w:p>
        </w:tc>
        <w:tc>
          <w:tcPr>
            <w:tcW w:w="6149" w:type="dxa"/>
          </w:tcPr>
          <w:p w:rsidR="00825287" w:rsidRDefault="003922A4">
            <w:pPr>
              <w:rPr>
                <w:ins w:id="1593" w:author="Xuelong Wang@R2#116bis" w:date="2022-01-28T10:55:00Z"/>
              </w:rPr>
            </w:pPr>
            <w:ins w:id="1594" w:author="Xuelong Wang@R2#116bis" w:date="2022-01-28T10:55:00Z">
              <w:r>
                <w:t>Currently, in the agreement made for SL relay and the stage 2/3 running CR, there is wording like (T300-like), (T319-like) (T301-like). I assume we should not have these wording in the final version of the CRs. Then in the next meeting we need t</w:t>
              </w:r>
              <w:r>
                <w:t xml:space="preserve">o define an exact name for these timers. </w:t>
              </w:r>
            </w:ins>
          </w:p>
          <w:p w:rsidR="00825287" w:rsidRDefault="003922A4">
            <w:pPr>
              <w:rPr>
                <w:ins w:id="1595" w:author="Xuelong Wang@R2#116bis" w:date="2022-01-28T10:55:00Z"/>
                <w:rFonts w:eastAsiaTheme="minorEastAsia"/>
              </w:rPr>
            </w:pPr>
            <w:ins w:id="1596" w:author="Xuelong Wang@R2#116bis" w:date="2022-01-28T10:55:00Z">
              <w:r>
                <w:rPr>
                  <w:rFonts w:eastAsiaTheme="minorEastAsia"/>
                </w:rPr>
                <w:lastRenderedPageBreak/>
                <w:t xml:space="preserve">We agree with </w:t>
              </w:r>
            </w:ins>
            <w:ins w:id="1597" w:author="Xuelong Wang@R2#116bis" w:date="2022-01-28T10:56:00Z">
              <w:r>
                <w:rPr>
                  <w:rFonts w:eastAsiaTheme="minorEastAsia"/>
                </w:rPr>
                <w:t>rapporteur suggested handling</w:t>
              </w:r>
            </w:ins>
          </w:p>
        </w:tc>
        <w:tc>
          <w:tcPr>
            <w:tcW w:w="2353" w:type="dxa"/>
          </w:tcPr>
          <w:p w:rsidR="00825287" w:rsidRDefault="003922A4">
            <w:pPr>
              <w:rPr>
                <w:ins w:id="1598" w:author="Xuelong Wang@R2#116bis" w:date="2022-01-28T10:55:00Z"/>
                <w:rFonts w:eastAsiaTheme="minorEastAsia"/>
              </w:rPr>
            </w:pPr>
            <w:ins w:id="1599" w:author="Xuelong Wang@R2#116bis" w:date="2022-01-28T10:55:00Z">
              <w:r>
                <w:rPr>
                  <w:rFonts w:hint="eastAsia"/>
                </w:rPr>
                <w:lastRenderedPageBreak/>
                <w:t>C</w:t>
              </w:r>
              <w:r>
                <w:t>R rapporteur handling</w:t>
              </w:r>
            </w:ins>
          </w:p>
        </w:tc>
        <w:tc>
          <w:tcPr>
            <w:tcW w:w="2376" w:type="dxa"/>
          </w:tcPr>
          <w:p w:rsidR="00825287" w:rsidRDefault="003922A4">
            <w:pPr>
              <w:rPr>
                <w:ins w:id="1600" w:author="Xuelong Wang@R2#116bis" w:date="2022-01-28T10:55:00Z"/>
              </w:rPr>
            </w:pPr>
            <w:ins w:id="1601" w:author="Post-116b" w:date="2022-01-28T12:18:00Z">
              <w:r>
                <w:rPr>
                  <w:rFonts w:hint="eastAsia"/>
                </w:rPr>
                <w:t>t</w:t>
              </w:r>
              <w:r>
                <w:t>hanks</w:t>
              </w:r>
            </w:ins>
          </w:p>
        </w:tc>
      </w:tr>
      <w:tr w:rsidR="00825287">
        <w:trPr>
          <w:ins w:id="1602" w:author="Post-116b" w:date="2022-01-28T12:18:00Z"/>
        </w:trPr>
        <w:tc>
          <w:tcPr>
            <w:tcW w:w="1980" w:type="dxa"/>
          </w:tcPr>
          <w:p w:rsidR="00825287" w:rsidRDefault="003922A4">
            <w:pPr>
              <w:rPr>
                <w:ins w:id="1603" w:author="Post-116b" w:date="2022-01-28T12:18:00Z"/>
              </w:rPr>
            </w:pPr>
            <w:ins w:id="1604" w:author="Post-116b" w:date="2022-01-28T12:18:00Z">
              <w:r>
                <w:rPr>
                  <w:rFonts w:eastAsia="Malgun Gothic" w:hint="eastAsia"/>
                  <w:lang w:eastAsia="ko-KR"/>
                </w:rPr>
                <w:t>LG</w:t>
              </w:r>
            </w:ins>
          </w:p>
        </w:tc>
        <w:tc>
          <w:tcPr>
            <w:tcW w:w="1420" w:type="dxa"/>
          </w:tcPr>
          <w:p w:rsidR="00825287" w:rsidRDefault="003922A4">
            <w:pPr>
              <w:rPr>
                <w:ins w:id="1605" w:author="Post-116b" w:date="2022-01-28T12:18:00Z"/>
              </w:rPr>
            </w:pPr>
            <w:ins w:id="1606" w:author="Post-116b" w:date="2022-01-28T12:18:00Z">
              <w:r>
                <w:rPr>
                  <w:rFonts w:eastAsia="Malgun Gothic" w:hint="eastAsia"/>
                  <w:lang w:eastAsia="ko-KR"/>
                </w:rPr>
                <w:t>New</w:t>
              </w:r>
            </w:ins>
          </w:p>
        </w:tc>
        <w:tc>
          <w:tcPr>
            <w:tcW w:w="6149" w:type="dxa"/>
          </w:tcPr>
          <w:p w:rsidR="00825287" w:rsidRDefault="003922A4">
            <w:pPr>
              <w:rPr>
                <w:ins w:id="1607" w:author="Post-116b" w:date="2022-01-28T12:18:00Z"/>
                <w:rFonts w:eastAsia="Malgun Gothic"/>
                <w:color w:val="000000" w:themeColor="text1"/>
                <w:lang w:eastAsia="ko-KR"/>
              </w:rPr>
            </w:pPr>
            <w:ins w:id="1608" w:author="Post-116b" w:date="2022-01-28T12:18:00Z">
              <w:r>
                <w:rPr>
                  <w:rFonts w:eastAsia="Malgun Gothic"/>
                  <w:color w:val="000000" w:themeColor="text1"/>
                  <w:lang w:eastAsia="ko-KR"/>
                </w:rPr>
                <w:t xml:space="preserve">We have a concern about time ambiguity between remote UE and </w:t>
              </w:r>
              <w:proofErr w:type="spellStart"/>
              <w:r>
                <w:rPr>
                  <w:rFonts w:eastAsia="Malgun Gothic"/>
                  <w:color w:val="000000" w:themeColor="text1"/>
                  <w:lang w:eastAsia="ko-KR"/>
                </w:rPr>
                <w:t>gNB</w:t>
              </w:r>
              <w:proofErr w:type="spellEnd"/>
              <w:r>
                <w:rPr>
                  <w:rFonts w:eastAsia="Malgun Gothic"/>
                  <w:color w:val="000000" w:themeColor="text1"/>
                  <w:lang w:eastAsia="ko-KR"/>
                </w:rPr>
                <w:t xml:space="preserve">. </w:t>
              </w:r>
            </w:ins>
          </w:p>
          <w:p w:rsidR="00825287" w:rsidRDefault="003922A4">
            <w:pPr>
              <w:rPr>
                <w:ins w:id="1609" w:author="Post-116b" w:date="2022-01-28T12:18:00Z"/>
              </w:rPr>
            </w:pPr>
            <w:ins w:id="1610" w:author="Post-116b" w:date="2022-01-28T12:18:00Z">
              <w:r>
                <w:rPr>
                  <w:rFonts w:eastAsia="Malgun Gothic"/>
                  <w:color w:val="000000" w:themeColor="text1"/>
                  <w:lang w:eastAsia="ko-KR"/>
                </w:rPr>
                <w:t xml:space="preserve">During </w:t>
              </w:r>
              <w:proofErr w:type="spellStart"/>
              <w:r>
                <w:rPr>
                  <w:rFonts w:eastAsia="Malgun Gothic"/>
                  <w:color w:val="000000" w:themeColor="text1"/>
                  <w:lang w:eastAsia="ko-KR"/>
                </w:rPr>
                <w:t>RRCSetup</w:t>
              </w:r>
              <w:proofErr w:type="spellEnd"/>
              <w:r>
                <w:rPr>
                  <w:rFonts w:eastAsia="Malgun Gothic"/>
                  <w:color w:val="000000" w:themeColor="text1"/>
                  <w:lang w:eastAsia="ko-KR"/>
                </w:rPr>
                <w:t xml:space="preserve">, </w:t>
              </w:r>
              <w:proofErr w:type="spellStart"/>
              <w:r>
                <w:rPr>
                  <w:rFonts w:eastAsia="Malgun Gothic"/>
                  <w:color w:val="000000" w:themeColor="text1"/>
                  <w:lang w:eastAsia="ko-KR"/>
                </w:rPr>
                <w:t>RRCResume</w:t>
              </w:r>
              <w:proofErr w:type="spellEnd"/>
              <w:r>
                <w:rPr>
                  <w:rFonts w:eastAsia="Malgun Gothic"/>
                  <w:color w:val="000000" w:themeColor="text1"/>
                  <w:lang w:eastAsia="ko-KR"/>
                </w:rPr>
                <w:t xml:space="preserve">, or </w:t>
              </w:r>
              <w:proofErr w:type="spellStart"/>
              <w:r>
                <w:rPr>
                  <w:rFonts w:eastAsia="Malgun Gothic"/>
                  <w:color w:val="000000" w:themeColor="text1"/>
                  <w:lang w:eastAsia="ko-KR"/>
                </w:rPr>
                <w:t>RRCReconfiguration</w:t>
              </w:r>
              <w:proofErr w:type="spellEnd"/>
              <w:r>
                <w:rPr>
                  <w:rFonts w:eastAsia="Malgun Gothic"/>
                  <w:color w:val="000000" w:themeColor="text1"/>
                  <w:lang w:eastAsia="ko-KR"/>
                </w:rPr>
                <w:t xml:space="preserve"> procedure, </w:t>
              </w:r>
              <w:r>
                <w:rPr>
                  <w:rFonts w:eastAsia="Malgun Gothic"/>
                  <w:color w:val="000000" w:themeColor="text1"/>
                  <w:lang w:eastAsia="ko-KR"/>
                </w:rPr>
                <w:t xml:space="preserve">start and stop time in remote UE can be quite different from the start and stop time in </w:t>
              </w:r>
              <w:proofErr w:type="spellStart"/>
              <w:r>
                <w:rPr>
                  <w:rFonts w:eastAsia="Malgun Gothic"/>
                  <w:color w:val="000000" w:themeColor="text1"/>
                  <w:lang w:eastAsia="ko-KR"/>
                </w:rPr>
                <w:t>gNB</w:t>
              </w:r>
              <w:proofErr w:type="spellEnd"/>
              <w:r>
                <w:rPr>
                  <w:rFonts w:eastAsia="Malgun Gothic"/>
                  <w:color w:val="000000" w:themeColor="text1"/>
                  <w:lang w:eastAsia="ko-KR"/>
                </w:rPr>
                <w:t xml:space="preserve">. This ambiguity may happen between relay UE and </w:t>
              </w:r>
              <w:proofErr w:type="spellStart"/>
              <w:r>
                <w:rPr>
                  <w:rFonts w:eastAsia="Malgun Gothic"/>
                  <w:color w:val="000000" w:themeColor="text1"/>
                  <w:lang w:eastAsia="ko-KR"/>
                </w:rPr>
                <w:t>gNB</w:t>
              </w:r>
              <w:proofErr w:type="spellEnd"/>
              <w:r>
                <w:rPr>
                  <w:rFonts w:eastAsia="Malgun Gothic"/>
                  <w:color w:val="000000" w:themeColor="text1"/>
                  <w:lang w:eastAsia="ko-KR"/>
                </w:rPr>
                <w:t xml:space="preserve">, but the time ambiguity between remote UE and </w:t>
              </w:r>
              <w:proofErr w:type="spellStart"/>
              <w:r>
                <w:rPr>
                  <w:rFonts w:eastAsia="Malgun Gothic"/>
                  <w:color w:val="000000" w:themeColor="text1"/>
                  <w:lang w:eastAsia="ko-KR"/>
                </w:rPr>
                <w:t>gNB</w:t>
              </w:r>
              <w:proofErr w:type="spellEnd"/>
              <w:r>
                <w:rPr>
                  <w:rFonts w:eastAsia="Malgun Gothic"/>
                  <w:color w:val="000000" w:themeColor="text1"/>
                  <w:lang w:eastAsia="ko-KR"/>
                </w:rPr>
                <w:t xml:space="preserve"> may be more serious. It will increase </w:t>
              </w:r>
              <w:proofErr w:type="spellStart"/>
              <w:r>
                <w:rPr>
                  <w:rFonts w:eastAsia="Malgun Gothic"/>
                  <w:color w:val="000000" w:themeColor="text1"/>
                  <w:lang w:eastAsia="ko-KR"/>
                </w:rPr>
                <w:t>RRCSetup</w:t>
              </w:r>
              <w:proofErr w:type="spellEnd"/>
              <w:r>
                <w:rPr>
                  <w:rFonts w:eastAsia="Malgun Gothic"/>
                  <w:color w:val="000000" w:themeColor="text1"/>
                  <w:lang w:eastAsia="ko-KR"/>
                </w:rPr>
                <w:t xml:space="preserve">, </w:t>
              </w:r>
              <w:proofErr w:type="spellStart"/>
              <w:r>
                <w:rPr>
                  <w:rFonts w:eastAsia="Malgun Gothic"/>
                  <w:color w:val="000000" w:themeColor="text1"/>
                  <w:lang w:eastAsia="ko-KR"/>
                </w:rPr>
                <w:t>RRCResume</w:t>
              </w:r>
              <w:proofErr w:type="spellEnd"/>
              <w:r>
                <w:rPr>
                  <w:rFonts w:eastAsia="Malgun Gothic"/>
                  <w:color w:val="000000" w:themeColor="text1"/>
                  <w:lang w:eastAsia="ko-KR"/>
                </w:rPr>
                <w:t xml:space="preserve">, or </w:t>
              </w:r>
              <w:proofErr w:type="spellStart"/>
              <w:r>
                <w:rPr>
                  <w:rFonts w:eastAsia="Malgun Gothic"/>
                  <w:color w:val="000000" w:themeColor="text1"/>
                  <w:lang w:eastAsia="ko-KR"/>
                </w:rPr>
                <w:t>RRCReconfiguration</w:t>
              </w:r>
              <w:proofErr w:type="spellEnd"/>
              <w:r>
                <w:rPr>
                  <w:rFonts w:eastAsia="Malgun Gothic"/>
                  <w:color w:val="000000" w:themeColor="text1"/>
                  <w:lang w:eastAsia="ko-KR"/>
                </w:rPr>
                <w:t xml:space="preserve"> failure between remote UE and </w:t>
              </w:r>
              <w:proofErr w:type="spellStart"/>
              <w:r>
                <w:rPr>
                  <w:rFonts w:eastAsia="Malgun Gothic"/>
                  <w:color w:val="000000" w:themeColor="text1"/>
                  <w:lang w:eastAsia="ko-KR"/>
                </w:rPr>
                <w:t>gNB</w:t>
              </w:r>
              <w:proofErr w:type="spellEnd"/>
              <w:r>
                <w:rPr>
                  <w:rFonts w:eastAsia="Malgun Gothic"/>
                  <w:color w:val="000000" w:themeColor="text1"/>
                  <w:lang w:eastAsia="ko-KR"/>
                </w:rPr>
                <w:t>.</w:t>
              </w:r>
            </w:ins>
          </w:p>
        </w:tc>
        <w:tc>
          <w:tcPr>
            <w:tcW w:w="2353" w:type="dxa"/>
          </w:tcPr>
          <w:p w:rsidR="00825287" w:rsidRDefault="00825287">
            <w:pPr>
              <w:rPr>
                <w:ins w:id="1611" w:author="Post-116b" w:date="2022-01-28T12:18:00Z"/>
              </w:rPr>
            </w:pPr>
          </w:p>
        </w:tc>
        <w:tc>
          <w:tcPr>
            <w:tcW w:w="2376" w:type="dxa"/>
          </w:tcPr>
          <w:p w:rsidR="00825287" w:rsidRDefault="003922A4">
            <w:pPr>
              <w:rPr>
                <w:ins w:id="1612" w:author="Post-116b" w:date="2022-01-28T12:18:00Z"/>
              </w:rPr>
            </w:pPr>
            <w:ins w:id="1613" w:author="Post-116b" w:date="2022-01-28T12:21:00Z">
              <w:r>
                <w:t>There is no much proposal in this direction, and it can be handled by implem</w:t>
              </w:r>
            </w:ins>
            <w:ins w:id="1614" w:author="Post-116b" w:date="2022-01-28T12:22:00Z">
              <w:r>
                <w:t xml:space="preserve">entation, </w:t>
              </w:r>
              <w:proofErr w:type="spellStart"/>
              <w:r>
                <w:t>rapp</w:t>
              </w:r>
              <w:proofErr w:type="spellEnd"/>
              <w:r>
                <w:t xml:space="preserve"> do not see it as a critical issue to handle.</w:t>
              </w:r>
            </w:ins>
          </w:p>
        </w:tc>
      </w:tr>
      <w:tr w:rsidR="00825287">
        <w:trPr>
          <w:ins w:id="1615" w:author="Post-116b" w:date="2022-01-28T12:23:00Z"/>
        </w:trPr>
        <w:tc>
          <w:tcPr>
            <w:tcW w:w="1980" w:type="dxa"/>
          </w:tcPr>
          <w:p w:rsidR="00825287" w:rsidRDefault="003922A4">
            <w:pPr>
              <w:rPr>
                <w:ins w:id="1616" w:author="Post-116b" w:date="2022-01-28T12:23:00Z"/>
                <w:rFonts w:eastAsia="Malgun Gothic"/>
                <w:lang w:eastAsia="ko-KR"/>
              </w:rPr>
            </w:pPr>
            <w:ins w:id="1617" w:author="Post-116b" w:date="2022-01-28T12:23:00Z">
              <w:r>
                <w:rPr>
                  <w:rFonts w:hint="eastAsia"/>
                </w:rPr>
                <w:t>H</w:t>
              </w:r>
              <w:r>
                <w:t xml:space="preserve">uawei, </w:t>
              </w:r>
              <w:proofErr w:type="spellStart"/>
              <w:r>
                <w:t>HiSilicon</w:t>
              </w:r>
              <w:proofErr w:type="spellEnd"/>
            </w:ins>
          </w:p>
        </w:tc>
        <w:tc>
          <w:tcPr>
            <w:tcW w:w="1420" w:type="dxa"/>
          </w:tcPr>
          <w:p w:rsidR="00825287" w:rsidRDefault="003922A4">
            <w:pPr>
              <w:rPr>
                <w:ins w:id="1618" w:author="Post-116b" w:date="2022-01-28T12:23:00Z"/>
                <w:rFonts w:eastAsia="Malgun Gothic"/>
                <w:lang w:eastAsia="ko-KR"/>
              </w:rPr>
            </w:pPr>
            <w:ins w:id="1619" w:author="Post-116b" w:date="2022-01-28T12:23:00Z">
              <w:r>
                <w:rPr>
                  <w:rFonts w:hint="eastAsia"/>
                </w:rPr>
                <w:t>0</w:t>
              </w:r>
              <w:r>
                <w:t>6.04</w:t>
              </w:r>
            </w:ins>
          </w:p>
        </w:tc>
        <w:tc>
          <w:tcPr>
            <w:tcW w:w="6149" w:type="dxa"/>
          </w:tcPr>
          <w:p w:rsidR="00825287" w:rsidRDefault="003922A4">
            <w:pPr>
              <w:rPr>
                <w:ins w:id="1620" w:author="Post-116b" w:date="2022-01-28T12:23:00Z"/>
              </w:rPr>
            </w:pPr>
            <w:ins w:id="1621" w:author="Post-116b" w:date="2022-01-28T12:23:00Z">
              <w:r>
                <w:t>We agree the most issues of SIB forwardi</w:t>
              </w:r>
              <w:r>
                <w:t xml:space="preserve">ng have been concluded. However, about MIB handling, we had a FFS on </w:t>
              </w:r>
              <w:proofErr w:type="spellStart"/>
              <w:r>
                <w:t>cellBar</w:t>
              </w:r>
              <w:proofErr w:type="spellEnd"/>
              <w:r>
                <w:t xml:space="preserve"> in Recommendation in the CP summary, we prefer to add it back to the open issue.</w:t>
              </w:r>
            </w:ins>
          </w:p>
          <w:p w:rsidR="00825287" w:rsidRDefault="00825287">
            <w:pPr>
              <w:rPr>
                <w:ins w:id="1622" w:author="Post-116b" w:date="2022-01-28T12:23:00Z"/>
              </w:rPr>
            </w:pPr>
          </w:p>
          <w:p w:rsidR="00825287" w:rsidRDefault="003922A4">
            <w:pPr>
              <w:rPr>
                <w:ins w:id="1623" w:author="Post-116b" w:date="2022-01-28T12:23:00Z"/>
                <w:rFonts w:eastAsia="Malgun Gothic"/>
                <w:color w:val="000000" w:themeColor="text1"/>
                <w:lang w:eastAsia="ko-KR"/>
              </w:rPr>
            </w:pPr>
            <w:ins w:id="1624" w:author="Post-116b" w:date="2022-01-28T12:23:00Z">
              <w:r>
                <w:t>1-3a (modified): [</w:t>
              </w:r>
              <w:proofErr w:type="spellStart"/>
              <w:r>
                <w:t>wrt</w:t>
              </w:r>
              <w:proofErr w:type="spellEnd"/>
              <w:r>
                <w:t xml:space="preserve"> forwarding of </w:t>
              </w:r>
              <w:proofErr w:type="spellStart"/>
              <w:r>
                <w:t>cellAccessRelatedInfo</w:t>
              </w:r>
              <w:proofErr w:type="spellEnd"/>
              <w:r>
                <w:t>] RAN2 further discuss to select 1)  rel</w:t>
              </w:r>
              <w:r>
                <w:t xml:space="preserve">y on SA2 to decide which discovery message (primary message or the additional information message), or 2) decide it in RAN2 (if so, discuss to make the selection). </w:t>
              </w:r>
              <w:r>
                <w:rPr>
                  <w:highlight w:val="yellow"/>
                </w:rPr>
                <w:t xml:space="preserve">FFS on whether </w:t>
              </w:r>
              <w:proofErr w:type="spellStart"/>
              <w:r>
                <w:rPr>
                  <w:highlight w:val="yellow"/>
                </w:rPr>
                <w:t>cellBarred</w:t>
              </w:r>
              <w:proofErr w:type="spellEnd"/>
              <w:r>
                <w:rPr>
                  <w:highlight w:val="yellow"/>
                </w:rPr>
                <w:t xml:space="preserve"> should be included as well.</w:t>
              </w:r>
            </w:ins>
          </w:p>
        </w:tc>
        <w:tc>
          <w:tcPr>
            <w:tcW w:w="2353" w:type="dxa"/>
          </w:tcPr>
          <w:p w:rsidR="00825287" w:rsidRDefault="003922A4">
            <w:pPr>
              <w:rPr>
                <w:ins w:id="1625" w:author="Post-116b" w:date="2022-01-28T12:23:00Z"/>
              </w:rPr>
            </w:pPr>
            <w:ins w:id="1626" w:author="Post-116b" w:date="2022-01-28T12:23:00Z">
              <w:r>
                <w:rPr>
                  <w:rFonts w:eastAsiaTheme="minorEastAsia" w:hint="eastAsia"/>
                </w:rPr>
                <w:t>P</w:t>
              </w:r>
              <w:r>
                <w:rPr>
                  <w:rFonts w:eastAsiaTheme="minorEastAsia"/>
                </w:rPr>
                <w:t>re117-e-offline</w:t>
              </w:r>
            </w:ins>
          </w:p>
        </w:tc>
        <w:tc>
          <w:tcPr>
            <w:tcW w:w="2376" w:type="dxa"/>
          </w:tcPr>
          <w:p w:rsidR="00825287" w:rsidRDefault="003922A4">
            <w:pPr>
              <w:rPr>
                <w:ins w:id="1627" w:author="Post-116b" w:date="2022-01-28T12:23:00Z"/>
              </w:rPr>
            </w:pPr>
            <w:ins w:id="1628" w:author="Post-116b" w:date="2022-01-28T12:24:00Z">
              <w:r>
                <w:t>See the point and ten</w:t>
              </w:r>
              <w:r>
                <w:t xml:space="preserve">d to agree we need to conclude on </w:t>
              </w:r>
            </w:ins>
            <w:ins w:id="1629" w:author="Post-116b" w:date="2022-01-28T12:25:00Z">
              <w:r>
                <w:t>MIB fields as well</w:t>
              </w:r>
            </w:ins>
            <w:ins w:id="1630" w:author="Post-116b" w:date="2022-01-28T12:31:00Z">
              <w:r>
                <w:t>, reop</w:t>
              </w:r>
            </w:ins>
            <w:ins w:id="1631" w:author="Post-116b" w:date="2022-01-28T12:32:00Z">
              <w:r>
                <w:t>e</w:t>
              </w:r>
            </w:ins>
            <w:ins w:id="1632" w:author="Post-116b" w:date="2022-01-28T12:31:00Z">
              <w:r>
                <w:t>n O6.04.</w:t>
              </w:r>
            </w:ins>
          </w:p>
        </w:tc>
      </w:tr>
      <w:tr w:rsidR="00825287">
        <w:trPr>
          <w:ins w:id="1633" w:author="Lenovo_Lianhai" w:date="2022-01-28T14:52:00Z"/>
        </w:trPr>
        <w:tc>
          <w:tcPr>
            <w:tcW w:w="1980" w:type="dxa"/>
          </w:tcPr>
          <w:p w:rsidR="00825287" w:rsidRDefault="003922A4">
            <w:pPr>
              <w:rPr>
                <w:ins w:id="1634" w:author="Lenovo_Lianhai" w:date="2022-01-28T14:52:00Z"/>
              </w:rPr>
            </w:pPr>
            <w:ins w:id="1635" w:author="Lenovo_Lianhai" w:date="2022-01-28T14:53:00Z">
              <w:r>
                <w:t>Lenovo</w:t>
              </w:r>
            </w:ins>
          </w:p>
        </w:tc>
        <w:tc>
          <w:tcPr>
            <w:tcW w:w="1420" w:type="dxa"/>
          </w:tcPr>
          <w:p w:rsidR="00825287" w:rsidRDefault="003922A4">
            <w:pPr>
              <w:rPr>
                <w:ins w:id="1636" w:author="Lenovo_Lianhai" w:date="2022-01-28T14:52:00Z"/>
              </w:rPr>
            </w:pPr>
            <w:ins w:id="1637" w:author="Lenovo_Lianhai" w:date="2022-01-28T14:53:00Z">
              <w:r>
                <w:rPr>
                  <w:rFonts w:hint="eastAsia"/>
                </w:rPr>
                <w:t>N</w:t>
              </w:r>
              <w:r>
                <w:t>ew</w:t>
              </w:r>
            </w:ins>
          </w:p>
        </w:tc>
        <w:tc>
          <w:tcPr>
            <w:tcW w:w="6149" w:type="dxa"/>
          </w:tcPr>
          <w:p w:rsidR="00825287" w:rsidRDefault="003922A4">
            <w:pPr>
              <w:rPr>
                <w:ins w:id="1638" w:author="Lenovo_Lianhai" w:date="2022-01-28T14:52:00Z"/>
                <w:bCs/>
              </w:rPr>
            </w:pPr>
            <w:ins w:id="1639" w:author="Lenovo_Lianhai" w:date="2022-01-28T14:57:00Z">
              <w:r>
                <w:rPr>
                  <w:rFonts w:ascii="Times New Roman" w:hAnsi="Times New Roman"/>
                  <w:bCs/>
                  <w:rPrChange w:id="1640" w:author="Lenovo_Lianhai" w:date="2022-01-28T15:05:00Z">
                    <w:rPr>
                      <w:rFonts w:ascii="Times New Roman" w:hAnsi="Times New Roman"/>
                      <w:b/>
                    </w:rPr>
                  </w:rPrChange>
                </w:rPr>
                <w:t>We consider the case that</w:t>
              </w:r>
            </w:ins>
            <w:ins w:id="1641" w:author="Lenovo_Lianhai" w:date="2022-01-28T14:56:00Z">
              <w:r>
                <w:rPr>
                  <w:rFonts w:ascii="Times New Roman" w:hAnsi="Times New Roman"/>
                  <w:bCs/>
                  <w:rPrChange w:id="1642" w:author="Lenovo_Lianhai" w:date="2022-01-28T15:05:00Z">
                    <w:rPr>
                      <w:rFonts w:ascii="Times New Roman" w:hAnsi="Times New Roman"/>
                      <w:b/>
                    </w:rPr>
                  </w:rPrChange>
                </w:rPr>
                <w:t xml:space="preserve"> t</w:t>
              </w:r>
            </w:ins>
            <w:ins w:id="1643" w:author="Lenovo_Lianhai" w:date="2022-01-28T14:55:00Z">
              <w:r>
                <w:rPr>
                  <w:rFonts w:ascii="Times New Roman" w:hAnsi="Times New Roman"/>
                  <w:bCs/>
                  <w:rPrChange w:id="1644" w:author="Lenovo_Lianhai" w:date="2022-01-28T15:05:00Z">
                    <w:rPr>
                      <w:rFonts w:ascii="Times New Roman" w:hAnsi="Times New Roman"/>
                      <w:b/>
                    </w:rPr>
                  </w:rPrChange>
                </w:rPr>
                <w:t xml:space="preserve">he remote UE decides to keep the PC5 connection upon the reception of </w:t>
              </w:r>
              <w:proofErr w:type="spellStart"/>
              <w:r>
                <w:rPr>
                  <w:rFonts w:ascii="Times New Roman" w:hAnsi="Times New Roman"/>
                  <w:bCs/>
                  <w:rPrChange w:id="1645" w:author="Lenovo_Lianhai" w:date="2022-01-28T15:05:00Z">
                    <w:rPr>
                      <w:rFonts w:ascii="Times New Roman" w:hAnsi="Times New Roman"/>
                      <w:b/>
                    </w:rPr>
                  </w:rPrChange>
                </w:rPr>
                <w:t>Uu</w:t>
              </w:r>
              <w:proofErr w:type="spellEnd"/>
              <w:r>
                <w:rPr>
                  <w:rFonts w:ascii="Times New Roman" w:hAnsi="Times New Roman"/>
                  <w:bCs/>
                  <w:rPrChange w:id="1646" w:author="Lenovo_Lianhai" w:date="2022-01-28T15:05:00Z">
                    <w:rPr>
                      <w:rFonts w:ascii="Times New Roman" w:hAnsi="Times New Roman"/>
                      <w:b/>
                    </w:rPr>
                  </w:rPrChange>
                </w:rPr>
                <w:t xml:space="preserve"> RLF</w:t>
              </w:r>
            </w:ins>
            <w:ins w:id="1647" w:author="Lenovo_Lianhai" w:date="2022-01-28T14:56:00Z">
              <w:r>
                <w:rPr>
                  <w:rFonts w:ascii="Times New Roman" w:hAnsi="Times New Roman"/>
                  <w:bCs/>
                  <w:rPrChange w:id="1648" w:author="Lenovo_Lianhai" w:date="2022-01-28T15:05:00Z">
                    <w:rPr>
                      <w:rFonts w:ascii="Times New Roman" w:hAnsi="Times New Roman"/>
                      <w:b/>
                    </w:rPr>
                  </w:rPrChange>
                </w:rPr>
                <w:t xml:space="preserve"> or handover</w:t>
              </w:r>
            </w:ins>
            <w:ins w:id="1649" w:author="Lenovo_Lianhai" w:date="2022-01-28T14:57:00Z">
              <w:r>
                <w:rPr>
                  <w:rFonts w:ascii="Times New Roman" w:hAnsi="Times New Roman"/>
                  <w:bCs/>
                  <w:rPrChange w:id="1650" w:author="Lenovo_Lianhai" w:date="2022-01-28T15:05:00Z">
                    <w:rPr>
                      <w:rFonts w:ascii="Times New Roman" w:hAnsi="Times New Roman"/>
                      <w:b/>
                    </w:rPr>
                  </w:rPrChange>
                </w:rPr>
                <w:t>.</w:t>
              </w:r>
            </w:ins>
            <w:ins w:id="1651" w:author="Lenovo_Lianhai" w:date="2022-01-28T14:56:00Z">
              <w:r>
                <w:rPr>
                  <w:rFonts w:ascii="Times New Roman" w:hAnsi="Times New Roman"/>
                  <w:bCs/>
                  <w:rPrChange w:id="1652" w:author="Lenovo_Lianhai" w:date="2022-01-28T15:05:00Z">
                    <w:rPr>
                      <w:rFonts w:ascii="Times New Roman" w:hAnsi="Times New Roman"/>
                      <w:b/>
                    </w:rPr>
                  </w:rPrChange>
                </w:rPr>
                <w:t xml:space="preserve"> </w:t>
              </w:r>
            </w:ins>
            <w:ins w:id="1653" w:author="Lenovo_Lianhai" w:date="2022-01-28T14:57:00Z">
              <w:r>
                <w:rPr>
                  <w:rFonts w:ascii="Times New Roman" w:hAnsi="Times New Roman"/>
                  <w:bCs/>
                  <w:rPrChange w:id="1654" w:author="Lenovo_Lianhai" w:date="2022-01-28T15:05:00Z">
                    <w:rPr>
                      <w:rFonts w:ascii="Times New Roman" w:hAnsi="Times New Roman"/>
                      <w:b/>
                    </w:rPr>
                  </w:rPrChange>
                </w:rPr>
                <w:t xml:space="preserve">If the handover and re-establishment is successful, </w:t>
              </w:r>
            </w:ins>
            <w:ins w:id="1655" w:author="Lenovo_Lianhai" w:date="2022-01-28T14:56:00Z">
              <w:r>
                <w:rPr>
                  <w:rFonts w:ascii="Times New Roman" w:hAnsi="Times New Roman"/>
                  <w:bCs/>
                  <w:rPrChange w:id="1656" w:author="Lenovo_Lianhai" w:date="2022-01-28T15:05:00Z">
                    <w:rPr>
                      <w:rFonts w:ascii="Times New Roman" w:hAnsi="Times New Roman"/>
                      <w:b/>
                    </w:rPr>
                  </w:rPrChange>
                </w:rPr>
                <w:t xml:space="preserve">the remote UE needs to transmit re-establishment </w:t>
              </w:r>
            </w:ins>
            <w:ins w:id="1657" w:author="Lenovo_Lianhai" w:date="2022-01-28T14:57:00Z">
              <w:r>
                <w:rPr>
                  <w:rFonts w:ascii="Times New Roman" w:hAnsi="Times New Roman"/>
                  <w:bCs/>
                  <w:rPrChange w:id="1658" w:author="Lenovo_Lianhai" w:date="2022-01-28T15:05:00Z">
                    <w:rPr>
                      <w:rFonts w:ascii="Times New Roman" w:hAnsi="Times New Roman"/>
                      <w:b/>
                    </w:rPr>
                  </w:rPrChange>
                </w:rPr>
                <w:t xml:space="preserve">immediately. If handover and re-establishment fail, the remote UE may </w:t>
              </w:r>
            </w:ins>
            <w:ins w:id="1659" w:author="Lenovo_Lianhai" w:date="2022-01-28T14:58:00Z">
              <w:r>
                <w:rPr>
                  <w:rFonts w:ascii="Times New Roman" w:hAnsi="Times New Roman"/>
                  <w:bCs/>
                  <w:rPrChange w:id="1660" w:author="Lenovo_Lianhai" w:date="2022-01-28T15:05:00Z">
                    <w:rPr>
                      <w:rFonts w:ascii="Times New Roman" w:hAnsi="Times New Roman"/>
                      <w:b/>
                    </w:rPr>
                  </w:rPrChange>
                </w:rPr>
                <w:t>perform relay/cell reselection. However, the remote UE is not aware of when the handover or re-establishment is successful. Therefore, we</w:t>
              </w:r>
              <w:r>
                <w:rPr>
                  <w:rFonts w:ascii="Times New Roman" w:hAnsi="Times New Roman"/>
                  <w:bCs/>
                  <w:rPrChange w:id="1661" w:author="Lenovo_Lianhai" w:date="2022-01-28T15:05:00Z">
                    <w:rPr>
                      <w:rFonts w:ascii="Times New Roman" w:hAnsi="Times New Roman"/>
                      <w:b/>
                    </w:rPr>
                  </w:rPrChange>
                </w:rPr>
                <w:t xml:space="preserve"> need to discuss whether </w:t>
              </w:r>
            </w:ins>
            <w:ins w:id="1662" w:author="Lenovo_Lianhai" w:date="2022-01-28T14:59:00Z">
              <w:r>
                <w:rPr>
                  <w:rFonts w:ascii="Times New Roman" w:hAnsi="Times New Roman"/>
                  <w:bCs/>
                  <w:rPrChange w:id="1663" w:author="Lenovo_Lianhai" w:date="2022-01-28T15:05:00Z">
                    <w:rPr>
                      <w:rFonts w:ascii="Times New Roman" w:hAnsi="Times New Roman"/>
                      <w:b/>
                    </w:rPr>
                  </w:rPrChange>
                </w:rPr>
                <w:t xml:space="preserve">to support the further notification of </w:t>
              </w:r>
              <w:proofErr w:type="spellStart"/>
              <w:r>
                <w:rPr>
                  <w:rFonts w:ascii="Times New Roman" w:hAnsi="Times New Roman"/>
                  <w:bCs/>
                  <w:rPrChange w:id="1664" w:author="Lenovo_Lianhai" w:date="2022-01-28T15:05:00Z">
                    <w:rPr>
                      <w:rFonts w:ascii="Times New Roman" w:hAnsi="Times New Roman"/>
                      <w:b/>
                    </w:rPr>
                  </w:rPrChange>
                </w:rPr>
                <w:t>e.g</w:t>
              </w:r>
              <w:proofErr w:type="spellEnd"/>
              <w:r>
                <w:rPr>
                  <w:rFonts w:ascii="Times New Roman" w:hAnsi="Times New Roman"/>
                  <w:bCs/>
                  <w:rPrChange w:id="1665" w:author="Lenovo_Lianhai" w:date="2022-01-28T15:05:00Z">
                    <w:rPr>
                      <w:rFonts w:ascii="Times New Roman" w:hAnsi="Times New Roman"/>
                      <w:b/>
                    </w:rPr>
                  </w:rPrChange>
                </w:rPr>
                <w:t xml:space="preserve"> successful handover/re-establishment or failed handover/re-establishment.</w:t>
              </w:r>
            </w:ins>
          </w:p>
        </w:tc>
        <w:tc>
          <w:tcPr>
            <w:tcW w:w="2353" w:type="dxa"/>
          </w:tcPr>
          <w:p w:rsidR="00825287" w:rsidRDefault="003922A4">
            <w:pPr>
              <w:rPr>
                <w:ins w:id="1666" w:author="Lenovo_Lianhai" w:date="2022-01-28T14:52:00Z"/>
                <w:rFonts w:eastAsiaTheme="minorEastAsia"/>
              </w:rPr>
            </w:pPr>
            <w:ins w:id="1667" w:author="Lenovo_Lianhai" w:date="2022-01-28T14:55:00Z">
              <w:r>
                <w:t>Pre117_e offline</w:t>
              </w:r>
            </w:ins>
          </w:p>
        </w:tc>
        <w:tc>
          <w:tcPr>
            <w:tcW w:w="2376" w:type="dxa"/>
          </w:tcPr>
          <w:p w:rsidR="00825287" w:rsidRDefault="00810690">
            <w:pPr>
              <w:rPr>
                <w:ins w:id="1668" w:author="Lenovo_Lianhai" w:date="2022-01-28T14:52:00Z"/>
              </w:rPr>
            </w:pPr>
            <w:ins w:id="1669" w:author="Post-116b" w:date="2022-01-28T15:32:00Z">
              <w:r w:rsidRPr="000B7C8E">
                <w:t xml:space="preserve">In [AT-116][628], the following issue are discussed in P3, </w:t>
              </w:r>
              <w:r>
                <w:t>including HO failure and</w:t>
              </w:r>
              <w:r w:rsidRPr="000B7C8E">
                <w:t xml:space="preserve"> </w:t>
              </w:r>
              <w:proofErr w:type="spellStart"/>
              <w:r w:rsidRPr="000B7C8E">
                <w:t>Uu</w:t>
              </w:r>
              <w:proofErr w:type="spellEnd"/>
              <w:r w:rsidRPr="000B7C8E">
                <w:t xml:space="preserve"> Recovery failure, and no much support there, so </w:t>
              </w:r>
              <w:proofErr w:type="spellStart"/>
              <w:r w:rsidRPr="000B7C8E">
                <w:t>rapp</w:t>
              </w:r>
              <w:proofErr w:type="spellEnd"/>
              <w:r w:rsidRPr="000B7C8E">
                <w:t xml:space="preserve"> tend to see it is not a critical issue to handle in the last meeting.</w:t>
              </w:r>
            </w:ins>
          </w:p>
        </w:tc>
      </w:tr>
      <w:tr w:rsidR="00825287">
        <w:trPr>
          <w:ins w:id="1670" w:author="Lenovo_Lianhai" w:date="2022-01-28T14:52:00Z"/>
        </w:trPr>
        <w:tc>
          <w:tcPr>
            <w:tcW w:w="1980" w:type="dxa"/>
          </w:tcPr>
          <w:p w:rsidR="00825287" w:rsidRDefault="003922A4">
            <w:pPr>
              <w:rPr>
                <w:ins w:id="1671" w:author="Lenovo_Lianhai" w:date="2022-01-28T14:52:00Z"/>
                <w:lang w:val="en-US"/>
              </w:rPr>
            </w:pPr>
            <w:ins w:id="1672" w:author="ZTE" w:date="2022-01-28T15:10:00Z">
              <w:r>
                <w:rPr>
                  <w:rFonts w:hint="eastAsia"/>
                  <w:lang w:val="en-US"/>
                </w:rPr>
                <w:t>ZTE</w:t>
              </w:r>
            </w:ins>
          </w:p>
        </w:tc>
        <w:tc>
          <w:tcPr>
            <w:tcW w:w="1420" w:type="dxa"/>
          </w:tcPr>
          <w:p w:rsidR="00825287" w:rsidRDefault="003922A4">
            <w:pPr>
              <w:rPr>
                <w:ins w:id="1673" w:author="Lenovo_Lianhai" w:date="2022-01-28T14:52:00Z"/>
                <w:lang w:val="en-US"/>
              </w:rPr>
            </w:pPr>
            <w:ins w:id="1674" w:author="ZTE" w:date="2022-01-28T15:10:00Z">
              <w:r>
                <w:rPr>
                  <w:rFonts w:hint="eastAsia"/>
                  <w:lang w:val="en-US"/>
                </w:rPr>
                <w:t>New</w:t>
              </w:r>
            </w:ins>
          </w:p>
        </w:tc>
        <w:tc>
          <w:tcPr>
            <w:tcW w:w="6149" w:type="dxa"/>
          </w:tcPr>
          <w:p w:rsidR="00825287" w:rsidRDefault="003922A4">
            <w:pPr>
              <w:rPr>
                <w:ins w:id="1675" w:author="ZTE" w:date="2022-01-28T15:10:00Z"/>
                <w:lang w:val="en-US"/>
              </w:rPr>
            </w:pPr>
            <w:ins w:id="1676" w:author="ZTE" w:date="2022-01-28T15:10:00Z">
              <w:r>
                <w:rPr>
                  <w:rFonts w:hint="eastAsia"/>
                  <w:lang w:val="en-US"/>
                </w:rPr>
                <w:t xml:space="preserve">During RAN3#114bis meeting, </w:t>
              </w:r>
              <w:proofErr w:type="gramStart"/>
              <w:r>
                <w:rPr>
                  <w:rFonts w:hint="eastAsia"/>
                  <w:lang w:val="en-US"/>
                </w:rPr>
                <w:t>an</w:t>
              </w:r>
              <w:proofErr w:type="gramEnd"/>
              <w:r>
                <w:rPr>
                  <w:rFonts w:hint="eastAsia"/>
                  <w:lang w:val="en-US"/>
                </w:rPr>
                <w:t xml:space="preserve"> LS (R3-221411) on bearer mapping configuration was sent from RAN3 to RAN2 and ask RAN2 to use </w:t>
              </w:r>
              <w:proofErr w:type="spellStart"/>
              <w:r>
                <w:rPr>
                  <w:rFonts w:hint="eastAsia"/>
                  <w:lang w:val="en-US"/>
                </w:rPr>
                <w:t>Uu</w:t>
              </w:r>
              <w:proofErr w:type="spellEnd"/>
              <w:r>
                <w:rPr>
                  <w:rFonts w:hint="eastAsia"/>
                  <w:lang w:val="en-US"/>
                </w:rPr>
                <w:t xml:space="preserve"> RLC Channel ID to indicate the egress RLC channel. </w:t>
              </w:r>
            </w:ins>
          </w:p>
          <w:p w:rsidR="00825287" w:rsidRDefault="003922A4">
            <w:pPr>
              <w:rPr>
                <w:ins w:id="1677" w:author="ZTE" w:date="2022-01-28T15:10:00Z"/>
                <w:lang w:val="en-US"/>
              </w:rPr>
            </w:pPr>
            <w:ins w:id="1678" w:author="ZTE" w:date="2022-01-28T15:10:00Z">
              <w:r>
                <w:rPr>
                  <w:rFonts w:cs="Arial"/>
                  <w:b/>
                </w:rPr>
                <w:t xml:space="preserve">Is it feasible for RAN2 to change the current running CR by indicating the </w:t>
              </w:r>
              <w:proofErr w:type="spellStart"/>
              <w:r>
                <w:rPr>
                  <w:rFonts w:cs="Arial"/>
                  <w:b/>
                </w:rPr>
                <w:t>U</w:t>
              </w:r>
              <w:r>
                <w:rPr>
                  <w:rFonts w:cs="Arial"/>
                  <w:b/>
                </w:rPr>
                <w:t>u</w:t>
              </w:r>
              <w:proofErr w:type="spellEnd"/>
              <w:r>
                <w:rPr>
                  <w:rFonts w:cs="Arial"/>
                  <w:b/>
                </w:rPr>
                <w:t xml:space="preserve"> RLC Channel ID instead of LCID when configuring “</w:t>
              </w:r>
              <w:r>
                <w:rPr>
                  <w:rFonts w:cs="Arial"/>
                  <w:b/>
                </w:rPr>
                <w:t>sl-Egress-RLC-Channel-Uu-r17</w:t>
              </w:r>
              <w:r>
                <w:rPr>
                  <w:rFonts w:cs="Arial"/>
                  <w:b/>
                </w:rPr>
                <w:t>”?</w:t>
              </w:r>
            </w:ins>
          </w:p>
          <w:p w:rsidR="00825287" w:rsidRDefault="003922A4">
            <w:pPr>
              <w:rPr>
                <w:ins w:id="1679" w:author="Lenovo_Lianhai" w:date="2022-01-28T14:52:00Z"/>
              </w:rPr>
            </w:pPr>
            <w:ins w:id="1680" w:author="ZTE" w:date="2022-01-28T15:10:00Z">
              <w:r>
                <w:rPr>
                  <w:rFonts w:hint="eastAsia"/>
                  <w:lang w:val="en-US"/>
                </w:rPr>
                <w:lastRenderedPageBreak/>
                <w:t>RAN2 is suggested to further discuss the specification impact.</w:t>
              </w:r>
            </w:ins>
          </w:p>
        </w:tc>
        <w:tc>
          <w:tcPr>
            <w:tcW w:w="2353" w:type="dxa"/>
          </w:tcPr>
          <w:p w:rsidR="00825287" w:rsidRDefault="003922A4">
            <w:pPr>
              <w:rPr>
                <w:ins w:id="1681" w:author="Lenovo_Lianhai" w:date="2022-01-28T14:52:00Z"/>
                <w:rFonts w:eastAsiaTheme="minorEastAsia"/>
              </w:rPr>
            </w:pPr>
            <w:ins w:id="1682" w:author="ZTE" w:date="2022-01-28T15:11:00Z">
              <w:r>
                <w:rPr>
                  <w:rFonts w:eastAsiaTheme="minorEastAsia" w:hint="eastAsia"/>
                </w:rPr>
                <w:lastRenderedPageBreak/>
                <w:t>P</w:t>
              </w:r>
              <w:r>
                <w:rPr>
                  <w:rFonts w:eastAsiaTheme="minorEastAsia"/>
                </w:rPr>
                <w:t>re117-e-offline</w:t>
              </w:r>
            </w:ins>
          </w:p>
        </w:tc>
        <w:tc>
          <w:tcPr>
            <w:tcW w:w="2376" w:type="dxa"/>
          </w:tcPr>
          <w:p w:rsidR="00825287" w:rsidRDefault="00810690">
            <w:pPr>
              <w:rPr>
                <w:ins w:id="1683" w:author="Lenovo_Lianhai" w:date="2022-01-28T14:52:00Z"/>
              </w:rPr>
            </w:pPr>
            <w:ins w:id="1684" w:author="Post-116b" w:date="2022-01-28T15:34:00Z">
              <w:r>
                <w:rPr>
                  <w:rFonts w:hint="eastAsia"/>
                </w:rPr>
                <w:t>L</w:t>
              </w:r>
              <w:r>
                <w:t>S indeed agreed, so the issue is added.</w:t>
              </w:r>
            </w:ins>
          </w:p>
        </w:tc>
      </w:tr>
    </w:tbl>
    <w:p w:rsidR="00825287" w:rsidRDefault="00825287"/>
    <w:p w:rsidR="00825287" w:rsidRDefault="00810690">
      <w:pPr>
        <w:pStyle w:val="3"/>
      </w:pPr>
      <w:bookmarkStart w:id="1685" w:name="_In-sequence_SDU_delivery"/>
      <w:bookmarkStart w:id="1686" w:name="_Ref189809556"/>
      <w:bookmarkStart w:id="1687" w:name="_Ref174151459"/>
      <w:bookmarkStart w:id="1688" w:name="_Ref450865335"/>
      <w:bookmarkEnd w:id="1685"/>
      <w:proofErr w:type="spellStart"/>
      <w:ins w:id="1689" w:author="Post-116b" w:date="2022-01-28T15:31:00Z">
        <w:r>
          <w:t>c</w:t>
        </w:r>
      </w:ins>
      <w:r w:rsidR="003922A4">
        <w:rPr>
          <w:rFonts w:hint="eastAsia"/>
        </w:rPr>
        <w:t>U</w:t>
      </w:r>
      <w:r w:rsidR="003922A4">
        <w:t>E</w:t>
      </w:r>
      <w:proofErr w:type="spellEnd"/>
      <w:r w:rsidR="003922A4">
        <w:t xml:space="preserve"> Capability</w:t>
      </w:r>
    </w:p>
    <w:p w:rsidR="00825287" w:rsidRDefault="003922A4">
      <w:pPr>
        <w:rPr>
          <w:del w:id="1690" w:author="OPPO(Boyuan)-v2" w:date="2022-01-26T15:30:00Z"/>
        </w:rPr>
      </w:pPr>
      <w:del w:id="1691" w:author="OPPO(Boyuan)-v2" w:date="2022-01-26T15:30:00Z">
        <w:r>
          <w:rPr>
            <w:rFonts w:hint="eastAsia"/>
          </w:rPr>
          <w:delText>[</w:delText>
        </w:r>
        <w:r>
          <w:delText>Since all the issues are up to CB decision, this section would be in pending</w:delText>
        </w:r>
        <w:r>
          <w:delText xml:space="preserve"> state and to be updated after CB decision]</w:delText>
        </w:r>
      </w:del>
    </w:p>
    <w:tbl>
      <w:tblPr>
        <w:tblStyle w:val="af6"/>
        <w:tblW w:w="0" w:type="auto"/>
        <w:tblLook w:val="04A0" w:firstRow="1" w:lastRow="0" w:firstColumn="1" w:lastColumn="0" w:noHBand="0" w:noVBand="1"/>
      </w:tblPr>
      <w:tblGrid>
        <w:gridCol w:w="1771"/>
        <w:gridCol w:w="3780"/>
        <w:gridCol w:w="2229"/>
        <w:gridCol w:w="6498"/>
      </w:tblGrid>
      <w:tr w:rsidR="00825287">
        <w:trPr>
          <w:ins w:id="1692" w:author="OPPO(Boyuan)-v2" w:date="2022-01-26T15:30:00Z"/>
        </w:trPr>
        <w:tc>
          <w:tcPr>
            <w:tcW w:w="1809" w:type="dxa"/>
          </w:tcPr>
          <w:p w:rsidR="00825287" w:rsidRDefault="003922A4">
            <w:pPr>
              <w:rPr>
                <w:ins w:id="1693" w:author="OPPO(Boyuan)-v2" w:date="2022-01-26T15:30:00Z"/>
              </w:rPr>
            </w:pPr>
            <w:ins w:id="1694" w:author="OPPO(Boyuan)-v2" w:date="2022-01-26T15:30:00Z">
              <w:r>
                <w:rPr>
                  <w:rFonts w:hint="eastAsia"/>
                </w:rPr>
                <w:t>I</w:t>
              </w:r>
              <w:r>
                <w:t>ssue Index</w:t>
              </w:r>
            </w:ins>
          </w:p>
        </w:tc>
        <w:tc>
          <w:tcPr>
            <w:tcW w:w="3828" w:type="dxa"/>
          </w:tcPr>
          <w:p w:rsidR="00825287" w:rsidRDefault="003922A4">
            <w:pPr>
              <w:rPr>
                <w:ins w:id="1695" w:author="OPPO(Boyuan)-v2" w:date="2022-01-26T15:30:00Z"/>
              </w:rPr>
            </w:pPr>
            <w:ins w:id="1696" w:author="OPPO(Boyuan)-v2" w:date="2022-01-26T15:31:00Z">
              <w:r>
                <w:rPr>
                  <w:rFonts w:hint="eastAsia"/>
                </w:rPr>
                <w:t>D</w:t>
              </w:r>
              <w:r>
                <w:t>escription</w:t>
              </w:r>
            </w:ins>
          </w:p>
        </w:tc>
        <w:tc>
          <w:tcPr>
            <w:tcW w:w="2268" w:type="dxa"/>
          </w:tcPr>
          <w:p w:rsidR="00825287" w:rsidRDefault="003922A4">
            <w:pPr>
              <w:rPr>
                <w:ins w:id="1697" w:author="OPPO(Boyuan)-v2" w:date="2022-01-26T15:30:00Z"/>
              </w:rPr>
            </w:pPr>
            <w:ins w:id="1698" w:author="OPPO(Boyuan)-v2" w:date="2022-01-26T15:31:00Z">
              <w:r>
                <w:rPr>
                  <w:rFonts w:hint="eastAsia"/>
                </w:rPr>
                <w:t>S</w:t>
              </w:r>
              <w:r>
                <w:t>uggested handling</w:t>
              </w:r>
            </w:ins>
          </w:p>
        </w:tc>
        <w:tc>
          <w:tcPr>
            <w:tcW w:w="6599" w:type="dxa"/>
          </w:tcPr>
          <w:p w:rsidR="00825287" w:rsidRDefault="003922A4">
            <w:pPr>
              <w:rPr>
                <w:ins w:id="1699" w:author="OPPO(Boyuan)-v2" w:date="2022-01-26T15:30:00Z"/>
              </w:rPr>
            </w:pPr>
            <w:ins w:id="1700" w:author="OPPO(Boyuan)-v2" w:date="2022-01-26T15:31:00Z">
              <w:r>
                <w:rPr>
                  <w:rFonts w:hint="eastAsia"/>
                </w:rPr>
                <w:t>R</w:t>
              </w:r>
              <w:r>
                <w:t>eason to add/remove the issue</w:t>
              </w:r>
            </w:ins>
          </w:p>
        </w:tc>
      </w:tr>
      <w:tr w:rsidR="00825287">
        <w:trPr>
          <w:ins w:id="1701" w:author="OPPO(Boyuan)-v2" w:date="2022-01-26T15:30:00Z"/>
        </w:trPr>
        <w:tc>
          <w:tcPr>
            <w:tcW w:w="1809" w:type="dxa"/>
            <w:shd w:val="clear" w:color="auto" w:fill="FFFF00"/>
          </w:tcPr>
          <w:p w:rsidR="00825287" w:rsidRDefault="003922A4">
            <w:pPr>
              <w:rPr>
                <w:ins w:id="1702" w:author="OPPO(Boyuan)-v2" w:date="2022-01-26T15:30:00Z"/>
              </w:rPr>
            </w:pPr>
            <w:ins w:id="1703" w:author="OPPO(Boyuan)-v2" w:date="2022-01-26T15:31:00Z">
              <w:r>
                <w:rPr>
                  <w:rFonts w:hint="eastAsia"/>
                </w:rPr>
                <w:t>O</w:t>
              </w:r>
              <w:r>
                <w:t>7.01</w:t>
              </w:r>
            </w:ins>
          </w:p>
        </w:tc>
        <w:tc>
          <w:tcPr>
            <w:tcW w:w="3828" w:type="dxa"/>
            <w:shd w:val="clear" w:color="auto" w:fill="FFFF00"/>
          </w:tcPr>
          <w:p w:rsidR="00825287" w:rsidRDefault="003922A4">
            <w:pPr>
              <w:rPr>
                <w:ins w:id="1704" w:author="OPPO(Boyuan)-v2" w:date="2022-01-26T15:30:00Z"/>
              </w:rPr>
            </w:pPr>
            <w:ins w:id="1705" w:author="OPPO(Boyuan)-v2" w:date="2022-01-26T15:31:00Z">
              <w:r>
                <w:rPr>
                  <w:rFonts w:hint="eastAsia"/>
                </w:rPr>
                <w:t>[</w:t>
              </w:r>
              <w:r>
                <w:t>FFS point from R2#116bis]</w:t>
              </w:r>
            </w:ins>
            <w:ins w:id="1706" w:author="OPPO(Boyuan)-v2" w:date="2022-01-26T15:32:00Z">
              <w:r>
                <w:t xml:space="preserve"> whether to introduce separate capability on </w:t>
              </w:r>
              <w:proofErr w:type="spellStart"/>
              <w:r>
                <w:t>Uu</w:t>
              </w:r>
              <w:proofErr w:type="spellEnd"/>
              <w:r>
                <w:t xml:space="preserve"> RSRP triggered relay discovery and/or PC5 RSRP triggered relay (re)selection.</w:t>
              </w:r>
            </w:ins>
          </w:p>
        </w:tc>
        <w:tc>
          <w:tcPr>
            <w:tcW w:w="2268" w:type="dxa"/>
            <w:shd w:val="clear" w:color="auto" w:fill="FFFF00"/>
          </w:tcPr>
          <w:p w:rsidR="00825287" w:rsidRDefault="003922A4">
            <w:pPr>
              <w:rPr>
                <w:ins w:id="1707" w:author="OPPO(Boyuan)-v2" w:date="2022-01-26T15:30:00Z"/>
              </w:rPr>
            </w:pPr>
            <w:ins w:id="1708" w:author="OPPO(Boyuan)-v2" w:date="2022-01-26T15:32:00Z">
              <w:r>
                <w:rPr>
                  <w:rFonts w:hint="eastAsia"/>
                </w:rPr>
                <w:t>P</w:t>
              </w:r>
              <w:r>
                <w:t>re117-e-offline</w:t>
              </w:r>
            </w:ins>
          </w:p>
        </w:tc>
        <w:tc>
          <w:tcPr>
            <w:tcW w:w="6599" w:type="dxa"/>
            <w:shd w:val="clear" w:color="auto" w:fill="FFFF00"/>
          </w:tcPr>
          <w:p w:rsidR="00825287" w:rsidRDefault="003922A4">
            <w:pPr>
              <w:rPr>
                <w:ins w:id="1709" w:author="OPPO(Boyuan)-v2" w:date="2022-01-26T15:33:00Z"/>
              </w:rPr>
            </w:pPr>
            <w:ins w:id="1710" w:author="OPPO(Boyuan)-v2" w:date="2022-01-26T15:32:00Z">
              <w:r>
                <w:rPr>
                  <w:rFonts w:hint="eastAsia"/>
                </w:rPr>
                <w:t>D</w:t>
              </w:r>
              <w:r>
                <w:t>ue to the agreement made in RAN2 #116bis:</w:t>
              </w:r>
            </w:ins>
          </w:p>
          <w:p w:rsidR="00825287" w:rsidRDefault="003922A4">
            <w:pPr>
              <w:rPr>
                <w:ins w:id="1711" w:author="OPPO(Boyuan)-v2" w:date="2022-01-26T15:33:00Z"/>
              </w:rPr>
            </w:pPr>
            <w:ins w:id="1712" w:author="OPPO(Boyuan)-v2" w:date="2022-01-26T15:33:00Z">
              <w:r>
                <w:t>Proposal 2 (15/16): As baseline, the NR discovery capability is common</w:t>
              </w:r>
              <w:r>
                <w:t xml:space="preserve"> to relay and non-relay discovery. FFS whether to introduce separate capability on </w:t>
              </w:r>
              <w:proofErr w:type="spellStart"/>
              <w:r>
                <w:t>Uu</w:t>
              </w:r>
              <w:proofErr w:type="spellEnd"/>
              <w:r>
                <w:t xml:space="preserve"> RSRP triggered relay discovery and/or PC5 RSRP triggered relay (re)selection.</w:t>
              </w:r>
            </w:ins>
          </w:p>
          <w:p w:rsidR="00825287" w:rsidRDefault="003922A4">
            <w:pPr>
              <w:rPr>
                <w:ins w:id="1713" w:author="OPPO(Boyuan)-v2" w:date="2022-01-26T15:30:00Z"/>
              </w:rPr>
            </w:pPr>
            <w:ins w:id="1714" w:author="OPPO(Boyuan)-v2" w:date="2022-01-26T15:33:00Z">
              <w:r>
                <w:rPr>
                  <w:rFonts w:hint="eastAsia"/>
                </w:rPr>
                <w:t>W</w:t>
              </w:r>
              <w:r>
                <w:t>e have the corresponding open issue.</w:t>
              </w:r>
            </w:ins>
          </w:p>
        </w:tc>
      </w:tr>
      <w:tr w:rsidR="00825287">
        <w:trPr>
          <w:ins w:id="1715" w:author="OPPO(Boyuan)-v2" w:date="2022-01-26T15:30:00Z"/>
        </w:trPr>
        <w:tc>
          <w:tcPr>
            <w:tcW w:w="1809" w:type="dxa"/>
            <w:shd w:val="clear" w:color="auto" w:fill="FFFF00"/>
          </w:tcPr>
          <w:p w:rsidR="00825287" w:rsidRDefault="003922A4">
            <w:pPr>
              <w:rPr>
                <w:ins w:id="1716" w:author="OPPO(Boyuan)-v2" w:date="2022-01-26T15:30:00Z"/>
              </w:rPr>
            </w:pPr>
            <w:ins w:id="1717" w:author="OPPO(Boyuan)-v2" w:date="2022-01-26T15:33:00Z">
              <w:r>
                <w:rPr>
                  <w:rFonts w:hint="eastAsia"/>
                </w:rPr>
                <w:t>O</w:t>
              </w:r>
              <w:r>
                <w:t>7.02</w:t>
              </w:r>
            </w:ins>
          </w:p>
        </w:tc>
        <w:tc>
          <w:tcPr>
            <w:tcW w:w="3828" w:type="dxa"/>
            <w:shd w:val="clear" w:color="auto" w:fill="FFFF00"/>
          </w:tcPr>
          <w:p w:rsidR="00825287" w:rsidRDefault="003922A4">
            <w:pPr>
              <w:rPr>
                <w:ins w:id="1718" w:author="OPPO(Boyuan)-v2" w:date="2022-01-26T15:30:00Z"/>
              </w:rPr>
            </w:pPr>
            <w:ins w:id="1719" w:author="OPPO(Boyuan)-v2" w:date="2022-01-26T15:34:00Z">
              <w:r>
                <w:rPr>
                  <w:rFonts w:hint="eastAsia"/>
                </w:rPr>
                <w:t>[</w:t>
              </w:r>
              <w:r>
                <w:t>FFS point from R2#116bis] whether also introdu</w:t>
              </w:r>
              <w:r>
                <w:t>ce separate feature capabilities beyond basic operation.</w:t>
              </w:r>
            </w:ins>
          </w:p>
        </w:tc>
        <w:tc>
          <w:tcPr>
            <w:tcW w:w="2268" w:type="dxa"/>
            <w:shd w:val="clear" w:color="auto" w:fill="FFFF00"/>
          </w:tcPr>
          <w:p w:rsidR="00825287" w:rsidRDefault="003922A4">
            <w:pPr>
              <w:rPr>
                <w:ins w:id="1720" w:author="OPPO(Boyuan)-v2" w:date="2022-01-26T15:30:00Z"/>
              </w:rPr>
            </w:pPr>
            <w:ins w:id="1721" w:author="OPPO(Boyuan)-v2" w:date="2022-01-26T15:34:00Z">
              <w:r>
                <w:rPr>
                  <w:rFonts w:hint="eastAsia"/>
                </w:rPr>
                <w:t>P</w:t>
              </w:r>
              <w:r>
                <w:t>re117-e-offline</w:t>
              </w:r>
            </w:ins>
          </w:p>
        </w:tc>
        <w:tc>
          <w:tcPr>
            <w:tcW w:w="6599" w:type="dxa"/>
            <w:shd w:val="clear" w:color="auto" w:fill="FFFF00"/>
          </w:tcPr>
          <w:p w:rsidR="00825287" w:rsidRDefault="003922A4">
            <w:pPr>
              <w:rPr>
                <w:ins w:id="1722" w:author="OPPO(Boyuan)-v2" w:date="2022-01-26T15:34:00Z"/>
              </w:rPr>
            </w:pPr>
            <w:ins w:id="1723" w:author="OPPO(Boyuan)-v2" w:date="2022-01-26T15:34:00Z">
              <w:r>
                <w:rPr>
                  <w:rFonts w:hint="eastAsia"/>
                </w:rPr>
                <w:t>D</w:t>
              </w:r>
              <w:r>
                <w:t>ue to the agreement made in RAN2 #116bis:</w:t>
              </w:r>
            </w:ins>
          </w:p>
          <w:p w:rsidR="00825287" w:rsidRDefault="003922A4">
            <w:pPr>
              <w:rPr>
                <w:ins w:id="1724" w:author="OPPO(Boyuan)-v2" w:date="2022-01-26T15:34:00Z"/>
              </w:rPr>
            </w:pPr>
            <w:ins w:id="1725" w:author="OPPO(Boyuan)-v2" w:date="2022-01-26T15:34:00Z">
              <w:r>
                <w:t xml:space="preserve">Proposal 6 (17/17): For L2 relay, introduce separate capability </w:t>
              </w:r>
              <w:proofErr w:type="spellStart"/>
              <w:r>
                <w:t>signaling</w:t>
              </w:r>
              <w:proofErr w:type="spellEnd"/>
              <w:r>
                <w:t xml:space="preserve"> for basic remote UE operation and basic relay UE operation where </w:t>
              </w:r>
              <w:r>
                <w:t>“basic operation” means essential functions to enable L2 relay. FFS whether also introduce separate feature capabilities beyond basic operation.</w:t>
              </w:r>
            </w:ins>
          </w:p>
          <w:p w:rsidR="00825287" w:rsidRDefault="003922A4">
            <w:pPr>
              <w:rPr>
                <w:ins w:id="1726" w:author="OPPO(Boyuan)-v2" w:date="2022-01-26T15:30:00Z"/>
              </w:rPr>
            </w:pPr>
            <w:ins w:id="1727" w:author="OPPO(Boyuan)-v2" w:date="2022-01-26T15:35:00Z">
              <w:r>
                <w:rPr>
                  <w:rFonts w:hint="eastAsia"/>
                </w:rPr>
                <w:t>W</w:t>
              </w:r>
              <w:r>
                <w:t>e have the corresponding open issue.</w:t>
              </w:r>
            </w:ins>
          </w:p>
        </w:tc>
      </w:tr>
      <w:tr w:rsidR="00825287">
        <w:trPr>
          <w:ins w:id="1728" w:author="OPPO(Boyuan)-v2" w:date="2022-01-26T15:30:00Z"/>
        </w:trPr>
        <w:tc>
          <w:tcPr>
            <w:tcW w:w="1809" w:type="dxa"/>
            <w:shd w:val="clear" w:color="auto" w:fill="FFFF00"/>
          </w:tcPr>
          <w:p w:rsidR="00825287" w:rsidRDefault="003922A4">
            <w:pPr>
              <w:rPr>
                <w:ins w:id="1729" w:author="OPPO(Boyuan)-v2" w:date="2022-01-26T15:30:00Z"/>
              </w:rPr>
            </w:pPr>
            <w:ins w:id="1730" w:author="OPPO(Boyuan)-v2" w:date="2022-01-26T15:35:00Z">
              <w:r>
                <w:rPr>
                  <w:rFonts w:hint="eastAsia"/>
                </w:rPr>
                <w:t>O</w:t>
              </w:r>
              <w:r>
                <w:t>7.03</w:t>
              </w:r>
            </w:ins>
          </w:p>
        </w:tc>
        <w:tc>
          <w:tcPr>
            <w:tcW w:w="3828" w:type="dxa"/>
            <w:shd w:val="clear" w:color="auto" w:fill="FFFF00"/>
          </w:tcPr>
          <w:p w:rsidR="00825287" w:rsidRDefault="003922A4">
            <w:pPr>
              <w:rPr>
                <w:ins w:id="1731" w:author="OPPO(Boyuan)-v2" w:date="2022-01-26T15:30:00Z"/>
              </w:rPr>
            </w:pPr>
            <w:ins w:id="1732" w:author="OPPO(Boyuan)-v2" w:date="2022-01-26T15:35:00Z">
              <w:r>
                <w:rPr>
                  <w:rFonts w:hint="eastAsia"/>
                </w:rPr>
                <w:t>[</w:t>
              </w:r>
              <w:r>
                <w:t>FFS point from R2#116bis]</w:t>
              </w:r>
            </w:ins>
            <w:ins w:id="1733" w:author="OPPO(Boyuan)-v2" w:date="2022-01-26T15:36:00Z">
              <w:r>
                <w:t xml:space="preserve"> For L2 relay, the capability </w:t>
              </w:r>
              <w:proofErr w:type="spellStart"/>
              <w:r>
                <w:t>signaling</w:t>
              </w:r>
              <w:proofErr w:type="spellEnd"/>
              <w:r>
                <w:t xml:space="preserve"> for basic remote UE operation and basic relay UE operation are indicated to </w:t>
              </w:r>
              <w:proofErr w:type="spellStart"/>
              <w:r>
                <w:t>gNB</w:t>
              </w:r>
              <w:proofErr w:type="spellEnd"/>
              <w:r>
                <w:t xml:space="preserve"> (i.e., included in </w:t>
              </w:r>
              <w:proofErr w:type="spellStart"/>
              <w:r>
                <w:t>UECapabilityInformation</w:t>
              </w:r>
              <w:proofErr w:type="spellEnd"/>
              <w:r>
                <w:t>). FFS whether also indicated to peer UE.</w:t>
              </w:r>
            </w:ins>
          </w:p>
        </w:tc>
        <w:tc>
          <w:tcPr>
            <w:tcW w:w="2268" w:type="dxa"/>
            <w:shd w:val="clear" w:color="auto" w:fill="FFFF00"/>
          </w:tcPr>
          <w:p w:rsidR="00825287" w:rsidRDefault="003922A4">
            <w:pPr>
              <w:rPr>
                <w:ins w:id="1734" w:author="OPPO(Boyuan)-v2" w:date="2022-01-26T15:30:00Z"/>
              </w:rPr>
            </w:pPr>
            <w:ins w:id="1735" w:author="OPPO(Boyuan)-v2" w:date="2022-01-26T15:36:00Z">
              <w:r>
                <w:t>Pre117-e-offline</w:t>
              </w:r>
            </w:ins>
          </w:p>
        </w:tc>
        <w:tc>
          <w:tcPr>
            <w:tcW w:w="6599" w:type="dxa"/>
            <w:shd w:val="clear" w:color="auto" w:fill="FFFF00"/>
          </w:tcPr>
          <w:p w:rsidR="00825287" w:rsidRDefault="003922A4">
            <w:pPr>
              <w:rPr>
                <w:ins w:id="1736" w:author="OPPO(Boyuan)-v2" w:date="2022-01-26T15:36:00Z"/>
              </w:rPr>
            </w:pPr>
            <w:ins w:id="1737" w:author="OPPO(Boyuan)-v2" w:date="2022-01-26T15:36:00Z">
              <w:r>
                <w:rPr>
                  <w:rFonts w:hint="eastAsia"/>
                </w:rPr>
                <w:t>D</w:t>
              </w:r>
              <w:r>
                <w:t>ue to the agreement made in RAN2 #</w:t>
              </w:r>
              <w:r>
                <w:t>116bis:</w:t>
              </w:r>
            </w:ins>
          </w:p>
          <w:p w:rsidR="00825287" w:rsidRDefault="003922A4">
            <w:pPr>
              <w:rPr>
                <w:ins w:id="1738" w:author="OPPO(Boyuan)-v2" w:date="2022-01-26T15:36:00Z"/>
              </w:rPr>
            </w:pPr>
            <w:ins w:id="1739" w:author="OPPO(Boyuan)-v2" w:date="2022-01-26T15:36:00Z">
              <w:r>
                <w:t xml:space="preserve">For L2 relay, the capability </w:t>
              </w:r>
              <w:proofErr w:type="spellStart"/>
              <w:r>
                <w:t>signaling</w:t>
              </w:r>
              <w:proofErr w:type="spellEnd"/>
              <w:r>
                <w:t xml:space="preserve"> for basic remote UE operation and basic relay UE operation are indicated to </w:t>
              </w:r>
              <w:proofErr w:type="spellStart"/>
              <w:r>
                <w:t>gNB</w:t>
              </w:r>
              <w:proofErr w:type="spellEnd"/>
              <w:r>
                <w:t xml:space="preserve"> (i.e., included in </w:t>
              </w:r>
              <w:proofErr w:type="spellStart"/>
              <w:r>
                <w:t>UECapabilityInformation</w:t>
              </w:r>
              <w:proofErr w:type="spellEnd"/>
              <w:r>
                <w:t>). FFS whether also indicated to peer UE.</w:t>
              </w:r>
            </w:ins>
          </w:p>
          <w:p w:rsidR="00825287" w:rsidRDefault="003922A4">
            <w:pPr>
              <w:rPr>
                <w:ins w:id="1740" w:author="OPPO(Boyuan)-v2" w:date="2022-01-26T15:30:00Z"/>
              </w:rPr>
            </w:pPr>
            <w:ins w:id="1741" w:author="OPPO(Boyuan)-v2" w:date="2022-01-26T15:36:00Z">
              <w:r>
                <w:rPr>
                  <w:rFonts w:hint="eastAsia"/>
                </w:rPr>
                <w:t>W</w:t>
              </w:r>
              <w:r>
                <w:t>e have the corresponding open issue.</w:t>
              </w:r>
            </w:ins>
          </w:p>
        </w:tc>
      </w:tr>
      <w:tr w:rsidR="00825287">
        <w:trPr>
          <w:ins w:id="1742" w:author="OPPO(Boyuan)-v2" w:date="2022-01-26T15:36:00Z"/>
        </w:trPr>
        <w:tc>
          <w:tcPr>
            <w:tcW w:w="1809" w:type="dxa"/>
            <w:shd w:val="clear" w:color="auto" w:fill="FFFF00"/>
          </w:tcPr>
          <w:p w:rsidR="00825287" w:rsidRDefault="003922A4">
            <w:pPr>
              <w:rPr>
                <w:ins w:id="1743" w:author="OPPO(Boyuan)-v2" w:date="2022-01-26T15:36:00Z"/>
              </w:rPr>
            </w:pPr>
            <w:ins w:id="1744" w:author="OPPO(Boyuan)-v2" w:date="2022-01-26T15:37:00Z">
              <w:r>
                <w:rPr>
                  <w:rFonts w:hint="eastAsia"/>
                </w:rPr>
                <w:t>O</w:t>
              </w:r>
              <w:r>
                <w:t>7.04</w:t>
              </w:r>
            </w:ins>
          </w:p>
        </w:tc>
        <w:tc>
          <w:tcPr>
            <w:tcW w:w="3828" w:type="dxa"/>
            <w:shd w:val="clear" w:color="auto" w:fill="FFFF00"/>
          </w:tcPr>
          <w:p w:rsidR="00825287" w:rsidRDefault="003922A4">
            <w:pPr>
              <w:rPr>
                <w:ins w:id="1745" w:author="OPPO(Boyuan)-v2" w:date="2022-01-26T15:36:00Z"/>
              </w:rPr>
            </w:pPr>
            <w:ins w:id="1746" w:author="OPPO(Boyuan)-v2" w:date="2022-01-26T15:37:00Z">
              <w:r>
                <w:rPr>
                  <w:rFonts w:hint="eastAsia"/>
                </w:rPr>
                <w:t>[</w:t>
              </w:r>
              <w:r>
                <w:t xml:space="preserve">FFS point from R2#116bis]FFS on basic capability signalling for NR </w:t>
              </w:r>
              <w:proofErr w:type="spellStart"/>
              <w:r>
                <w:t>sidelink</w:t>
              </w:r>
              <w:proofErr w:type="spellEnd"/>
              <w:r>
                <w:t xml:space="preserve"> discovery</w:t>
              </w:r>
            </w:ins>
          </w:p>
        </w:tc>
        <w:tc>
          <w:tcPr>
            <w:tcW w:w="2268" w:type="dxa"/>
            <w:shd w:val="clear" w:color="auto" w:fill="FFFF00"/>
          </w:tcPr>
          <w:p w:rsidR="00825287" w:rsidRDefault="003922A4">
            <w:pPr>
              <w:rPr>
                <w:ins w:id="1747" w:author="OPPO(Boyuan)-v2" w:date="2022-01-26T15:36:00Z"/>
              </w:rPr>
            </w:pPr>
            <w:ins w:id="1748" w:author="OPPO(Boyuan)-v2" w:date="2022-01-26T15:37:00Z">
              <w:r>
                <w:rPr>
                  <w:rFonts w:hint="eastAsia"/>
                </w:rPr>
                <w:t>P</w:t>
              </w:r>
              <w:r>
                <w:t>re117-e-offline</w:t>
              </w:r>
            </w:ins>
          </w:p>
        </w:tc>
        <w:tc>
          <w:tcPr>
            <w:tcW w:w="6599" w:type="dxa"/>
            <w:shd w:val="clear" w:color="auto" w:fill="FFFF00"/>
          </w:tcPr>
          <w:p w:rsidR="00825287" w:rsidRDefault="003922A4">
            <w:pPr>
              <w:rPr>
                <w:ins w:id="1749" w:author="OPPO(Boyuan)-v2" w:date="2022-01-26T15:37:00Z"/>
              </w:rPr>
            </w:pPr>
            <w:ins w:id="1750" w:author="OPPO(Boyuan)-v2" w:date="2022-01-26T15:37:00Z">
              <w:r>
                <w:rPr>
                  <w:rFonts w:hint="eastAsia"/>
                </w:rPr>
                <w:t>D</w:t>
              </w:r>
              <w:r>
                <w:t>ue to the agreement made in RAN2 #116bis:</w:t>
              </w:r>
            </w:ins>
          </w:p>
          <w:p w:rsidR="00825287" w:rsidRDefault="003922A4">
            <w:pPr>
              <w:rPr>
                <w:ins w:id="1751" w:author="OPPO(Boyuan)-v2" w:date="2022-01-26T15:37:00Z"/>
              </w:rPr>
            </w:pPr>
            <w:ins w:id="1752" w:author="OPPO(Boyuan)-v2" w:date="2022-01-26T15:37:00Z">
              <w:r>
                <w:t xml:space="preserve">Proposal 4 (modified): RAN2 will down select between the following two alternatives on baseline capability </w:t>
              </w:r>
              <w:proofErr w:type="spellStart"/>
              <w:r>
                <w:t>si</w:t>
              </w:r>
              <w:r>
                <w:t>gnaling</w:t>
              </w:r>
              <w:proofErr w:type="spellEnd"/>
              <w:r>
                <w:t xml:space="preserve"> of NR discovery:</w:t>
              </w:r>
            </w:ins>
          </w:p>
          <w:p w:rsidR="00825287" w:rsidRDefault="003922A4">
            <w:pPr>
              <w:rPr>
                <w:ins w:id="1753" w:author="OPPO(Boyuan)-v2" w:date="2022-01-26T15:37:00Z"/>
              </w:rPr>
            </w:pPr>
            <w:ins w:id="1754" w:author="OPPO(Boyuan)-v2" w:date="2022-01-26T15:37:00Z">
              <w:r>
                <w:rPr>
                  <w:rFonts w:hint="eastAsia"/>
                </w:rPr>
                <w:t>•</w:t>
              </w:r>
              <w:r>
                <w:tab/>
                <w:t xml:space="preserve">Option 1 (9/16): A list of band combination list, which is similar to Rel-16 </w:t>
              </w:r>
              <w:proofErr w:type="spellStart"/>
              <w:r>
                <w:t>sidelink</w:t>
              </w:r>
              <w:proofErr w:type="spellEnd"/>
              <w:r>
                <w:t xml:space="preserve"> communication band combination list (i.e., supportedBandCombinationListSidelink-r16)</w:t>
              </w:r>
            </w:ins>
          </w:p>
          <w:p w:rsidR="00825287" w:rsidRDefault="003922A4">
            <w:pPr>
              <w:rPr>
                <w:ins w:id="1755" w:author="OPPO(Boyuan)-v2" w:date="2022-01-26T15:37:00Z"/>
              </w:rPr>
            </w:pPr>
            <w:ins w:id="1756" w:author="OPPO(Boyuan)-v2" w:date="2022-01-26T15:37:00Z">
              <w:r>
                <w:rPr>
                  <w:rFonts w:hint="eastAsia"/>
                </w:rPr>
                <w:t>•</w:t>
              </w:r>
              <w:r>
                <w:tab/>
                <w:t>Option 2 (7/16): A single bit on whether supporting NR d</w:t>
              </w:r>
              <w:r>
                <w:t>iscovery</w:t>
              </w:r>
            </w:ins>
          </w:p>
          <w:p w:rsidR="00825287" w:rsidRDefault="003922A4">
            <w:pPr>
              <w:rPr>
                <w:ins w:id="1757" w:author="OPPO(Boyuan)-v2" w:date="2022-01-26T15:36:00Z"/>
              </w:rPr>
            </w:pPr>
            <w:ins w:id="1758" w:author="OPPO(Boyuan)-v2" w:date="2022-01-26T15:37:00Z">
              <w:r>
                <w:rPr>
                  <w:rFonts w:hint="eastAsia"/>
                </w:rPr>
                <w:t>W</w:t>
              </w:r>
              <w:r>
                <w:t>e have the corresponding open issue</w:t>
              </w:r>
            </w:ins>
          </w:p>
        </w:tc>
      </w:tr>
    </w:tbl>
    <w:p w:rsidR="00825287" w:rsidRDefault="00825287"/>
    <w:p w:rsidR="00825287" w:rsidRDefault="003922A4">
      <w:pPr>
        <w:pStyle w:val="4"/>
        <w:rPr>
          <w:ins w:id="1759" w:author="OPPO(Boyuan)-v2" w:date="2022-01-26T15:38:00Z"/>
        </w:rPr>
      </w:pPr>
      <w:ins w:id="1760" w:author="OPPO(Boyuan)-v2" w:date="2022-01-26T15:38:00Z">
        <w:r>
          <w:rPr>
            <w:rFonts w:hint="eastAsia"/>
          </w:rPr>
          <w:lastRenderedPageBreak/>
          <w:t>C</w:t>
        </w:r>
        <w:r>
          <w:t>ompany input table</w:t>
        </w:r>
      </w:ins>
    </w:p>
    <w:p w:rsidR="00825287" w:rsidRDefault="00825287">
      <w:pPr>
        <w:rPr>
          <w:ins w:id="1761" w:author="OPPO(Boyuan)-v2" w:date="2022-01-26T15:38:00Z"/>
        </w:rPr>
      </w:pPr>
    </w:p>
    <w:tbl>
      <w:tblPr>
        <w:tblStyle w:val="af6"/>
        <w:tblW w:w="0" w:type="auto"/>
        <w:tblLook w:val="04A0" w:firstRow="1" w:lastRow="0" w:firstColumn="1" w:lastColumn="0" w:noHBand="0" w:noVBand="1"/>
      </w:tblPr>
      <w:tblGrid>
        <w:gridCol w:w="2058"/>
        <w:gridCol w:w="1350"/>
        <w:gridCol w:w="6129"/>
        <w:gridCol w:w="2482"/>
        <w:gridCol w:w="2259"/>
      </w:tblGrid>
      <w:tr w:rsidR="00825287">
        <w:trPr>
          <w:ins w:id="1762" w:author="OPPO(Boyuan)-v2" w:date="2022-01-26T15:38:00Z"/>
        </w:trPr>
        <w:tc>
          <w:tcPr>
            <w:tcW w:w="2084" w:type="dxa"/>
          </w:tcPr>
          <w:p w:rsidR="00825287" w:rsidRDefault="003922A4">
            <w:pPr>
              <w:rPr>
                <w:ins w:id="1763" w:author="OPPO(Boyuan)-v2" w:date="2022-01-26T15:38:00Z"/>
              </w:rPr>
            </w:pPr>
            <w:ins w:id="1764" w:author="OPPO(Boyuan)-v2" w:date="2022-01-26T15:38:00Z">
              <w:r>
                <w:rPr>
                  <w:rFonts w:hint="eastAsia"/>
                </w:rPr>
                <w:t>C</w:t>
              </w:r>
              <w:r>
                <w:t>ompany</w:t>
              </w:r>
            </w:ins>
          </w:p>
        </w:tc>
        <w:tc>
          <w:tcPr>
            <w:tcW w:w="1366" w:type="dxa"/>
          </w:tcPr>
          <w:p w:rsidR="00825287" w:rsidRDefault="003922A4">
            <w:pPr>
              <w:rPr>
                <w:ins w:id="1765" w:author="OPPO(Boyuan)-v2" w:date="2022-01-26T15:38:00Z"/>
              </w:rPr>
            </w:pPr>
            <w:ins w:id="1766" w:author="OPPO(Boyuan)-v2" w:date="2022-01-26T15:38:00Z">
              <w:r>
                <w:rPr>
                  <w:rFonts w:hint="eastAsia"/>
                </w:rPr>
                <w:t>I</w:t>
              </w:r>
              <w:r>
                <w:t>ssue Index</w:t>
              </w:r>
            </w:ins>
          </w:p>
        </w:tc>
        <w:tc>
          <w:tcPr>
            <w:tcW w:w="6254" w:type="dxa"/>
          </w:tcPr>
          <w:p w:rsidR="00825287" w:rsidRDefault="003922A4">
            <w:pPr>
              <w:rPr>
                <w:ins w:id="1767" w:author="OPPO(Boyuan)-v2" w:date="2022-01-26T15:38:00Z"/>
              </w:rPr>
            </w:pPr>
            <w:ins w:id="1768" w:author="OPPO(Boyuan)-v2" w:date="2022-01-26T15:38:00Z">
              <w:r>
                <w:rPr>
                  <w:rFonts w:hint="eastAsia"/>
                </w:rPr>
                <w:t>D</w:t>
              </w:r>
              <w:r>
                <w:t>escription</w:t>
              </w:r>
            </w:ins>
          </w:p>
        </w:tc>
        <w:tc>
          <w:tcPr>
            <w:tcW w:w="2515" w:type="dxa"/>
          </w:tcPr>
          <w:p w:rsidR="00825287" w:rsidRDefault="003922A4">
            <w:pPr>
              <w:rPr>
                <w:ins w:id="1769" w:author="OPPO(Boyuan)-v2" w:date="2022-01-26T15:38:00Z"/>
              </w:rPr>
            </w:pPr>
            <w:ins w:id="1770" w:author="OPPO(Boyuan)-v2" w:date="2022-01-26T15:38:00Z">
              <w:r>
                <w:rPr>
                  <w:rFonts w:hint="eastAsia"/>
                </w:rPr>
                <w:t>S</w:t>
              </w:r>
              <w:r>
                <w:t>uggested handling</w:t>
              </w:r>
            </w:ins>
          </w:p>
        </w:tc>
        <w:tc>
          <w:tcPr>
            <w:tcW w:w="2285" w:type="dxa"/>
          </w:tcPr>
          <w:p w:rsidR="00825287" w:rsidRDefault="003922A4">
            <w:pPr>
              <w:rPr>
                <w:ins w:id="1771" w:author="OPPO(Boyuan)-v2" w:date="2022-01-26T15:38:00Z"/>
              </w:rPr>
            </w:pPr>
            <w:ins w:id="1772" w:author="OPPO(Boyuan)-v2" w:date="2022-01-26T15:38:00Z">
              <w:r>
                <w:rPr>
                  <w:rFonts w:hint="eastAsia"/>
                </w:rPr>
                <w:t>R</w:t>
              </w:r>
              <w:r>
                <w:t>apporteur response</w:t>
              </w:r>
            </w:ins>
          </w:p>
        </w:tc>
      </w:tr>
      <w:tr w:rsidR="00825287">
        <w:trPr>
          <w:ins w:id="1773" w:author="OPPO(Boyuan)-v2" w:date="2022-01-26T15:38:00Z"/>
        </w:trPr>
        <w:tc>
          <w:tcPr>
            <w:tcW w:w="2084" w:type="dxa"/>
          </w:tcPr>
          <w:p w:rsidR="00825287" w:rsidRDefault="00825287">
            <w:pPr>
              <w:rPr>
                <w:ins w:id="1774" w:author="OPPO(Boyuan)-v2" w:date="2022-01-26T15:38:00Z"/>
              </w:rPr>
            </w:pPr>
          </w:p>
        </w:tc>
        <w:tc>
          <w:tcPr>
            <w:tcW w:w="1366" w:type="dxa"/>
          </w:tcPr>
          <w:p w:rsidR="00825287" w:rsidRDefault="00825287">
            <w:pPr>
              <w:rPr>
                <w:ins w:id="1775" w:author="OPPO(Boyuan)-v2" w:date="2022-01-26T15:38:00Z"/>
              </w:rPr>
            </w:pPr>
          </w:p>
        </w:tc>
        <w:tc>
          <w:tcPr>
            <w:tcW w:w="6254" w:type="dxa"/>
          </w:tcPr>
          <w:p w:rsidR="00825287" w:rsidRDefault="00825287">
            <w:pPr>
              <w:rPr>
                <w:ins w:id="1776" w:author="OPPO(Boyuan)-v2" w:date="2022-01-26T15:38:00Z"/>
              </w:rPr>
            </w:pPr>
          </w:p>
        </w:tc>
        <w:tc>
          <w:tcPr>
            <w:tcW w:w="2515" w:type="dxa"/>
          </w:tcPr>
          <w:p w:rsidR="00825287" w:rsidRDefault="00825287">
            <w:pPr>
              <w:rPr>
                <w:ins w:id="1777" w:author="OPPO(Boyuan)-v2" w:date="2022-01-26T15:38:00Z"/>
              </w:rPr>
            </w:pPr>
          </w:p>
        </w:tc>
        <w:tc>
          <w:tcPr>
            <w:tcW w:w="2285" w:type="dxa"/>
          </w:tcPr>
          <w:p w:rsidR="00825287" w:rsidRDefault="00825287">
            <w:pPr>
              <w:rPr>
                <w:ins w:id="1778" w:author="OPPO(Boyuan)-v2" w:date="2022-01-26T15:38:00Z"/>
              </w:rPr>
            </w:pPr>
          </w:p>
        </w:tc>
      </w:tr>
      <w:tr w:rsidR="00825287">
        <w:trPr>
          <w:ins w:id="1779" w:author="OPPO(Boyuan)-v2" w:date="2022-01-26T15:38:00Z"/>
        </w:trPr>
        <w:tc>
          <w:tcPr>
            <w:tcW w:w="2084" w:type="dxa"/>
          </w:tcPr>
          <w:p w:rsidR="00825287" w:rsidRDefault="00825287">
            <w:pPr>
              <w:rPr>
                <w:ins w:id="1780" w:author="OPPO(Boyuan)-v2" w:date="2022-01-26T15:38:00Z"/>
              </w:rPr>
            </w:pPr>
          </w:p>
        </w:tc>
        <w:tc>
          <w:tcPr>
            <w:tcW w:w="1366" w:type="dxa"/>
          </w:tcPr>
          <w:p w:rsidR="00825287" w:rsidRDefault="00825287">
            <w:pPr>
              <w:rPr>
                <w:ins w:id="1781" w:author="OPPO(Boyuan)-v2" w:date="2022-01-26T15:38:00Z"/>
              </w:rPr>
            </w:pPr>
          </w:p>
        </w:tc>
        <w:tc>
          <w:tcPr>
            <w:tcW w:w="6254" w:type="dxa"/>
          </w:tcPr>
          <w:p w:rsidR="00825287" w:rsidRDefault="00825287">
            <w:pPr>
              <w:rPr>
                <w:ins w:id="1782" w:author="OPPO(Boyuan)-v2" w:date="2022-01-26T15:38:00Z"/>
              </w:rPr>
            </w:pPr>
          </w:p>
        </w:tc>
        <w:tc>
          <w:tcPr>
            <w:tcW w:w="2515" w:type="dxa"/>
          </w:tcPr>
          <w:p w:rsidR="00825287" w:rsidRDefault="00825287">
            <w:pPr>
              <w:rPr>
                <w:ins w:id="1783" w:author="OPPO(Boyuan)-v2" w:date="2022-01-26T15:38:00Z"/>
              </w:rPr>
            </w:pPr>
          </w:p>
        </w:tc>
        <w:tc>
          <w:tcPr>
            <w:tcW w:w="2285" w:type="dxa"/>
          </w:tcPr>
          <w:p w:rsidR="00825287" w:rsidRDefault="00825287">
            <w:pPr>
              <w:rPr>
                <w:ins w:id="1784" w:author="OPPO(Boyuan)-v2" w:date="2022-01-26T15:38:00Z"/>
              </w:rPr>
            </w:pPr>
          </w:p>
        </w:tc>
      </w:tr>
      <w:tr w:rsidR="00825287">
        <w:trPr>
          <w:ins w:id="1785" w:author="OPPO(Boyuan)-v2" w:date="2022-01-26T15:38:00Z"/>
        </w:trPr>
        <w:tc>
          <w:tcPr>
            <w:tcW w:w="2084" w:type="dxa"/>
          </w:tcPr>
          <w:p w:rsidR="00825287" w:rsidRDefault="00825287">
            <w:pPr>
              <w:rPr>
                <w:ins w:id="1786" w:author="OPPO(Boyuan)-v2" w:date="2022-01-26T15:38:00Z"/>
              </w:rPr>
            </w:pPr>
          </w:p>
        </w:tc>
        <w:tc>
          <w:tcPr>
            <w:tcW w:w="1366" w:type="dxa"/>
          </w:tcPr>
          <w:p w:rsidR="00825287" w:rsidRDefault="00825287">
            <w:pPr>
              <w:rPr>
                <w:ins w:id="1787" w:author="OPPO(Boyuan)-v2" w:date="2022-01-26T15:38:00Z"/>
              </w:rPr>
            </w:pPr>
          </w:p>
        </w:tc>
        <w:tc>
          <w:tcPr>
            <w:tcW w:w="6254" w:type="dxa"/>
          </w:tcPr>
          <w:p w:rsidR="00825287" w:rsidRDefault="00825287">
            <w:pPr>
              <w:rPr>
                <w:ins w:id="1788" w:author="OPPO(Boyuan)-v2" w:date="2022-01-26T15:38:00Z"/>
              </w:rPr>
            </w:pPr>
          </w:p>
        </w:tc>
        <w:tc>
          <w:tcPr>
            <w:tcW w:w="2515" w:type="dxa"/>
          </w:tcPr>
          <w:p w:rsidR="00825287" w:rsidRDefault="00825287">
            <w:pPr>
              <w:rPr>
                <w:ins w:id="1789" w:author="OPPO(Boyuan)-v2" w:date="2022-01-26T15:38:00Z"/>
              </w:rPr>
            </w:pPr>
          </w:p>
        </w:tc>
        <w:tc>
          <w:tcPr>
            <w:tcW w:w="2285" w:type="dxa"/>
          </w:tcPr>
          <w:p w:rsidR="00825287" w:rsidRDefault="00825287">
            <w:pPr>
              <w:rPr>
                <w:ins w:id="1790" w:author="OPPO(Boyuan)-v2" w:date="2022-01-26T15:38:00Z"/>
              </w:rPr>
            </w:pPr>
          </w:p>
        </w:tc>
      </w:tr>
    </w:tbl>
    <w:p w:rsidR="00825287" w:rsidRDefault="00825287" w:rsidP="00825287">
      <w:pPr>
        <w:rPr>
          <w:ins w:id="1791" w:author="OPPO(Boyuan)-v2" w:date="2022-01-26T15:38:00Z"/>
        </w:rPr>
        <w:pPrChange w:id="1792" w:author="OPPO(Boyuan)-v2" w:date="2022-01-26T15:38:00Z">
          <w:pPr>
            <w:pStyle w:val="3"/>
          </w:pPr>
        </w:pPrChange>
      </w:pPr>
    </w:p>
    <w:p w:rsidR="00825287" w:rsidRDefault="003922A4">
      <w:pPr>
        <w:pStyle w:val="1"/>
      </w:pPr>
      <w:r>
        <w:rPr>
          <w:rFonts w:hint="eastAsia"/>
        </w:rPr>
        <w:t>Reference</w:t>
      </w:r>
      <w:bookmarkEnd w:id="1686"/>
      <w:bookmarkEnd w:id="1687"/>
      <w:bookmarkEnd w:id="1688"/>
    </w:p>
    <w:p w:rsidR="00825287" w:rsidRDefault="003922A4">
      <w:pPr>
        <w:numPr>
          <w:ilvl w:val="0"/>
          <w:numId w:val="15"/>
        </w:numPr>
        <w:rPr>
          <w:lang w:val="en-US"/>
        </w:rPr>
      </w:pPr>
      <w:r>
        <w:rPr>
          <w:lang w:val="en-US"/>
        </w:rPr>
        <w:t>RP-212819, revised WID on SL Relay, OPPO, CMCC</w:t>
      </w:r>
    </w:p>
    <w:p w:rsidR="00825287" w:rsidRDefault="00825287">
      <w:pPr>
        <w:pStyle w:val="Reference"/>
        <w:rPr>
          <w:lang w:val="en-US"/>
        </w:rPr>
      </w:pPr>
    </w:p>
    <w:sectPr w:rsidR="00825287">
      <w:footerReference w:type="default" r:id="rId11"/>
      <w:footnotePr>
        <w:numRestart w:val="eachSect"/>
      </w:footnotePr>
      <w:pgSz w:w="16840" w:h="11907" w:orient="landscape"/>
      <w:pgMar w:top="1134" w:right="1418"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922A4" w:rsidRDefault="003922A4">
      <w:pPr>
        <w:spacing w:after="0"/>
      </w:pPr>
      <w:r>
        <w:separator/>
      </w:r>
    </w:p>
  </w:endnote>
  <w:endnote w:type="continuationSeparator" w:id="0">
    <w:p w:rsidR="003922A4" w:rsidRDefault="003922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25287" w:rsidRDefault="003922A4">
    <w:pPr>
      <w:pStyle w:val="ad"/>
      <w:tabs>
        <w:tab w:val="center" w:pos="4820"/>
        <w:tab w:val="right" w:pos="9639"/>
      </w:tabs>
      <w:jc w:val="left"/>
    </w:pPr>
    <w:r>
      <w:tab/>
    </w:r>
    <w:r>
      <w:fldChar w:fldCharType="begin"/>
    </w:r>
    <w:r>
      <w:rPr>
        <w:rStyle w:val="af7"/>
      </w:rPr>
      <w:instrText xml:space="preserve"> PAGE </w:instrText>
    </w:r>
    <w:r>
      <w:fldChar w:fldCharType="separate"/>
    </w:r>
    <w:r>
      <w:rPr>
        <w:rStyle w:val="af7"/>
      </w:rPr>
      <w:t>34</w:t>
    </w:r>
    <w:r>
      <w:fldChar w:fldCharType="end"/>
    </w:r>
    <w:r>
      <w:rPr>
        <w:rStyle w:val="af7"/>
      </w:rPr>
      <w:t>/</w:t>
    </w:r>
    <w:r>
      <w:fldChar w:fldCharType="begin"/>
    </w:r>
    <w:r>
      <w:rPr>
        <w:rStyle w:val="af7"/>
      </w:rPr>
      <w:instrText xml:space="preserve"> NUMPAGES </w:instrText>
    </w:r>
    <w:r>
      <w:fldChar w:fldCharType="separate"/>
    </w:r>
    <w:r>
      <w:rPr>
        <w:rStyle w:val="af7"/>
      </w:rPr>
      <w:t>34</w:t>
    </w:r>
    <w:r>
      <w:fldChar w:fldCharType="end"/>
    </w:r>
    <w:r>
      <w:rPr>
        <w:rStyle w:val="af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922A4" w:rsidRDefault="003922A4">
      <w:pPr>
        <w:spacing w:after="0"/>
      </w:pPr>
      <w:r>
        <w:separator/>
      </w:r>
    </w:p>
  </w:footnote>
  <w:footnote w:type="continuationSeparator" w:id="0">
    <w:p w:rsidR="003922A4" w:rsidRDefault="003922A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4256764"/>
    <w:multiLevelType w:val="multilevel"/>
    <w:tmpl w:val="5425676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2"/>
  </w:num>
  <w:num w:numId="3">
    <w:abstractNumId w:val="10"/>
  </w:num>
  <w:num w:numId="4">
    <w:abstractNumId w:val="5"/>
  </w:num>
  <w:num w:numId="5">
    <w:abstractNumId w:val="1"/>
  </w:num>
  <w:num w:numId="6">
    <w:abstractNumId w:val="4"/>
  </w:num>
  <w:num w:numId="7">
    <w:abstractNumId w:val="8"/>
  </w:num>
  <w:num w:numId="8">
    <w:abstractNumId w:val="3"/>
  </w:num>
  <w:num w:numId="9">
    <w:abstractNumId w:val="7"/>
  </w:num>
  <w:num w:numId="10">
    <w:abstractNumId w:val="14"/>
  </w:num>
  <w:num w:numId="11">
    <w:abstractNumId w:val="13"/>
  </w:num>
  <w:num w:numId="12">
    <w:abstractNumId w:val="11"/>
  </w:num>
  <w:num w:numId="13">
    <w:abstractNumId w:val="12"/>
  </w:num>
  <w:num w:numId="14">
    <w:abstractNumId w:val="9"/>
  </w:num>
  <w:num w:numId="1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Boyuan)-v2">
    <w15:presenceInfo w15:providerId="None" w15:userId="OPPO(Boyuan)-v2"/>
  </w15:person>
  <w15:person w15:author="Post-116b">
    <w15:presenceInfo w15:providerId="None" w15:userId="Post-116b"/>
  </w15:person>
  <w15:person w15:author="Apple - Zhibin Wu">
    <w15:presenceInfo w15:providerId="None" w15:userId="Apple - Zhibin Wu"/>
  </w15:person>
  <w15:person w15:author="Hyunjeong Kang (Samsung)">
    <w15:presenceInfo w15:providerId="None" w15:userId="Hyunjeong Kang (Samsung)"/>
  </w15:person>
  <w15:person w15:author="Xuelong Wang@R2#116bis">
    <w15:presenceInfo w15:providerId="None" w15:userId="Xuelong Wang@R2#116bis"/>
  </w15:person>
  <w15:person w15:author="R2_Post#116bis">
    <w15:presenceInfo w15:providerId="None" w15:userId="R2_Post#116bis"/>
  </w15:person>
  <w15:person w15:author="vivo(Boubacar)">
    <w15:presenceInfo w15:providerId="None" w15:userId="vivo(Boubacar)"/>
  </w15:person>
  <w15:person w15:author="Lenovo_Lianhai">
    <w15:presenceInfo w15:providerId="None" w15:userId="Lenovo_Lianha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tqwFAOZvBvg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9FA"/>
    <w:rsid w:val="00011B28"/>
    <w:rsid w:val="00011CDC"/>
    <w:rsid w:val="00012CD6"/>
    <w:rsid w:val="00013963"/>
    <w:rsid w:val="00014538"/>
    <w:rsid w:val="00014816"/>
    <w:rsid w:val="000149CA"/>
    <w:rsid w:val="00014D3C"/>
    <w:rsid w:val="0001576E"/>
    <w:rsid w:val="00015D15"/>
    <w:rsid w:val="00015E77"/>
    <w:rsid w:val="00016BE5"/>
    <w:rsid w:val="00016E38"/>
    <w:rsid w:val="000203DC"/>
    <w:rsid w:val="0002068F"/>
    <w:rsid w:val="00021D50"/>
    <w:rsid w:val="000223D9"/>
    <w:rsid w:val="00023231"/>
    <w:rsid w:val="00023E57"/>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780"/>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3E48"/>
    <w:rsid w:val="0006402A"/>
    <w:rsid w:val="0006487E"/>
    <w:rsid w:val="00065E1A"/>
    <w:rsid w:val="000713F8"/>
    <w:rsid w:val="00071811"/>
    <w:rsid w:val="00071CB2"/>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711D"/>
    <w:rsid w:val="000F06D6"/>
    <w:rsid w:val="000F09D6"/>
    <w:rsid w:val="000F0EB1"/>
    <w:rsid w:val="000F1106"/>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3D0A"/>
    <w:rsid w:val="001058EE"/>
    <w:rsid w:val="00105BBC"/>
    <w:rsid w:val="001062FB"/>
    <w:rsid w:val="001063E6"/>
    <w:rsid w:val="00106AAD"/>
    <w:rsid w:val="0011074E"/>
    <w:rsid w:val="001110A6"/>
    <w:rsid w:val="00112487"/>
    <w:rsid w:val="001125F7"/>
    <w:rsid w:val="001129A9"/>
    <w:rsid w:val="00112B31"/>
    <w:rsid w:val="0011330E"/>
    <w:rsid w:val="00113A30"/>
    <w:rsid w:val="00113CF4"/>
    <w:rsid w:val="0011431A"/>
    <w:rsid w:val="001145B3"/>
    <w:rsid w:val="00114A7A"/>
    <w:rsid w:val="00114ED2"/>
    <w:rsid w:val="00114EDF"/>
    <w:rsid w:val="001153EA"/>
    <w:rsid w:val="00115643"/>
    <w:rsid w:val="00115A0C"/>
    <w:rsid w:val="00116765"/>
    <w:rsid w:val="00116C40"/>
    <w:rsid w:val="00116E3B"/>
    <w:rsid w:val="00120F58"/>
    <w:rsid w:val="00121432"/>
    <w:rsid w:val="001219F5"/>
    <w:rsid w:val="00121A20"/>
    <w:rsid w:val="001221E3"/>
    <w:rsid w:val="0012344C"/>
    <w:rsid w:val="0012376D"/>
    <w:rsid w:val="0012377F"/>
    <w:rsid w:val="00124314"/>
    <w:rsid w:val="00124482"/>
    <w:rsid w:val="00124B6A"/>
    <w:rsid w:val="00125338"/>
    <w:rsid w:val="00125C32"/>
    <w:rsid w:val="00125C96"/>
    <w:rsid w:val="001260FB"/>
    <w:rsid w:val="00126B4A"/>
    <w:rsid w:val="00127360"/>
    <w:rsid w:val="0012778D"/>
    <w:rsid w:val="0013056A"/>
    <w:rsid w:val="00131A27"/>
    <w:rsid w:val="00132252"/>
    <w:rsid w:val="0013285C"/>
    <w:rsid w:val="00132FD0"/>
    <w:rsid w:val="00133D6B"/>
    <w:rsid w:val="001344C0"/>
    <w:rsid w:val="001346FA"/>
    <w:rsid w:val="00134FEE"/>
    <w:rsid w:val="00135252"/>
    <w:rsid w:val="00135EB7"/>
    <w:rsid w:val="001369A4"/>
    <w:rsid w:val="00136B2C"/>
    <w:rsid w:val="00137AB5"/>
    <w:rsid w:val="00137CDC"/>
    <w:rsid w:val="00137F0B"/>
    <w:rsid w:val="001400FF"/>
    <w:rsid w:val="00141A2F"/>
    <w:rsid w:val="0014377A"/>
    <w:rsid w:val="00143783"/>
    <w:rsid w:val="00144A42"/>
    <w:rsid w:val="00144F43"/>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964"/>
    <w:rsid w:val="001605D8"/>
    <w:rsid w:val="00163066"/>
    <w:rsid w:val="00164B62"/>
    <w:rsid w:val="00165545"/>
    <w:rsid w:val="001659C1"/>
    <w:rsid w:val="00166588"/>
    <w:rsid w:val="00166BB5"/>
    <w:rsid w:val="0016782D"/>
    <w:rsid w:val="00170294"/>
    <w:rsid w:val="001710FA"/>
    <w:rsid w:val="001719C5"/>
    <w:rsid w:val="00171F8B"/>
    <w:rsid w:val="001720BD"/>
    <w:rsid w:val="0017285A"/>
    <w:rsid w:val="00172C64"/>
    <w:rsid w:val="00173A8E"/>
    <w:rsid w:val="00173DB1"/>
    <w:rsid w:val="00175CE6"/>
    <w:rsid w:val="00176A65"/>
    <w:rsid w:val="001772CC"/>
    <w:rsid w:val="00180120"/>
    <w:rsid w:val="001807CC"/>
    <w:rsid w:val="0018143F"/>
    <w:rsid w:val="001825C5"/>
    <w:rsid w:val="00182659"/>
    <w:rsid w:val="00182AC3"/>
    <w:rsid w:val="00183C22"/>
    <w:rsid w:val="00184F28"/>
    <w:rsid w:val="00185040"/>
    <w:rsid w:val="00186FDE"/>
    <w:rsid w:val="001879F0"/>
    <w:rsid w:val="00190AC1"/>
    <w:rsid w:val="00190FFA"/>
    <w:rsid w:val="001923A3"/>
    <w:rsid w:val="00192784"/>
    <w:rsid w:val="0019341A"/>
    <w:rsid w:val="001936DB"/>
    <w:rsid w:val="00193C64"/>
    <w:rsid w:val="00194D6B"/>
    <w:rsid w:val="00195401"/>
    <w:rsid w:val="00195914"/>
    <w:rsid w:val="00195E60"/>
    <w:rsid w:val="001960B4"/>
    <w:rsid w:val="001975E4"/>
    <w:rsid w:val="00197DF9"/>
    <w:rsid w:val="00197E05"/>
    <w:rsid w:val="001A012E"/>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DAF"/>
    <w:rsid w:val="001B4EA3"/>
    <w:rsid w:val="001B58B3"/>
    <w:rsid w:val="001B5A5D"/>
    <w:rsid w:val="001B6D62"/>
    <w:rsid w:val="001B7284"/>
    <w:rsid w:val="001C0E23"/>
    <w:rsid w:val="001C129A"/>
    <w:rsid w:val="001C1CE5"/>
    <w:rsid w:val="001C2DC5"/>
    <w:rsid w:val="001C3090"/>
    <w:rsid w:val="001C3832"/>
    <w:rsid w:val="001C3D2A"/>
    <w:rsid w:val="001C3F1A"/>
    <w:rsid w:val="001C7464"/>
    <w:rsid w:val="001C77B8"/>
    <w:rsid w:val="001D179D"/>
    <w:rsid w:val="001D214F"/>
    <w:rsid w:val="001D2810"/>
    <w:rsid w:val="001D41DC"/>
    <w:rsid w:val="001D44CA"/>
    <w:rsid w:val="001D45AE"/>
    <w:rsid w:val="001D4A27"/>
    <w:rsid w:val="001D51BA"/>
    <w:rsid w:val="001D5365"/>
    <w:rsid w:val="001D6342"/>
    <w:rsid w:val="001D6D53"/>
    <w:rsid w:val="001D71BB"/>
    <w:rsid w:val="001E1805"/>
    <w:rsid w:val="001E1989"/>
    <w:rsid w:val="001E283B"/>
    <w:rsid w:val="001E4A3A"/>
    <w:rsid w:val="001E58E2"/>
    <w:rsid w:val="001E71F2"/>
    <w:rsid w:val="001E7AED"/>
    <w:rsid w:val="001F3916"/>
    <w:rsid w:val="001F3B9D"/>
    <w:rsid w:val="001F3DC2"/>
    <w:rsid w:val="001F54C5"/>
    <w:rsid w:val="001F6452"/>
    <w:rsid w:val="001F662C"/>
    <w:rsid w:val="001F7074"/>
    <w:rsid w:val="001F780C"/>
    <w:rsid w:val="001F7A7C"/>
    <w:rsid w:val="00200490"/>
    <w:rsid w:val="00200F95"/>
    <w:rsid w:val="00201F3A"/>
    <w:rsid w:val="00202E05"/>
    <w:rsid w:val="00203F96"/>
    <w:rsid w:val="00205303"/>
    <w:rsid w:val="00205D63"/>
    <w:rsid w:val="002069B2"/>
    <w:rsid w:val="00206ED6"/>
    <w:rsid w:val="00207FA3"/>
    <w:rsid w:val="002102A7"/>
    <w:rsid w:val="002103BD"/>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A73"/>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8E"/>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27B"/>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80A"/>
    <w:rsid w:val="00284B82"/>
    <w:rsid w:val="002854AE"/>
    <w:rsid w:val="0028694E"/>
    <w:rsid w:val="00286993"/>
    <w:rsid w:val="00286ACD"/>
    <w:rsid w:val="00286F40"/>
    <w:rsid w:val="002871BB"/>
    <w:rsid w:val="00287838"/>
    <w:rsid w:val="00287BA5"/>
    <w:rsid w:val="002907B5"/>
    <w:rsid w:val="00290CBE"/>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68C3"/>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6BDF"/>
    <w:rsid w:val="002B735F"/>
    <w:rsid w:val="002B7A2E"/>
    <w:rsid w:val="002B7E4C"/>
    <w:rsid w:val="002C0D71"/>
    <w:rsid w:val="002C0F8B"/>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1C8"/>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6F87"/>
    <w:rsid w:val="0030734E"/>
    <w:rsid w:val="00307BA1"/>
    <w:rsid w:val="00307D2A"/>
    <w:rsid w:val="00310CA3"/>
    <w:rsid w:val="0031165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6C64"/>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219"/>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86E"/>
    <w:rsid w:val="0036488F"/>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4E4A"/>
    <w:rsid w:val="003753A4"/>
    <w:rsid w:val="003771EE"/>
    <w:rsid w:val="003773B2"/>
    <w:rsid w:val="00377CE1"/>
    <w:rsid w:val="00377FE3"/>
    <w:rsid w:val="003829C3"/>
    <w:rsid w:val="00385BF0"/>
    <w:rsid w:val="00386421"/>
    <w:rsid w:val="00387040"/>
    <w:rsid w:val="00390339"/>
    <w:rsid w:val="0039038E"/>
    <w:rsid w:val="00392011"/>
    <w:rsid w:val="003922A4"/>
    <w:rsid w:val="00392421"/>
    <w:rsid w:val="0039259B"/>
    <w:rsid w:val="003939FF"/>
    <w:rsid w:val="00393CA3"/>
    <w:rsid w:val="003942D0"/>
    <w:rsid w:val="00396A2C"/>
    <w:rsid w:val="003972E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6C21"/>
    <w:rsid w:val="003A7EF3"/>
    <w:rsid w:val="003A7F7A"/>
    <w:rsid w:val="003B07A7"/>
    <w:rsid w:val="003B0CB4"/>
    <w:rsid w:val="003B102E"/>
    <w:rsid w:val="003B159C"/>
    <w:rsid w:val="003B2790"/>
    <w:rsid w:val="003B3135"/>
    <w:rsid w:val="003B369F"/>
    <w:rsid w:val="003B36A3"/>
    <w:rsid w:val="003B3C1D"/>
    <w:rsid w:val="003B3F79"/>
    <w:rsid w:val="003B4326"/>
    <w:rsid w:val="003B6BA2"/>
    <w:rsid w:val="003B7FE5"/>
    <w:rsid w:val="003C039B"/>
    <w:rsid w:val="003C05A6"/>
    <w:rsid w:val="003C0698"/>
    <w:rsid w:val="003C079D"/>
    <w:rsid w:val="003C11C8"/>
    <w:rsid w:val="003C19DA"/>
    <w:rsid w:val="003C1E5C"/>
    <w:rsid w:val="003C22A4"/>
    <w:rsid w:val="003C2702"/>
    <w:rsid w:val="003C3656"/>
    <w:rsid w:val="003C3A26"/>
    <w:rsid w:val="003C439E"/>
    <w:rsid w:val="003C50C7"/>
    <w:rsid w:val="003C606E"/>
    <w:rsid w:val="003C7806"/>
    <w:rsid w:val="003C7CFE"/>
    <w:rsid w:val="003D0A19"/>
    <w:rsid w:val="003D0E82"/>
    <w:rsid w:val="003D109F"/>
    <w:rsid w:val="003D2478"/>
    <w:rsid w:val="003D3C45"/>
    <w:rsid w:val="003D5B1F"/>
    <w:rsid w:val="003D62C8"/>
    <w:rsid w:val="003D64CC"/>
    <w:rsid w:val="003D6C32"/>
    <w:rsid w:val="003D7400"/>
    <w:rsid w:val="003D76CD"/>
    <w:rsid w:val="003D7DF7"/>
    <w:rsid w:val="003E0851"/>
    <w:rsid w:val="003E09BE"/>
    <w:rsid w:val="003E15FA"/>
    <w:rsid w:val="003E19D5"/>
    <w:rsid w:val="003E2466"/>
    <w:rsid w:val="003E2A96"/>
    <w:rsid w:val="003E2EC0"/>
    <w:rsid w:val="003E3435"/>
    <w:rsid w:val="003E3ABC"/>
    <w:rsid w:val="003E4E90"/>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9DF"/>
    <w:rsid w:val="00402CAD"/>
    <w:rsid w:val="00402E2B"/>
    <w:rsid w:val="0040381B"/>
    <w:rsid w:val="00403EA3"/>
    <w:rsid w:val="00404991"/>
    <w:rsid w:val="0040512B"/>
    <w:rsid w:val="004055A7"/>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6F9"/>
    <w:rsid w:val="00420936"/>
    <w:rsid w:val="00421105"/>
    <w:rsid w:val="00421CBB"/>
    <w:rsid w:val="00422004"/>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0047"/>
    <w:rsid w:val="004412BF"/>
    <w:rsid w:val="00441A92"/>
    <w:rsid w:val="004422F2"/>
    <w:rsid w:val="00443276"/>
    <w:rsid w:val="00443E94"/>
    <w:rsid w:val="00444164"/>
    <w:rsid w:val="00444C15"/>
    <w:rsid w:val="00444F56"/>
    <w:rsid w:val="0044525C"/>
    <w:rsid w:val="00445AF8"/>
    <w:rsid w:val="00446488"/>
    <w:rsid w:val="00446D86"/>
    <w:rsid w:val="00447306"/>
    <w:rsid w:val="0044780A"/>
    <w:rsid w:val="00447911"/>
    <w:rsid w:val="00447B14"/>
    <w:rsid w:val="00451585"/>
    <w:rsid w:val="004517AA"/>
    <w:rsid w:val="0045243A"/>
    <w:rsid w:val="0045244F"/>
    <w:rsid w:val="00452961"/>
    <w:rsid w:val="00452CAC"/>
    <w:rsid w:val="004530B4"/>
    <w:rsid w:val="004545B6"/>
    <w:rsid w:val="00456589"/>
    <w:rsid w:val="00457565"/>
    <w:rsid w:val="00457B71"/>
    <w:rsid w:val="004620FA"/>
    <w:rsid w:val="00463505"/>
    <w:rsid w:val="004652FD"/>
    <w:rsid w:val="004669E2"/>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FE2"/>
    <w:rsid w:val="004A11D7"/>
    <w:rsid w:val="004A16BC"/>
    <w:rsid w:val="004A1BB2"/>
    <w:rsid w:val="004A22C8"/>
    <w:rsid w:val="004A2B94"/>
    <w:rsid w:val="004A3D72"/>
    <w:rsid w:val="004A64FA"/>
    <w:rsid w:val="004B09A0"/>
    <w:rsid w:val="004B1FA5"/>
    <w:rsid w:val="004B254E"/>
    <w:rsid w:val="004B2B6D"/>
    <w:rsid w:val="004B32A3"/>
    <w:rsid w:val="004B5C2F"/>
    <w:rsid w:val="004B72FC"/>
    <w:rsid w:val="004B7C0C"/>
    <w:rsid w:val="004C089A"/>
    <w:rsid w:val="004C0BDF"/>
    <w:rsid w:val="004C3898"/>
    <w:rsid w:val="004C4246"/>
    <w:rsid w:val="004C49D0"/>
    <w:rsid w:val="004C57ED"/>
    <w:rsid w:val="004C6233"/>
    <w:rsid w:val="004C6FC1"/>
    <w:rsid w:val="004D19B5"/>
    <w:rsid w:val="004D1E7F"/>
    <w:rsid w:val="004D1F5A"/>
    <w:rsid w:val="004D22F6"/>
    <w:rsid w:val="004D36B1"/>
    <w:rsid w:val="004D3ACD"/>
    <w:rsid w:val="004D3F54"/>
    <w:rsid w:val="004D6368"/>
    <w:rsid w:val="004D6804"/>
    <w:rsid w:val="004D6F96"/>
    <w:rsid w:val="004D7EBD"/>
    <w:rsid w:val="004E05A5"/>
    <w:rsid w:val="004E0A26"/>
    <w:rsid w:val="004E143B"/>
    <w:rsid w:val="004E2356"/>
    <w:rsid w:val="004E2680"/>
    <w:rsid w:val="004E2837"/>
    <w:rsid w:val="004E28F9"/>
    <w:rsid w:val="004E29E3"/>
    <w:rsid w:val="004E2D72"/>
    <w:rsid w:val="004E315A"/>
    <w:rsid w:val="004E323C"/>
    <w:rsid w:val="004E4601"/>
    <w:rsid w:val="004E462E"/>
    <w:rsid w:val="004E4E16"/>
    <w:rsid w:val="004E519A"/>
    <w:rsid w:val="004E56DC"/>
    <w:rsid w:val="004E6E08"/>
    <w:rsid w:val="004E76F4"/>
    <w:rsid w:val="004F038D"/>
    <w:rsid w:val="004F0B4E"/>
    <w:rsid w:val="004F0B6C"/>
    <w:rsid w:val="004F18D7"/>
    <w:rsid w:val="004F2078"/>
    <w:rsid w:val="004F2649"/>
    <w:rsid w:val="004F40AE"/>
    <w:rsid w:val="004F4DA3"/>
    <w:rsid w:val="004F789D"/>
    <w:rsid w:val="004F7C46"/>
    <w:rsid w:val="005002E4"/>
    <w:rsid w:val="0050102E"/>
    <w:rsid w:val="0050162A"/>
    <w:rsid w:val="0050235F"/>
    <w:rsid w:val="0050265B"/>
    <w:rsid w:val="00502DE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E0D"/>
    <w:rsid w:val="005153A7"/>
    <w:rsid w:val="00516AEF"/>
    <w:rsid w:val="00517D25"/>
    <w:rsid w:val="00521570"/>
    <w:rsid w:val="005219CF"/>
    <w:rsid w:val="00522264"/>
    <w:rsid w:val="005245CD"/>
    <w:rsid w:val="00524EF8"/>
    <w:rsid w:val="0052560D"/>
    <w:rsid w:val="00525633"/>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4F6"/>
    <w:rsid w:val="00542AEF"/>
    <w:rsid w:val="00542BCE"/>
    <w:rsid w:val="005431B2"/>
    <w:rsid w:val="005449F6"/>
    <w:rsid w:val="00546970"/>
    <w:rsid w:val="00546F49"/>
    <w:rsid w:val="00552585"/>
    <w:rsid w:val="0055316E"/>
    <w:rsid w:val="00553FB5"/>
    <w:rsid w:val="00554E19"/>
    <w:rsid w:val="005574E6"/>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3E5E"/>
    <w:rsid w:val="00584D30"/>
    <w:rsid w:val="005851BE"/>
    <w:rsid w:val="00585548"/>
    <w:rsid w:val="00585C92"/>
    <w:rsid w:val="00586188"/>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ED"/>
    <w:rsid w:val="005A011C"/>
    <w:rsid w:val="005A209A"/>
    <w:rsid w:val="005A29FD"/>
    <w:rsid w:val="005A3B48"/>
    <w:rsid w:val="005A50C8"/>
    <w:rsid w:val="005A5149"/>
    <w:rsid w:val="005A596C"/>
    <w:rsid w:val="005A6039"/>
    <w:rsid w:val="005A6048"/>
    <w:rsid w:val="005A662D"/>
    <w:rsid w:val="005B0428"/>
    <w:rsid w:val="005B0678"/>
    <w:rsid w:val="005B0ACC"/>
    <w:rsid w:val="005B15B8"/>
    <w:rsid w:val="005B240E"/>
    <w:rsid w:val="005B35D7"/>
    <w:rsid w:val="005B3874"/>
    <w:rsid w:val="005B392A"/>
    <w:rsid w:val="005B3AA3"/>
    <w:rsid w:val="005B3E9F"/>
    <w:rsid w:val="005B43C4"/>
    <w:rsid w:val="005B44FC"/>
    <w:rsid w:val="005B50DB"/>
    <w:rsid w:val="005B55B3"/>
    <w:rsid w:val="005B6F83"/>
    <w:rsid w:val="005C0A0D"/>
    <w:rsid w:val="005C0A23"/>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48AC"/>
    <w:rsid w:val="005F501E"/>
    <w:rsid w:val="005F50DC"/>
    <w:rsid w:val="005F5ADE"/>
    <w:rsid w:val="005F5F00"/>
    <w:rsid w:val="005F6103"/>
    <w:rsid w:val="005F618C"/>
    <w:rsid w:val="005F70BD"/>
    <w:rsid w:val="005F78C6"/>
    <w:rsid w:val="005F7E30"/>
    <w:rsid w:val="006007EA"/>
    <w:rsid w:val="006025F9"/>
    <w:rsid w:val="0060263F"/>
    <w:rsid w:val="0060283C"/>
    <w:rsid w:val="0060334B"/>
    <w:rsid w:val="006039AD"/>
    <w:rsid w:val="00604F14"/>
    <w:rsid w:val="00605419"/>
    <w:rsid w:val="006062CE"/>
    <w:rsid w:val="00606A65"/>
    <w:rsid w:val="00611B83"/>
    <w:rsid w:val="00612A50"/>
    <w:rsid w:val="00613257"/>
    <w:rsid w:val="0061342C"/>
    <w:rsid w:val="006146CE"/>
    <w:rsid w:val="00615AC2"/>
    <w:rsid w:val="00616509"/>
    <w:rsid w:val="00617052"/>
    <w:rsid w:val="006177A7"/>
    <w:rsid w:val="00620A71"/>
    <w:rsid w:val="00620D80"/>
    <w:rsid w:val="00621104"/>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0CFE"/>
    <w:rsid w:val="006511BC"/>
    <w:rsid w:val="00651429"/>
    <w:rsid w:val="006536C1"/>
    <w:rsid w:val="00654154"/>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151F"/>
    <w:rsid w:val="0067218F"/>
    <w:rsid w:val="00672FCF"/>
    <w:rsid w:val="00673D88"/>
    <w:rsid w:val="006741F2"/>
    <w:rsid w:val="00674765"/>
    <w:rsid w:val="00674CC3"/>
    <w:rsid w:val="006759FD"/>
    <w:rsid w:val="00675C72"/>
    <w:rsid w:val="00675D4A"/>
    <w:rsid w:val="006761CD"/>
    <w:rsid w:val="006768FB"/>
    <w:rsid w:val="00676D66"/>
    <w:rsid w:val="006771F9"/>
    <w:rsid w:val="00677670"/>
    <w:rsid w:val="006776D7"/>
    <w:rsid w:val="006778D8"/>
    <w:rsid w:val="00681003"/>
    <w:rsid w:val="006817C9"/>
    <w:rsid w:val="00683E3F"/>
    <w:rsid w:val="00683ECE"/>
    <w:rsid w:val="00684C20"/>
    <w:rsid w:val="006850FF"/>
    <w:rsid w:val="006861E8"/>
    <w:rsid w:val="00687953"/>
    <w:rsid w:val="006918E0"/>
    <w:rsid w:val="00691AC8"/>
    <w:rsid w:val="0069337E"/>
    <w:rsid w:val="006957CF"/>
    <w:rsid w:val="00695FC2"/>
    <w:rsid w:val="00696391"/>
    <w:rsid w:val="006964F7"/>
    <w:rsid w:val="00696949"/>
    <w:rsid w:val="00696E6B"/>
    <w:rsid w:val="00697052"/>
    <w:rsid w:val="00697F96"/>
    <w:rsid w:val="006A3FFD"/>
    <w:rsid w:val="006A4584"/>
    <w:rsid w:val="006A46FB"/>
    <w:rsid w:val="006A5E28"/>
    <w:rsid w:val="006A697B"/>
    <w:rsid w:val="006A6EA1"/>
    <w:rsid w:val="006A7937"/>
    <w:rsid w:val="006A79E2"/>
    <w:rsid w:val="006A7AFF"/>
    <w:rsid w:val="006B054E"/>
    <w:rsid w:val="006B1635"/>
    <w:rsid w:val="006B1816"/>
    <w:rsid w:val="006B1EDE"/>
    <w:rsid w:val="006B2099"/>
    <w:rsid w:val="006B240A"/>
    <w:rsid w:val="006B5043"/>
    <w:rsid w:val="006B50CF"/>
    <w:rsid w:val="006B52D2"/>
    <w:rsid w:val="006B5412"/>
    <w:rsid w:val="006B61B1"/>
    <w:rsid w:val="006B6787"/>
    <w:rsid w:val="006B6DBB"/>
    <w:rsid w:val="006B7666"/>
    <w:rsid w:val="006C03B8"/>
    <w:rsid w:val="006C1AB2"/>
    <w:rsid w:val="006C1BDE"/>
    <w:rsid w:val="006C1DB4"/>
    <w:rsid w:val="006C22F4"/>
    <w:rsid w:val="006C380A"/>
    <w:rsid w:val="006C49AF"/>
    <w:rsid w:val="006C5EC9"/>
    <w:rsid w:val="006C6028"/>
    <w:rsid w:val="006C6059"/>
    <w:rsid w:val="006C6949"/>
    <w:rsid w:val="006C7522"/>
    <w:rsid w:val="006D04D1"/>
    <w:rsid w:val="006D19B9"/>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4E8D"/>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4604"/>
    <w:rsid w:val="006F58D4"/>
    <w:rsid w:val="006F5AFE"/>
    <w:rsid w:val="006F6D62"/>
    <w:rsid w:val="006F6FEF"/>
    <w:rsid w:val="006F765C"/>
    <w:rsid w:val="006F7D17"/>
    <w:rsid w:val="007007A9"/>
    <w:rsid w:val="00700A9B"/>
    <w:rsid w:val="0070104C"/>
    <w:rsid w:val="007020A0"/>
    <w:rsid w:val="0070346E"/>
    <w:rsid w:val="00703909"/>
    <w:rsid w:val="00703CA3"/>
    <w:rsid w:val="00704EDB"/>
    <w:rsid w:val="00706101"/>
    <w:rsid w:val="00707072"/>
    <w:rsid w:val="0070714D"/>
    <w:rsid w:val="00707D61"/>
    <w:rsid w:val="00710EE5"/>
    <w:rsid w:val="0071208C"/>
    <w:rsid w:val="00712287"/>
    <w:rsid w:val="00712772"/>
    <w:rsid w:val="00712EA9"/>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A79"/>
    <w:rsid w:val="00767BDD"/>
    <w:rsid w:val="00771706"/>
    <w:rsid w:val="00771B71"/>
    <w:rsid w:val="007721D3"/>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084"/>
    <w:rsid w:val="00783673"/>
    <w:rsid w:val="00785490"/>
    <w:rsid w:val="0078591D"/>
    <w:rsid w:val="0078701F"/>
    <w:rsid w:val="007914F2"/>
    <w:rsid w:val="00792054"/>
    <w:rsid w:val="007925E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322"/>
    <w:rsid w:val="007A73C7"/>
    <w:rsid w:val="007B0333"/>
    <w:rsid w:val="007B0C08"/>
    <w:rsid w:val="007B1007"/>
    <w:rsid w:val="007B1D07"/>
    <w:rsid w:val="007B2093"/>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60BF"/>
    <w:rsid w:val="007C6A07"/>
    <w:rsid w:val="007C75A1"/>
    <w:rsid w:val="007C77A5"/>
    <w:rsid w:val="007D0118"/>
    <w:rsid w:val="007D04E5"/>
    <w:rsid w:val="007D0EDA"/>
    <w:rsid w:val="007D0EEC"/>
    <w:rsid w:val="007D170D"/>
    <w:rsid w:val="007D36E1"/>
    <w:rsid w:val="007D4969"/>
    <w:rsid w:val="007D5901"/>
    <w:rsid w:val="007D7266"/>
    <w:rsid w:val="007D7526"/>
    <w:rsid w:val="007D7556"/>
    <w:rsid w:val="007E03B2"/>
    <w:rsid w:val="007E1D06"/>
    <w:rsid w:val="007E1F0E"/>
    <w:rsid w:val="007E4610"/>
    <w:rsid w:val="007E4715"/>
    <w:rsid w:val="007E505B"/>
    <w:rsid w:val="007E55FE"/>
    <w:rsid w:val="007E5687"/>
    <w:rsid w:val="007E5EFF"/>
    <w:rsid w:val="007E7091"/>
    <w:rsid w:val="007E736D"/>
    <w:rsid w:val="007E7F7C"/>
    <w:rsid w:val="007F22C6"/>
    <w:rsid w:val="007F376A"/>
    <w:rsid w:val="007F3D18"/>
    <w:rsid w:val="007F427F"/>
    <w:rsid w:val="007F578D"/>
    <w:rsid w:val="007F5BAF"/>
    <w:rsid w:val="007F64FF"/>
    <w:rsid w:val="007F7230"/>
    <w:rsid w:val="007F7B25"/>
    <w:rsid w:val="00800956"/>
    <w:rsid w:val="0080294E"/>
    <w:rsid w:val="00803FAE"/>
    <w:rsid w:val="0080473F"/>
    <w:rsid w:val="00804843"/>
    <w:rsid w:val="0080517A"/>
    <w:rsid w:val="0080605F"/>
    <w:rsid w:val="00806760"/>
    <w:rsid w:val="00807786"/>
    <w:rsid w:val="008078FF"/>
    <w:rsid w:val="00807D52"/>
    <w:rsid w:val="00810690"/>
    <w:rsid w:val="00811DA0"/>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A1E"/>
    <w:rsid w:val="00824AB4"/>
    <w:rsid w:val="00824E87"/>
    <w:rsid w:val="00825284"/>
    <w:rsid w:val="00825287"/>
    <w:rsid w:val="00825B9B"/>
    <w:rsid w:val="00825C42"/>
    <w:rsid w:val="00825D25"/>
    <w:rsid w:val="00826590"/>
    <w:rsid w:val="00827D6F"/>
    <w:rsid w:val="0083077A"/>
    <w:rsid w:val="00830DCF"/>
    <w:rsid w:val="008326D2"/>
    <w:rsid w:val="00832EE6"/>
    <w:rsid w:val="0083488B"/>
    <w:rsid w:val="0083529D"/>
    <w:rsid w:val="00835942"/>
    <w:rsid w:val="008362D1"/>
    <w:rsid w:val="008376AC"/>
    <w:rsid w:val="00837FF8"/>
    <w:rsid w:val="00840847"/>
    <w:rsid w:val="00841059"/>
    <w:rsid w:val="008412EA"/>
    <w:rsid w:val="008444E8"/>
    <w:rsid w:val="00844723"/>
    <w:rsid w:val="00844E80"/>
    <w:rsid w:val="00845754"/>
    <w:rsid w:val="00845D22"/>
    <w:rsid w:val="0084651D"/>
    <w:rsid w:val="00846FE7"/>
    <w:rsid w:val="008470E5"/>
    <w:rsid w:val="00847316"/>
    <w:rsid w:val="0084745A"/>
    <w:rsid w:val="00850585"/>
    <w:rsid w:val="008516F5"/>
    <w:rsid w:val="008528D8"/>
    <w:rsid w:val="00853FD9"/>
    <w:rsid w:val="0085463A"/>
    <w:rsid w:val="00854CFB"/>
    <w:rsid w:val="0085566A"/>
    <w:rsid w:val="00855A9E"/>
    <w:rsid w:val="00856911"/>
    <w:rsid w:val="00856F80"/>
    <w:rsid w:val="00857F50"/>
    <w:rsid w:val="008617AC"/>
    <w:rsid w:val="0086247C"/>
    <w:rsid w:val="0086318D"/>
    <w:rsid w:val="00865ABF"/>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D8"/>
    <w:rsid w:val="00880516"/>
    <w:rsid w:val="00880A4F"/>
    <w:rsid w:val="00881B3B"/>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63E"/>
    <w:rsid w:val="008A0D2B"/>
    <w:rsid w:val="008A0D45"/>
    <w:rsid w:val="008A21FF"/>
    <w:rsid w:val="008A2CE2"/>
    <w:rsid w:val="008A30AC"/>
    <w:rsid w:val="008A414A"/>
    <w:rsid w:val="008A44B8"/>
    <w:rsid w:val="008A46E5"/>
    <w:rsid w:val="008A51A8"/>
    <w:rsid w:val="008A5410"/>
    <w:rsid w:val="008A54C7"/>
    <w:rsid w:val="008A768F"/>
    <w:rsid w:val="008A77D8"/>
    <w:rsid w:val="008B0483"/>
    <w:rsid w:val="008B0C90"/>
    <w:rsid w:val="008B120C"/>
    <w:rsid w:val="008B1A3E"/>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6B6C"/>
    <w:rsid w:val="008C7573"/>
    <w:rsid w:val="008C7854"/>
    <w:rsid w:val="008D0893"/>
    <w:rsid w:val="008D0A41"/>
    <w:rsid w:val="008D10D2"/>
    <w:rsid w:val="008D1668"/>
    <w:rsid w:val="008D2862"/>
    <w:rsid w:val="008D34F1"/>
    <w:rsid w:val="008D39D8"/>
    <w:rsid w:val="008D5E5D"/>
    <w:rsid w:val="008D6103"/>
    <w:rsid w:val="008D6419"/>
    <w:rsid w:val="008D6D1A"/>
    <w:rsid w:val="008D7762"/>
    <w:rsid w:val="008E065E"/>
    <w:rsid w:val="008E0927"/>
    <w:rsid w:val="008E1550"/>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0FB3"/>
    <w:rsid w:val="00902327"/>
    <w:rsid w:val="00902350"/>
    <w:rsid w:val="009032D3"/>
    <w:rsid w:val="0090336B"/>
    <w:rsid w:val="009053AA"/>
    <w:rsid w:val="009067C8"/>
    <w:rsid w:val="00906939"/>
    <w:rsid w:val="00910A74"/>
    <w:rsid w:val="00910B7D"/>
    <w:rsid w:val="00911B14"/>
    <w:rsid w:val="00911DFB"/>
    <w:rsid w:val="0091311E"/>
    <w:rsid w:val="009139D9"/>
    <w:rsid w:val="00914AD8"/>
    <w:rsid w:val="00916079"/>
    <w:rsid w:val="00917CE9"/>
    <w:rsid w:val="00920371"/>
    <w:rsid w:val="009207FA"/>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3742"/>
    <w:rsid w:val="00943C8D"/>
    <w:rsid w:val="00944A1A"/>
    <w:rsid w:val="00945C05"/>
    <w:rsid w:val="00945EE0"/>
    <w:rsid w:val="00946945"/>
    <w:rsid w:val="00946F56"/>
    <w:rsid w:val="0094749C"/>
    <w:rsid w:val="00947713"/>
    <w:rsid w:val="009500EF"/>
    <w:rsid w:val="00950DE7"/>
    <w:rsid w:val="00951746"/>
    <w:rsid w:val="00951E5C"/>
    <w:rsid w:val="0095258C"/>
    <w:rsid w:val="009525EE"/>
    <w:rsid w:val="00952C3E"/>
    <w:rsid w:val="00952CC3"/>
    <w:rsid w:val="00953920"/>
    <w:rsid w:val="00953A06"/>
    <w:rsid w:val="00953D47"/>
    <w:rsid w:val="00954D11"/>
    <w:rsid w:val="009558DD"/>
    <w:rsid w:val="0095681E"/>
    <w:rsid w:val="009572D4"/>
    <w:rsid w:val="00960239"/>
    <w:rsid w:val="00960608"/>
    <w:rsid w:val="00961921"/>
    <w:rsid w:val="009621B3"/>
    <w:rsid w:val="0096430A"/>
    <w:rsid w:val="00964B5A"/>
    <w:rsid w:val="0096554B"/>
    <w:rsid w:val="0096584A"/>
    <w:rsid w:val="00967990"/>
    <w:rsid w:val="00970097"/>
    <w:rsid w:val="009704C6"/>
    <w:rsid w:val="00971626"/>
    <w:rsid w:val="00971C33"/>
    <w:rsid w:val="00971F08"/>
    <w:rsid w:val="00973E9D"/>
    <w:rsid w:val="0097603D"/>
    <w:rsid w:val="00976949"/>
    <w:rsid w:val="00980477"/>
    <w:rsid w:val="009812FF"/>
    <w:rsid w:val="00981DED"/>
    <w:rsid w:val="00981DF0"/>
    <w:rsid w:val="00983466"/>
    <w:rsid w:val="00983A79"/>
    <w:rsid w:val="009844AA"/>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E89"/>
    <w:rsid w:val="009A0FBA"/>
    <w:rsid w:val="009A11A5"/>
    <w:rsid w:val="009A1601"/>
    <w:rsid w:val="009A3069"/>
    <w:rsid w:val="009A38B7"/>
    <w:rsid w:val="009A462D"/>
    <w:rsid w:val="009A5B25"/>
    <w:rsid w:val="009A5CBA"/>
    <w:rsid w:val="009A6E9F"/>
    <w:rsid w:val="009A7541"/>
    <w:rsid w:val="009B0E0E"/>
    <w:rsid w:val="009B1F30"/>
    <w:rsid w:val="009B246F"/>
    <w:rsid w:val="009B2806"/>
    <w:rsid w:val="009B33E5"/>
    <w:rsid w:val="009B3AC2"/>
    <w:rsid w:val="009B3F2D"/>
    <w:rsid w:val="009B4DF4"/>
    <w:rsid w:val="009B5261"/>
    <w:rsid w:val="009B55A4"/>
    <w:rsid w:val="009B564E"/>
    <w:rsid w:val="009B6261"/>
    <w:rsid w:val="009B63B9"/>
    <w:rsid w:val="009B7E87"/>
    <w:rsid w:val="009B7F3D"/>
    <w:rsid w:val="009C27EA"/>
    <w:rsid w:val="009C403E"/>
    <w:rsid w:val="009C4B06"/>
    <w:rsid w:val="009C4B0A"/>
    <w:rsid w:val="009C5300"/>
    <w:rsid w:val="009C540C"/>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3FE7"/>
    <w:rsid w:val="009E41A5"/>
    <w:rsid w:val="009E43E9"/>
    <w:rsid w:val="009E47A3"/>
    <w:rsid w:val="009E4CDD"/>
    <w:rsid w:val="009E6B71"/>
    <w:rsid w:val="009E7AEF"/>
    <w:rsid w:val="009E7D6F"/>
    <w:rsid w:val="009F06F7"/>
    <w:rsid w:val="009F08F3"/>
    <w:rsid w:val="009F1F7D"/>
    <w:rsid w:val="009F2BB4"/>
    <w:rsid w:val="009F344F"/>
    <w:rsid w:val="009F46FA"/>
    <w:rsid w:val="009F4B8A"/>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E3C"/>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4ED"/>
    <w:rsid w:val="00A57F52"/>
    <w:rsid w:val="00A61499"/>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6E8"/>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59AA"/>
    <w:rsid w:val="00A95B3B"/>
    <w:rsid w:val="00A97464"/>
    <w:rsid w:val="00A97886"/>
    <w:rsid w:val="00A97C69"/>
    <w:rsid w:val="00A97D79"/>
    <w:rsid w:val="00A97DD5"/>
    <w:rsid w:val="00AA016F"/>
    <w:rsid w:val="00AA0CA6"/>
    <w:rsid w:val="00AA1984"/>
    <w:rsid w:val="00AA1ED6"/>
    <w:rsid w:val="00AA35B9"/>
    <w:rsid w:val="00AA3B59"/>
    <w:rsid w:val="00AA3DE4"/>
    <w:rsid w:val="00AA51D6"/>
    <w:rsid w:val="00AA584F"/>
    <w:rsid w:val="00AB0B21"/>
    <w:rsid w:val="00AB0BC8"/>
    <w:rsid w:val="00AB11CA"/>
    <w:rsid w:val="00AB14D9"/>
    <w:rsid w:val="00AB1616"/>
    <w:rsid w:val="00AB19AE"/>
    <w:rsid w:val="00AB1D5D"/>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5A10"/>
    <w:rsid w:val="00AC6441"/>
    <w:rsid w:val="00AC6FFD"/>
    <w:rsid w:val="00AC72AA"/>
    <w:rsid w:val="00AC7FF9"/>
    <w:rsid w:val="00AD0642"/>
    <w:rsid w:val="00AD0AA3"/>
    <w:rsid w:val="00AD278E"/>
    <w:rsid w:val="00AD288D"/>
    <w:rsid w:val="00AD3F94"/>
    <w:rsid w:val="00AD4A5A"/>
    <w:rsid w:val="00AD696D"/>
    <w:rsid w:val="00AD6F9C"/>
    <w:rsid w:val="00AD7D69"/>
    <w:rsid w:val="00AD7E48"/>
    <w:rsid w:val="00AE032F"/>
    <w:rsid w:val="00AE19E0"/>
    <w:rsid w:val="00AE23D8"/>
    <w:rsid w:val="00AE2537"/>
    <w:rsid w:val="00AE27AC"/>
    <w:rsid w:val="00AE37C3"/>
    <w:rsid w:val="00AE40E0"/>
    <w:rsid w:val="00AE434E"/>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A6"/>
    <w:rsid w:val="00B006FE"/>
    <w:rsid w:val="00B00732"/>
    <w:rsid w:val="00B007CB"/>
    <w:rsid w:val="00B02AA9"/>
    <w:rsid w:val="00B02FA3"/>
    <w:rsid w:val="00B02FF3"/>
    <w:rsid w:val="00B03E30"/>
    <w:rsid w:val="00B05084"/>
    <w:rsid w:val="00B05E98"/>
    <w:rsid w:val="00B07887"/>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5A52"/>
    <w:rsid w:val="00B46175"/>
    <w:rsid w:val="00B52E5B"/>
    <w:rsid w:val="00B5336F"/>
    <w:rsid w:val="00B536D4"/>
    <w:rsid w:val="00B54340"/>
    <w:rsid w:val="00B61138"/>
    <w:rsid w:val="00B61834"/>
    <w:rsid w:val="00B6253B"/>
    <w:rsid w:val="00B6329B"/>
    <w:rsid w:val="00B63393"/>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4D56"/>
    <w:rsid w:val="00B77769"/>
    <w:rsid w:val="00B804B0"/>
    <w:rsid w:val="00B819ED"/>
    <w:rsid w:val="00B81A6C"/>
    <w:rsid w:val="00B83B9D"/>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B00"/>
    <w:rsid w:val="00B94C5A"/>
    <w:rsid w:val="00B9578F"/>
    <w:rsid w:val="00B95B8A"/>
    <w:rsid w:val="00B97825"/>
    <w:rsid w:val="00B97D24"/>
    <w:rsid w:val="00BA2280"/>
    <w:rsid w:val="00BA2437"/>
    <w:rsid w:val="00BA2A08"/>
    <w:rsid w:val="00BA2A57"/>
    <w:rsid w:val="00BA56D2"/>
    <w:rsid w:val="00BA5B3F"/>
    <w:rsid w:val="00BA633A"/>
    <w:rsid w:val="00BA76E0"/>
    <w:rsid w:val="00BA7F84"/>
    <w:rsid w:val="00BB0DE1"/>
    <w:rsid w:val="00BB2992"/>
    <w:rsid w:val="00BB29F5"/>
    <w:rsid w:val="00BB2A25"/>
    <w:rsid w:val="00BB31FE"/>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529"/>
    <w:rsid w:val="00BD0AAA"/>
    <w:rsid w:val="00BD2890"/>
    <w:rsid w:val="00BD4278"/>
    <w:rsid w:val="00BD48AC"/>
    <w:rsid w:val="00BD48E6"/>
    <w:rsid w:val="00BD4EA6"/>
    <w:rsid w:val="00BD53A8"/>
    <w:rsid w:val="00BD5940"/>
    <w:rsid w:val="00BD5EEC"/>
    <w:rsid w:val="00BD5F1A"/>
    <w:rsid w:val="00BD6B3C"/>
    <w:rsid w:val="00BD7A90"/>
    <w:rsid w:val="00BE01AD"/>
    <w:rsid w:val="00BE1234"/>
    <w:rsid w:val="00BE12E2"/>
    <w:rsid w:val="00BE206C"/>
    <w:rsid w:val="00BE2F73"/>
    <w:rsid w:val="00BE2FA6"/>
    <w:rsid w:val="00BE333F"/>
    <w:rsid w:val="00BE34FC"/>
    <w:rsid w:val="00BE5468"/>
    <w:rsid w:val="00BE6CFB"/>
    <w:rsid w:val="00BE7406"/>
    <w:rsid w:val="00BE7603"/>
    <w:rsid w:val="00BF12EE"/>
    <w:rsid w:val="00BF1596"/>
    <w:rsid w:val="00BF3279"/>
    <w:rsid w:val="00BF34C9"/>
    <w:rsid w:val="00BF3B4D"/>
    <w:rsid w:val="00BF3C7F"/>
    <w:rsid w:val="00BF4C11"/>
    <w:rsid w:val="00BF5A90"/>
    <w:rsid w:val="00BF69ED"/>
    <w:rsid w:val="00BF74C7"/>
    <w:rsid w:val="00C006E0"/>
    <w:rsid w:val="00C009E4"/>
    <w:rsid w:val="00C00FCC"/>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13B3"/>
    <w:rsid w:val="00C21534"/>
    <w:rsid w:val="00C224E3"/>
    <w:rsid w:val="00C225D7"/>
    <w:rsid w:val="00C22A90"/>
    <w:rsid w:val="00C23725"/>
    <w:rsid w:val="00C24115"/>
    <w:rsid w:val="00C24169"/>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5066"/>
    <w:rsid w:val="00C47623"/>
    <w:rsid w:val="00C4795B"/>
    <w:rsid w:val="00C47990"/>
    <w:rsid w:val="00C516E0"/>
    <w:rsid w:val="00C53FBF"/>
    <w:rsid w:val="00C54995"/>
    <w:rsid w:val="00C54D41"/>
    <w:rsid w:val="00C554CF"/>
    <w:rsid w:val="00C55D4E"/>
    <w:rsid w:val="00C56C3A"/>
    <w:rsid w:val="00C57E38"/>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406D"/>
    <w:rsid w:val="00C75D2F"/>
    <w:rsid w:val="00C767BE"/>
    <w:rsid w:val="00C76E3C"/>
    <w:rsid w:val="00C77B57"/>
    <w:rsid w:val="00C81568"/>
    <w:rsid w:val="00C81EAC"/>
    <w:rsid w:val="00C8359D"/>
    <w:rsid w:val="00C836D8"/>
    <w:rsid w:val="00C83DA3"/>
    <w:rsid w:val="00C83DA8"/>
    <w:rsid w:val="00C83F26"/>
    <w:rsid w:val="00C864F4"/>
    <w:rsid w:val="00C8682D"/>
    <w:rsid w:val="00C9027A"/>
    <w:rsid w:val="00C90417"/>
    <w:rsid w:val="00C9068E"/>
    <w:rsid w:val="00C918CB"/>
    <w:rsid w:val="00C9302A"/>
    <w:rsid w:val="00C9324F"/>
    <w:rsid w:val="00C93C4B"/>
    <w:rsid w:val="00C93E74"/>
    <w:rsid w:val="00C944AB"/>
    <w:rsid w:val="00C951F0"/>
    <w:rsid w:val="00C95B40"/>
    <w:rsid w:val="00C9633C"/>
    <w:rsid w:val="00C96C85"/>
    <w:rsid w:val="00C96E35"/>
    <w:rsid w:val="00CA177B"/>
    <w:rsid w:val="00CA1ED8"/>
    <w:rsid w:val="00CA22E1"/>
    <w:rsid w:val="00CA293D"/>
    <w:rsid w:val="00CA2A9A"/>
    <w:rsid w:val="00CA33F2"/>
    <w:rsid w:val="00CA395E"/>
    <w:rsid w:val="00CA49FB"/>
    <w:rsid w:val="00CA4BBD"/>
    <w:rsid w:val="00CA5609"/>
    <w:rsid w:val="00CA5A73"/>
    <w:rsid w:val="00CA6CEF"/>
    <w:rsid w:val="00CB00AD"/>
    <w:rsid w:val="00CB0B64"/>
    <w:rsid w:val="00CB1514"/>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EA0"/>
    <w:rsid w:val="00CC7B45"/>
    <w:rsid w:val="00CC7F71"/>
    <w:rsid w:val="00CC7FAF"/>
    <w:rsid w:val="00CD0A37"/>
    <w:rsid w:val="00CD1188"/>
    <w:rsid w:val="00CD2ED1"/>
    <w:rsid w:val="00CD337B"/>
    <w:rsid w:val="00CD67BA"/>
    <w:rsid w:val="00CD69BC"/>
    <w:rsid w:val="00CD6F1E"/>
    <w:rsid w:val="00CD7AEB"/>
    <w:rsid w:val="00CE0424"/>
    <w:rsid w:val="00CE2030"/>
    <w:rsid w:val="00CE2C2F"/>
    <w:rsid w:val="00CE2DE8"/>
    <w:rsid w:val="00CE4EBA"/>
    <w:rsid w:val="00CE50EE"/>
    <w:rsid w:val="00CE6B10"/>
    <w:rsid w:val="00CE7561"/>
    <w:rsid w:val="00CF1354"/>
    <w:rsid w:val="00CF1ABC"/>
    <w:rsid w:val="00CF30D3"/>
    <w:rsid w:val="00CF3930"/>
    <w:rsid w:val="00CF3B1F"/>
    <w:rsid w:val="00CF3BF6"/>
    <w:rsid w:val="00CF3E4A"/>
    <w:rsid w:val="00CF4C4F"/>
    <w:rsid w:val="00CF5B3D"/>
    <w:rsid w:val="00CF625B"/>
    <w:rsid w:val="00CF687E"/>
    <w:rsid w:val="00CF70B8"/>
    <w:rsid w:val="00CF7764"/>
    <w:rsid w:val="00D00118"/>
    <w:rsid w:val="00D02520"/>
    <w:rsid w:val="00D02C0E"/>
    <w:rsid w:val="00D0349B"/>
    <w:rsid w:val="00D0573B"/>
    <w:rsid w:val="00D05895"/>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5637"/>
    <w:rsid w:val="00D35F2F"/>
    <w:rsid w:val="00D36755"/>
    <w:rsid w:val="00D36B06"/>
    <w:rsid w:val="00D36E71"/>
    <w:rsid w:val="00D37D87"/>
    <w:rsid w:val="00D40B33"/>
    <w:rsid w:val="00D41490"/>
    <w:rsid w:val="00D41E69"/>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690"/>
    <w:rsid w:val="00D61AF5"/>
    <w:rsid w:val="00D63714"/>
    <w:rsid w:val="00D640DA"/>
    <w:rsid w:val="00D64BA6"/>
    <w:rsid w:val="00D6509D"/>
    <w:rsid w:val="00D652B5"/>
    <w:rsid w:val="00D65796"/>
    <w:rsid w:val="00D65F70"/>
    <w:rsid w:val="00D66155"/>
    <w:rsid w:val="00D669C6"/>
    <w:rsid w:val="00D66C40"/>
    <w:rsid w:val="00D66C70"/>
    <w:rsid w:val="00D708B0"/>
    <w:rsid w:val="00D70D3B"/>
    <w:rsid w:val="00D71DF2"/>
    <w:rsid w:val="00D72808"/>
    <w:rsid w:val="00D729A3"/>
    <w:rsid w:val="00D7479E"/>
    <w:rsid w:val="00D75C74"/>
    <w:rsid w:val="00D75E89"/>
    <w:rsid w:val="00D76524"/>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349"/>
    <w:rsid w:val="00DA3F78"/>
    <w:rsid w:val="00DA3FA1"/>
    <w:rsid w:val="00DA4397"/>
    <w:rsid w:val="00DA494A"/>
    <w:rsid w:val="00DA5417"/>
    <w:rsid w:val="00DA56E8"/>
    <w:rsid w:val="00DA5851"/>
    <w:rsid w:val="00DA66D5"/>
    <w:rsid w:val="00DA75F8"/>
    <w:rsid w:val="00DA7D5F"/>
    <w:rsid w:val="00DB0A9F"/>
    <w:rsid w:val="00DB1CCD"/>
    <w:rsid w:val="00DB1F42"/>
    <w:rsid w:val="00DB2E80"/>
    <w:rsid w:val="00DB3185"/>
    <w:rsid w:val="00DB377D"/>
    <w:rsid w:val="00DB3F3F"/>
    <w:rsid w:val="00DB4F87"/>
    <w:rsid w:val="00DB5F1D"/>
    <w:rsid w:val="00DB74C2"/>
    <w:rsid w:val="00DB7BDB"/>
    <w:rsid w:val="00DC0C50"/>
    <w:rsid w:val="00DC0F09"/>
    <w:rsid w:val="00DC15B8"/>
    <w:rsid w:val="00DC213E"/>
    <w:rsid w:val="00DC2D36"/>
    <w:rsid w:val="00DC4604"/>
    <w:rsid w:val="00DC47CE"/>
    <w:rsid w:val="00DC53EF"/>
    <w:rsid w:val="00DC6627"/>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3FF8"/>
    <w:rsid w:val="00DE4EFB"/>
    <w:rsid w:val="00DE5608"/>
    <w:rsid w:val="00DE58D0"/>
    <w:rsid w:val="00DE654F"/>
    <w:rsid w:val="00DE668C"/>
    <w:rsid w:val="00DF0343"/>
    <w:rsid w:val="00DF0B6E"/>
    <w:rsid w:val="00DF141F"/>
    <w:rsid w:val="00DF15E0"/>
    <w:rsid w:val="00DF2010"/>
    <w:rsid w:val="00DF37A0"/>
    <w:rsid w:val="00DF598B"/>
    <w:rsid w:val="00DF68DD"/>
    <w:rsid w:val="00DF6946"/>
    <w:rsid w:val="00DF6C09"/>
    <w:rsid w:val="00DF6E4E"/>
    <w:rsid w:val="00DF70D1"/>
    <w:rsid w:val="00DF7192"/>
    <w:rsid w:val="00DF7844"/>
    <w:rsid w:val="00DF7983"/>
    <w:rsid w:val="00DF7B79"/>
    <w:rsid w:val="00E02DD1"/>
    <w:rsid w:val="00E03780"/>
    <w:rsid w:val="00E0393B"/>
    <w:rsid w:val="00E0440F"/>
    <w:rsid w:val="00E045B2"/>
    <w:rsid w:val="00E04B6A"/>
    <w:rsid w:val="00E04F7E"/>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44B"/>
    <w:rsid w:val="00E25748"/>
    <w:rsid w:val="00E25D51"/>
    <w:rsid w:val="00E260C4"/>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6DD"/>
    <w:rsid w:val="00E3723A"/>
    <w:rsid w:val="00E37824"/>
    <w:rsid w:val="00E37860"/>
    <w:rsid w:val="00E40290"/>
    <w:rsid w:val="00E41887"/>
    <w:rsid w:val="00E421E9"/>
    <w:rsid w:val="00E422B4"/>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E3B"/>
    <w:rsid w:val="00E559E2"/>
    <w:rsid w:val="00E57532"/>
    <w:rsid w:val="00E57565"/>
    <w:rsid w:val="00E577A3"/>
    <w:rsid w:val="00E57BCB"/>
    <w:rsid w:val="00E61D41"/>
    <w:rsid w:val="00E63838"/>
    <w:rsid w:val="00E64434"/>
    <w:rsid w:val="00E65CEE"/>
    <w:rsid w:val="00E67C51"/>
    <w:rsid w:val="00E70446"/>
    <w:rsid w:val="00E70887"/>
    <w:rsid w:val="00E7233A"/>
    <w:rsid w:val="00E72EFC"/>
    <w:rsid w:val="00E7418E"/>
    <w:rsid w:val="00E7476F"/>
    <w:rsid w:val="00E74EF5"/>
    <w:rsid w:val="00E75511"/>
    <w:rsid w:val="00E758EC"/>
    <w:rsid w:val="00E76517"/>
    <w:rsid w:val="00E768EA"/>
    <w:rsid w:val="00E76AA8"/>
    <w:rsid w:val="00E76B2B"/>
    <w:rsid w:val="00E774DD"/>
    <w:rsid w:val="00E80BFF"/>
    <w:rsid w:val="00E8234C"/>
    <w:rsid w:val="00E83AA9"/>
    <w:rsid w:val="00E83B3C"/>
    <w:rsid w:val="00E83F88"/>
    <w:rsid w:val="00E84394"/>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612"/>
    <w:rsid w:val="00E97AFB"/>
    <w:rsid w:val="00EA243A"/>
    <w:rsid w:val="00EA2534"/>
    <w:rsid w:val="00EA2EE5"/>
    <w:rsid w:val="00EA2F5B"/>
    <w:rsid w:val="00EA49DF"/>
    <w:rsid w:val="00EA5FF7"/>
    <w:rsid w:val="00EA632D"/>
    <w:rsid w:val="00EA6ED4"/>
    <w:rsid w:val="00EA7A41"/>
    <w:rsid w:val="00EB0152"/>
    <w:rsid w:val="00EB077B"/>
    <w:rsid w:val="00EB1D21"/>
    <w:rsid w:val="00EB3630"/>
    <w:rsid w:val="00EB3820"/>
    <w:rsid w:val="00EB4EA2"/>
    <w:rsid w:val="00EB50BE"/>
    <w:rsid w:val="00EB71EA"/>
    <w:rsid w:val="00EB7BFD"/>
    <w:rsid w:val="00EC08EA"/>
    <w:rsid w:val="00EC27C6"/>
    <w:rsid w:val="00EC29A7"/>
    <w:rsid w:val="00EC2F7B"/>
    <w:rsid w:val="00EC36BF"/>
    <w:rsid w:val="00EC4207"/>
    <w:rsid w:val="00EC46AB"/>
    <w:rsid w:val="00EC5653"/>
    <w:rsid w:val="00EC5C14"/>
    <w:rsid w:val="00EC616F"/>
    <w:rsid w:val="00EC71CE"/>
    <w:rsid w:val="00ED0393"/>
    <w:rsid w:val="00ED1006"/>
    <w:rsid w:val="00ED1895"/>
    <w:rsid w:val="00ED42B3"/>
    <w:rsid w:val="00ED5012"/>
    <w:rsid w:val="00ED51BF"/>
    <w:rsid w:val="00ED51DE"/>
    <w:rsid w:val="00ED5A72"/>
    <w:rsid w:val="00ED7454"/>
    <w:rsid w:val="00EE0653"/>
    <w:rsid w:val="00EE26A1"/>
    <w:rsid w:val="00EE30F1"/>
    <w:rsid w:val="00EE4874"/>
    <w:rsid w:val="00EE6075"/>
    <w:rsid w:val="00EE6434"/>
    <w:rsid w:val="00EF0166"/>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B75"/>
    <w:rsid w:val="00F10DBD"/>
    <w:rsid w:val="00F10FFF"/>
    <w:rsid w:val="00F11CFC"/>
    <w:rsid w:val="00F11EFB"/>
    <w:rsid w:val="00F13CE9"/>
    <w:rsid w:val="00F14976"/>
    <w:rsid w:val="00F14C7A"/>
    <w:rsid w:val="00F1546E"/>
    <w:rsid w:val="00F15FA5"/>
    <w:rsid w:val="00F16C0F"/>
    <w:rsid w:val="00F16CDF"/>
    <w:rsid w:val="00F17B47"/>
    <w:rsid w:val="00F2024F"/>
    <w:rsid w:val="00F209B7"/>
    <w:rsid w:val="00F2215B"/>
    <w:rsid w:val="00F226FF"/>
    <w:rsid w:val="00F22B70"/>
    <w:rsid w:val="00F23200"/>
    <w:rsid w:val="00F2334B"/>
    <w:rsid w:val="00F236BD"/>
    <w:rsid w:val="00F2376F"/>
    <w:rsid w:val="00F2388F"/>
    <w:rsid w:val="00F243D8"/>
    <w:rsid w:val="00F25C10"/>
    <w:rsid w:val="00F30099"/>
    <w:rsid w:val="00F30450"/>
    <w:rsid w:val="00F30828"/>
    <w:rsid w:val="00F313D6"/>
    <w:rsid w:val="00F3163A"/>
    <w:rsid w:val="00F32D13"/>
    <w:rsid w:val="00F34567"/>
    <w:rsid w:val="00F345DC"/>
    <w:rsid w:val="00F3530A"/>
    <w:rsid w:val="00F400E4"/>
    <w:rsid w:val="00F40DEA"/>
    <w:rsid w:val="00F40F0C"/>
    <w:rsid w:val="00F42E71"/>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460B"/>
    <w:rsid w:val="00F56007"/>
    <w:rsid w:val="00F56104"/>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1B76"/>
    <w:rsid w:val="00F925DF"/>
    <w:rsid w:val="00F92782"/>
    <w:rsid w:val="00F9399A"/>
    <w:rsid w:val="00F93AA9"/>
    <w:rsid w:val="00F95902"/>
    <w:rsid w:val="00F95E69"/>
    <w:rsid w:val="00F96439"/>
    <w:rsid w:val="00F96985"/>
    <w:rsid w:val="00F96BB8"/>
    <w:rsid w:val="00F97838"/>
    <w:rsid w:val="00FA0390"/>
    <w:rsid w:val="00FA2BB3"/>
    <w:rsid w:val="00FA2C50"/>
    <w:rsid w:val="00FA2E5B"/>
    <w:rsid w:val="00FA3AAA"/>
    <w:rsid w:val="00FA446D"/>
    <w:rsid w:val="00FA4A03"/>
    <w:rsid w:val="00FA50EC"/>
    <w:rsid w:val="00FA6713"/>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E49"/>
    <w:rsid w:val="00FC0F0B"/>
    <w:rsid w:val="00FC1734"/>
    <w:rsid w:val="00FC1EBC"/>
    <w:rsid w:val="00FC2C12"/>
    <w:rsid w:val="00FC4E2E"/>
    <w:rsid w:val="00FC5D10"/>
    <w:rsid w:val="00FC6636"/>
    <w:rsid w:val="00FC7429"/>
    <w:rsid w:val="00FD060E"/>
    <w:rsid w:val="00FD07F6"/>
    <w:rsid w:val="00FD1BE3"/>
    <w:rsid w:val="00FD1EC8"/>
    <w:rsid w:val="00FD47ED"/>
    <w:rsid w:val="00FD4C23"/>
    <w:rsid w:val="00FD5AB9"/>
    <w:rsid w:val="00FD72A3"/>
    <w:rsid w:val="00FD74DB"/>
    <w:rsid w:val="00FD7660"/>
    <w:rsid w:val="00FE0655"/>
    <w:rsid w:val="00FE08D3"/>
    <w:rsid w:val="00FE0CA0"/>
    <w:rsid w:val="00FE142B"/>
    <w:rsid w:val="00FE2365"/>
    <w:rsid w:val="00FE252B"/>
    <w:rsid w:val="00FE30E9"/>
    <w:rsid w:val="00FE37D7"/>
    <w:rsid w:val="00FE42EE"/>
    <w:rsid w:val="00FE4A94"/>
    <w:rsid w:val="00FE4C7B"/>
    <w:rsid w:val="00FE54CD"/>
    <w:rsid w:val="00FE5D79"/>
    <w:rsid w:val="00FE6006"/>
    <w:rsid w:val="00FE6F54"/>
    <w:rsid w:val="00FE7171"/>
    <w:rsid w:val="00FE7336"/>
    <w:rsid w:val="00FE787C"/>
    <w:rsid w:val="00FF0359"/>
    <w:rsid w:val="00FF03DA"/>
    <w:rsid w:val="00FF253B"/>
    <w:rsid w:val="00FF2DA5"/>
    <w:rsid w:val="00FF2F8B"/>
    <w:rsid w:val="00FF3FDF"/>
    <w:rsid w:val="00FF45A5"/>
    <w:rsid w:val="00FF519D"/>
    <w:rsid w:val="00FF59D4"/>
    <w:rsid w:val="00FF5C91"/>
    <w:rsid w:val="00FF6E8E"/>
    <w:rsid w:val="00FF7C4E"/>
    <w:rsid w:val="02CE0793"/>
    <w:rsid w:val="174F3B47"/>
    <w:rsid w:val="29AA6E64"/>
    <w:rsid w:val="31D15BA9"/>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E3658B"/>
  <w15:docId w15:val="{C78407CC-EEE9-451F-B1CE-F629FFA31D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2">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1"/>
    <w:qFormat/>
  </w:style>
  <w:style w:type="paragraph" w:styleId="a7">
    <w:name w:val="caption"/>
    <w:basedOn w:val="a0"/>
    <w:next w:val="a0"/>
    <w:link w:val="a8"/>
    <w:uiPriority w:val="35"/>
    <w:qFormat/>
    <w:pPr>
      <w:spacing w:after="240"/>
      <w:jc w:val="center"/>
    </w:pPr>
    <w:rPr>
      <w:b/>
      <w:bCs/>
    </w:rPr>
  </w:style>
  <w:style w:type="paragraph" w:styleId="a9">
    <w:name w:val="Document Map"/>
    <w:basedOn w:val="a0"/>
    <w:semiHidden/>
    <w:qFormat/>
    <w:pPr>
      <w:shd w:val="clear" w:color="auto" w:fill="000080"/>
    </w:pPr>
    <w:rPr>
      <w:rFonts w:ascii="Tahoma" w:hAnsi="Tahoma" w:cs="Tahoma"/>
    </w:rPr>
  </w:style>
  <w:style w:type="paragraph" w:styleId="aa">
    <w:name w:val="annotation text"/>
    <w:basedOn w:val="a0"/>
    <w:link w:val="ab"/>
    <w:uiPriority w:val="99"/>
    <w:qFormat/>
  </w:style>
  <w:style w:type="paragraph" w:styleId="50">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c">
    <w:name w:val="Balloon Text"/>
    <w:basedOn w:val="a0"/>
    <w:semiHidden/>
    <w:qFormat/>
    <w:rPr>
      <w:rFonts w:ascii="Tahoma" w:hAnsi="Tahoma" w:cs="Tahoma"/>
      <w:sz w:val="16"/>
      <w:szCs w:val="16"/>
    </w:rPr>
  </w:style>
  <w:style w:type="paragraph" w:styleId="ad">
    <w:name w:val="footer"/>
    <w:basedOn w:val="ae"/>
    <w:link w:val="af"/>
    <w:uiPriority w:val="99"/>
    <w:qFormat/>
    <w:pPr>
      <w:jc w:val="center"/>
    </w:pPr>
    <w:rPr>
      <w:i/>
      <w:iCs/>
    </w:rPr>
  </w:style>
  <w:style w:type="paragraph" w:styleId="ae">
    <w:name w:val="header"/>
    <w:link w:val="af0"/>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f1">
    <w:name w:val="footnote text"/>
    <w:basedOn w:val="a0"/>
    <w:semiHidden/>
    <w:qFormat/>
    <w:pPr>
      <w:keepLines/>
      <w:spacing w:after="0"/>
      <w:ind w:left="454" w:hanging="454"/>
    </w:pPr>
    <w:rPr>
      <w:sz w:val="16"/>
      <w:szCs w:val="16"/>
    </w:rPr>
  </w:style>
  <w:style w:type="paragraph" w:styleId="51">
    <w:name w:val="List 5"/>
    <w:basedOn w:val="41"/>
    <w:qFormat/>
    <w:pPr>
      <w:ind w:left="1702"/>
    </w:pPr>
  </w:style>
  <w:style w:type="paragraph" w:styleId="41">
    <w:name w:val="List 4"/>
    <w:basedOn w:val="31"/>
    <w:qFormat/>
    <w:pPr>
      <w:ind w:left="1418"/>
    </w:pPr>
  </w:style>
  <w:style w:type="paragraph" w:styleId="af2">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12">
    <w:name w:val="index 1"/>
    <w:basedOn w:val="a0"/>
    <w:next w:val="a0"/>
    <w:semiHidden/>
    <w:qFormat/>
    <w:pPr>
      <w:keepLines/>
      <w:spacing w:after="0"/>
    </w:pPr>
  </w:style>
  <w:style w:type="paragraph" w:styleId="23">
    <w:name w:val="index 2"/>
    <w:basedOn w:val="12"/>
    <w:next w:val="a0"/>
    <w:semiHidden/>
    <w:qFormat/>
    <w:pPr>
      <w:ind w:left="284"/>
    </w:pPr>
  </w:style>
  <w:style w:type="paragraph" w:styleId="af3">
    <w:name w:val="annotation subject"/>
    <w:basedOn w:val="aa"/>
    <w:next w:val="aa"/>
    <w:semiHidden/>
    <w:qFormat/>
    <w:rPr>
      <w:b/>
      <w:bCs/>
    </w:rPr>
  </w:style>
  <w:style w:type="paragraph" w:styleId="af4">
    <w:name w:val="Body Text First Indent"/>
    <w:basedOn w:val="a6"/>
    <w:link w:val="af5"/>
    <w:semiHidden/>
    <w:unhideWhenUsed/>
    <w:qFormat/>
    <w:pPr>
      <w:ind w:firstLineChars="100" w:firstLine="420"/>
    </w:pPr>
  </w:style>
  <w:style w:type="table" w:styleId="af6">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page number"/>
    <w:basedOn w:val="a1"/>
    <w:semiHidden/>
    <w:qFormat/>
  </w:style>
  <w:style w:type="character" w:styleId="af8">
    <w:name w:val="FollowedHyperlink"/>
    <w:semiHidden/>
    <w:qFormat/>
    <w:rPr>
      <w:color w:val="FF0000"/>
      <w:u w:val="single"/>
    </w:rPr>
  </w:style>
  <w:style w:type="character" w:styleId="af9">
    <w:name w:val="Hyperlink"/>
    <w:uiPriority w:val="99"/>
    <w:rPr>
      <w:color w:val="0000FF"/>
      <w:u w:val="single"/>
      <w:lang w:val="en-GB"/>
    </w:rPr>
  </w:style>
  <w:style w:type="character" w:styleId="afa">
    <w:name w:val="annotation reference"/>
    <w:qFormat/>
    <w:rPr>
      <w:sz w:val="16"/>
      <w:szCs w:val="16"/>
    </w:rPr>
  </w:style>
  <w:style w:type="character" w:styleId="afb">
    <w:name w:val="footnote reference"/>
    <w:semiHidden/>
    <w:qFormat/>
    <w:rPr>
      <w:b/>
      <w:bCs/>
      <w:position w:val="6"/>
      <w:sz w:val="16"/>
      <w:szCs w:val="16"/>
    </w:rPr>
  </w:style>
  <w:style w:type="character" w:customStyle="1" w:styleId="af">
    <w:name w:val="页脚 字符"/>
    <w:link w:val="ad"/>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c">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1"/>
    <w:link w:val="B4Char"/>
    <w:qFormat/>
    <w:pPr>
      <w:spacing w:after="180"/>
      <w:jc w:val="left"/>
    </w:pPr>
    <w:rPr>
      <w:lang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1"/>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0">
    <w:name w:val="页眉 字符"/>
    <w:link w:val="ae"/>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bidi="ar-SA"/>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d">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e">
    <w:name w:val="List Paragraph"/>
    <w:basedOn w:val="a0"/>
    <w:link w:val="aff"/>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p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a0"/>
    <w:qFormat/>
    <w:pPr>
      <w:numPr>
        <w:numId w:val="10"/>
      </w:numPr>
    </w:pPr>
    <w:rPr>
      <w:rFonts w:ascii="Times New Roman" w:eastAsia="MS Mincho" w:hAnsi="Times New Roman"/>
      <w:sz w:val="24"/>
      <w:lang w:val="en-US" w:eastAsia="en-GB"/>
    </w:rPr>
  </w:style>
  <w:style w:type="paragraph" w:customStyle="1" w:styleId="CommentSubject1">
    <w:name w:val="Comment Subject1"/>
    <w:basedOn w:val="aa"/>
    <w:next w:val="aa"/>
    <w:semiHidden/>
    <w:qFormat/>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ab">
    <w:name w:val="批注文字 字符"/>
    <w:link w:val="aa"/>
    <w:uiPriority w:val="99"/>
    <w:qFormat/>
    <w:rPr>
      <w:rFonts w:ascii="Arial" w:hAnsi="Arial"/>
      <w:lang w:val="en-GB"/>
    </w:rPr>
  </w:style>
  <w:style w:type="paragraph" w:customStyle="1" w:styleId="textintend1">
    <w:name w:val="text intend 1"/>
    <w:basedOn w:val="a0"/>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f">
    <w:name w:val="列表段落 字符"/>
    <w:link w:val="afe"/>
    <w:uiPriority w:val="34"/>
    <w:qFormat/>
    <w:locked/>
    <w:rPr>
      <w:rFonts w:ascii="Arial" w:hAnsi="Arial"/>
      <w:lang w:val="en-GB"/>
    </w:rPr>
  </w:style>
  <w:style w:type="paragraph" w:customStyle="1" w:styleId="Agreement">
    <w:name w:val="Agreement"/>
    <w:basedOn w:val="a0"/>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paragraph" w:customStyle="1" w:styleId="Debug-comment">
    <w:name w:val="Debug-comment"/>
    <w:basedOn w:val="a0"/>
    <w:qFormat/>
    <w:pPr>
      <w:tabs>
        <w:tab w:val="left" w:pos="1622"/>
      </w:tabs>
      <w:overflowPunct/>
      <w:autoSpaceDE/>
      <w:autoSpaceDN/>
      <w:adjustRightInd/>
      <w:spacing w:after="0"/>
      <w:ind w:left="1622" w:hanging="363"/>
      <w:jc w:val="left"/>
      <w:textAlignment w:val="auto"/>
    </w:pPr>
    <w:rPr>
      <w:rFonts w:eastAsia="MS Mincho"/>
      <w:color w:val="00B0F0"/>
      <w:sz w:val="18"/>
      <w:szCs w:val="24"/>
      <w:lang w:eastAsia="en-GB"/>
    </w:rPr>
  </w:style>
  <w:style w:type="paragraph" w:customStyle="1" w:styleId="13">
    <w:name w:val="修订1"/>
    <w:hidden/>
    <w:uiPriority w:val="99"/>
    <w:unhideWhenUsed/>
    <w:qFormat/>
    <w:rPr>
      <w:rFonts w:ascii="Arial" w:hAnsi="Arial"/>
      <w:lang w:val="en-GB"/>
    </w:rPr>
  </w:style>
  <w:style w:type="character" w:customStyle="1" w:styleId="EditorsNoteChar">
    <w:name w:val="Editor's Note Char"/>
    <w:link w:val="EditorsNote"/>
    <w:qFormat/>
    <w:rPr>
      <w:rFonts w:ascii="Arial" w:hAnsi="Arial"/>
      <w:color w:val="FF0000"/>
      <w:lang w:val="en-GB" w:eastAsia="en-US"/>
    </w:rPr>
  </w:style>
  <w:style w:type="paragraph" w:customStyle="1" w:styleId="Guidance">
    <w:name w:val="Guidance"/>
    <w:basedOn w:val="a0"/>
    <w:qFormat/>
    <w:pPr>
      <w:overflowPunct/>
      <w:autoSpaceDE/>
      <w:autoSpaceDN/>
      <w:adjustRightInd/>
      <w:spacing w:after="180"/>
      <w:jc w:val="left"/>
      <w:textAlignment w:val="auto"/>
    </w:pPr>
    <w:rPr>
      <w:rFonts w:ascii="Times New Roman" w:eastAsia="等线" w:hAnsi="Times New Roman"/>
      <w:i/>
      <w:color w:val="0000FF"/>
      <w:lang w:eastAsia="en-US"/>
    </w:rPr>
  </w:style>
  <w:style w:type="character" w:customStyle="1" w:styleId="af5">
    <w:name w:val="正文文本首行缩进 字符"/>
    <w:basedOn w:val="11"/>
    <w:link w:val="af4"/>
    <w:semiHidden/>
    <w:qFormat/>
    <w:rPr>
      <w:rFonts w:ascii="Arial" w:hAnsi="Arial"/>
      <w:lang w:val="en-GB"/>
    </w:rPr>
  </w:style>
  <w:style w:type="character" w:customStyle="1" w:styleId="a8">
    <w:name w:val="题注 字符"/>
    <w:link w:val="a7"/>
    <w:uiPriority w:val="35"/>
    <w:qFormat/>
    <w:rPr>
      <w:rFonts w:ascii="Arial" w:hAnsi="Arial"/>
      <w:b/>
      <w:bCs/>
      <w:lang w:val="en-GB"/>
    </w:rPr>
  </w:style>
  <w:style w:type="paragraph" w:customStyle="1" w:styleId="xmsonormal">
    <w:name w:val="x_msonormal"/>
    <w:basedOn w:val="a0"/>
    <w:qFormat/>
    <w:pPr>
      <w:overflowPunct/>
      <w:autoSpaceDE/>
      <w:autoSpaceDN/>
      <w:adjustRightInd/>
      <w:spacing w:after="0"/>
      <w:jc w:val="left"/>
      <w:textAlignment w:val="auto"/>
    </w:pPr>
    <w:rPr>
      <w:rFonts w:ascii="宋体" w:hAnsi="宋体" w:cs="宋体"/>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FE0184EC-E5B7-46BB-B0FE-117E729FC3FB}">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OPPO1</Template>
  <TotalTime>10</TotalTime>
  <Pages>33</Pages>
  <Words>10970</Words>
  <Characters>62529</Characters>
  <Application>Microsoft Office Word</Application>
  <DocSecurity>0</DocSecurity>
  <Lines>521</Lines>
  <Paragraphs>146</Paragraphs>
  <ScaleCrop>false</ScaleCrop>
  <Company/>
  <LinksUpToDate>false</LinksUpToDate>
  <CharactersWithSpaces>73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Post-116b</cp:lastModifiedBy>
  <cp:revision>3</cp:revision>
  <cp:lastPrinted>2008-01-31T16:09:00Z</cp:lastPrinted>
  <dcterms:created xsi:type="dcterms:W3CDTF">2022-01-28T07:26:00Z</dcterms:created>
  <dcterms:modified xsi:type="dcterms:W3CDTF">2022-01-28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_2015_ms_pID_7253432">
    <vt:lpwstr>Rw==</vt:lpwstr>
  </property>
  <property fmtid="{D5CDD505-2E9C-101B-9397-08002B2CF9AE}" pid="17" name="ContentTypeId">
    <vt:lpwstr>0x010100F2552158F8185D44A8848B98AEA319AF</vt:lpwstr>
  </property>
  <property fmtid="{D5CDD505-2E9C-101B-9397-08002B2CF9AE}" pid="18" name="CTPClassification">
    <vt:lpwstr>CTP_NT</vt:lpwstr>
  </property>
</Properties>
</file>